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67.png" ContentType="image/png"/>
  <Override PartName="/word/media/rId70.png" ContentType="image/png"/>
  <Override PartName="/word/media/rId82.png" ContentType="image/png"/>
  <Override PartName="/word/media/rId85.png" ContentType="image/png"/>
  <Override PartName="/word/media/rId93.jpg" ContentType="image/jpeg"/>
  <Override PartName="/word/media/rId96.png" ContentType="image/png"/>
  <Override PartName="/word/media/rId99.png" ContentType="image/png"/>
  <Override PartName="/word/media/rId102.png" ContentType="image/png"/>
  <Override PartName="/word/media/rId105.png" ContentType="image/png"/>
  <Override PartName="/word/media/rId124.png" ContentType="image/png"/>
  <Override PartName="/word/media/rId127.jpg" ContentType="image/jpeg"/>
  <Override PartName="/word/media/rId130.png" ContentType="image/png"/>
  <Override PartName="/word/media/rId133.png" ContentType="image/png"/>
  <Override PartName="/word/media/rId144.png" ContentType="image/png"/>
  <Override PartName="/word/media/rId147.png" ContentType="image/png"/>
  <Override PartName="/word/media/rId150.jpg" ContentType="image/jpeg"/>
  <Override PartName="/word/media/rId153.jpg" ContentType="image/jpeg"/>
  <Override PartName="/word/media/rId161.jpg" ContentType="image/jpeg"/>
  <Override PartName="/word/media/rId164.jpg" ContentType="image/jpeg"/>
  <Override PartName="/word/media/rId16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13.png" ContentType="image/png"/>
  <Override PartName="/word/media/rId216.png" ContentType="image/png"/>
  <Override PartName="/word/media/rId219.png" ContentType="image/png"/>
  <Override PartName="/word/media/rId230.jpg" ContentType="image/jpeg"/>
  <Override PartName="/word/media/rId233.png" ContentType="image/png"/>
  <Override PartName="/word/media/rId236.png" ContentType="image/png"/>
  <Override PartName="/word/media/rId239.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303.png" ContentType="image/png"/>
  <Override PartName="/word/media/rId306.png" ContentType="image/png"/>
  <Override PartName="/word/media/rId309.png" ContentType="image/png"/>
  <Override PartName="/word/media/rId312.png" ContentType="image/png"/>
  <Override PartName="/word/media/rId352.png" ContentType="image/png"/>
  <Override PartName="/word/media/rId355.png" ContentType="image/png"/>
  <Override PartName="/word/media/rId358.png" ContentType="image/png"/>
  <Override PartName="/word/media/rId401.png" ContentType="image/png"/>
  <Override PartName="/word/media/rId404.png" ContentType="image/png"/>
  <Override PartName="/word/media/rId407.png" ContentType="image/png"/>
  <Override PartName="/word/media/rId410.png" ContentType="image/png"/>
  <Override PartName="/word/media/rId437.png" ContentType="image/png"/>
  <Override PartName="/word/media/rId440.png" ContentType="image/png"/>
  <Override PartName="/word/media/rId513.svg" ContentType="image/svg+xml"/>
  <Override PartName="/word/media/rId516.svg" ContentType="image/svg+xml"/>
  <Override PartName="/word/media/rId519.svg" ContentType="image/svg+xml"/>
  <Override PartName="/word/media/rId566.png" ContentType="image/png"/>
  <Override PartName="/word/media/rId569.png" ContentType="image/png"/>
  <Override PartName="/word/media/rId572.png" ContentType="image/png"/>
  <Override PartName="/word/media/rId575.png" ContentType="image/png"/>
  <Override PartName="/word/media/rId587.png" ContentType="image/png"/>
  <Override PartName="/word/media/rId590.png" ContentType="image/png"/>
  <Override PartName="/word/media/rId59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anadian Technical Report of Fisheries and Aquatic Sciences</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nnnn</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trike w:val="false"/>
          <w:sz w:val="32"/>
          <w:szCs w:val="32"/>
          <w:color w:val="000000"/>
        </w:rPr>
        <w:t xml:space="preserve">Summary of research and preliminary findings from the Pacific Salmon Strategy Initiative</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4"/>
          <w:szCs w:val="24"/>
          <w:color w:val="000000"/>
        </w:rPr>
        <w:t xml:space="preserve">Cory Lagasse, Joe Enns, Nicholas Brown, Isobel Pearsall, Ann-Marie Huang, Diana Dobson (editors)</w:t>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Fisheries and Oceans Canada</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Pacific Biological Station</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3190 Hammond Bay Rd</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Nanaimo, BC V9T 6N7</w:t>
      </w:r>
    </w:p>
    <w:p xmlns:w14="http://schemas.microsoft.com/office/word/2010/wordml">
      <w:pPr>
        <w:pStyle w:val="Normal"/>
      </w:pPr>
      <w:r>
        <w:t xml:space="preserve"/>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trike w:val="false"/>
          <w:sz w:val="22"/>
          <w:szCs w:val="22"/>
          <w:color w:val="000000"/>
        </w:rPr>
        <w:t xml:space="preserve">2026</w:t>
      </w:r>
    </w:p>
    <w:p xmlns:w14="http://schemas.microsoft.com/office/word/2010/wordml">
      <w:pPr/>
      <w:r>
        <w:br w:type="page"/>
      </w:r>
    </w:p>
    <w:p xmlns:w14="http://schemas.microsoft.com/office/word/2010/wordml">
      <w:pPr>
        <w:pStyle w:val="Heading1"/>
      </w:pPr>
      <w:r>
        <w:t xml:space="preserve">ABSTRACT</w:t>
      </w:r>
    </w:p>
    <w:p xmlns:w14="http://schemas.microsoft.com/office/word/2010/wordml">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true"/>
          <w:b w:val="false"/>
          <w:u w:val="none"/>
          <w:strike w:val="false"/>
          <w:sz w:val="22"/>
          <w:szCs w:val="22"/>
          <w:color w:val="000000"/>
        </w:rPr>
        <w:t xml:space="preserve">Lagasse, C., Enns, J., Brown, N., Pearsall, I., Huang, A.-M., and Dobson, D (Eds.). 2026. Summary of research and preliminary findings from the Pacific Salmon Strategy Initiative. Canadian Technical Report of Fisheries and Aquatic Sciences nnn.</w:t>
      </w:r>
    </w:p>
    <w:p xmlns:w14="http://schemas.microsoft.com/office/word/2010/wordml">
      <w:pPr>
        <w:pStyle w:val="Normal"/>
      </w:pPr>
      <w:r>
        <w:t xml:space="preserve"/>
      </w:r>
    </w:p>
    <w:p xmlns:w14="http://schemas.microsoft.com/office/word/2010/wordml">
      <w:pPr>
        <w:pStyle w:val="Normal"/>
      </w:pPr>
      <w:r>
        <w:t xml:space="preserve">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
</w:t>
      </w:r>
    </w:p>
    <w:p xmlns:w14="http://schemas.microsoft.com/office/word/2010/wordml">
      <w:pPr/>
      <w:r>
        <w:br w:type="page"/>
      </w:r>
    </w:p>
    <w:p xmlns:w14="http://schemas.microsoft.com/office/word/2010/wordml">
      <w:pPr>
        <w:pStyle w:val="Heading1"/>
      </w:pPr>
      <w:r>
        <w:t xml:space="preserve">Table of Contents</w:t>
      </w:r>
    </w:p>
    <w:p xmlns:w14="http://schemas.microsoft.com/office/word/2010/wordml">
      <w:pPr/>
      <w:r>
        <w:rPr/>
        <w:fldChar w:fldCharType="begin" w:dirty="true"/>
      </w:r>
      <w:r>
        <w:rPr/>
        <w:instrText xml:space="preserve" w:dirty="true">TOC \o "1-3" \h \z \u</w:instrText>
      </w:r>
      <w:r>
        <w:rPr/>
        <w:fldChar w:fldCharType="end" w:dirty="true"/>
      </w:r>
    </w:p>
    <w:p xmlns:w14="http://schemas.microsoft.com/office/word/2010/wordml">
      <w:pPr/>
      <w:r>
        <w:br w:type="page"/>
      </w:r>
    </w:p>
    <w:p xmlns:w14="http://schemas.microsoft.com/office/word/2010/wordml">
      <w:pPr>
        <w:sectPr>
          <w:pgMar w:header="708" w:bottom="1417" w:top="1417" w:right="1417" w:left="1417" w:footer="708" w:gutter="0"/>
          <w:pgSz w:h="16838" w:w="11906" w:orient="portrait"/>
          <w:type w:val="oddPage"/>
          <w:cols/>
        </w:sectPr>
      </w:pPr>
    </w:p>
    <w:p>
      <w:pPr>
        <w:pStyle w:val="Heading1"/>
      </w:pPr>
      <w:r>
        <w:t xml:space="preserve">Introduction</w:t>
      </w:r>
    </w:p>
    <w:bookmarkStart w:id="20" w:name="Xee12eb3c9bfc4651e0e6c5c254e25a6ffcd8488"/>
    <w:p>
      <w:pPr>
        <w:pStyle w:val="Heading2"/>
      </w:pPr>
      <w:r>
        <w:t xml:space="preserve">Pacific Salmon Strategy Initiative Overview</w:t>
      </w:r>
    </w:p>
    <w:p>
      <w:pPr>
        <w:pStyle w:val="FirstParagraph"/>
      </w:pPr>
      <w:r>
        <w:t xml:space="preserve">The Pacific Salmon Strategy Initiative (PSSI) was a generational investment of over $500 million in habitat restoration, hatchery enhancement, fisheries management, scientific research, and other activities related to Pacific salmon. Over its five year span beginning in 2021, the multi-faceted initiative sought to restore vulnerable populations of Pacific salmon and their habitats, support sustainable fishing opportunities while reducing impacts on at‑risk stocks, and build capacity among partners to achieve better outcomes for Pacific salmon. In doing so, the initiative sought to respond to long‑standing concerns about declines in many salmon populations, increasing pressures from climate change, and the need for more integrated approaches to management and recovery.</w:t>
      </w:r>
    </w:p>
    <w:p>
      <w:pPr>
        <w:pStyle w:val="BodyText"/>
      </w:pPr>
      <w:r>
        <w:t xml:space="preserve">PSSI brought significant new capacity and resources to Fisheries and Oceans Canada (DFO), the lead federal agency for the initiative, enabling expanded scientific research, enhanced stewardship and restoration activities, additional capacity for enhancement and monitoring, and new collaborative approaches with Indigenous and non-Indigenous partners. The initiative was initially designed and managed across four pillars—Conservation and Stewardship, Salmon Enhancement, Harvest Transformation, and Integration and Collaboration—each of which involved multiple sectors within DFO and included several initiatives (</w:t>
      </w:r>
      <w:r>
        <w:rPr>
          <w:b/>
          <w:bCs/>
        </w:rPr>
        <w:t xml:space="preserve">Table</w:t>
      </w:r>
      <w:r>
        <w:t xml:space="preserve"> </w:t>
      </w:r>
      <w:hyperlink w:anchor="pssi-initiatives">
        <w:r xmlns:w14="http://schemas.microsoft.com/office/word/2010/wordml">
          <w:rPr/>
          <w:fldChar w:fldCharType="begin" w:dirty="true"/>
        </w:r>
        <w:r xmlns:w14="http://schemas.microsoft.com/office/word/2010/wordml">
          <w:rPr/>
          <w:instrText xml:space="preserve" w:dirty="true"> REF pssi-initiatives \h</w:instrText>
        </w:r>
        <w:r xmlns:w14="http://schemas.microsoft.com/office/word/2010/wordml">
          <w:rPr/>
          <w:fldChar w:fldCharType="end" w:dirty="true"/>
        </w:r>
      </w:hyperlink>
      <w:r>
        <w:t xml:space="preserve">). The pillars were intended to provide a framework for aligning actions across habitat, hatcheries, fisheries, and governance in support of the long‑term persistence and resilience of Pacific salmon.</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xmlns:w14="http://schemas.microsoft.com/office/word/2010/wordml">
      <w:pPr>
        <w:pStyle w:val="TableCaption"/>
        <w:jc w:val="center"/>
        <w:keepNext/>
      </w:pPr>
      <w:r>
        <w:rPr>
          <w:rFonts/>
          <w:b w:val="true"/>
          <w:strike w:val="false"/>
        </w:rPr>
        <w:t xml:space="preserve">Table  </w:t>
      </w:r>
      <w:bookmarkStart w:id="a84a4abf-6ad0-44da-b50c-04ac1ed23274" w:name="pssi-initiative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84a4abf-6ad0-44da-b50c-04ac1ed23274"/>
      <w:r>
        <w:rPr>
          <w:rFonts/>
          <w:b w:val="true"/>
          <w:strike w:val="false"/>
        </w:rPr>
        <w:t xml:space="preserve">.  </w:t>
      </w:r>
      <w:r>
        <w:t xml:space="preserve">The 24 PSSI Initiatives by pillar.</w:t>
      </w:r>
    </w:p>
    <w:tbl xmlns:w14="http://schemas.microsoft.com/office/word/2010/wordml">
      <w:tblPr>
        <w:tblLayout w:type="fixed"/>
        <w:jc w:val="center"/>
        <w:tblLook w:firstRow="1" w:lastRow="0" w:firstColumn="0" w:lastColumn="0" w:noHBand="0" w:noVBand="1"/>
      </w:tblPr>
      <w:tblGrid>
        <w:gridCol w:w="2160"/>
        <w:gridCol w:w="482"/>
        <w:gridCol w:w="6449"/>
      </w:tblGrid>
      <w:tr>
        <w:trPr>
          <w:trHeight w:val="3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Pil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itiative Name</w:t>
            </w:r>
          </w:p>
        </w:tc>
      </w:tr>
      <w:tr>
        <w:trPr>
          <w:trHeight w:val="34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Conservation and Stewa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mproved Understanding Of Salmon Ecosystems</w:t>
            </w:r>
          </w:p>
        </w:tc>
      </w:tr>
      <w:tr>
        <w:trPr>
          <w:trHeight w:val="34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igh Seas Monitoring And Enforcement</w:t>
            </w:r>
          </w:p>
        </w:tc>
      </w:tr>
      <w:tr>
        <w:trPr>
          <w:trHeight w:val="34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mon Ecosystem Planning</w:t>
            </w:r>
          </w:p>
        </w:tc>
      </w:tr>
      <w:tr>
        <w:trPr>
          <w:trHeight w:val="345"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Stewardship And Restoration</w:t>
            </w:r>
          </w:p>
        </w:tc>
      </w:tr>
      <w:tr>
        <w:trPr>
          <w:trHeight w:val="345"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Salmon Restoration And Innovation Fund Phase Two</w:t>
            </w:r>
          </w:p>
        </w:tc>
      </w:tr>
      <w:tr>
        <w:trPr>
          <w:trHeight w:val="346"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almon Enhanc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Upper Fraser DFO Hatcheries</w:t>
            </w:r>
          </w:p>
        </w:tc>
      </w:tr>
      <w:tr>
        <w:trPr>
          <w:trHeight w:val="348"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trofitting DFO Hatcheries</w:t>
            </w:r>
          </w:p>
        </w:tc>
      </w:tr>
      <w:tr>
        <w:trPr>
          <w:trHeight w:val="34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Retrofitted Community-Based Hatcheries</w:t>
            </w:r>
          </w:p>
        </w:tc>
      </w:tr>
      <w:tr>
        <w:trPr>
          <w:trHeight w:val="347"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Hatchery Management (Harvest)</w:t>
            </w:r>
          </w:p>
        </w:tc>
      </w:tr>
      <w:tr>
        <w:trPr>
          <w:trHeight w:val="34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Expansion Of Mass Marking</w:t>
            </w:r>
          </w:p>
        </w:tc>
      </w:tr>
      <w:tr>
        <w:trPr>
          <w:trHeight w:val="347"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Harvest Transform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acific Salmon Allocation Policy Review Process</w:t>
            </w:r>
          </w:p>
        </w:tc>
      </w:tr>
      <w:tr>
        <w:trPr>
          <w:trHeight w:val="34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ransition To Selective Harvesting Methods For FSC</w:t>
            </w:r>
          </w:p>
        </w:tc>
      </w:tr>
      <w:tr>
        <w:trPr>
          <w:trHeight w:val="348"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And Innovative Harvest Opportunities (First Nations)</w:t>
            </w:r>
          </w:p>
        </w:tc>
      </w:tr>
      <w:tr>
        <w:trPr>
          <w:trHeight w:val="346"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Management Approach For First Nations Fisheries</w:t>
            </w:r>
          </w:p>
        </w:tc>
      </w:tr>
      <w:tr>
        <w:trPr>
          <w:trHeight w:val="348"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ng Term Conservation Closures On Non-Selective Fishing, And Mitigation Measures</w:t>
            </w:r>
          </w:p>
        </w:tc>
      </w:tr>
      <w:tr>
        <w:trPr>
          <w:trHeight w:val="34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rnized Licensing And Management Approach (Commercial)</w:t>
            </w:r>
          </w:p>
        </w:tc>
      </w:tr>
      <w:tr>
        <w:trPr>
          <w:trHeight w:val="348"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 Recreational Harvest Opportunities (Mark Selective Fisheries)</w:t>
            </w:r>
          </w:p>
        </w:tc>
      </w:tr>
      <w:tr>
        <w:trPr>
          <w:trHeight w:val="34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Modernized Licensing And Management Approaches (Recreational)</w:t>
            </w:r>
          </w:p>
        </w:tc>
      </w:tr>
      <w:tr>
        <w:trPr>
          <w:trHeight w:val="347"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Integration and Collabo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SSI Implementation Secretariat</w:t>
            </w:r>
          </w:p>
        </w:tc>
      </w:tr>
      <w:tr>
        <w:trPr>
          <w:trHeight w:val="347"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 Integrated Salmon Workplanning</w:t>
            </w:r>
          </w:p>
        </w:tc>
      </w:tr>
      <w:tr>
        <w:trPr>
          <w:trHeight w:val="34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rategic Data Policy And Analytics Team</w:t>
            </w:r>
          </w:p>
        </w:tc>
      </w:tr>
      <w:tr>
        <w:trPr>
          <w:trHeight w:val="34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Jurisdictional Salmon Collaboration</w:t>
            </w:r>
          </w:p>
        </w:tc>
      </w:tr>
      <w:tr>
        <w:trPr>
          <w:trHeight w:val="34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 First Nations Salmon Stewardship Governance</w:t>
            </w:r>
          </w:p>
        </w:tc>
      </w:tr>
      <w:tr>
        <w:trPr>
          <w:trHeight w:val="347"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tional Salmon Collaboration</w:t>
            </w:r>
          </w:p>
        </w:tc>
      </w:tr>
    </w:tbl>
    <w:bookmarkEnd w:id="20"/>
    <w:bookmarkStart w:id="21" w:name="scientific-research-components-of-pssi"/>
    <w:p>
      <w:pPr>
        <w:pStyle w:val="Heading2"/>
      </w:pPr>
      <w:r>
        <w:t xml:space="preserve">Scientific Research Components of PSSI</w:t>
      </w:r>
    </w:p>
    <w:p>
      <w:pPr>
        <w:pStyle w:val="FirstParagraph"/>
      </w:pPr>
      <w:r>
        <w:t xml:space="preserve">The PSSI pillars were underpinned by a dual-track investment in scientific research, combining internal DFO expertise with external grants and partnerships. This new scientific capacity supported a diverse range of projects intended to inform rebuilding plans, identify factors driving population declines, better understand the impacts of climate change, and pilot new approaches for monitoring, enhancement, fisheries harvest, and restoration. By supporting research within DFO and externally, the initiative aimed to leverage and build on existing capacity within the federal government and across academic institutions, Indigenous organizations, non-governmental organizations, and industry.</w:t>
      </w:r>
    </w:p>
    <w:p>
      <w:pPr>
        <w:pStyle w:val="BodyText"/>
      </w:pPr>
      <w:r>
        <w:t xml:space="preserve">While the first phase of BCSRIF was already underway with 97 agreements, PSSI significantly expanded this reach by funding a second phase. This resulted in 72 new collaborative agreements (Appendix @ref(app:BCSRIF)), with many focused on scientific research in areas such as climate change modelling, habitat restoration effectiveness, and monitoring innovation.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Within DFO Science, PSSI resources were primarily concentrated into two initiatives: Improved Understanding of Salmon Ecosystems and Science to Support Hatchery Modernization. Targeted funding also bolstered research in support of the Habitat Restoration Centre of Expertise, improving the management and accessibility of salmon-related data, increasing the capacity of the molecular genetics lab, and expanding monitoring of recreational fisheries. This work was implemented across the Pacific Region’s four Science divisions—Stock Assessment, Ecosystem Science, Ocean Science, and Aquatic Diagnostics—enabling multi-disciplinary approaches to research and monitoring.</w:t>
      </w:r>
    </w:p>
    <w:p>
      <w:pPr>
        <w:pStyle w:val="BodyText"/>
      </w:pPr>
      <w:r>
        <w:t xml:space="preserve">The largest PSSI initiative led by DFO Science was Improved Understanding of Salmon Ecosystems. The overarching aim of this initiative was to enable the development of effective conservation strategies and management actions for wild salmon and their ecosystems by developing a comprehensive understanding of habitat, ecosystem, and climate change impacts on salmon productivity. Research planning and prioritization began in 2022 with a DFO workshop that identified knowledge gaps and research themes</w:t>
      </w:r>
      <w:r>
        <w:t xml:space="preserve"> </w:t>
      </w:r>
      <w:r>
        <w:t xml:space="preserve">(</w:t>
      </w:r>
      <w:hyperlink w:anchor="ref-lagasse2024">
        <w:r>
          <w:rPr>
            <w:rStyle w:val="Hyperlink"/>
          </w:rPr>
          <w:t xml:space="preserve">Lagasse et al. In press</w:t>
        </w:r>
      </w:hyperlink>
      <w:r>
        <w:t xml:space="preserve">)</w:t>
      </w:r>
      <w:r>
        <w:t xml:space="preserve">. Subsequently, research proposals underwent a peer-review process and steering committee evaluation. Beginning in 2023, dozens of multi-year projects were funded, including the establishment of new research programs and the expansion or continuation of existing long-term programs.</w:t>
      </w:r>
    </w:p>
    <w:p>
      <w:pPr>
        <w:pStyle w:val="BodyText"/>
      </w:pPr>
      <w:r>
        <w:t xml:space="preserve">The second major DFO Science initiative, Science to Support Hatchery Modernization, was a part of the PSSI Salmon Enhancement pillar. This initiative was designed to provide scientific advice and information to inform planning and program implementation, advance the use of molecular genetics and other tools for assessment, and expand fishery and escapement sampling programs. These research activities were intended to support the expansion of hatchery programs under PSSI, informing effective enhancement for population rebuilding and providing harvest opportunities while reducing risks for wild salmon populations. Research priorities were co-developed by a steering committee representing the Salmonid Enhancement Program and DFO Science.</w:t>
      </w:r>
    </w:p>
    <w:p>
      <w:pPr>
        <w:pStyle w:val="BodyText"/>
      </w:pPr>
      <w:r>
        <w:t xml:space="preserve">In this report, we summarize the outcomes and findings of research projects funded through the PSSI, with a focus on work led by DFO Science in the Pacific Region. We synthesize results across several research themes aligned with the major PSSI initiatives(Figure 1), providing an overview of findings from a diverse set of multi-disciplinary projects. For the Improved Understanding of Salmon Ecosystems initiative, we review research within five thematic areas: salmon population monitoring, life-cycle approaches, freshwater ecosystems, marine ecosystems, and climate change vulnerability. For the Science to Support Hatchery Modernization sub-initiative, we outline research conducted under the Genetics, Fish Health, and Hatchery Practices themes. In addition, we describe broader research and monitoring activities supported by PSSI, including work related to fisheries monitoring and new harvest techniques, stock assessment advice, and new tools for data mobilization and management. We provide project summaries for</w:t>
      </w:r>
      <w:r>
        <w:t xml:space="preserve"> </w:t>
      </w:r>
      <w:r>
        <w:rPr>
          <w:rStyle w:val="VerbatimChar"/>
        </w:rPr>
        <w:t xml:space="preserve">n_projects</w:t>
      </w:r>
      <w:r>
        <w:t xml:space="preserve"> </w:t>
      </w:r>
      <w:r>
        <w:t xml:space="preserve">DFO-led research projects, offering a snapshot of the current state of Pacific salmon science under PSSI. Although the synthesis is not comprehensive of all research conducted under PSSI, it highlights the insights, knowledge gaps and future priorities identified during the five years of the initiative as they relate to thematic areas.</w:t>
      </w:r>
    </w:p>
    <w:p>
      <w:r>
        <w:br w:type="page"/>
      </w:r>
    </w:p>
    <w:bookmarkEnd w:id="21"/>
    <w:bookmarkEnd w:id="22"/>
    <w:bookmarkStart w:id="30" w:name="salmon-ecosystems"/>
    <w:p>
      <w:pPr>
        <w:pStyle w:val="Heading1"/>
      </w:pPr>
      <w:r>
        <w:t xml:space="preserve">Improved Understanding of Salmon Ecosystems</w:t>
      </w:r>
    </w:p>
    <w:bookmarkStart w:id="23" w:name="salmon-population-monitoring"/>
    <w:p>
      <w:pPr>
        <w:pStyle w:val="Heading3"/>
      </w:pPr>
      <w:r>
        <w:t xml:space="preserve">A. Salmon population monitoring</w:t>
      </w:r>
    </w:p>
    <w:p xmlns:w14="http://schemas.microsoft.com/office/word/2010/wordml">
      <w:pPr>
        <w:pStyle w:val="TableCaption"/>
        <w:jc w:val="center"/>
        <w:keepNext/>
      </w:pPr>
      <w:r>
        <w:rPr>
          <w:rFonts/>
          <w:b w:val="true"/>
          <w:strike w:val="false"/>
        </w:rPr>
        <w:t xml:space="preserve">Table  </w:t>
      </w:r>
      <w:bookmarkStart w:id="63931e85-64ce-4aa0-8049-698bd53ed176" w:name="tbl-salmon-pop"/>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63931e85-64ce-4aa0-8049-698bd53ed176"/>
      <w:r>
        <w:rPr>
          <w:rFonts/>
          <w:b w:val="true"/>
          <w:strike w:val="false"/>
        </w:rPr>
        <w:t xml:space="preserve">.  </w:t>
      </w:r>
      <w:r>
        <w:t xml:space="preserve">DFO and BCSRIF projects associated with salmon population monitor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7">
              <w:r>
                <w:rPr>
                  <w:rFonts w:ascii="Arial" w:hAnsi="Arial" w:eastAsia="Arial" w:cs="Arial"/>
                  <w:i w:val="false"/>
                  <w:b w:val="false"/>
                  <w:u w:val="single"/>
                  <w:strike w:val="false"/>
                  <w:sz w:val="16"/>
                  <w:szCs w:val="16"/>
                  <w:color w:val="0563C1"/>
                </w:rPr>
                <w:t xml:space="preserve">BCSRIF_2022_32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8">
              <w:r>
                <w:rPr>
                  <w:rFonts w:ascii="Arial" w:hAnsi="Arial" w:eastAsia="Arial" w:cs="Arial"/>
                  <w:i w:val="false"/>
                  <w:b w:val="false"/>
                  <w:u w:val="single"/>
                  <w:strike w:val="false"/>
                  <w:sz w:val="16"/>
                  <w:szCs w:val="16"/>
                  <w:color w:val="0563C1"/>
                </w:rPr>
                <w:t xml:space="preserve">BCSRIF_2022_34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29">
              <w:r>
                <w:rPr>
                  <w:rFonts w:ascii="Arial" w:hAnsi="Arial" w:eastAsia="Arial" w:cs="Arial"/>
                  <w:i w:val="false"/>
                  <w:b w:val="false"/>
                  <w:u w:val="single"/>
                  <w:strike w:val="false"/>
                  <w:sz w:val="16"/>
                  <w:szCs w:val="16"/>
                  <w:color w:val="0563C1"/>
                </w:rPr>
                <w:t xml:space="preserve">BCSRIF_2022_34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0">
              <w:r>
                <w:rPr>
                  <w:rFonts w:ascii="Arial" w:hAnsi="Arial" w:eastAsia="Arial" w:cs="Arial"/>
                  <w:i w:val="false"/>
                  <w:b w:val="false"/>
                  <w:u w:val="single"/>
                  <w:strike w:val="false"/>
                  <w:sz w:val="16"/>
                  <w:szCs w:val="16"/>
                  <w:color w:val="0563C1"/>
                </w:rPr>
                <w:t xml:space="preserve">BCSRIF_2022_3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1">
              <w:r>
                <w:rPr>
                  <w:rFonts w:ascii="Arial" w:hAnsi="Arial" w:eastAsia="Arial" w:cs="Arial"/>
                  <w:i w:val="false"/>
                  <w:b w:val="false"/>
                  <w:u w:val="single"/>
                  <w:strike w:val="false"/>
                  <w:sz w:val="16"/>
                  <w:szCs w:val="16"/>
                  <w:color w:val="0563C1"/>
                </w:rPr>
                <w:t xml:space="preserve">BCSRIF_2022_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2">
              <w:r>
                <w:rPr>
                  <w:rFonts w:ascii="Arial" w:hAnsi="Arial" w:eastAsia="Arial" w:cs="Arial"/>
                  <w:i w:val="false"/>
                  <w:b w:val="false"/>
                  <w:u w:val="single"/>
                  <w:strike w:val="false"/>
                  <w:sz w:val="16"/>
                  <w:szCs w:val="16"/>
                  <w:color w:val="0563C1"/>
                </w:rPr>
                <w:t xml:space="preserve">DFO_PSSI_240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3">
              <w:r>
                <w:rPr>
                  <w:rFonts w:ascii="Arial" w:hAnsi="Arial" w:eastAsia="Arial" w:cs="Arial"/>
                  <w:i w:val="false"/>
                  <w:b w:val="false"/>
                  <w:u w:val="single"/>
                  <w:strike w:val="false"/>
                  <w:sz w:val="16"/>
                  <w:szCs w:val="16"/>
                  <w:color w:val="0563C1"/>
                </w:rPr>
                <w:t xml:space="preserve">DFO_PSSI_2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4">
              <w:r>
                <w:rPr>
                  <w:rFonts w:ascii="Arial" w:hAnsi="Arial" w:eastAsia="Arial" w:cs="Arial"/>
                  <w:i w:val="false"/>
                  <w:b w:val="false"/>
                  <w:u w:val="single"/>
                  <w:strike w:val="false"/>
                  <w:sz w:val="16"/>
                  <w:szCs w:val="16"/>
                  <w:color w:val="0563C1"/>
                </w:rPr>
                <w:t xml:space="preserve">DFO_PSSI_2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5">
              <w:r>
                <w:rPr>
                  <w:rFonts w:ascii="Arial" w:hAnsi="Arial" w:eastAsia="Arial" w:cs="Arial"/>
                  <w:i w:val="false"/>
                  <w:b w:val="false"/>
                  <w:u w:val="single"/>
                  <w:strike w:val="false"/>
                  <w:sz w:val="16"/>
                  <w:szCs w:val="16"/>
                  <w:color w:val="0563C1"/>
                </w:rPr>
                <w:t xml:space="preserve">DFO_PSSI_2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6">
              <w:r>
                <w:rPr>
                  <w:rFonts w:ascii="Arial" w:hAnsi="Arial" w:eastAsia="Arial" w:cs="Arial"/>
                  <w:i w:val="false"/>
                  <w:b w:val="false"/>
                  <w:u w:val="single"/>
                  <w:strike w:val="false"/>
                  <w:sz w:val="16"/>
                  <w:szCs w:val="16"/>
                  <w:color w:val="0563C1"/>
                </w:rPr>
                <w:t xml:space="preserve">DFO_PSSI_244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bl>
    <w:bookmarkEnd w:id="23"/>
    <w:bookmarkStart w:id="26" w:name="life-cycle"/>
    <w:p>
      <w:pPr>
        <w:pStyle w:val="Heading3"/>
      </w:pPr>
      <w:r>
        <w:t xml:space="preserve">B. Salmon life cycle approaches</w:t>
      </w:r>
    </w:p>
    <w:bookmarkStart w:id="24" w:name="follow-the-fish"/>
    <w:p>
      <w:pPr>
        <w:pStyle w:val="Heading4"/>
      </w:pPr>
      <w:r>
        <w:t xml:space="preserve">Follow the Fish (IP)</w:t>
      </w:r>
    </w:p>
    <w:p>
      <w:pPr>
        <w:pStyle w:val="FirstParagraph"/>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Pr>
      <w:r>
        <w:rPr>
          <w:rFonts/>
          <w:b w:val="true"/>
          <w:strike w:val="false"/>
        </w:rPr>
        <w:t xml:space="preserve">Table  </w:t>
      </w:r>
      <w:bookmarkStart w:id="5f054ff8-ea59-4925-81fe-9c830f83c416" w:name="tbl-ftf"/>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054ff8-ea59-4925-81fe-9c830f83c416"/>
      <w:r>
        <w:rPr>
          <w:rFonts/>
          <w:b w:val="true"/>
          <w:strike w:val="false"/>
        </w:rPr>
        <w:t xml:space="preserve">.  </w:t>
      </w:r>
      <w:r>
        <w:t xml:space="preserve">DFO and BCSRIF projects associated with Follow the Fish.</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7">
              <w:r>
                <w:rPr>
                  <w:rFonts w:ascii="Arial" w:hAnsi="Arial" w:eastAsia="Arial" w:cs="Arial"/>
                  <w:i w:val="false"/>
                  <w:b w:val="false"/>
                  <w:u w:val="single"/>
                  <w:strike w:val="false"/>
                  <w:sz w:val="16"/>
                  <w:szCs w:val="16"/>
                  <w:color w:val="0563C1"/>
                </w:rPr>
                <w:t xml:space="preserve">BCSRIF_2022_3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8">
              <w:r>
                <w:rPr>
                  <w:rFonts w:ascii="Arial" w:hAnsi="Arial" w:eastAsia="Arial" w:cs="Arial"/>
                  <w:i w:val="false"/>
                  <w:b w:val="false"/>
                  <w:u w:val="single"/>
                  <w:strike w:val="false"/>
                  <w:sz w:val="16"/>
                  <w:szCs w:val="16"/>
                  <w:color w:val="0563C1"/>
                </w:rPr>
                <w:t xml:space="preserve">BCSRIF_2022_3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39">
              <w:r>
                <w:rPr>
                  <w:rFonts w:ascii="Arial" w:hAnsi="Arial" w:eastAsia="Arial" w:cs="Arial"/>
                  <w:i w:val="false"/>
                  <w:b w:val="false"/>
                  <w:u w:val="single"/>
                  <w:strike w:val="false"/>
                  <w:sz w:val="16"/>
                  <w:szCs w:val="16"/>
                  <w:color w:val="0563C1"/>
                </w:rPr>
                <w:t xml:space="preserve">BCSRIF_2022_44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0">
              <w:r>
                <w:rPr>
                  <w:rFonts w:ascii="Arial" w:hAnsi="Arial" w:eastAsia="Arial" w:cs="Arial"/>
                  <w:i w:val="false"/>
                  <w:b w:val="false"/>
                  <w:u w:val="single"/>
                  <w:strike w:val="false"/>
                  <w:sz w:val="16"/>
                  <w:szCs w:val="16"/>
                  <w:color w:val="0563C1"/>
                </w:rPr>
                <w:t xml:space="preserve">DFO_PSSI_2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1">
              <w:r>
                <w:rPr>
                  <w:rFonts w:ascii="Arial" w:hAnsi="Arial" w:eastAsia="Arial" w:cs="Arial"/>
                  <w:i w:val="false"/>
                  <w:b w:val="false"/>
                  <w:u w:val="single"/>
                  <w:strike w:val="false"/>
                  <w:sz w:val="16"/>
                  <w:szCs w:val="16"/>
                  <w:color w:val="0563C1"/>
                </w:rPr>
                <w:t xml:space="preserve">DFO_PSSI_239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2">
              <w:r>
                <w:rPr>
                  <w:rFonts w:ascii="Arial" w:hAnsi="Arial" w:eastAsia="Arial" w:cs="Arial"/>
                  <w:i w:val="false"/>
                  <w:b w:val="false"/>
                  <w:u w:val="single"/>
                  <w:strike w:val="false"/>
                  <w:sz w:val="16"/>
                  <w:szCs w:val="16"/>
                  <w:color w:val="0563C1"/>
                </w:rPr>
                <w:t xml:space="preserve">DFO_PSSI_240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3">
              <w:r>
                <w:rPr>
                  <w:rFonts w:ascii="Arial" w:hAnsi="Arial" w:eastAsia="Arial" w:cs="Arial"/>
                  <w:i w:val="false"/>
                  <w:b w:val="false"/>
                  <w:u w:val="single"/>
                  <w:strike w:val="false"/>
                  <w:sz w:val="16"/>
                  <w:szCs w:val="16"/>
                  <w:color w:val="0563C1"/>
                </w:rPr>
                <w:t xml:space="preserve">DFO_PSSI_242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4">
              <w:r>
                <w:rPr>
                  <w:rFonts w:ascii="Arial" w:hAnsi="Arial" w:eastAsia="Arial" w:cs="Arial"/>
                  <w:i w:val="false"/>
                  <w:b w:val="false"/>
                  <w:u w:val="single"/>
                  <w:strike w:val="false"/>
                  <w:sz w:val="16"/>
                  <w:szCs w:val="16"/>
                  <w:color w:val="0563C1"/>
                </w:rPr>
                <w:t xml:space="preserve">DFO_PSSI_243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5">
              <w:r>
                <w:rPr>
                  <w:rFonts w:ascii="Arial" w:hAnsi="Arial" w:eastAsia="Arial" w:cs="Arial"/>
                  <w:i w:val="false"/>
                  <w:b w:val="false"/>
                  <w:u w:val="single"/>
                  <w:strike w:val="false"/>
                  <w:sz w:val="16"/>
                  <w:szCs w:val="16"/>
                  <w:color w:val="0563C1"/>
                </w:rPr>
                <w:t xml:space="preserve">DFO_PSSI_2447</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bl>
    <w:bookmarkEnd w:id="24"/>
    <w:bookmarkStart w:id="25" w:name="bottlenecks"/>
    <w:p>
      <w:pPr>
        <w:pStyle w:val="Heading4"/>
      </w:pPr>
      <w:r>
        <w:t xml:space="preserve">Bottlenecks to survival (IP)</w:t>
      </w:r>
    </w:p>
    <w:p xmlns:w14="http://schemas.microsoft.com/office/word/2010/wordml">
      <w:pPr>
        <w:pStyle w:val="TableCaption"/>
        <w:jc w:val="center"/>
        <w:keepNext/>
      </w:pPr>
      <w:r>
        <w:rPr>
          <w:rFonts/>
          <w:b w:val="true"/>
          <w:strike w:val="false"/>
        </w:rPr>
        <w:t xml:space="preserve">Table  </w:t>
      </w:r>
      <w:bookmarkStart w:id="9f11730b-22b6-4fdf-9154-bba750dba333" w:name="tbl-bottleneck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f11730b-22b6-4fdf-9154-bba750dba333"/>
      <w:r>
        <w:rPr>
          <w:rFonts/>
          <w:b w:val="true"/>
          <w:strike w:val="false"/>
        </w:rPr>
        <w:t xml:space="preserve">.  </w:t>
      </w:r>
      <w:r>
        <w:t xml:space="preserve">DFO and BCSRIF projects associated with bottlenecks to survival.</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6">
              <w:r>
                <w:rPr>
                  <w:rFonts w:ascii="Arial" w:hAnsi="Arial" w:eastAsia="Arial" w:cs="Arial"/>
                  <w:i w:val="false"/>
                  <w:b w:val="false"/>
                  <w:u w:val="single"/>
                  <w:strike w:val="false"/>
                  <w:sz w:val="16"/>
                  <w:szCs w:val="16"/>
                  <w:color w:val="0563C1"/>
                </w:rPr>
                <w:t xml:space="preserve">BCSRIF_2019_04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3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7">
              <w:r>
                <w:rPr>
                  <w:rFonts w:ascii="Arial" w:hAnsi="Arial" w:eastAsia="Arial" w:cs="Arial"/>
                  <w:i w:val="false"/>
                  <w:b w:val="false"/>
                  <w:u w:val="single"/>
                  <w:strike w:val="false"/>
                  <w:sz w:val="16"/>
                  <w:szCs w:val="16"/>
                  <w:color w:val="0563C1"/>
                </w:rPr>
                <w:t xml:space="preserve">BCSRIF_2022_456</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bl>
    <w:bookmarkEnd w:id="25"/>
    <w:bookmarkEnd w:id="26"/>
    <w:bookmarkStart w:id="27" w:name="freshwater-ecosystems"/>
    <w:p>
      <w:pPr>
        <w:pStyle w:val="Heading3"/>
      </w:pPr>
      <w:r>
        <w:t xml:space="preserve">C. Freshwater ecosystems (JE)</w:t>
      </w:r>
    </w:p>
    <w:p xmlns:w14="http://schemas.microsoft.com/office/word/2010/wordml">
      <w:pPr>
        <w:pStyle w:val="TableCaption"/>
        <w:jc w:val="center"/>
        <w:keepNext/>
      </w:pPr>
      <w:r>
        <w:rPr>
          <w:rFonts/>
          <w:b w:val="true"/>
          <w:strike w:val="false"/>
        </w:rPr>
        <w:t xml:space="preserve">Table  </w:t>
      </w:r>
      <w:bookmarkStart w:id="26c709b0-3378-4f02-ab80-b7f5884a763a" w:name="tbl-fw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26c709b0-3378-4f02-ab80-b7f5884a763a"/>
      <w:r>
        <w:rPr>
          <w:rFonts/>
          <w:b w:val="true"/>
          <w:strike w:val="false"/>
        </w:rPr>
        <w:t xml:space="preserve">.  </w:t>
      </w:r>
      <w:r>
        <w:t xml:space="preserve">DFO and BCSRIF projects associated with freshwater ecosystem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8">
              <w:r>
                <w:rPr>
                  <w:rFonts w:ascii="Arial" w:hAnsi="Arial" w:eastAsia="Arial" w:cs="Arial"/>
                  <w:i w:val="false"/>
                  <w:b w:val="false"/>
                  <w:u w:val="single"/>
                  <w:strike w:val="false"/>
                  <w:sz w:val="16"/>
                  <w:szCs w:val="16"/>
                  <w:color w:val="0563C1"/>
                </w:rPr>
                <w:t xml:space="preserve">BCSRIF_2022_3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49">
              <w:r>
                <w:rPr>
                  <w:rFonts w:ascii="Arial" w:hAnsi="Arial" w:eastAsia="Arial" w:cs="Arial"/>
                  <w:i w:val="false"/>
                  <w:b w:val="false"/>
                  <w:u w:val="single"/>
                  <w:strike w:val="false"/>
                  <w:sz w:val="16"/>
                  <w:szCs w:val="16"/>
                  <w:color w:val="0563C1"/>
                </w:rPr>
                <w:t xml:space="preserve">BCSRIF_2022_36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0">
              <w:r>
                <w:rPr>
                  <w:rFonts w:ascii="Arial" w:hAnsi="Arial" w:eastAsia="Arial" w:cs="Arial"/>
                  <w:i w:val="false"/>
                  <w:b w:val="false"/>
                  <w:u w:val="single"/>
                  <w:strike w:val="false"/>
                  <w:sz w:val="16"/>
                  <w:szCs w:val="16"/>
                  <w:color w:val="0563C1"/>
                </w:rPr>
                <w:t xml:space="preserve">BCSRIF_2022_36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1">
              <w:r>
                <w:rPr>
                  <w:rFonts w:ascii="Arial" w:hAnsi="Arial" w:eastAsia="Arial" w:cs="Arial"/>
                  <w:i w:val="false"/>
                  <w:b w:val="false"/>
                  <w:u w:val="single"/>
                  <w:strike w:val="false"/>
                  <w:sz w:val="16"/>
                  <w:szCs w:val="16"/>
                  <w:color w:val="0563C1"/>
                </w:rPr>
                <w:t xml:space="preserve">BCSRIF_2022_38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2">
              <w:r>
                <w:rPr>
                  <w:rFonts w:ascii="Arial" w:hAnsi="Arial" w:eastAsia="Arial" w:cs="Arial"/>
                  <w:i w:val="false"/>
                  <w:b w:val="false"/>
                  <w:u w:val="single"/>
                  <w:strike w:val="false"/>
                  <w:sz w:val="16"/>
                  <w:szCs w:val="16"/>
                  <w:color w:val="0563C1"/>
                </w:rPr>
                <w:t xml:space="preserve">BCSRIF_2022_4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3">
              <w:r>
                <w:rPr>
                  <w:rFonts w:ascii="Arial" w:hAnsi="Arial" w:eastAsia="Arial" w:cs="Arial"/>
                  <w:i w:val="false"/>
                  <w:b w:val="false"/>
                  <w:u w:val="single"/>
                  <w:strike w:val="false"/>
                  <w:sz w:val="16"/>
                  <w:szCs w:val="16"/>
                  <w:color w:val="0563C1"/>
                </w:rPr>
                <w:t xml:space="preserve">BCSRIF_2022_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4">
              <w:r>
                <w:rPr>
                  <w:rFonts w:ascii="Arial" w:hAnsi="Arial" w:eastAsia="Arial" w:cs="Arial"/>
                  <w:i w:val="false"/>
                  <w:b w:val="false"/>
                  <w:u w:val="single"/>
                  <w:strike w:val="false"/>
                  <w:sz w:val="16"/>
                  <w:szCs w:val="16"/>
                  <w:color w:val="0563C1"/>
                </w:rPr>
                <w:t xml:space="preserve">BCSRIF_2022_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coastal BC.</w:t>
            </w:r>
          </w:p>
        </w:tc>
      </w:tr>
      <w:tr>
        <w:trPr>
          <w:trHeight w:val="360" w:hRule="auto"/>
        </w:trPr>
        body 9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5">
              <w:r>
                <w:rPr>
                  <w:rFonts w:ascii="Arial" w:hAnsi="Arial" w:eastAsia="Arial" w:cs="Arial"/>
                  <w:i w:val="false"/>
                  <w:b w:val="false"/>
                  <w:u w:val="single"/>
                  <w:strike w:val="false"/>
                  <w:sz w:val="16"/>
                  <w:szCs w:val="16"/>
                  <w:color w:val="0563C1"/>
                </w:rPr>
                <w:t xml:space="preserve">DFO_PSSI_241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6">
              <w:r>
                <w:rPr>
                  <w:rFonts w:ascii="Arial" w:hAnsi="Arial" w:eastAsia="Arial" w:cs="Arial"/>
                  <w:i w:val="false"/>
                  <w:b w:val="false"/>
                  <w:u w:val="single"/>
                  <w:strike w:val="false"/>
                  <w:sz w:val="16"/>
                  <w:szCs w:val="16"/>
                  <w:color w:val="0563C1"/>
                </w:rPr>
                <w:t xml:space="preserve">DFO_PSSI_242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7">
              <w:r>
                <w:rPr>
                  <w:rFonts w:ascii="Arial" w:hAnsi="Arial" w:eastAsia="Arial" w:cs="Arial"/>
                  <w:i w:val="false"/>
                  <w:b w:val="false"/>
                  <w:u w:val="single"/>
                  <w:strike w:val="false"/>
                  <w:sz w:val="16"/>
                  <w:szCs w:val="16"/>
                  <w:color w:val="0563C1"/>
                </w:rPr>
                <w:t xml:space="preserve">DFO_PSSI_2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8">
              <w:r>
                <w:rPr>
                  <w:rFonts w:ascii="Arial" w:hAnsi="Arial" w:eastAsia="Arial" w:cs="Arial"/>
                  <w:i w:val="false"/>
                  <w:b w:val="false"/>
                  <w:u w:val="single"/>
                  <w:strike w:val="false"/>
                  <w:sz w:val="16"/>
                  <w:szCs w:val="16"/>
                  <w:color w:val="0563C1"/>
                </w:rPr>
                <w:t xml:space="preserve">DFO_PSSI_244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59">
              <w:r>
                <w:rPr>
                  <w:rFonts w:ascii="Arial" w:hAnsi="Arial" w:eastAsia="Arial" w:cs="Arial"/>
                  <w:i w:val="false"/>
                  <w:b w:val="false"/>
                  <w:u w:val="single"/>
                  <w:strike w:val="false"/>
                  <w:sz w:val="16"/>
                  <w:szCs w:val="16"/>
                  <w:color w:val="0563C1"/>
                </w:rPr>
                <w:t xml:space="preserve">DFO_PSSI_249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5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0">
              <w:r>
                <w:rPr>
                  <w:rFonts w:ascii="Arial" w:hAnsi="Arial" w:eastAsia="Arial" w:cs="Arial"/>
                  <w:i w:val="false"/>
                  <w:b w:val="false"/>
                  <w:u w:val="single"/>
                  <w:strike w:val="false"/>
                  <w:sz w:val="16"/>
                  <w:szCs w:val="16"/>
                  <w:color w:val="0563C1"/>
                </w:rPr>
                <w:t xml:space="preserve">DFO_PSSI_250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bl>
    <w:p>
      <w:pPr>
        <w:pStyle w:val="FirstParagraph"/>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7"/>
    <w:bookmarkStart w:id="28" w:name="marine-ecosystems"/>
    <w:p>
      <w:pPr>
        <w:pStyle w:val="Heading3"/>
      </w:pPr>
      <w:r>
        <w:t xml:space="preserve">D. Marine ecosystems (IP/NB)</w:t>
      </w:r>
    </w:p>
    <w:p xmlns:w14="http://schemas.microsoft.com/office/word/2010/wordml">
      <w:pPr>
        <w:pStyle w:val="TableCaption"/>
        <w:jc w:val="center"/>
        <w:keepNext/>
      </w:pPr>
      <w:r>
        <w:rPr>
          <w:rFonts/>
          <w:b w:val="true"/>
          <w:strike w:val="false"/>
        </w:rPr>
        <w:t xml:space="preserve">Table  </w:t>
      </w:r>
      <w:bookmarkStart w:id="b45c85f4-feb4-479e-9471-8d498b4cf338" w:name="tbl-marine-eco"/>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45c85f4-feb4-479e-9471-8d498b4cf338"/>
      <w:r>
        <w:rPr>
          <w:rFonts/>
          <w:b w:val="true"/>
          <w:strike w:val="false"/>
        </w:rPr>
        <w:t xml:space="preserve">.  </w:t>
      </w:r>
      <w:r>
        <w:t xml:space="preserve">DFO and BCSRIF projects associated with marine ecosystems and stressors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1">
              <w:r>
                <w:rPr>
                  <w:rFonts w:ascii="Arial" w:hAnsi="Arial" w:eastAsia="Arial" w:cs="Arial"/>
                  <w:i w:val="false"/>
                  <w:b w:val="false"/>
                  <w:u w:val="single"/>
                  <w:strike w:val="false"/>
                  <w:sz w:val="16"/>
                  <w:szCs w:val="16"/>
                  <w:color w:val="0563C1"/>
                </w:rPr>
                <w:t xml:space="preserve">BCSRIF_2022_34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2">
              <w:r>
                <w:rPr>
                  <w:rFonts w:ascii="Arial" w:hAnsi="Arial" w:eastAsia="Arial" w:cs="Arial"/>
                  <w:i w:val="false"/>
                  <w:b w:val="false"/>
                  <w:u w:val="single"/>
                  <w:strike w:val="false"/>
                  <w:sz w:val="16"/>
                  <w:szCs w:val="16"/>
                  <w:color w:val="0563C1"/>
                </w:rPr>
                <w:t xml:space="preserve">BCSRIF_2022_35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3">
              <w:r>
                <w:rPr>
                  <w:rFonts w:ascii="Arial" w:hAnsi="Arial" w:eastAsia="Arial" w:cs="Arial"/>
                  <w:i w:val="false"/>
                  <w:b w:val="false"/>
                  <w:u w:val="single"/>
                  <w:strike w:val="false"/>
                  <w:sz w:val="16"/>
                  <w:szCs w:val="16"/>
                  <w:color w:val="0563C1"/>
                </w:rPr>
                <w:t xml:space="preserve">BCSRIF_2022_37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4">
              <w:r>
                <w:rPr>
                  <w:rFonts w:ascii="Arial" w:hAnsi="Arial" w:eastAsia="Arial" w:cs="Arial"/>
                  <w:i w:val="false"/>
                  <w:b w:val="false"/>
                  <w:u w:val="single"/>
                  <w:strike w:val="false"/>
                  <w:sz w:val="16"/>
                  <w:szCs w:val="16"/>
                  <w:color w:val="0563C1"/>
                </w:rPr>
                <w:t xml:space="preserve">BCSRIF_2022_39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5">
              <w:r>
                <w:rPr>
                  <w:rFonts w:ascii="Arial" w:hAnsi="Arial" w:eastAsia="Arial" w:cs="Arial"/>
                  <w:i w:val="false"/>
                  <w:b w:val="false"/>
                  <w:u w:val="single"/>
                  <w:strike w:val="false"/>
                  <w:sz w:val="16"/>
                  <w:szCs w:val="16"/>
                  <w:color w:val="0563C1"/>
                </w:rPr>
                <w:t xml:space="preserve">BCSRIF_2022_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6">
              <w:r>
                <w:rPr>
                  <w:rFonts w:ascii="Arial" w:hAnsi="Arial" w:eastAsia="Arial" w:cs="Arial"/>
                  <w:i w:val="false"/>
                  <w:b w:val="false"/>
                  <w:u w:val="single"/>
                  <w:strike w:val="false"/>
                  <w:sz w:val="16"/>
                  <w:szCs w:val="16"/>
                  <w:color w:val="0563C1"/>
                </w:rPr>
                <w:t xml:space="preserve">BCSRIF_2022_42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7">
              <w:r>
                <w:rPr>
                  <w:rFonts w:ascii="Arial" w:hAnsi="Arial" w:eastAsia="Arial" w:cs="Arial"/>
                  <w:i w:val="false"/>
                  <w:b w:val="false"/>
                  <w:u w:val="single"/>
                  <w:strike w:val="false"/>
                  <w:sz w:val="16"/>
                  <w:szCs w:val="16"/>
                  <w:color w:val="0563C1"/>
                </w:rPr>
                <w:t xml:space="preserve">BCSRIF_2022_43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8">
              <w:r>
                <w:rPr>
                  <w:rFonts w:ascii="Arial" w:hAnsi="Arial" w:eastAsia="Arial" w:cs="Arial"/>
                  <w:i w:val="false"/>
                  <w:b w:val="false"/>
                  <w:u w:val="single"/>
                  <w:strike w:val="false"/>
                  <w:sz w:val="16"/>
                  <w:szCs w:val="16"/>
                  <w:color w:val="0563C1"/>
                </w:rPr>
                <w:t xml:space="preserve">BCSRIF_2022_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69">
              <w:r>
                <w:rPr>
                  <w:rFonts w:ascii="Arial" w:hAnsi="Arial" w:eastAsia="Arial" w:cs="Arial"/>
                  <w:i w:val="false"/>
                  <w:b w:val="false"/>
                  <w:u w:val="single"/>
                  <w:strike w:val="false"/>
                  <w:sz w:val="16"/>
                  <w:szCs w:val="16"/>
                  <w:color w:val="0563C1"/>
                </w:rPr>
                <w:t xml:space="preserve">BCSRIF_2022_44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11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1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0">
              <w:r>
                <w:rPr>
                  <w:rFonts w:ascii="Arial" w:hAnsi="Arial" w:eastAsia="Arial" w:cs="Arial"/>
                  <w:i w:val="false"/>
                  <w:b w:val="false"/>
                  <w:u w:val="single"/>
                  <w:strike w:val="false"/>
                  <w:sz w:val="16"/>
                  <w:szCs w:val="16"/>
                  <w:color w:val="0563C1"/>
                </w:rPr>
                <w:t xml:space="preserve">DFO_PSSI_240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1">
              <w:r>
                <w:rPr>
                  <w:rFonts w:ascii="Arial" w:hAnsi="Arial" w:eastAsia="Arial" w:cs="Arial"/>
                  <w:i w:val="false"/>
                  <w:b w:val="false"/>
                  <w:u w:val="single"/>
                  <w:strike w:val="false"/>
                  <w:sz w:val="16"/>
                  <w:szCs w:val="16"/>
                  <w:color w:val="0563C1"/>
                </w:rPr>
                <w:t xml:space="preserve">DFO_PSSI_240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2">
              <w:r>
                <w:rPr>
                  <w:rFonts w:ascii="Arial" w:hAnsi="Arial" w:eastAsia="Arial" w:cs="Arial"/>
                  <w:i w:val="false"/>
                  <w:b w:val="false"/>
                  <w:u w:val="single"/>
                  <w:strike w:val="false"/>
                  <w:sz w:val="16"/>
                  <w:szCs w:val="16"/>
                  <w:color w:val="0563C1"/>
                </w:rPr>
                <w:t xml:space="preserve">DFO_PSSI_240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3">
              <w:r>
                <w:rPr>
                  <w:rFonts w:ascii="Arial" w:hAnsi="Arial" w:eastAsia="Arial" w:cs="Arial"/>
                  <w:i w:val="false"/>
                  <w:b w:val="false"/>
                  <w:u w:val="single"/>
                  <w:strike w:val="false"/>
                  <w:sz w:val="16"/>
                  <w:szCs w:val="16"/>
                  <w:color w:val="0563C1"/>
                </w:rPr>
                <w:t xml:space="preserve">DFO_PSSI_241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4">
              <w:r>
                <w:rPr>
                  <w:rFonts w:ascii="Arial" w:hAnsi="Arial" w:eastAsia="Arial" w:cs="Arial"/>
                  <w:i w:val="false"/>
                  <w:b w:val="false"/>
                  <w:u w:val="single"/>
                  <w:strike w:val="false"/>
                  <w:sz w:val="16"/>
                  <w:szCs w:val="16"/>
                  <w:color w:val="0563C1"/>
                </w:rPr>
                <w:t xml:space="preserve">DFO_PSSI_241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5">
              <w:r>
                <w:rPr>
                  <w:rFonts w:ascii="Arial" w:hAnsi="Arial" w:eastAsia="Arial" w:cs="Arial"/>
                  <w:i w:val="false"/>
                  <w:b w:val="false"/>
                  <w:u w:val="single"/>
                  <w:strike w:val="false"/>
                  <w:sz w:val="16"/>
                  <w:szCs w:val="16"/>
                  <w:color w:val="0563C1"/>
                </w:rPr>
                <w:t xml:space="preserve">DFO_PSSI_241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6">
              <w:r>
                <w:rPr>
                  <w:rFonts w:ascii="Arial" w:hAnsi="Arial" w:eastAsia="Arial" w:cs="Arial"/>
                  <w:i w:val="false"/>
                  <w:b w:val="false"/>
                  <w:u w:val="single"/>
                  <w:strike w:val="false"/>
                  <w:sz w:val="16"/>
                  <w:szCs w:val="16"/>
                  <w:color w:val="0563C1"/>
                </w:rPr>
                <w:t xml:space="preserve">DFO_PSSI_242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7">
              <w:r>
                <w:rPr>
                  <w:rFonts w:ascii="Arial" w:hAnsi="Arial" w:eastAsia="Arial" w:cs="Arial"/>
                  <w:i w:val="false"/>
                  <w:b w:val="false"/>
                  <w:u w:val="single"/>
                  <w:strike w:val="false"/>
                  <w:sz w:val="16"/>
                  <w:szCs w:val="16"/>
                  <w:color w:val="0563C1"/>
                </w:rPr>
                <w:t xml:space="preserve">DFO_PSSI_243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2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8">
              <w:r>
                <w:rPr>
                  <w:rFonts w:ascii="Arial" w:hAnsi="Arial" w:eastAsia="Arial" w:cs="Arial"/>
                  <w:i w:val="false"/>
                  <w:b w:val="false"/>
                  <w:u w:val="single"/>
                  <w:strike w:val="false"/>
                  <w:sz w:val="16"/>
                  <w:szCs w:val="16"/>
                  <w:color w:val="0563C1"/>
                </w:rPr>
                <w:t xml:space="preserve">DFO_PSSI_251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bl>
    <w:p>
      <w:pPr>
        <w:pStyle w:val="FirstParagraph"/>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 ron Freshwater)</w:t>
      </w:r>
    </w:p>
    <w:bookmarkEnd w:id="28"/>
    <w:bookmarkStart w:id="29" w:name="climate-change-vulnerability"/>
    <w:p>
      <w:pPr>
        <w:pStyle w:val="Heading3"/>
      </w:pPr>
      <w:r>
        <w:t xml:space="preserve">E. Climate change vulnerability (CL)</w:t>
      </w:r>
    </w:p>
    <w:p xmlns:w14="http://schemas.microsoft.com/office/word/2010/wordml">
      <w:pPr>
        <w:pStyle w:val="TableCaption"/>
        <w:jc w:val="center"/>
        <w:keepNext/>
      </w:pPr>
      <w:r>
        <w:rPr>
          <w:rFonts/>
          <w:b w:val="true"/>
          <w:strike w:val="false"/>
        </w:rPr>
        <w:t xml:space="preserve">Table  </w:t>
      </w:r>
      <w:bookmarkStart w:id="9097db64-c4e5-4cb2-8017-83f91aba3e3c" w:name="tbl-climate"/>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9097db64-c4e5-4cb2-8017-83f91aba3e3c"/>
      <w:r>
        <w:rPr>
          <w:rFonts/>
          <w:b w:val="true"/>
          <w:strike w:val="false"/>
        </w:rPr>
        <w:t xml:space="preserve">.  </w:t>
      </w:r>
      <w:r>
        <w:t xml:space="preserve">DFO and BCSRIF projects associated with climate change vulnerability.</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79">
              <w:r>
                <w:rPr>
                  <w:rFonts w:ascii="Arial" w:hAnsi="Arial" w:eastAsia="Arial" w:cs="Arial"/>
                  <w:i w:val="false"/>
                  <w:b w:val="false"/>
                  <w:u w:val="single"/>
                  <w:strike w:val="false"/>
                  <w:sz w:val="16"/>
                  <w:szCs w:val="16"/>
                  <w:color w:val="0563C1"/>
                </w:rPr>
                <w:t xml:space="preserve">BCSRIF_2022_32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0">
              <w:r>
                <w:rPr>
                  <w:rFonts w:ascii="Arial" w:hAnsi="Arial" w:eastAsia="Arial" w:cs="Arial"/>
                  <w:i w:val="false"/>
                  <w:b w:val="false"/>
                  <w:u w:val="single"/>
                  <w:strike w:val="false"/>
                  <w:sz w:val="16"/>
                  <w:szCs w:val="16"/>
                  <w:color w:val="0563C1"/>
                </w:rPr>
                <w:t xml:space="preserve">BCSRIF_2022_36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1">
              <w:r>
                <w:rPr>
                  <w:rFonts w:ascii="Arial" w:hAnsi="Arial" w:eastAsia="Arial" w:cs="Arial"/>
                  <w:i w:val="false"/>
                  <w:b w:val="false"/>
                  <w:u w:val="single"/>
                  <w:strike w:val="false"/>
                  <w:sz w:val="16"/>
                  <w:szCs w:val="16"/>
                  <w:color w:val="0563C1"/>
                </w:rPr>
                <w:t xml:space="preserve">BCSRIF_2022_38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2">
              <w:r>
                <w:rPr>
                  <w:rFonts w:ascii="Arial" w:hAnsi="Arial" w:eastAsia="Arial" w:cs="Arial"/>
                  <w:i w:val="false"/>
                  <w:b w:val="false"/>
                  <w:u w:val="single"/>
                  <w:strike w:val="false"/>
                  <w:sz w:val="16"/>
                  <w:szCs w:val="16"/>
                  <w:color w:val="0563C1"/>
                </w:rPr>
                <w:t xml:space="preserve">BCSRIF_2022_39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3">
              <w:r>
                <w:rPr>
                  <w:rFonts w:ascii="Arial" w:hAnsi="Arial" w:eastAsia="Arial" w:cs="Arial"/>
                  <w:i w:val="false"/>
                  <w:b w:val="false"/>
                  <w:u w:val="single"/>
                  <w:strike w:val="false"/>
                  <w:sz w:val="16"/>
                  <w:szCs w:val="16"/>
                  <w:color w:val="0563C1"/>
                </w:rPr>
                <w:t xml:space="preserve">BCSRIF_2022_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4">
              <w:r>
                <w:rPr>
                  <w:rFonts w:ascii="Arial" w:hAnsi="Arial" w:eastAsia="Arial" w:cs="Arial"/>
                  <w:i w:val="false"/>
                  <w:b w:val="false"/>
                  <w:u w:val="single"/>
                  <w:strike w:val="false"/>
                  <w:sz w:val="16"/>
                  <w:szCs w:val="16"/>
                  <w:color w:val="0563C1"/>
                </w:rPr>
                <w:t xml:space="preserve">DFO_PSSI_240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5">
              <w:r>
                <w:rPr>
                  <w:rFonts w:ascii="Arial" w:hAnsi="Arial" w:eastAsia="Arial" w:cs="Arial"/>
                  <w:i w:val="false"/>
                  <w:b w:val="false"/>
                  <w:u w:val="single"/>
                  <w:strike w:val="false"/>
                  <w:sz w:val="16"/>
                  <w:szCs w:val="16"/>
                  <w:color w:val="0563C1"/>
                </w:rPr>
                <w:t xml:space="preserve">DFO_PSSI_243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6">
              <w:r>
                <w:rPr>
                  <w:rFonts w:ascii="Arial" w:hAnsi="Arial" w:eastAsia="Arial" w:cs="Arial"/>
                  <w:i w:val="false"/>
                  <w:b w:val="false"/>
                  <w:u w:val="single"/>
                  <w:strike w:val="false"/>
                  <w:sz w:val="16"/>
                  <w:szCs w:val="16"/>
                  <w:color w:val="0563C1"/>
                </w:rPr>
                <w:t xml:space="preserve">DFO_PSSI_2539</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bl>
    <w:p>
      <w:pPr>
        <w:pStyle w:val="FirstParagraph"/>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FirstParagraph"/>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crozier2019">
        <w:r>
          <w:rPr>
            <w:rStyle w:val="Hyperlink"/>
          </w:rPr>
          <w:t xml:space="preserve">Crozier et al. In press</w:t>
        </w:r>
      </w:hyperlink>
      <w:r>
        <w:t xml:space="preserve">;</w:t>
      </w:r>
      <w:r>
        <w:t xml:space="preserve"> </w:t>
      </w:r>
      <w:hyperlink w:anchor="ref-grant2019">
        <w:r>
          <w:rPr>
            <w:rStyle w:val="Hyperlink"/>
          </w:rPr>
          <w:t xml:space="preserve">Grant et al. In press</w:t>
        </w:r>
      </w:hyperlink>
      <w:r>
        <w:t xml:space="preserve">;</w:t>
      </w:r>
      <w:r>
        <w:t xml:space="preserve"> </w:t>
      </w:r>
      <w:hyperlink w:anchor="ref-mantua2010">
        <w:r>
          <w:rPr>
            <w:rStyle w:val="Hyperlink"/>
          </w:rPr>
          <w:t xml:space="preserve">Mantua et al. In press</w:t>
        </w:r>
      </w:hyperlink>
      <w:r>
        <w:t xml:space="preserve">;</w:t>
      </w:r>
      <w:r>
        <w:t xml:space="preserve"> </w:t>
      </w:r>
      <w:hyperlink w:anchor="ref-mcclure2023">
        <w:r>
          <w:rPr>
            <w:rStyle w:val="Hyperlink"/>
          </w:rPr>
          <w:t xml:space="preserve">McClure et al. In press</w:t>
        </w:r>
      </w:hyperlink>
      <w:r>
        <w:t xml:space="preserve">)</w:t>
      </w:r>
      <w:r>
        <w:t xml:space="preserve">. Climate change emerged as a key theme during the PSSI Science planning workshop</w:t>
      </w:r>
      <w:r>
        <w:t xml:space="preserve"> </w:t>
      </w:r>
      <w:r>
        <w:t xml:space="preserve">(</w:t>
      </w:r>
      <w:hyperlink w:anchor="ref-lagasse2024">
        <w:r>
          <w:rPr>
            <w:rStyle w:val="Hyperlink"/>
          </w:rPr>
          <w:t xml:space="preserve">Lagasse et al. In press</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rPr>
          <w:t xml:space="preserve">Macdonald and Grant In press</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chittenden2009">
        <w:r>
          <w:rPr>
            <w:rStyle w:val="Hyperlink"/>
          </w:rPr>
          <w:t xml:space="preserve">Chittenden et al. In press</w:t>
        </w:r>
      </w:hyperlink>
      <w:r>
        <w:t xml:space="preserve">;</w:t>
      </w:r>
      <w:r>
        <w:t xml:space="preserve"> </w:t>
      </w:r>
      <w:hyperlink w:anchor="ref-crozier2025">
        <w:r>
          <w:rPr>
            <w:rStyle w:val="Hyperlink"/>
          </w:rPr>
          <w:t xml:space="preserve">Crozier and Siegel In press</w:t>
        </w:r>
      </w:hyperlink>
      <w:r>
        <w:t xml:space="preserve">;</w:t>
      </w:r>
      <w:r>
        <w:t xml:space="preserve"> </w:t>
      </w:r>
      <w:hyperlink w:anchor="ref-schoen2017">
        <w:r>
          <w:rPr>
            <w:rStyle w:val="Hyperlink"/>
          </w:rPr>
          <w:t xml:space="preserve">Schoen et al. In press</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p>
      <w:r>
        <w:br w:type="page"/>
      </w:r>
    </w:p>
    <w:bookmarkEnd w:id="29"/>
    <w:bookmarkEnd w:id="30"/>
    <w:bookmarkStart w:id="33" w:name="hatcheries"/>
    <w:p>
      <w:pPr>
        <w:pStyle w:val="Heading1"/>
      </w:pPr>
      <w:r>
        <w:t xml:space="preserve">Science to support hatchery modernization (CL/SEP)</w:t>
      </w:r>
    </w:p>
    <w:p>
      <w:pPr>
        <w:pStyle w:val="FirstParagraph"/>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1" w:name="fish-health-and-genetics"/>
    <w:p>
      <w:pPr>
        <w:pStyle w:val="Heading3"/>
      </w:pPr>
      <w:r>
        <w:t xml:space="preserve">A. Genetics</w:t>
      </w:r>
    </w:p>
    <w:p xmlns:w14="http://schemas.microsoft.com/office/word/2010/wordml">
      <w:pPr>
        <w:pStyle w:val="TableCaption"/>
        <w:jc w:val="center"/>
        <w:keepNext/>
      </w:pPr>
      <w:r>
        <w:rPr>
          <w:rFonts/>
          <w:b w:val="true"/>
          <w:strike w:val="false"/>
        </w:rPr>
        <w:t xml:space="preserve">Table  </w:t>
      </w:r>
      <w:bookmarkStart w:id="74551e2d-fd44-467b-923b-5a673650eee7" w:name="tbl-genetic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74551e2d-fd44-467b-923b-5a673650eee7"/>
      <w:r>
        <w:rPr>
          <w:rFonts/>
          <w:b w:val="true"/>
          <w:strike w:val="false"/>
        </w:rPr>
        <w:t xml:space="preserve">.  </w:t>
      </w:r>
      <w:r>
        <w:t xml:space="preserve">DFO and BCSRIF projects associated with genetic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7">
              <w:r>
                <w:rPr>
                  <w:rFonts w:ascii="Arial" w:hAnsi="Arial" w:eastAsia="Arial" w:cs="Arial"/>
                  <w:i w:val="false"/>
                  <w:b w:val="false"/>
                  <w:u w:val="single"/>
                  <w:strike w:val="false"/>
                  <w:sz w:val="16"/>
                  <w:szCs w:val="16"/>
                  <w:color w:val="0563C1"/>
                </w:rPr>
                <w:t xml:space="preserve">DFO_PSSI_243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8">
              <w:r>
                <w:rPr>
                  <w:rFonts w:ascii="Arial" w:hAnsi="Arial" w:eastAsia="Arial" w:cs="Arial"/>
                  <w:i w:val="false"/>
                  <w:b w:val="false"/>
                  <w:u w:val="single"/>
                  <w:strike w:val="false"/>
                  <w:sz w:val="16"/>
                  <w:szCs w:val="16"/>
                  <w:color w:val="0563C1"/>
                </w:rPr>
                <w:t xml:space="preserve">DFO_PSSI_243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89">
              <w:r>
                <w:rPr>
                  <w:rFonts w:ascii="Arial" w:hAnsi="Arial" w:eastAsia="Arial" w:cs="Arial"/>
                  <w:i w:val="false"/>
                  <w:b w:val="false"/>
                  <w:u w:val="single"/>
                  <w:strike w:val="false"/>
                  <w:sz w:val="16"/>
                  <w:szCs w:val="16"/>
                  <w:color w:val="0563C1"/>
                </w:rPr>
                <w:t xml:space="preserve">DFO_PSSI_243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0">
              <w:r>
                <w:rPr>
                  <w:rFonts w:ascii="Arial" w:hAnsi="Arial" w:eastAsia="Arial" w:cs="Arial"/>
                  <w:i w:val="false"/>
                  <w:b w:val="false"/>
                  <w:u w:val="single"/>
                  <w:strike w:val="false"/>
                  <w:sz w:val="16"/>
                  <w:szCs w:val="16"/>
                  <w:color w:val="0563C1"/>
                </w:rPr>
                <w:t xml:space="preserve">DFO_PSSI_245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1">
              <w:r>
                <w:rPr>
                  <w:rFonts w:ascii="Arial" w:hAnsi="Arial" w:eastAsia="Arial" w:cs="Arial"/>
                  <w:i w:val="false"/>
                  <w:b w:val="false"/>
                  <w:u w:val="single"/>
                  <w:strike w:val="false"/>
                  <w:sz w:val="16"/>
                  <w:szCs w:val="16"/>
                  <w:color w:val="0563C1"/>
                </w:rPr>
                <w:t xml:space="preserve">DFO_PSSI_245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2">
              <w:r>
                <w:rPr>
                  <w:rFonts w:ascii="Arial" w:hAnsi="Arial" w:eastAsia="Arial" w:cs="Arial"/>
                  <w:i w:val="false"/>
                  <w:b w:val="false"/>
                  <w:u w:val="single"/>
                  <w:strike w:val="false"/>
                  <w:sz w:val="16"/>
                  <w:szCs w:val="16"/>
                  <w:color w:val="0563C1"/>
                </w:rPr>
                <w:t xml:space="preserve">DFO_PSSI_2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3">
              <w:r>
                <w:rPr>
                  <w:rFonts w:ascii="Arial" w:hAnsi="Arial" w:eastAsia="Arial" w:cs="Arial"/>
                  <w:i w:val="false"/>
                  <w:b w:val="false"/>
                  <w:u w:val="single"/>
                  <w:strike w:val="false"/>
                  <w:sz w:val="16"/>
                  <w:szCs w:val="16"/>
                  <w:color w:val="0563C1"/>
                </w:rPr>
                <w:t xml:space="preserve">DFO_PSSI_3103</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bl>
    <w:p>
      <w:pPr>
        <w:pStyle w:val="FirstParagraph"/>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FirstParagraph"/>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1"/>
    <w:bookmarkStart w:id="32" w:name="hatcheries"/>
    <w:p>
      <w:pPr>
        <w:pStyle w:val="Heading3"/>
      </w:pPr>
      <w:r>
        <w:t xml:space="preserve">B. Fish health and hatchery practices</w:t>
      </w:r>
    </w:p>
    <w:p xmlns:w14="http://schemas.microsoft.com/office/word/2010/wordml">
      <w:pPr>
        <w:pStyle w:val="TableCaption"/>
        <w:jc w:val="center"/>
        <w:keepNext/>
      </w:pPr>
      <w:r>
        <w:rPr>
          <w:rFonts/>
          <w:b w:val="true"/>
          <w:strike w:val="false"/>
        </w:rPr>
        <w:t xml:space="preserve">Table  </w:t>
      </w:r>
      <w:bookmarkStart w:id="167a63ac-e9ac-409d-9502-b1adfcd708f0" w:name="tbl-health"/>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167a63ac-e9ac-409d-9502-b1adfcd708f0"/>
      <w:r>
        <w:rPr>
          <w:rFonts/>
          <w:b w:val="true"/>
          <w:strike w:val="false"/>
        </w:rPr>
        <w:t xml:space="preserve">.  </w:t>
      </w:r>
      <w:r>
        <w:t xml:space="preserve">DFO and BCSRIF projects associated with the fish health theme.</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4">
              <w:r>
                <w:rPr>
                  <w:rFonts w:ascii="Arial" w:hAnsi="Arial" w:eastAsia="Arial" w:cs="Arial"/>
                  <w:i w:val="false"/>
                  <w:b w:val="false"/>
                  <w:u w:val="single"/>
                  <w:strike w:val="false"/>
                  <w:sz w:val="16"/>
                  <w:szCs w:val="16"/>
                  <w:color w:val="0563C1"/>
                </w:rPr>
                <w:t xml:space="preserve">BCSRIF_2022_326</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5">
              <w:r>
                <w:rPr>
                  <w:rFonts w:ascii="Arial" w:hAnsi="Arial" w:eastAsia="Arial" w:cs="Arial"/>
                  <w:i w:val="false"/>
                  <w:b w:val="false"/>
                  <w:u w:val="single"/>
                  <w:strike w:val="false"/>
                  <w:sz w:val="16"/>
                  <w:szCs w:val="16"/>
                  <w:color w:val="0563C1"/>
                </w:rPr>
                <w:t xml:space="preserve">BCSRIF_2022_38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6">
              <w:r>
                <w:rPr>
                  <w:rFonts w:ascii="Arial" w:hAnsi="Arial" w:eastAsia="Arial" w:cs="Arial"/>
                  <w:i w:val="false"/>
                  <w:b w:val="false"/>
                  <w:u w:val="single"/>
                  <w:strike w:val="false"/>
                  <w:sz w:val="16"/>
                  <w:szCs w:val="16"/>
                  <w:color w:val="0563C1"/>
                </w:rPr>
                <w:t xml:space="preserve">DFO_PSSI_240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7">
              <w:r>
                <w:rPr>
                  <w:rFonts w:ascii="Arial" w:hAnsi="Arial" w:eastAsia="Arial" w:cs="Arial"/>
                  <w:i w:val="false"/>
                  <w:b w:val="false"/>
                  <w:u w:val="single"/>
                  <w:strike w:val="false"/>
                  <w:sz w:val="16"/>
                  <w:szCs w:val="16"/>
                  <w:color w:val="0563C1"/>
                </w:rPr>
                <w:t xml:space="preserve">DFO_PSSI_240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8">
              <w:r>
                <w:rPr>
                  <w:rFonts w:ascii="Arial" w:hAnsi="Arial" w:eastAsia="Arial" w:cs="Arial"/>
                  <w:i w:val="false"/>
                  <w:b w:val="false"/>
                  <w:u w:val="single"/>
                  <w:strike w:val="false"/>
                  <w:sz w:val="16"/>
                  <w:szCs w:val="16"/>
                  <w:color w:val="0563C1"/>
                </w:rPr>
                <w:t xml:space="preserve">DFO_PSSI_240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699">
              <w:r>
                <w:rPr>
                  <w:rFonts w:ascii="Arial" w:hAnsi="Arial" w:eastAsia="Arial" w:cs="Arial"/>
                  <w:i w:val="false"/>
                  <w:b w:val="false"/>
                  <w:u w:val="single"/>
                  <w:strike w:val="false"/>
                  <w:sz w:val="16"/>
                  <w:szCs w:val="16"/>
                  <w:color w:val="0563C1"/>
                </w:rPr>
                <w:t xml:space="preserve">DFO_PSSI_241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0">
              <w:r>
                <w:rPr>
                  <w:rFonts w:ascii="Arial" w:hAnsi="Arial" w:eastAsia="Arial" w:cs="Arial"/>
                  <w:i w:val="false"/>
                  <w:b w:val="false"/>
                  <w:u w:val="single"/>
                  <w:strike w:val="false"/>
                  <w:sz w:val="16"/>
                  <w:szCs w:val="16"/>
                  <w:color w:val="0563C1"/>
                </w:rPr>
                <w:t xml:space="preserve">DFO_PSSI_241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10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1">
              <w:r>
                <w:rPr>
                  <w:rFonts w:ascii="Arial" w:hAnsi="Arial" w:eastAsia="Arial" w:cs="Arial"/>
                  <w:i w:val="false"/>
                  <w:b w:val="false"/>
                  <w:u w:val="single"/>
                  <w:strike w:val="false"/>
                  <w:sz w:val="16"/>
                  <w:szCs w:val="16"/>
                  <w:color w:val="0563C1"/>
                </w:rPr>
                <w:t xml:space="preserve">DFO_PSSI_242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11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2">
              <w:r>
                <w:rPr>
                  <w:rFonts w:ascii="Arial" w:hAnsi="Arial" w:eastAsia="Arial" w:cs="Arial"/>
                  <w:i w:val="false"/>
                  <w:b w:val="false"/>
                  <w:u w:val="single"/>
                  <w:strike w:val="false"/>
                  <w:sz w:val="16"/>
                  <w:szCs w:val="16"/>
                  <w:color w:val="0563C1"/>
                </w:rPr>
                <w:t xml:space="preserve">DFO_PSSI_2448</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12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3">
              <w:r>
                <w:rPr>
                  <w:rFonts w:ascii="Arial" w:hAnsi="Arial" w:eastAsia="Arial" w:cs="Arial"/>
                  <w:i w:val="false"/>
                  <w:b w:val="false"/>
                  <w:u w:val="single"/>
                  <w:strike w:val="false"/>
                  <w:sz w:val="16"/>
                  <w:szCs w:val="16"/>
                  <w:color w:val="0563C1"/>
                </w:rPr>
                <w:t xml:space="preserve">DFO_PSSI_2494</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bl>
    <w:p>
      <w:pPr>
        <w:pStyle w:val="FirstParagraph"/>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FirstParagraph"/>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p>
      <w:r>
        <w:br w:type="page"/>
      </w:r>
    </w:p>
    <w:bookmarkEnd w:id="32"/>
    <w:bookmarkEnd w:id="33"/>
    <w:bookmarkStart w:id="40" w:name="harvest"/>
    <w:p>
      <w:pPr>
        <w:pStyle w:val="Heading1"/>
      </w:pPr>
      <w:r>
        <w:t xml:space="preserve">Fishery monitoring and harvest techniques (NB/CL/FM)</w:t>
      </w:r>
    </w:p>
    <w:p xmlns:w14="http://schemas.microsoft.com/office/word/2010/wordml">
      <w:pPr>
        <w:pStyle w:val="TableCaption"/>
        <w:jc w:val="center"/>
        <w:keepNext/>
      </w:pPr>
      <w:r>
        <w:rPr>
          <w:rFonts/>
          <w:b w:val="true"/>
          <w:strike w:val="false"/>
        </w:rPr>
        <w:t xml:space="preserve">Table  </w:t>
      </w:r>
      <w:bookmarkStart w:id="b2151d81-5497-494d-93b2-7235c433c09d" w:name="tbl-harvest"/>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b2151d81-5497-494d-93b2-7235c433c09d"/>
      <w:r>
        <w:rPr>
          <w:rFonts/>
          <w:b w:val="true"/>
          <w:strike w:val="false"/>
        </w:rPr>
        <w:t xml:space="preserve">.  </w:t>
      </w:r>
      <w:r>
        <w:t xml:space="preserve">DFO and BCSRIF projects associated with fisheries monitoring and harvest techniques</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 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4">
              <w:r>
                <w:rPr>
                  <w:rFonts w:ascii="Arial" w:hAnsi="Arial" w:eastAsia="Arial" w:cs="Arial"/>
                  <w:i w:val="false"/>
                  <w:b w:val="false"/>
                  <w:u w:val="single"/>
                  <w:strike w:val="false"/>
                  <w:sz w:val="16"/>
                  <w:szCs w:val="16"/>
                  <w:color w:val="0563C1"/>
                </w:rPr>
                <w:t xml:space="preserve">BCSRIF_2022_34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5">
              <w:r>
                <w:rPr>
                  <w:rFonts w:ascii="Arial" w:hAnsi="Arial" w:eastAsia="Arial" w:cs="Arial"/>
                  <w:i w:val="false"/>
                  <w:b w:val="false"/>
                  <w:u w:val="single"/>
                  <w:strike w:val="false"/>
                  <w:sz w:val="16"/>
                  <w:szCs w:val="16"/>
                  <w:color w:val="0563C1"/>
                </w:rPr>
                <w:t xml:space="preserve">BCSRIF_2022_357</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6">
              <w:r>
                <w:rPr>
                  <w:rFonts w:ascii="Arial" w:hAnsi="Arial" w:eastAsia="Arial" w:cs="Arial"/>
                  <w:i w:val="false"/>
                  <w:b w:val="false"/>
                  <w:u w:val="single"/>
                  <w:strike w:val="false"/>
                  <w:sz w:val="16"/>
                  <w:szCs w:val="16"/>
                  <w:color w:val="0563C1"/>
                </w:rPr>
                <w:t xml:space="preserve">BCSRIF_2022_371</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5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7">
              <w:r>
                <w:rPr>
                  <w:rFonts w:ascii="Arial" w:hAnsi="Arial" w:eastAsia="Arial" w:cs="Arial"/>
                  <w:i w:val="false"/>
                  <w:b w:val="false"/>
                  <w:u w:val="single"/>
                  <w:strike w:val="false"/>
                  <w:sz w:val="16"/>
                  <w:szCs w:val="16"/>
                  <w:color w:val="0563C1"/>
                </w:rPr>
                <w:t xml:space="preserve">BCSRIF_2022_453</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8">
              <w:r>
                <w:rPr>
                  <w:rFonts w:ascii="Arial" w:hAnsi="Arial" w:eastAsia="Arial" w:cs="Arial"/>
                  <w:i w:val="false"/>
                  <w:b w:val="false"/>
                  <w:u w:val="single"/>
                  <w:strike w:val="false"/>
                  <w:sz w:val="16"/>
                  <w:szCs w:val="16"/>
                  <w:color w:val="0563C1"/>
                </w:rPr>
                <w:t xml:space="preserve">BCSRIF_2022_45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7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 8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09">
              <w:r>
                <w:rPr>
                  <w:rFonts w:ascii="Arial" w:hAnsi="Arial" w:eastAsia="Arial" w:cs="Arial"/>
                  <w:i w:val="false"/>
                  <w:b w:val="false"/>
                  <w:u w:val="single"/>
                  <w:strike w:val="false"/>
                  <w:sz w:val="16"/>
                  <w:szCs w:val="16"/>
                  <w:color w:val="0563C1"/>
                </w:rPr>
                <w:t xml:space="preserve">DFO_PSSI_2394</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9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0">
              <w:r>
                <w:rPr>
                  <w:rFonts w:ascii="Arial" w:hAnsi="Arial" w:eastAsia="Arial" w:cs="Arial"/>
                  <w:i w:val="false"/>
                  <w:b w:val="false"/>
                  <w:u w:val="single"/>
                  <w:strike w:val="false"/>
                  <w:sz w:val="16"/>
                  <w:szCs w:val="16"/>
                  <w:color w:val="0563C1"/>
                </w:rPr>
                <w:t xml:space="preserve">DFO_PSSI_2402</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10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11">
              <w:r>
                <w:rPr>
                  <w:rFonts w:ascii="Arial" w:hAnsi="Arial" w:eastAsia="Arial" w:cs="Arial"/>
                  <w:i w:val="false"/>
                  <w:b w:val="false"/>
                  <w:u w:val="single"/>
                  <w:strike w:val="false"/>
                  <w:sz w:val="16"/>
                  <w:szCs w:val="16"/>
                  <w:color w:val="0563C1"/>
                </w:rPr>
                <w:t xml:space="preserve">DFO_PSSI_PSSI</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bl>
    <w:bookmarkStart w:id="34" w:name="highlights"/>
    <w:p>
      <w:pPr>
        <w:pStyle w:val="Heading4"/>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4"/>
    <w:bookmarkStart w:id="35" w:name="background-and-objectives"/>
    <w:p>
      <w:pPr>
        <w:pStyle w:val="Heading4"/>
      </w:pPr>
      <w:r>
        <w:t xml:space="preserve">Background and objectives</w:t>
      </w:r>
    </w:p>
    <w:p>
      <w:pPr>
        <w:pStyle w:val="FirstParagraph"/>
      </w:pPr>
      <w:r>
        <w:t xml:space="preserve">PSSI-supported work in fishery monitoring and harvest techniques advanced tools and approaches needed for more selective, precautionary salmon fisheries in British Columbia and Yukon. Research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5"/>
    <w:bookmarkStart w:id="36" w:name="enhancements-to-recreational-monitoring"/>
    <w:p>
      <w:pPr>
        <w:pStyle w:val="Heading4"/>
      </w:pPr>
      <w:r>
        <w:t xml:space="preserve">Enhancements to recreational monitoring</w:t>
      </w:r>
    </w:p>
    <w:p>
      <w:pPr>
        <w:pStyle w:val="FirstParagraph"/>
      </w:pPr>
      <w:r>
        <w:t xml:space="preserve">British Columbia is a renowned destination for salmon angling. Active recreational fisheries span the entire coastline, bolstered by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local salmon catches, particularly Coho. This work is strengthening First Nation leadership in fishery monitoring and paves the way for a more active role moving forward.</w:t>
      </w:r>
    </w:p>
    <w:p>
      <w:pPr>
        <w:pStyle w:val="BodyText"/>
      </w:pPr>
      <w:r>
        <w:t xml:space="preserve">Aside from spatiotemporal coverage, another key information gap in recreational fishery monitoring pertains to assessing impacts on released fish. With funding from PSSI, DFO South Coast Area Stock Assessment developed and led a reference fishery to directly observe the size, mark status, and stock composition of chinook salmon that are encountered and released at sea. Such information is needed to evaluate the potential effects of implementing mark-selective fisheries (i.e. retention only allowed for hatchery-origin salmon), which have been proposed for several areas in southern BC to expand recreational fishing opportunities. The reference fishery closely mirrored normal recreational fishing practices, using chartered sport‑fishing vessels operated by experienced guides and standardized sampling protocols to capture, measure, and genetically sample all chinook encountered, regardless of size or mark status. These data, collected from 2023–2025, provide an unbiased baseline of hatchery mark rates, legal‑size rates, and stock composition of chinook vulnerable to recreational fisheries in candidate mark-selective fishery areas. Results to date indicate that monitoring mark-selective fisheries using current creel survey protocols may underestimate release mortality impacts, since stocks of concern were more commonly encountered among unmarked fish (which would be released and therefore not be observed in the creel survey). If mark-selective fisheries are sanctioned, intermittent reference fisheries may be necessary to provide accurate data on released fish.</w:t>
      </w:r>
    </w:p>
    <w:p>
      <w:pPr>
        <w:pStyle w:val="BodyText"/>
      </w:pPr>
      <w:r>
        <w:t xml:space="preserve">In January 2024, a PSSI workshop on innovations within recreational catch monitoring brought together internal and external participants with subject matter expertise. The workshop highlighted several projects focusing on catch estimation, verification, sampling, data management and digital innovation, including the reference fishery and the Central Coast Indigenous creel survey. Another PSSI project presented on was an</w:t>
      </w:r>
      <w:r>
        <w:t xml:space="preserve"> </w:t>
      </w:r>
      <w:r>
        <w:t xml:space="preserve">“</w:t>
      </w:r>
      <w:r>
        <w:t xml:space="preserve">Overflight Digitizer,</w:t>
      </w:r>
      <w:r>
        <w:t xml:space="preserve">”</w:t>
      </w:r>
      <w:r>
        <w:t xml:space="preserve"> </w:t>
      </w:r>
      <w:r>
        <w:t xml:space="preserve">which is a digital software used to automate some aspects of aerial survey data collection. During flights, the software automatically tracks the flight location and data points for boat sightings directly on the map. Other projects that help improve monitoring capacity have utilized cameras and other new technology, leveraged citizen science, and improved efficiency of data systems. A key take-away theme from the workshop is the importance of integrating all recreational monitoring programs across BC to optimize accuracy and efficiency.</w:t>
      </w:r>
    </w:p>
    <w:bookmarkEnd w:id="36"/>
    <w:bookmarkStart w:id="37" w:name="X8672d4ba036c28aade25a03a73136b09126bbf5"/>
    <w:p>
      <w:pPr>
        <w:pStyle w:val="Heading4"/>
      </w:pPr>
      <w:r>
        <w:t xml:space="preserve">Research on release mortality and best practices for recreational fisheries</w:t>
      </w:r>
    </w:p>
    <w:p>
      <w:pPr>
        <w:pStyle w:val="FirstParagraph"/>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7"/>
    <w:bookmarkStart w:id="38" w:name="X8d388d87392bb05c25d0197835d3d65cd9f02b3"/>
    <w:p>
      <w:pPr>
        <w:pStyle w:val="Heading4"/>
      </w:pPr>
      <w:r>
        <w:t xml:space="preserve">Bycatch monitoring in commercial fisheries</w:t>
      </w:r>
    </w:p>
    <w:p>
      <w:pPr>
        <w:pStyle w:val="Compact"/>
        <w:numPr>
          <w:ilvl w:val="0"/>
          <w:numId w:val="1020"/>
        </w:numPr>
      </w:pPr>
      <w:r>
        <w:t xml:space="preserve">Salmon bycatch monitoring in the trawl fishery (Cory Lagasse)</w:t>
      </w:r>
    </w:p>
    <w:bookmarkEnd w:id="38"/>
    <w:bookmarkStart w:id="39" w:name="X22f5870cf15ee3e31085b44610f63cfb5335b28"/>
    <w:p>
      <w:pPr>
        <w:pStyle w:val="Heading4"/>
      </w:pPr>
      <w:r>
        <w:t xml:space="preserve">Selective harvest methods and monitoring to support adaptive management</w:t>
      </w:r>
    </w:p>
    <w:p>
      <w:pPr>
        <w:pStyle w:val="FirstParagraph"/>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p>
      <w:r>
        <w:br w:type="page"/>
      </w:r>
    </w:p>
    <w:bookmarkEnd w:id="39"/>
    <w:bookmarkEnd w:id="40"/>
    <w:bookmarkStart w:id="41" w:name="stock-assessment"/>
    <w:p>
      <w:pPr>
        <w:pStyle w:val="Heading1"/>
      </w:pPr>
      <w:r>
        <w:t xml:space="preserve">Stock assessment - Fisheries Science Advisory Reports (AMH)</w:t>
      </w:r>
    </w:p>
    <w:p>
      <w:pPr>
        <w:pStyle w:val="FirstParagraph"/>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p>
      <w:r>
        <w:br w:type="page"/>
      </w:r>
    </w:p>
    <w:bookmarkEnd w:id="41"/>
    <w:bookmarkStart w:id="44" w:name="data-management-and-tools"/>
    <w:p>
      <w:pPr>
        <w:pStyle w:val="Heading1"/>
      </w:pPr>
      <w:r>
        <w:t xml:space="preserve">Data management and tools</w:t>
      </w:r>
    </w:p>
    <w:p>
      <w:pPr>
        <w:pStyle w:val="FirstParagraph"/>
      </w:pPr>
      <w:r>
        <w:t xml:space="preserve">Describe the data-related PSSI sub-initiatives and key projects to improve management and availability of data for Pacific salmon.</w:t>
      </w:r>
    </w:p>
    <w:bookmarkStart w:id="42" w:name="data-management"/>
    <w:p>
      <w:pPr>
        <w:pStyle w:val="Heading3"/>
      </w:pPr>
      <w:r>
        <w:t xml:space="preserve">A. Improving data management and availability</w:t>
      </w:r>
    </w:p>
    <w:p xmlns:w14="http://schemas.microsoft.com/office/word/2010/wordml">
      <w:pPr>
        <w:pStyle w:val="TableCaption"/>
        <w:jc w:val="center"/>
        <w:keepNext/>
      </w:pPr>
      <w:r>
        <w:rPr>
          <w:rFonts/>
          <w:b w:val="true"/>
          <w:strike w:val="false"/>
        </w:rPr>
        <w:t xml:space="preserve">Table  </w:t>
      </w:r>
      <w:bookmarkStart w:id="5fd44a82-7fb3-4486-9b75-41ac73ea3712" w:name="tbl-data-project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5fd44a82-7fb3-4486-9b75-41ac73ea3712"/>
      <w:r>
        <w:rPr>
          <w:rFonts/>
          <w:b w:val="true"/>
          <w:strike w:val="false"/>
        </w:rPr>
        <w:t xml:space="preserve">.  </w:t>
      </w:r>
      <w:r>
        <w:t xml:space="preserve">Data tools and management applications developed by the Fisheries and Assessment Data Section as part of PSSI.</w:t>
      </w:r>
    </w:p>
    <w:tbl xmlns:w14="http://schemas.microsoft.com/office/word/2010/wordml">
      <w:tblPr>
        <w:tblLayout w:type="fixed"/>
        <w:jc w:val="center"/>
        <w:tblLook w:firstRow="1" w:lastRow="0" w:firstColumn="0" w:lastColumn="0" w:noHBand="0" w:noVBand="1"/>
      </w:tblPr>
      <w:tblGrid>
        <w:gridCol w:w="4320"/>
        <w:gridCol w:w="1584"/>
        <w:gridCol w:w="2016"/>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6"/>
                <w:szCs w:val="16"/>
                <w:color w:val="000000"/>
              </w:rPr>
            </w:pPr>
            <w:r>
              <w:rPr>
                <w:rFonts w:ascii="Arial" w:hAnsi="Arial" w:eastAsia="Arial" w:cs="Arial"/>
                <w:i w:val="false"/>
                <w:b w:val="true"/>
                <w:u w:val="none"/>
                <w:strike w:val="false"/>
                <w:sz w:val="16"/>
                <w:szCs w:val="16"/>
                <w:color w:val="000000"/>
              </w:rPr>
              <w:t xml:space="preserve">UR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External Data Explor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S Internal Data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2">
              <w:r>
                <w:rPr>
                  <w:rFonts w:ascii="Arial" w:hAnsi="Arial" w:eastAsia="Arial" w:cs="Arial"/>
                  <w:i w:val="false"/>
                  <w:b w:val="false"/>
                  <w:u w:val="none"/>
                  <w:strike w:val="false"/>
                  <w:sz w:val="16"/>
                  <w:szCs w:val="16"/>
                  <w:color w:val="000000"/>
                </w:rPr>
                <w:t xml:space="preserve">Link</w:t>
              </w:r>
            </w:hyperlink>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3">
              <w:r>
                <w:rPr>
                  <w:rFonts w:ascii="Arial" w:hAnsi="Arial" w:eastAsia="Arial" w:cs="Arial"/>
                  <w:i w:val="false"/>
                  <w:b w:val="false"/>
                  <w:u w:val="none"/>
                  <w:strike w:val="false"/>
                  <w:sz w:val="16"/>
                  <w:szCs w:val="16"/>
                  <w:color w:val="000000"/>
                </w:rPr>
                <w:t xml:space="preserve">Link</w:t>
              </w:r>
            </w:hyperlink>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EAM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4">
              <w:r>
                <w:rPr>
                  <w:rFonts w:ascii="Arial" w:hAnsi="Arial" w:eastAsia="Arial" w:cs="Arial"/>
                  <w:i w:val="false"/>
                  <w:b w:val="false"/>
                  <w:u w:val="none"/>
                  <w:strike w:val="false"/>
                  <w:sz w:val="16"/>
                  <w:szCs w:val="16"/>
                  <w:color w:val="000000"/>
                </w:rPr>
                <w:t xml:space="preserve">Link</w:t>
              </w:r>
            </w:hyperlink>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AMP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ILSc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oc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n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Summary Repos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5">
              <w:r>
                <w:rPr>
                  <w:rFonts w:ascii="Arial" w:hAnsi="Arial" w:eastAsia="Arial" w:cs="Arial"/>
                  <w:i w:val="false"/>
                  <w:b w:val="false"/>
                  <w:u w:val="none"/>
                  <w:strike w:val="false"/>
                  <w:sz w:val="16"/>
                  <w:szCs w:val="16"/>
                  <w:color w:val="000000"/>
                </w:rPr>
                <w:t xml:space="preserve">Link</w:t>
              </w:r>
            </w:hyperlink>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lark Data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6">
              <w:r>
                <w:rPr>
                  <w:rFonts w:ascii="Arial" w:hAnsi="Arial" w:eastAsia="Arial" w:cs="Arial"/>
                  <w:i w:val="false"/>
                  <w:b w:val="false"/>
                  <w:u w:val="none"/>
                  <w:strike w:val="false"/>
                  <w:sz w:val="16"/>
                  <w:szCs w:val="16"/>
                  <w:color w:val="000000"/>
                </w:rPr>
                <w:t xml:space="preserve">Link</w:t>
              </w:r>
            </w:hyperlink>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almon Data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7">
              <w:r>
                <w:rPr>
                  <w:rFonts w:ascii="Arial" w:hAnsi="Arial" w:eastAsia="Arial" w:cs="Arial"/>
                  <w:i w:val="false"/>
                  <w:b w:val="false"/>
                  <w:u w:val="none"/>
                  <w:strike w:val="false"/>
                  <w:sz w:val="16"/>
                  <w:szCs w:val="16"/>
                  <w:color w:val="000000"/>
                </w:rPr>
                <w:t xml:space="preserve">Link</w:t>
              </w:r>
            </w:hyperlink>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Results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8">
              <w:r>
                <w:rPr>
                  <w:rFonts w:ascii="Arial" w:hAnsi="Arial" w:eastAsia="Arial" w:cs="Arial"/>
                  <w:i w:val="false"/>
                  <w:b w:val="false"/>
                  <w:u w:val="none"/>
                  <w:strike w:val="false"/>
                  <w:sz w:val="16"/>
                  <w:szCs w:val="16"/>
                  <w:color w:val="000000"/>
                </w:rPr>
                <w:t xml:space="preserve">Link</w:t>
              </w:r>
            </w:hyperlink>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Outlook Enha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19">
              <w:r>
                <w:rPr>
                  <w:rFonts w:ascii="Arial" w:hAnsi="Arial" w:eastAsia="Arial" w:cs="Arial"/>
                  <w:i w:val="false"/>
                  <w:b w:val="false"/>
                  <w:u w:val="none"/>
                  <w:strike w:val="false"/>
                  <w:sz w:val="16"/>
                  <w:szCs w:val="16"/>
                  <w:color w:val="000000"/>
                </w:rPr>
                <w:t xml:space="preserve">Link</w:t>
              </w:r>
            </w:hyperlink>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ADS Open Science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0">
              <w:r>
                <w:rPr>
                  <w:rFonts w:ascii="Arial" w:hAnsi="Arial" w:eastAsia="Arial" w:cs="Arial"/>
                  <w:i w:val="false"/>
                  <w:b w:val="false"/>
                  <w:u w:val="none"/>
                  <w:strike w:val="false"/>
                  <w:sz w:val="16"/>
                  <w:szCs w:val="16"/>
                  <w:color w:val="000000"/>
                </w:rPr>
                <w:t xml:space="preserve">Link</w:t>
              </w:r>
            </w:hyperlink>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capement Estimate Tool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1">
              <w:r>
                <w:rPr>
                  <w:rFonts w:ascii="Arial" w:hAnsi="Arial" w:eastAsia="Arial" w:cs="Arial"/>
                  <w:i w:val="false"/>
                  <w:b w:val="false"/>
                  <w:u w:val="none"/>
                  <w:strike w:val="false"/>
                  <w:sz w:val="16"/>
                  <w:szCs w:val="16"/>
                  <w:color w:val="000000"/>
                </w:rPr>
                <w:t xml:space="preserve">Link</w:t>
              </w:r>
            </w:hyperlink>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tasalmon R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2">
              <w:r>
                <w:rPr>
                  <w:rFonts w:ascii="Arial" w:hAnsi="Arial" w:eastAsia="Arial" w:cs="Arial"/>
                  <w:i w:val="false"/>
                  <w:b w:val="false"/>
                  <w:u w:val="none"/>
                  <w:strike w:val="false"/>
                  <w:sz w:val="16"/>
                  <w:szCs w:val="16"/>
                  <w:color w:val="000000"/>
                </w:rPr>
                <w:t xml:space="preserve">Link</w:t>
              </w:r>
            </w:hyperlink>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Package Spec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3">
              <w:r>
                <w:rPr>
                  <w:rFonts w:ascii="Arial" w:hAnsi="Arial" w:eastAsia="Arial" w:cs="Arial"/>
                  <w:i w:val="false"/>
                  <w:b w:val="false"/>
                  <w:u w:val="none"/>
                  <w:strike w:val="false"/>
                  <w:sz w:val="16"/>
                  <w:szCs w:val="16"/>
                  <w:color w:val="000000"/>
                </w:rPr>
                <w:t xml:space="preserve">Link</w:t>
              </w:r>
            </w:hyperlink>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 Pi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ublicly avai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4">
              <w:r>
                <w:rPr>
                  <w:rFonts w:ascii="Arial" w:hAnsi="Arial" w:eastAsia="Arial" w:cs="Arial"/>
                  <w:i w:val="false"/>
                  <w:b w:val="false"/>
                  <w:u w:val="none"/>
                  <w:strike w:val="false"/>
                  <w:sz w:val="16"/>
                  <w:szCs w:val="16"/>
                  <w:color w:val="000000"/>
                </w:rPr>
                <w:t xml:space="preserve">Link</w:t>
              </w:r>
            </w:hyperlink>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Data Wik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era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nal to D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hyperlink r:id="rId725">
              <w:r>
                <w:rPr>
                  <w:rFonts w:ascii="Arial" w:hAnsi="Arial" w:eastAsia="Arial" w:cs="Arial"/>
                  <w:i w:val="false"/>
                  <w:b w:val="false"/>
                  <w:u w:val="none"/>
                  <w:strike w:val="false"/>
                  <w:sz w:val="16"/>
                  <w:szCs w:val="16"/>
                  <w:color w:val="000000"/>
                </w:rPr>
                <w:t xml:space="preserve">Link</w:t>
              </w:r>
            </w:hyperlink>
          </w:p>
        </w:tc>
      </w:tr>
    </w:tbl>
    <w:bookmarkEnd w:id="42"/>
    <w:bookmarkStart w:id="43" w:name="modelling"/>
    <w:p>
      <w:pPr>
        <w:pStyle w:val="Heading3"/>
      </w:pPr>
      <w:r>
        <w:t xml:space="preserve">B. Data and modelling to support decision making</w:t>
      </w:r>
    </w:p>
    <w:p xmlns:w14="http://schemas.microsoft.com/office/word/2010/wordml">
      <w:pPr>
        <w:pStyle w:val="TableCaption"/>
        <w:jc w:val="center"/>
        <w:keepNext/>
      </w:pPr>
      <w:r>
        <w:rPr>
          <w:rFonts/>
          <w:b w:val="true"/>
          <w:strike w:val="false"/>
        </w:rPr>
        <w:t xml:space="preserve">Table  </w:t>
      </w:r>
      <w:bookmarkStart w:id="a43abbbe-58e1-4e34-81cf-bb5dcc43c4b9" w:name="tbl-decisions"/>
      <w:r>
        <w:rPr>
          <w:rFonts/>
          <w:b w:val="true"/>
          <w:strike w:val="false"/>
        </w:rPr>
        <w:fldChar w:fldCharType="begin" w:dirty="true"/>
      </w:r>
      <w:r>
        <w:rPr>
          <w:rFonts/>
          <w:b w:val="true"/>
          <w:strike w:val="false"/>
        </w:rPr>
        <w:instrText xml:space="preserve" w:dirty="true">SEQ tab \* Arabic</w:instrText>
      </w:r>
      <w:r>
        <w:rPr>
          <w:rFonts/>
          <w:b w:val="true"/>
          <w:strike w:val="false"/>
        </w:rPr>
        <w:fldChar w:fldCharType="end" w:dirty="true"/>
      </w:r>
      <w:bookmarkEnd w:id="a43abbbe-58e1-4e34-81cf-bb5dcc43c4b9"/>
      <w:r>
        <w:rPr>
          <w:rFonts/>
          <w:b w:val="true"/>
          <w:strike w:val="false"/>
        </w:rPr>
        <w:t xml:space="preserve">.  </w:t>
      </w:r>
      <w:r>
        <w:t xml:space="preserve">DFO and BCSRIF projects associated with data and modelling in support of decision making</w:t>
      </w:r>
    </w:p>
    <w:tbl xmlns:w14="http://schemas.microsoft.com/office/word/2010/wordml">
      <w:tblPr>
        <w:tblLayout w:type="fixed"/>
        <w:jc w:val="center"/>
        <w:tblLook w:firstRow="1" w:lastRow="0" w:firstColumn="0" w:lastColumn="0" w:noHBand="0" w:noVBand="1"/>
      </w:tblPr>
      <w:tblGrid>
        <w:gridCol w:w="1728"/>
        <w:gridCol w:w="7488"/>
      </w:tblGrid>
      <w:tr>
        <w:trPr>
          <w:trHeight w:val="360" w:hRule="auto"/>
          <w:tblHeader/>
        </w:trPr>
        header1
        <w:tc>
          <w:tcPr>
            <w:tcBorders>
              <w:bottom w:val="single" w:sz="8" w:space="0" w:color="BFBFBF"/>
              <w:top w:val="single" w:sz="8" w:space="0" w:color="BFBFBF"/>
              <w:left w:val="single" w:sz="8" w:space="0" w:color="BFBFBF"/>
              <w:right w:val="single" w:sz="6" w:space="0" w:color="E0E0E0"/>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ID</w:t>
            </w:r>
          </w:p>
        </w:tc>
        <w:tc>
          <w:tcPr>
            <w:tcBorders>
              <w:bottom w:val="single" w:sz="8" w:space="0" w:color="BFBFBF"/>
              <w:top w:val="single" w:sz="8" w:space="0" w:color="BFBFBF"/>
              <w:left w:val="single" w:sz="6" w:space="0" w:color="E0E0E0"/>
              <w:right w:val="single" w:sz="8" w:space="0" w:color="BFBFBF"/>
            </w:tcBorders>
            <w:shd w:val="clear" w:color="auto" w:fill="4169E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2"/>
                <w:szCs w:val="22"/>
                <w:color w:val="FFFFFF"/>
              </w:rPr>
            </w:pPr>
            <w:r>
              <w:rPr>
                <w:rFonts w:ascii="Arial" w:hAnsi="Arial" w:eastAsia="Arial" w:cs="Arial"/>
                <w:i w:val="false"/>
                <w:b w:val="true"/>
                <w:u w:val="none"/>
                <w:strike w:val="false"/>
                <w:sz w:val="22"/>
                <w:szCs w:val="22"/>
                <w:color w:val="FFFFFF"/>
              </w:rPr>
              <w:t xml:space="preserve">Project title</w:t>
            </w:r>
          </w:p>
        </w:tc>
      </w:tr>
      <w:tr>
        <w:trPr>
          <w:trHeight w:val="360" w:hRule="auto"/>
        </w:trPr>
        body1
        <w:tc>
          <w:tcPr>
            <w:gridSpan w:val="2"/>
            <w:tcBorders>
              <w:bottom w:val="single" w:sz="6" w:space="0" w:color="E0E0E0"/>
              <w:top w:val="single" w:sz="8" w:space="0" w:color="BFBFBF"/>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2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6">
              <w:r>
                <w:rPr>
                  <w:rFonts w:ascii="Arial" w:hAnsi="Arial" w:eastAsia="Arial" w:cs="Arial"/>
                  <w:i w:val="false"/>
                  <w:b w:val="false"/>
                  <w:u w:val="single"/>
                  <w:strike w:val="false"/>
                  <w:sz w:val="16"/>
                  <w:szCs w:val="16"/>
                  <w:color w:val="0563C1"/>
                </w:rPr>
                <w:t xml:space="preserve">BCSRIF_2022_36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3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7">
              <w:r>
                <w:rPr>
                  <w:rFonts w:ascii="Arial" w:hAnsi="Arial" w:eastAsia="Arial" w:cs="Arial"/>
                  <w:i w:val="false"/>
                  <w:b w:val="false"/>
                  <w:u w:val="single"/>
                  <w:strike w:val="false"/>
                  <w:sz w:val="16"/>
                  <w:szCs w:val="16"/>
                  <w:color w:val="0563C1"/>
                </w:rPr>
                <w:t xml:space="preserve">BCSRIF_2022_415</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4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8">
              <w:r>
                <w:rPr>
                  <w:rFonts w:ascii="Arial" w:hAnsi="Arial" w:eastAsia="Arial" w:cs="Arial"/>
                  <w:i w:val="false"/>
                  <w:b w:val="false"/>
                  <w:u w:val="single"/>
                  <w:strike w:val="false"/>
                  <w:sz w:val="16"/>
                  <w:szCs w:val="16"/>
                  <w:color w:val="0563C1"/>
                </w:rPr>
                <w:t xml:space="preserve">BCSRIF_2022_43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5
        <w:tc>
          <w:tcPr>
            <w:gridSpan w:val="2"/>
            <w:tcBorders>
              <w:bottom w:val="single" w:sz="6" w:space="0" w:color="E0E0E0"/>
              <w:top w:val="single" w:sz="6" w:space="0" w:color="E0E0E0"/>
              <w:left w:val="single" w:sz="8" w:space="0" w:color="BFBFBF"/>
              <w:right w:val="single" w:sz="8" w:space="0" w:color="BFBFBF"/>
            </w:tcBorders>
            <w:shd w:val="clear" w:color="auto" w:fill="A9A9A9"/>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trike w:val="false"/>
                <w:sz w:val="20"/>
                <w:szCs w:val="20"/>
                <w:color w:val="FFFFFF"/>
              </w:rPr>
            </w:pPr>
            <w:r>
              <w:rPr>
                <w:rFonts w:ascii="Arial" w:hAnsi="Arial" w:eastAsia="Arial" w:cs="Arial"/>
                <w:i w:val="false"/>
                <w:b w:val="true"/>
                <w:u w:val="none"/>
                <w:strike w:val="false"/>
                <w:sz w:val="20"/>
                <w:szCs w:val="20"/>
                <w:color w:val="FFFFFF"/>
              </w:rPr>
              <w:t xml:space="preserve"/>
            </w:r>
          </w:p>
        </w:tc>
      </w:tr>
      <w:tr>
        <w:trPr>
          <w:trHeight w:val="360" w:hRule="auto"/>
        </w:trPr>
        body6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29">
              <w:r>
                <w:rPr>
                  <w:rFonts w:ascii="Arial" w:hAnsi="Arial" w:eastAsia="Arial" w:cs="Arial"/>
                  <w:i w:val="false"/>
                  <w:b w:val="false"/>
                  <w:u w:val="single"/>
                  <w:strike w:val="false"/>
                  <w:sz w:val="16"/>
                  <w:szCs w:val="16"/>
                  <w:color w:val="0563C1"/>
                </w:rPr>
                <w:t xml:space="preserve">DFO_PSSI_2410</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7
        <w:tc>
          <w:tcPr>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0">
              <w:r>
                <w:rPr>
                  <w:rFonts w:ascii="Arial" w:hAnsi="Arial" w:eastAsia="Arial" w:cs="Arial"/>
                  <w:i w:val="false"/>
                  <w:b w:val="false"/>
                  <w:u w:val="single"/>
                  <w:strike w:val="false"/>
                  <w:sz w:val="16"/>
                  <w:szCs w:val="16"/>
                  <w:color w:val="0563C1"/>
                </w:rPr>
                <w:t xml:space="preserve">DFO_PSSI_2449</w:t>
              </w:r>
            </w:hyperlink>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8
        <w:tc>
          <w:tcPr>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single"/>
                <w:strike w:val="false"/>
                <w:sz w:val="16"/>
                <w:szCs w:val="16"/>
                <w:color w:val="0563C1"/>
              </w:rPr>
            </w:pPr>
            <w:hyperlink r:id="rId731">
              <w:r>
                <w:rPr>
                  <w:rFonts w:ascii="Arial" w:hAnsi="Arial" w:eastAsia="Arial" w:cs="Arial"/>
                  <w:i w:val="false"/>
                  <w:b w:val="false"/>
                  <w:u w:val="single"/>
                  <w:strike w:val="false"/>
                  <w:sz w:val="16"/>
                  <w:szCs w:val="16"/>
                  <w:color w:val="0563C1"/>
                </w:rPr>
                <w:t xml:space="preserve">DFO_PSSI_3682</w:t>
              </w:r>
            </w:hyperlink>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bl>
    <w:p>
      <w:r>
        <w:br w:type="page"/>
      </w:r>
    </w:p>
    <w:bookmarkEnd w:id="43"/>
    <w:bookmarkEnd w:id="44"/>
    <w:bookmarkStart w:id="45" w:name="summary"/>
    <w:p>
      <w:pPr>
        <w:pStyle w:val="Heading1"/>
      </w:pPr>
      <w:r>
        <w:t xml:space="preserve">Summary</w:t>
      </w:r>
    </w:p>
    <w:p>
      <w:pPr>
        <w:pStyle w:val="FirstParagraph"/>
      </w:pPr>
      <w:r>
        <w:t xml:space="preserve">How have PSSI Research elements met its objectives? How has work completed moved the dial for salmon conservation and understanding factors driving salmon declines?</w:t>
      </w:r>
    </w:p>
    <w:bookmarkEnd w:id="45"/>
    <w:bookmarkStart w:id="46" w:name="acknowledgements"/>
    <w:p>
      <w:pPr>
        <w:pStyle w:val="Heading1"/>
      </w:pPr>
      <w:r>
        <w:t xml:space="preserve">Acknowledgements</w:t>
      </w:r>
    </w:p>
    <w:p>
      <w:r>
        <w:br w:type="page"/>
      </w:r>
    </w:p>
    <w:bookmarkEnd w:id="46"/>
    <w:bookmarkStart w:id="63" w:name="references"/>
    <w:p>
      <w:pPr>
        <w:pStyle w:val="Heading1"/>
      </w:pPr>
      <w:r>
        <w:t xml:space="preserve">References</w:t>
      </w:r>
    </w:p>
    <w:bookmarkStart w:id="62" w:name="refs"/>
    <w:bookmarkStart w:id="48" w:name="ref-chittenden2009"/>
    <w:p>
      <w:pPr>
        <w:pStyle w:val="Bibliography"/>
      </w:pPr>
      <w:r>
        <w:t xml:space="preserve">Chittenden, C.M., Beamish, R.J., and McKinley, R.S. (In press).</w:t>
      </w:r>
      <w:r>
        <w:t xml:space="preserve"> </w:t>
      </w:r>
      <w:hyperlink r:id="rId47">
        <w:r>
          <w:rPr>
            <w:rStyle w:val="Hyperlink"/>
          </w:rPr>
          <w:t xml:space="preserve">A critical review of pacific salmon marine research relating to climate</w:t>
        </w:r>
      </w:hyperlink>
      <w:r>
        <w:t xml:space="preserve">. ICES Journal of Marine Science 66(10): 2195–2204.</w:t>
      </w:r>
    </w:p>
    <w:bookmarkEnd w:id="48"/>
    <w:bookmarkStart w:id="50" w:name="ref-crozier2025"/>
    <w:p>
      <w:pPr>
        <w:pStyle w:val="Bibliography"/>
      </w:pPr>
      <w:r>
        <w:t xml:space="preserve">Crozier, L.G., and Siegel, J.E. (In press).</w:t>
      </w:r>
      <w:r>
        <w:t xml:space="preserve"> </w:t>
      </w:r>
      <w:hyperlink r:id="rId49">
        <w:r>
          <w:rPr>
            <w:rStyle w:val="Hyperlink"/>
          </w:rPr>
          <w:t xml:space="preserve">From threats to solutions: A literature review of climate adaptation in anadromous salmon and trout</w:t>
        </w:r>
      </w:hyperlink>
      <w:r>
        <w:t xml:space="preserve">. Ecosphere 16(1): e70054.</w:t>
      </w:r>
    </w:p>
    <w:bookmarkEnd w:id="50"/>
    <w:bookmarkStart w:id="52" w:name="ref-crozier2019"/>
    <w:p>
      <w:pPr>
        <w:pStyle w:val="Bibliography"/>
      </w:pPr>
      <w:r>
        <w:t xml:space="preserve">Crozier, L.G., McClure, M.M., Beechie, T., Bograd, S.J., Boughton, D.A., Carr, M., Cooney, T.D., Dunham, J.B., Greene, C.M., Haltuch, M.A., Hazen, E.L., Holzer, D.M., Huff, D.D., Johnson, R.C., Jordan, C.E., Kaplan, I.C., Lindley, S.T., Mantua, N.J., Moyle, P.B., Myers, J.M., Nelson, M.W., Spence, B.C., Weitkamp, L.A., Williams, T.H., and Willis-Norton, E. (In press).</w:t>
      </w:r>
      <w:r>
        <w:t xml:space="preserve"> </w:t>
      </w:r>
      <w:hyperlink r:id="rId51">
        <w:r>
          <w:rPr>
            <w:rStyle w:val="Hyperlink"/>
          </w:rPr>
          <w:t xml:space="preserve">Climate vulnerability assessment for pacific salmon and steelhead in the california current large marine ecosystem</w:t>
        </w:r>
      </w:hyperlink>
      <w:r>
        <w:t xml:space="preserve">. PLoS ONE 14(7).</w:t>
      </w:r>
    </w:p>
    <w:bookmarkEnd w:id="52"/>
    <w:bookmarkStart w:id="53" w:name="ref-grant2019"/>
    <w:p>
      <w:pPr>
        <w:pStyle w:val="Bibliography"/>
      </w:pPr>
      <w:r>
        <w:t xml:space="preserve">Grant, S.C.H., MacDonald, B.L., and Winston, M.L. (In press). State of canadian pacific salmon: Responses to changing climate and habitats.</w:t>
      </w:r>
    </w:p>
    <w:bookmarkEnd w:id="53"/>
    <w:bookmarkStart w:id="54" w:name="ref-lagasse2024"/>
    <w:p>
      <w:pPr>
        <w:pStyle w:val="Bibliography"/>
      </w:pPr>
      <w:r>
        <w:t xml:space="preserve">Lagasse, C.R., Czember, C.A., Huang, A.-M., and Dobson, D. (In press). DFO pacific salmon science workshop 2022: Addressing conservation and management challenges now and into the future. 3267. Nanaimo, BC.</w:t>
      </w:r>
    </w:p>
    <w:bookmarkEnd w:id="54"/>
    <w:bookmarkStart w:id="55" w:name="ref-macdonald2023"/>
    <w:p>
      <w:pPr>
        <w:pStyle w:val="Bibliography"/>
      </w:pPr>
      <w:r>
        <w:t xml:space="preserve">Macdonald, B., and Grant, S.C.H. (In press). State of canadian pacific salmon: Considerations for pacific salmon management in a changing climate. : 27 p.</w:t>
      </w:r>
    </w:p>
    <w:bookmarkEnd w:id="55"/>
    <w:bookmarkStart w:id="57" w:name="ref-mantua2010"/>
    <w:p>
      <w:pPr>
        <w:pStyle w:val="Bibliography"/>
      </w:pPr>
      <w:r>
        <w:t xml:space="preserve">Mantua, N., Tohver, I., and Hamlet, A. (In press).</w:t>
      </w:r>
      <w:r>
        <w:t xml:space="preserve"> </w:t>
      </w:r>
      <w:hyperlink r:id="rId56">
        <w:r>
          <w:rPr>
            <w:rStyle w:val="Hyperlink"/>
          </w:rPr>
          <w:t xml:space="preserve">Climate change impacts on streamflow extremes and summertime stream temperature and their possible consequences for freshwater salmon habitat in washington state</w:t>
        </w:r>
      </w:hyperlink>
      <w:r>
        <w:t xml:space="preserve">. Climatic Change 102(1-2): 187–223.</w:t>
      </w:r>
    </w:p>
    <w:bookmarkEnd w:id="57"/>
    <w:bookmarkStart w:id="59" w:name="ref-mcclure2023"/>
    <w:p>
      <w:pPr>
        <w:pStyle w:val="Bibliography"/>
      </w:pPr>
      <w:r>
        <w:t xml:space="preserve">McClure, M.M., Haltuch, M.A., Willis-Norton, E., Huff, D.D., Hazen, E.L., Crozier, L.G., Jacox, M.G., Nelson, M.W., Andrews, K.S., Barnett, L.A.K., Berger, A.M., Beyer, S., Bizzarro, J., Boughton, D., Cope, J.M., Carr, M., Dewar, H., Dick, E., Dorval, E., Dunham, J., Gertseva, V., Greene, C.M., Gustafson, R.G., Hamel, O.S., Harvey, C.J., Henderson, M.J., Jordan, C.E., Kaplan, I.C., Lindley, S.T., Mantua, N.J., Matson, S.E., Monk, M.H., Moyle, P., Nicol, C., Pohl, J., Rykaczewski, R.R., Samhouri, J.F., Sogard, S., Tolimieri, N., Wallace, J., Wetzel, C., and Bograd, S.J. (In press).</w:t>
      </w:r>
      <w:r>
        <w:t xml:space="preserve"> </w:t>
      </w:r>
      <w:hyperlink r:id="rId58">
        <w:r>
          <w:rPr>
            <w:rStyle w:val="Hyperlink"/>
          </w:rPr>
          <w:t xml:space="preserve">Vulnerability to climate change of managed stocks in the california current large marine ecosystem</w:t>
        </w:r>
      </w:hyperlink>
      <w:r>
        <w:t xml:space="preserve">. Frontiers in Marine Science 10(February): 1–21.</w:t>
      </w:r>
    </w:p>
    <w:bookmarkEnd w:id="59"/>
    <w:bookmarkStart w:id="61" w:name="ref-schoen2017"/>
    <w:p>
      <w:pPr>
        <w:pStyle w:val="Bibliography"/>
      </w:pPr>
      <w:r>
        <w:t xml:space="preserve">Schoen, E.R., Wipfli, M.S., Trammell, E.J., Rinella, D.J., Floyd, A.L., Grunblatt, J., McCarthy, M.D., Meyer, B.E., Morton, J.M., Powell, J.E., Prakash, A., Reimer, M.N., Stuefer, S.L., Toniolo, H., Wells, B.M., and Witmer, F.D.W. (In press).</w:t>
      </w:r>
      <w:r>
        <w:t xml:space="preserve"> </w:t>
      </w:r>
      <w:hyperlink r:id="rId60">
        <w:r>
          <w:rPr>
            <w:rStyle w:val="Hyperlink"/>
          </w:rPr>
          <w:t xml:space="preserve">Future of pacific salmon in the face of environmental change: Lessons from one of the world’s remaining productive salmon regions</w:t>
        </w:r>
      </w:hyperlink>
      <w:r>
        <w:t xml:space="preserve">. Fisheries 42(10): 538–553.</w:t>
      </w:r>
    </w:p>
    <w:bookmarkEnd w:id="61"/>
    <w:bookmarkEnd w:id="62"/>
    <w:p>
      <w:r>
        <w:br w:type="page"/>
      </w:r>
    </w:p>
    <w:bookmarkEnd w:id="63"/>
    <w:bookmarkStart w:id="621" w:name="project-reports"/>
    <w:p>
      <w:pPr>
        <w:pStyle w:val="Heading1"/>
      </w:pPr>
      <w:r>
        <w:t xml:space="preserve">Project Reports</w:t>
      </w:r>
    </w:p>
    <w:p>
      <w:pPr>
        <w:pStyle w:val="FirstParagraph"/>
      </w:pPr>
      <w:bookmarkStart w:id="5fce6102-713c-42c0-9b7f-c13afa22dcac" w:name="DFO_PSSI_2394"/>
      <w:r>
        <w:t xml:space="preserve"/>
      </w:r>
      <w:bookmarkEnd w:id="5fce6102-713c-42c0-9b7f-c13afa22dcac"/>
    </w:p>
    <w:bookmarkStart w:id="76" w:name="pssi-2394"/>
    <w:p>
      <w:pPr>
        <w:pStyle w:val="Heading3"/>
      </w:pPr>
      <w:r>
        <w:t xml:space="preserve">PSSI 2394</w:t>
      </w:r>
    </w:p>
    <w:p>
      <w:pPr>
        <w:pStyle w:val="FirstParagraph"/>
      </w:pPr>
    </w:p>
    <w:bookmarkStart w:id="64" w:name="highlights-1"/>
    <w:p>
      <w:pPr>
        <w:pStyle w:val="Heading4"/>
      </w:pPr>
      <w:r>
        <w:t xml:space="preserve">Highlights</w:t>
      </w:r>
    </w:p>
    <w:p>
      <w:pPr>
        <w:pStyle w:val="FirstParagraph"/>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64"/>
    <w:bookmarkStart w:id="65" w:name="background"/>
    <w:p>
      <w:pPr>
        <w:pStyle w:val="Heading4"/>
      </w:pPr>
      <w:r>
        <w:t xml:space="preserve">Background</w:t>
      </w:r>
    </w:p>
    <w:p>
      <w:pPr>
        <w:pStyle w:val="FirstParagraph"/>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65"/>
    <w:bookmarkStart w:id="66" w:name="methods-and-findings"/>
    <w:p>
      <w:pPr>
        <w:pStyle w:val="Heading4"/>
      </w:pPr>
      <w:r>
        <w:t xml:space="preserve">Methods and Findings</w:t>
      </w:r>
    </w:p>
    <w:p>
      <w:pPr>
        <w:pStyle w:val="FirstParagraph"/>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66"/>
    <w:bookmarkStart w:id="73" w:name="tables-and-figures"/>
    <w:p>
      <w:pPr>
        <w:pStyle w:val="Heading4"/>
      </w:pPr>
      <w:r>
        <w:t xml:space="preserve">Tables and Figures</w:t>
      </w:r>
    </w:p>
    <w:p>
      <w:pPr>
        <w:pStyle w:val="CaptionedFigure"/>
      </w:pPr>
      <w:r>
        <w:drawing>
          <wp:inline>
            <wp:extent cx="5943600" cy="4243387"/>
            <wp:effectExtent b="0" l="0" r="0" t="0"/>
            <wp:docPr descr="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 title="" id="68" name="Picture"/>
            <a:graphic>
              <a:graphicData uri="http://schemas.openxmlformats.org/drawingml/2006/picture">
                <pic:pic>
                  <pic:nvPicPr>
                    <pic:cNvPr descr="figures/project_figures/2394/Figure%201.png" id="69" name="Picture"/>
                    <pic:cNvPicPr>
                      <a:picLocks noChangeArrowheads="1" noChangeAspect="1"/>
                    </pic:cNvPicPr>
                  </pic:nvPicPr>
                  <pic:blipFill>
                    <a:blip r:embed="rId6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Chinook salmon bycatch by month and region in the groundfish trawl fishery from 2022 to the end of the 2024/25 fishery on February 21, 2025. The enhanced monitoring program and changes to retention requirements began on September 22, 2022. Chinook salmon bycatch since February 21, 2025 is not yet available or shown.</w:t>
      </w:r>
    </w:p>
    <w:p>
      <w:pPr>
        <w:pStyle w:val="CaptionedFigure"/>
      </w:pPr>
      <w:r>
        <w:drawing>
          <wp:inline>
            <wp:extent cx="5943600" cy="4279392"/>
            <wp:effectExtent b="0" l="0" r="0" t="0"/>
            <wp:docPr descr="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 title="" id="71" name="Picture"/>
            <a:graphic>
              <a:graphicData uri="http://schemas.openxmlformats.org/drawingml/2006/picture">
                <pic:pic>
                  <pic:nvPicPr>
                    <pic:cNvPr descr="figures/project_figures/2394/Figure%202.png" id="72" name="Picture"/>
                    <pic:cNvPicPr>
                      <a:picLocks noChangeArrowheads="1" noChangeAspect="1"/>
                    </pic:cNvPicPr>
                  </pic:nvPicPr>
                  <pic:blipFill>
                    <a:blip r:embed="rId7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Chinook salmon stock composition by half-year time strata and catch region using CWT and GSI-PBT stock identification methods for bycatch occurring between September 2022 to December 2024. The numbers above each bar represent the catch of Chinook salmon within each time and region combination. The regions shown are as follows: NC = North Coast, QC&amp;JSt = Queen Charlotte and Johnstone Strait, SoG = Strait of Georgia, and WCVI = West Coast Vancouver Island. The Other Southern BC stock group includes Fraser Spring 5(2), Fraser Summer 5(2), Boundary Bay Fall 4(1), Mainland Inlet Chinook stocks.</w:t>
      </w:r>
    </w:p>
    <w:p>
      <w:pPr>
        <w:pStyle w:val="BodyText"/>
      </w:pPr>
      <w:r>
        <w:t xml:space="preserve">NULL</w:t>
      </w:r>
      <w:r>
        <w:t xml:space="preserve"> </w:t>
      </w:r>
      <w:r>
        <w:t xml:space="preserve">#### 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73"/>
    <w:bookmarkStart w:id="75" w:name="references-1"/>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74">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p>
      <w:pPr>
        <w:pStyle w:val="BodyText"/>
      </w:pPr>
      <w:bookmarkStart w:id="8cf9a6ce-b7ee-4b0f-9d19-0b8534798697" w:name="DFO_PSSI_2397"/>
      <w:r>
        <w:t xml:space="preserve"/>
      </w:r>
      <w:bookmarkEnd w:id="8cf9a6ce-b7ee-4b0f-9d19-0b8534798697"/>
    </w:p>
    <w:bookmarkEnd w:id="75"/>
    <w:bookmarkEnd w:id="76"/>
    <w:bookmarkStart w:id="77" w:name="pssi-2397"/>
    <w:p>
      <w:pPr>
        <w:pStyle w:val="Heading3"/>
      </w:pPr>
      <w:r>
        <w:t xml:space="preserve">PSSI 2397</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f3577643-57ad-48d5-a65a-cb216b220741" w:name="DFO_PSSI_2398"/>
      <w:r>
        <w:t xml:space="preserve"/>
      </w:r>
      <w:bookmarkEnd w:id="f3577643-57ad-48d5-a65a-cb216b220741"/>
    </w:p>
    <w:bookmarkEnd w:id="77"/>
    <w:bookmarkStart w:id="78" w:name="pssi-2398"/>
    <w:p>
      <w:pPr>
        <w:pStyle w:val="Heading3"/>
      </w:pPr>
      <w:r>
        <w:t xml:space="preserve">PSSI 2398</w:t>
      </w:r>
    </w:p>
    <w:p>
      <w:pPr>
        <w:pStyle w:val="FirstParagraph"/>
      </w:pPr>
    </w:p>
    <w:p>
      <w:pPr>
        <w:pStyle w:val="BodyText"/>
      </w:pPr>
      <w:r>
        <w:rPr>
          <w:b/>
          <w:bCs/>
        </w:rPr>
        <w:t xml:space="preserve">Location:</w:t>
      </w:r>
      <w:r>
        <w:t xml:space="preserve"> </w:t>
      </w:r>
      <w:r>
        <w:t xml:space="preserve">Tranquil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2989ba9-0753-4012-8dab-f1ed63a1e33d" w:name="DFO_PSSI_2400"/>
      <w:r>
        <w:t xml:space="preserve"/>
      </w:r>
      <w:bookmarkEnd w:id="82989ba9-0753-4012-8dab-f1ed63a1e33d"/>
    </w:p>
    <w:bookmarkEnd w:id="78"/>
    <w:bookmarkStart w:id="91" w:name="pssi-2400"/>
    <w:p>
      <w:pPr>
        <w:pStyle w:val="Heading3"/>
      </w:pPr>
      <w:r>
        <w:t xml:space="preserve">PSSI 2400</w:t>
      </w:r>
    </w:p>
    <w:p>
      <w:pPr>
        <w:pStyle w:val="FirstParagraph"/>
      </w:pPr>
    </w:p>
    <w:p>
      <w:pPr>
        <w:pStyle w:val="BodyText"/>
      </w:pPr>
      <w:r>
        <w:rPr>
          <w:b/>
          <w:bCs/>
        </w:rPr>
        <w:t xml:space="preserve">Location:</w:t>
      </w:r>
      <w:r>
        <w:t xml:space="preserve"> </w:t>
      </w:r>
      <w:r>
        <w:t xml:space="preserve">Spius Creek;#Puntledge River;#Nitinat</w:t>
      </w:r>
    </w:p>
    <w:bookmarkStart w:id="79" w:name="highlights-2"/>
    <w:p>
      <w:pPr>
        <w:pStyle w:val="Heading4"/>
      </w:pPr>
      <w:r>
        <w:t xml:space="preserve">Highlights</w: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p>
      <w:r>
        <w:pict>
          <v:rect style="width:0;height:1.5pt" o:hralign="center" o:hrstd="t" o:hr="t"/>
        </w:pict>
      </w:r>
    </w:p>
    <w:p>
      <w:pPr>
        <w:pStyle w:val="FirstParagraph"/>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79"/>
    <w:bookmarkStart w:id="80" w:name="background-1"/>
    <w:p>
      <w:pPr>
        <w:pStyle w:val="Heading4"/>
      </w:pPr>
      <w:r>
        <w:t xml:space="preserve">Background</w:t>
      </w:r>
    </w:p>
    <w:p>
      <w:pPr>
        <w:pStyle w:val="FirstParagraph"/>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80"/>
    <w:bookmarkStart w:id="81" w:name="methods-and-findings-1"/>
    <w:p>
      <w:pPr>
        <w:pStyle w:val="Heading4"/>
      </w:pPr>
      <w:r>
        <w:t xml:space="preserve">Methods and Findings</w:t>
      </w:r>
    </w:p>
    <w:p>
      <w:pPr>
        <w:pStyle w:val="FirstParagraph"/>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81"/>
    <w:bookmarkStart w:id="88" w:name="tables-and-figures-1"/>
    <w:p>
      <w:pPr>
        <w:pStyle w:val="Heading4"/>
      </w:pPr>
      <w:r>
        <w:t xml:space="preserve">Tables and Figures</w:t>
      </w:r>
    </w:p>
    <w:p>
      <w:pPr>
        <w:pStyle w:val="FirstParagraph"/>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83" name="Picture"/>
            <a:graphic>
              <a:graphicData uri="http://schemas.openxmlformats.org/drawingml/2006/picture">
                <pic:pic>
                  <pic:nvPicPr>
                    <pic:cNvPr descr="figures/project_figures/2400/Figure%201.png" id="84" name="Picture"/>
                    <pic:cNvPicPr>
                      <a:picLocks noChangeArrowheads="1" noChangeAspect="1"/>
                    </pic:cNvPicPr>
                  </pic:nvPicPr>
                  <pic:blipFill>
                    <a:blip r:embed="rId8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86" name="Picture"/>
            <a:graphic>
              <a:graphicData uri="http://schemas.openxmlformats.org/drawingml/2006/picture">
                <pic:pic>
                  <pic:nvPicPr>
                    <pic:cNvPr descr="figures/project_figures/2400/Figure%202.png" id="87" name="Picture"/>
                    <pic:cNvPicPr>
                      <a:picLocks noChangeArrowheads="1" noChangeAspect="1"/>
                    </pic:cNvPicPr>
                  </pic:nvPicPr>
                  <pic:blipFill>
                    <a:blip r:embed="rId8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88"/>
    <w:bookmarkStart w:id="89" w:name="insights"/>
    <w:p>
      <w:pPr>
        <w:pStyle w:val="Heading4"/>
      </w:pPr>
      <w:r>
        <w:t xml:space="preserve">Insights</w:t>
      </w:r>
    </w:p>
    <w:p>
      <w:pPr>
        <w:pStyle w:val="FirstParagraph"/>
      </w:pPr>
      <w:r>
        <w:t xml:space="preserve">This project contributes significant clarity to the understanding of BKD transmission by identifying that environmental and population-level factors often overshadow direct parent-to-offspring transmission in wild and enhanced stocks. By demonstrating that BKD levels in returning adults are more closely associated with watershed characteristics and thermal regimes than with the status of their progenitors, this research shifts the focus toward environmental stressors as primary drivers of disease expression. These findings highlight a critical pathway of effect where colder water temperatures facilitate higher pathogen loads, a relationship that is further intensified by the cumulative impact of high disease prevalence within the population. This identification of thermal and density-dependent</w:t>
      </w:r>
      <w:r>
        <w:t xml:space="preserve"> </w:t>
      </w:r>
      <w:r>
        <w:t xml:space="preserve">“</w:t>
      </w:r>
      <w:r>
        <w:t xml:space="preserve">modulating effects</w:t>
      </w:r>
      <w:r>
        <w:t xml:space="preserve">”</w:t>
      </w:r>
      <w:r>
        <w:t xml:space="preserve"> </w:t>
      </w:r>
      <w:r>
        <w:t xml:space="preserve">provides a more nuanced understanding of how multiple stressors interact to influence the health of salmon cohorts.</w:t>
      </w:r>
    </w:p>
    <w:p>
      <w:pPr>
        <w:pStyle w:val="BodyText"/>
      </w:pPr>
      <w:r>
        <w:t xml:space="preserve">From a management and policy perspective, these insights inform risk assessment and hatchery planning by emphasizing that individual-level screening of broodstock may be insufficient without considering broader ecological context. The study provides a framework for evidence-based decisions regarding stock transfers and watershed-specific management, suggesting that biologically significant thresholds for disease may vary depending on local environmental conditions. By accounting for these spatial and temporal variables, managers can better navigate the trade-offs between enhancement goals and the risks of disease outbreaks.</w:t>
      </w:r>
    </w:p>
    <w:p>
      <w:pPr>
        <w:pStyle w:val="BodyText"/>
      </w:pPr>
      <w:r>
        <w:t xml:space="preserve">A primary source of uncertainty in this analysis, however, stems from the operational protocols used to manage BKD in hatcheries. The standard practice of utilizing OD thresholds to cull high-risk eggs creates a filtered data set, as the most heavily infected vertical transmission paths are often removed from the population before they can be assessed in returning adults. Furthermore, when conservation concerns for at-risk populations supersede these culling protocols, it introduces additional variability into the transmission pathway. This management-induced selection bias limits our ability to fully quantify the role of vertical transmission, as the observed returning population primarily represents individuals that either passed through a selective screening process or were spared due to conservation priorities.</w:t>
      </w:r>
    </w:p>
    <w:p>
      <w:r>
        <w:pict>
          <v:rect style="width:0;height:1.5pt" o:hralign="center" o:hrstd="t" o:hr="t"/>
        </w:pic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89"/>
    <w:bookmarkStart w:id="90" w:name="next-steps"/>
    <w:p>
      <w:pPr>
        <w:pStyle w:val="Heading4"/>
      </w:pPr>
      <w:r>
        <w:t xml:space="preserve">Next Steps</w:t>
      </w:r>
    </w:p>
    <w:p>
      <w:pPr>
        <w:pStyle w:val="FirstParagraph"/>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p>
      <w:pPr>
        <w:pStyle w:val="BodyText"/>
      </w:pPr>
      <w:bookmarkStart w:id="27011528-347d-442c-b65e-de077c7ac7d9" w:name="DFO_PSSI_2401"/>
      <w:r>
        <w:t xml:space="preserve"/>
      </w:r>
      <w:bookmarkEnd w:id="27011528-347d-442c-b65e-de077c7ac7d9"/>
    </w:p>
    <w:bookmarkEnd w:id="90"/>
    <w:bookmarkEnd w:id="91"/>
    <w:bookmarkStart w:id="111" w:name="pssi-2401"/>
    <w:p>
      <w:pPr>
        <w:pStyle w:val="Heading3"/>
      </w:pPr>
      <w:r>
        <w:t xml:space="preserve">PSSI 2401</w:t>
      </w:r>
    </w:p>
    <w:p>
      <w:pPr>
        <w:pStyle w:val="FirstParagraph"/>
      </w:pPr>
    </w:p>
    <w:p>
      <w:pPr>
        <w:pStyle w:val="BodyText"/>
      </w:pPr>
      <w:r>
        <w:rPr>
          <w:b/>
          <w:bCs/>
        </w:rPr>
        <w:t xml:space="preserve">Location:</w:t>
      </w:r>
      <w:r>
        <w:t xml:space="preserve"> </w:t>
      </w:r>
      <w:r>
        <w:t xml:space="preserve">Okanagan;#Nadina Hatchery;#Fulton Hatchery;#Pinkut Hatchery;#Weaver Creek Spawning Channels</w:t>
      </w:r>
    </w:p>
    <w:p>
      <w:pPr>
        <w:pStyle w:val="BodyText"/>
      </w:pPr>
      <w:r>
        <w:t xml:space="preserve">NULL</w:t>
      </w:r>
      <w:r>
        <w:t xml:space="preserve"> </w:t>
      </w:r>
      <w:r>
        <w:t xml:space="preserve">#### 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Start w:id="92" w:name="methods-and-findings-2"/>
    <w:p>
      <w:pPr>
        <w:pStyle w:val="Heading4"/>
      </w:pPr>
      <w:r>
        <w:t xml:space="preserve">Methods and Findings</w:t>
      </w:r>
    </w:p>
    <w:p>
      <w:pPr>
        <w:pStyle w:val="FirstParagraph"/>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92"/>
    <w:bookmarkStart w:id="108" w:name="tables-and-figures-2"/>
    <w:p>
      <w:pPr>
        <w:pStyle w:val="Heading4"/>
      </w:pPr>
      <w:r>
        <w:t xml:space="preserve">Tables and Figures</w:t>
      </w:r>
    </w:p>
    <w:p>
      <w:pPr>
        <w:pStyle w:val="CaptionedFigure"/>
      </w:pPr>
      <w:r>
        <w:drawing>
          <wp:inline>
            <wp:extent cx="5672328" cy="5334000"/>
            <wp:effectExtent b="0" l="0" r="0" t="0"/>
            <wp:docPr descr="Map showing the locations of the Sockeye Salmon spawning channels (red circles) within the Skeena and Fraser River watersheds, revealed by blue and olive shading; respectively." title="" id="94" name="Picture"/>
            <a:graphic>
              <a:graphicData uri="http://schemas.openxmlformats.org/drawingml/2006/picture">
                <pic:pic>
                  <pic:nvPicPr>
                    <pic:cNvPr descr="figures/project_figures/2401/Figure%201.jpg" id="95" name="Picture"/>
                    <pic:cNvPicPr>
                      <a:picLocks noChangeArrowheads="1" noChangeAspect="1"/>
                    </pic:cNvPicPr>
                  </pic:nvPicPr>
                  <pic:blipFill>
                    <a:blip r:embed="rId93"/>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97" name="Picture"/>
            <a:graphic>
              <a:graphicData uri="http://schemas.openxmlformats.org/drawingml/2006/picture">
                <pic:pic>
                  <pic:nvPicPr>
                    <pic:cNvPr descr="figures/project_figures/2401/Figure%202.png" id="98" name="Picture"/>
                    <pic:cNvPicPr>
                      <a:picLocks noChangeArrowheads="1" noChangeAspect="1"/>
                    </pic:cNvPicPr>
                  </pic:nvPicPr>
                  <pic:blipFill>
                    <a:blip r:embed="rId96"/>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Plot illustrating a positive relationship between IHNV prevalence in males (y-axis) and females (x-axis)" title="" id="100" name="Picture"/>
            <a:graphic>
              <a:graphicData uri="http://schemas.openxmlformats.org/drawingml/2006/picture">
                <pic:pic>
                  <pic:nvPicPr>
                    <pic:cNvPr descr="figures/project_figures/2401/Figure%203.png" id="101" name="Picture"/>
                    <pic:cNvPicPr>
                      <a:picLocks noChangeArrowheads="1" noChangeAspect="1"/>
                    </pic:cNvPicPr>
                  </pic:nvPicPr>
                  <pic:blipFill>
                    <a:blip r:embed="rId99"/>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Plot illustrating a positive relationship between IHNV prevalence in males (y-axis) and females (x-axis)</w:t>
      </w:r>
    </w:p>
    <w:p>
      <w:pPr>
        <w:pStyle w:val="CaptionedFigure"/>
      </w:pPr>
      <w:r>
        <w:drawing>
          <wp:inline>
            <wp:extent cx="5943600" cy="3961014"/>
            <wp:effectExtent b="0" l="0" r="0" t="0"/>
            <wp:docPr descr="Plot illustrating the predicted IHNV prevalence in returning adult Sockeye salmon to Fulton River Spawning Channel based on IHNV prevalence in fry. Grey shading represents 95% confidence intervals." title="" id="103" name="Picture"/>
            <a:graphic>
              <a:graphicData uri="http://schemas.openxmlformats.org/drawingml/2006/picture">
                <pic:pic>
                  <pic:nvPicPr>
                    <pic:cNvPr descr="figures/project_figures/2401/Figure%204.png" id="104" name="Picture"/>
                    <pic:cNvPicPr>
                      <a:picLocks noChangeArrowheads="1" noChangeAspect="1"/>
                    </pic:cNvPicPr>
                  </pic:nvPicPr>
                  <pic:blipFill>
                    <a:blip r:embed="rId102"/>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Cluster diagram illustrating similarities in IHNV prevalence of adult female Sockeye salmon across spawning channels over a 32 year time period." title="" id="106" name="Picture"/>
            <a:graphic>
              <a:graphicData uri="http://schemas.openxmlformats.org/drawingml/2006/picture">
                <pic:pic>
                  <pic:nvPicPr>
                    <pic:cNvPr descr="figures/project_figures/2401/Figure%205.png" id="107" name="Picture"/>
                    <pic:cNvPicPr>
                      <a:picLocks noChangeArrowheads="1" noChangeAspect="1"/>
                    </pic:cNvPicPr>
                  </pic:nvPicPr>
                  <pic:blipFill>
                    <a:blip r:embed="rId105"/>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Cluster diagram illustrating similarities in IHNV prevalence of adult female Sockeye salmon across spawning channels over a 32 year time period.</w:t>
      </w:r>
    </w:p>
    <w:bookmarkEnd w:id="108"/>
    <w:bookmarkStart w:id="109" w:name="insights-1"/>
    <w:p>
      <w:pPr>
        <w:pStyle w:val="Heading4"/>
      </w:pPr>
      <w:r>
        <w:t xml:space="preserve">Insights</w:t>
      </w:r>
    </w:p>
    <w:p>
      <w:pPr>
        <w:pStyle w:val="FirstParagraph"/>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9"/>
    <w:bookmarkStart w:id="110" w:name="next-steps-1"/>
    <w:p>
      <w:pPr>
        <w:pStyle w:val="Heading4"/>
      </w:pPr>
      <w:r>
        <w:t xml:space="preserve">Next Steps</w:t>
      </w:r>
    </w:p>
    <w:p>
      <w:pPr>
        <w:pStyle w:val="FirstParagraph"/>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p>
      <w:r>
        <w:br w:type="page"/>
      </w:r>
    </w:p>
    <w:p>
      <w:pPr>
        <w:pStyle w:val="BodyText"/>
      </w:pPr>
      <w:bookmarkStart w:id="52a33883-9b20-41a2-aedf-61931ffdae4a" w:name="DFO_PSSI_2402"/>
      <w:r>
        <w:t xml:space="preserve"/>
      </w:r>
      <w:bookmarkEnd w:id="52a33883-9b20-41a2-aedf-61931ffdae4a"/>
    </w:p>
    <w:bookmarkEnd w:id="110"/>
    <w:bookmarkEnd w:id="111"/>
    <w:bookmarkStart w:id="119" w:name="pssi-2402"/>
    <w:p>
      <w:pPr>
        <w:pStyle w:val="Heading3"/>
      </w:pPr>
      <w:r>
        <w:t xml:space="preserve">PSSI 2402</w:t>
      </w:r>
    </w:p>
    <w:p>
      <w:pPr>
        <w:pStyle w:val="FirstParagraph"/>
      </w:pPr>
    </w:p>
    <w:p>
      <w:pPr>
        <w:pStyle w:val="BodyText"/>
      </w:pPr>
      <w:r>
        <w:rPr>
          <w:b/>
          <w:bCs/>
        </w:rPr>
        <w:t xml:space="preserve">Location:</w:t>
      </w:r>
      <w:r>
        <w:t xml:space="preserve"> </w:t>
      </w:r>
      <w:r>
        <w:t xml:space="preserve">Yukon River</w:t>
      </w:r>
    </w:p>
    <w:bookmarkStart w:id="112" w:name="highlights-3"/>
    <w:p>
      <w:pPr>
        <w:pStyle w:val="Heading4"/>
      </w:pPr>
      <w:r>
        <w:t xml:space="preserve">Highlights</w:t>
      </w:r>
    </w:p>
    <w:p>
      <w:pPr>
        <w:pStyle w:val="FirstParagraph"/>
      </w:pPr>
      <w:r>
        <w:t xml:space="preserve">Yukon River Chinook salmon returns have remained critically low in recent years, causing immense hardship for Yukon river communities that have relied on salmon for subsistence, cultural practices, and food security for generations.</w:t>
      </w:r>
    </w:p>
    <w:p>
      <w:pPr>
        <w:pStyle w:val="BodyText"/>
      </w:pPr>
      <w:r>
        <w:t xml:space="preserve">The causes of these declines are likely multifactorial; however, in recent years, large numbers of returning adults have gone</w:t>
      </w:r>
      <w:r>
        <w:t xml:space="preserve"> </w:t>
      </w:r>
      <w:r>
        <w:t xml:space="preserve">“</w:t>
      </w:r>
      <w:r>
        <w:t xml:space="preserve">missing</w:t>
      </w:r>
      <w:r>
        <w:t xml:space="preserve">”</w:t>
      </w:r>
      <w:r>
        <w:t xml:space="preserve"> </w:t>
      </w:r>
      <w:r>
        <w:t xml:space="preserve">during their freshwater migration in Alaska. This has raised concerns that mortality may be occurring after assessment programs enumerate Chinook passage from Alaska into Canada, potentially undermining the efficacy of fisheries management measures.</w:t>
      </w:r>
    </w:p>
    <w:p>
      <w:pPr>
        <w:pStyle w:val="BodyText"/>
      </w:pPr>
      <w:r>
        <w:t xml:space="preserve">An international collaboration among DFO Science, Yukon Rivers Transboundary Area, Yukon First Nations, and the Alaska Department of Fish and Game tagged and tracked adult Chinook during their freshwater spawning migration to quantify migration related mortality.</w:t>
      </w:r>
    </w:p>
    <w:p>
      <w:pPr>
        <w:pStyle w:val="BodyText"/>
      </w:pPr>
      <w:r>
        <w:t xml:space="preserve">Insights from this work can be used to inform precautionary buffers for a border passage goal (i.e., to account for post-border mortality) and in season management of total mortality (fishing and environment) all to support rebuilding and recovery efforts.</w:t>
      </w:r>
    </w:p>
    <w:p>
      <w:pPr>
        <w:pStyle w:val="BodyText"/>
      </w:pPr>
      <w:r>
        <w:t xml:space="preserve">More broadly, the project has established significant infrastructure and catalyzed collaborations that will support continued monitoring and assessment for at least three more years.</w:t>
      </w:r>
    </w:p>
    <w:bookmarkEnd w:id="112"/>
    <w:bookmarkStart w:id="113" w:name="background-2"/>
    <w:p>
      <w:pPr>
        <w:pStyle w:val="Heading4"/>
      </w:pPr>
      <w:r>
        <w:t xml:space="preserve">Background</w:t>
      </w:r>
    </w:p>
    <w:p>
      <w:pPr>
        <w:pStyle w:val="FirstParagraph"/>
      </w:pPr>
      <w:r>
        <w:t xml:space="preserve">Returns of Chinook Salmon to the Yukon River have been declining for over 30 years, with 2020 - 2024 seeing five of the lowest returns of Canadian-origin Chinook Salmon on record (Figure 1, Figure 2a). Coincident with these declines, substantial en-route freshwater migration mortality has been observed in some years before fish reach Canada. Estimates from assessments sites near the river mouth and at the international border suggest that, in certain years, more than 40% of Canadian-origin Chinook may have died prior to reaching Canadian waters (Figure 2b).</w:t>
      </w:r>
    </w:p>
    <w:p>
      <w:pPr>
        <w:pStyle w:val="BodyText"/>
      </w:pPr>
      <w:r>
        <w:t xml:space="preserve">Estimates of natural mortality during the spawning migration in Canada are not available. As a result, fisheries managers work under the assumption that annual spawning escapement is equal to border passage minus any in-river harvest. Given the high levels of mortality observed in the Alaskan portion of the drainage in some years, this assumption has become increasingly tenuous and if violated has the potential to severely undermine fishery management measures and rebuilding and recovery. To help fill the knowledge gap, DFO Science and the Yukon Rivers and Transboundary Area partnered with the Yukon First Nation Salmon Stewardship Alliance (supported by Council of Yukon First Nations), Yukon First Nations, and the Alaska Department of Fish and Game to tag and track the fate of adult Yukon River Chinook salmon throughout their extensive freshwater spawning migration.</w:t>
      </w:r>
    </w:p>
    <w:bookmarkEnd w:id="113"/>
    <w:bookmarkStart w:id="114" w:name="methods-and-findings-3"/>
    <w:p>
      <w:pPr>
        <w:pStyle w:val="Heading4"/>
      </w:pPr>
      <w:r>
        <w:t xml:space="preserve">Methods and Findings</w:t>
      </w:r>
    </w:p>
    <w:p>
      <w:pPr>
        <w:pStyle w:val="FirstParagraph"/>
      </w:pPr>
      <w:r>
        <w:t xml:space="preserve">This project complimented tagging, telemetry tracking, and statistical models to estimate spawning migration mortality, alongside assessment of stock abundance and Conservation Unit (CU) status. Details of the latter are described in Connors et al. 2025 and here we briefly describe the tagging components of the work.</w:t>
      </w:r>
    </w:p>
    <w:p>
      <w:pPr>
        <w:pStyle w:val="BodyText"/>
      </w:pPr>
      <w:r>
        <w:t xml:space="preserve">Adult Yukon River Chinook salmon were tagged in the lower Alaskan portion of the Yukon River in 2023 and 2024. Migration rates and fate of tagged fish were monitored using a network of remote tracking stations (RTS) deployed throughout Alaska and the Yukon Territory, supplemented by aerial telemetry surveys. Tissue samples were collected from each tagged fish and analyzed by the DFO Molecular Genetics Lab to assign individuals to Canadian Yukon River CUs. These genetic assignments identified the CU each fish was expected to reach. Tagged fish were also aged by the Alaska Department of Fish and Game ageing lab via scale samples. Sex of individual fish was determined by combined visual and genetic methods.</w:t>
      </w:r>
    </w:p>
    <w:p>
      <w:pPr>
        <w:pStyle w:val="BodyText"/>
      </w:pPr>
      <w:r>
        <w:t xml:space="preserve">Remote tracking of Chinook salmon in the Canadian portion of the Yukon River was conducted using ATS R4500 receivers deployed at RTS sites. Beginning in 2023, DFO deployed four RTS: three along the mainstem Yukon River and one on the Porcupine River near Old Crow. During 2024, monitoring expanded substantially through a coordinated effort between DFO and the Yukon First Nations Salmon Stewardship Alliance (YFNSSA), undertaken with guidance from Yukon First Nations. This collaboration resulted in the deployment of 20 RTS towers across the basin (Figure 3). The RTS were strategically positioned throughout the Canadian drainage to monitor fish passage at key assessment locations. Stations at Dawson City and Rampart House detected Chinook salmon entering the Yukon Chinook Stock Management unit (SMU) and the Porcupine Chinook SMUs, respectively. Each RTS consisted of a 20 ft tall aluminum mast with antennas mounted at the top to maximize detection range and was installed on elevated riverbanks. Solar powered systems enabled continuous, autonomous operation throughout the migration period. The RTS network provided high-resolution data on movement patterns, timing, and fate of tagged Chinook salmon.</w:t>
      </w:r>
    </w:p>
    <w:p>
      <w:pPr>
        <w:pStyle w:val="BodyText"/>
      </w:pPr>
      <w:r>
        <w:t xml:space="preserve">Aerial telemetry surveys were conducted using a Maule M-7 fixed wing plane flying at 300-600 m altitude and approximately 160 km hr ⁻¹. An ATS R4520 receiver was operated onboard with dualH antennas mounted to the wings. Flights followed the Yukon River mainstem and its major tributaries to detect tagged fish. Aerial surveys expanded spatial coverage and provided finer-scale movement information, including identification of migration dropouts and verification of spawning locations, thereby enhancing the spatial resolution and completeness of the telemetry dataset.</w:t>
      </w:r>
    </w:p>
    <w:p>
      <w:pPr>
        <w:pStyle w:val="BodyText"/>
      </w:pPr>
      <w:r>
        <w:t xml:space="preserve">A hierarchical Bayesian mark-recapture model is in development to estimate survival by river segment and CU. This framework explicitly accounts for imperfect detections, small sample sizes, and uncertainty in genetic assignments. It will be used to derive annual and multi-year estimates of migration mortality by CU in relation to environmental conditions experienced during spawning migrations.</w:t>
      </w:r>
    </w:p>
    <w:p>
      <w:pPr>
        <w:pStyle w:val="BodyText"/>
      </w:pPr>
      <w:r>
        <w:t xml:space="preserve">Preliminary analysis of the tagging data suggest Yukon Chinook migrate at an average of 51 km d-1 (range 38-63 km d-1 ), and the furthest distance travelled was over 3200 kms. In 2024, an estimated 85% of tagged Chinook likely reached their assigned CU spawning grounds. This compares to an estimate of 84% survival of migrating Chinook in the Alaskan portion of the river (as estimated by sonar projects at the river mouth and Yukon/Alaska border) in 2024 which is remarkably similar. If this relationship persists in subsequent years, in-season estimates of migration mortality derived in Alaska may help inform expected migration mortality in Canada and support development of precautionary buffers for bilateral border passage goals under the Yukon River Agreement.</w:t>
      </w:r>
    </w:p>
    <w:bookmarkEnd w:id="114"/>
    <w:bookmarkStart w:id="115" w:name="tables-and-figures-3"/>
    <w:p>
      <w:pPr>
        <w:pStyle w:val="Heading4"/>
      </w:pPr>
      <w:r>
        <w:t xml:space="preserve">Tables and Figures</w:t>
      </w:r>
    </w:p>
    <w:p>
      <w:pPr>
        <w:pStyle w:val="FirstParagraph"/>
      </w:pPr>
      <w:r>
        <w:t xml:space="preserve">Figure 1. Yukon River Chinook salmon Conservation Units and their corresponding Wild Salmon Policy biological statuses, as well as major contemporary adult assessment sites. Biological status are based on assessment described in Connors et al. 2025.</w:t>
      </w:r>
    </w:p>
    <w:p>
      <w:pPr>
        <w:pStyle w:val="BodyText"/>
      </w:pPr>
      <w:r>
        <w:t xml:space="preserve">Figure 2. (a) Reconstructions of total returns, and spawning escapement, of Canadian-origin Yukon Chinook and (b) estimates adult freshwater migration survival between Pilot Station (near mouth of river) and Eagle (at Alaska-Yukon Territory border) sonar assessment sites for years where it was estimable (2005 to present).</w:t>
      </w:r>
    </w:p>
    <w:p>
      <w:pPr>
        <w:pStyle w:val="BodyText"/>
      </w:pPr>
      <w:r>
        <w:t xml:space="preserve">Figure 3. Yukon River Chinook Salmon Conservation Units and locations of the 2024 remote tracking stations.</w:t>
      </w:r>
    </w:p>
    <w:p>
      <w:pPr>
        <w:pStyle w:val="BodyText"/>
      </w:pPr>
      <w:r>
        <w:t xml:space="preserve">Figure 4. Yukon River Chinook Salmon Conservation Units and location of aerial tracking detections of tagged Chinook Salmon and their individual genetic assignments.</w:t>
      </w:r>
    </w:p>
    <w:bookmarkEnd w:id="115"/>
    <w:bookmarkStart w:id="116" w:name="insights-2"/>
    <w:p>
      <w:pPr>
        <w:pStyle w:val="Heading4"/>
      </w:pPr>
      <w:r>
        <w:t xml:space="preserve">Insights</w:t>
      </w:r>
    </w:p>
    <w:p>
      <w:pPr>
        <w:pStyle w:val="FirstParagraph"/>
      </w:pPr>
      <w:r>
        <w:t xml:space="preserve">This project has helped develop infrastructure, and catalyze international science based collaboration, to understand the ecology of spawning migration in Yukon Chinook that undergo one of the longest freshwater migrations of any Pacific Salmon. Through tagging, tracking, and statistical analyses we have started to be able to shed light on rates of freshwater migration and the magnitude of spawning migration mortality, by Conservation Unit. These insights can then be related to analysis that characterize population dynamics, estimate biological benchmarks, assess Conservation Unit statuses, and quantify expected biological and fishery consequences of current and alternative harvest management measures for Yukon Chinook.</w:t>
      </w:r>
    </w:p>
    <w:p>
      <w:pPr>
        <w:pStyle w:val="BodyText"/>
      </w:pPr>
      <w:r>
        <w:t xml:space="preserve">The establishment of a network of water temperature monitoring stations that this project helped establish will help support water temperature monitoring for years to come and linking freshwater conditions to migration mortality.</w:t>
      </w:r>
    </w:p>
    <w:p>
      <w:pPr>
        <w:pStyle w:val="BodyText"/>
      </w:pPr>
      <w:r>
        <w:t xml:space="preserve">Preliminary analyses suggest migration mortality can be well estimated by Conservation Unit and that tagging and telemetry based estimates of mortality in the Canadian portion of the river basin correlated with sonar based estimates in the Alaskan portion of the river. If this pattern holds with more years of data annual estimates of migration mortality in the Alaskan portion of the river can be used in-season to adjust expected migration mortality in the Canadian portion of the river and inform precautionary buffers for the border passage goal used bilaterally under the Yukon River Agreement.</w:t>
      </w:r>
    </w:p>
    <w:bookmarkEnd w:id="116"/>
    <w:bookmarkStart w:id="117" w:name="next-steps-2"/>
    <w:p>
      <w:pPr>
        <w:pStyle w:val="Heading4"/>
      </w:pPr>
      <w:r>
        <w:t xml:space="preserve">Next Steps</w:t>
      </w:r>
    </w:p>
    <w:p>
      <w:pPr>
        <w:pStyle w:val="FirstParagraph"/>
      </w:pPr>
      <w:r>
        <w:t xml:space="preserve">Key next steps include:</w:t>
      </w:r>
    </w:p>
    <w:p>
      <w:pPr>
        <w:pStyle w:val="BodyText"/>
      </w:pPr>
      <w:r>
        <w:t xml:space="preserve">development of hierarchical Bayesian mark-recapture models to estimate survival by river segment and CU in a statistically integrated manner that accounts for imperfect detections, small sample sizes, and uncertainty in genetic assignments and that can be scalable to incorporate future years’ data.</w:t>
      </w:r>
    </w:p>
    <w:p>
      <w:pPr>
        <w:pStyle w:val="BodyText"/>
      </w:pPr>
      <w:r>
        <w:t xml:space="preserve">continued tagging and tracking over at least three additional years, in collaboration with Yukon First Nations and the Alaska Department of Fish and Game, will expand sample sizes and strengthen inference across CUs and environmental conditions.</w:t>
      </w:r>
    </w:p>
    <w:p>
      <w:pPr>
        <w:pStyle w:val="BodyText"/>
      </w:pPr>
      <w:r>
        <w:t xml:space="preserve">leveraging the insights from continued assessment to inform in-season precautionary buffers for border passage goals that reflect expected migration mortality in Canadian portion of river after Chinook salmon migrate past border.</w:t>
      </w:r>
    </w:p>
    <w:bookmarkEnd w:id="117"/>
    <w:bookmarkStart w:id="118" w:name="references-2"/>
    <w:p>
      <w:pPr>
        <w:pStyle w:val="Heading4"/>
      </w:pPr>
      <w:r>
        <w:t xml:space="preserve">References</w:t>
      </w:r>
    </w:p>
    <w:p>
      <w:pPr>
        <w:pStyle w:val="Bibliography"/>
      </w:pPr>
      <w:r>
        <w:t xml:space="preserve">Connors, B.M., O’Dell, A., Hunter, H., Glaser, D., Gill, J., Rossi, S., and Churchland, C. 2025. Stock status and biological and fishery consequences of alternative harvest and rebuilding actions for Yukon River Chinook salmon (Oncorhynchus tshawytscha). DFO Can. Sci. Advis. Sec. Res. Doc. 2025/nnn. iv + 130 p. (link)</w:t>
      </w:r>
    </w:p>
    <w:p>
      <w:r>
        <w:br w:type="page"/>
      </w:r>
    </w:p>
    <w:p>
      <w:pPr>
        <w:pStyle w:val="BodyText"/>
      </w:pPr>
      <w:bookmarkStart w:id="04c76098-b8ca-4215-9289-02b8a0562bf8" w:name="DFO_PSSI_2403"/>
      <w:r>
        <w:t xml:space="preserve"/>
      </w:r>
      <w:bookmarkEnd w:id="04c76098-b8ca-4215-9289-02b8a0562bf8"/>
    </w:p>
    <w:bookmarkEnd w:id="118"/>
    <w:bookmarkEnd w:id="119"/>
    <w:bookmarkStart w:id="120" w:name="pssi-2403"/>
    <w:p>
      <w:pPr>
        <w:pStyle w:val="Heading3"/>
      </w:pPr>
      <w:r>
        <w:t xml:space="preserve">PSSI 2403</w:t>
      </w:r>
    </w:p>
    <w:p>
      <w:pPr>
        <w:pStyle w:val="FirstParagraph"/>
      </w:pPr>
    </w:p>
    <w:p>
      <w:pPr>
        <w:pStyle w:val="BodyText"/>
      </w:pPr>
      <w:r>
        <w:rPr>
          <w:b/>
          <w:bCs/>
        </w:rPr>
        <w:t xml:space="preserve">Location:</w:t>
      </w:r>
      <w:r>
        <w:t xml:space="preserve"> </w:t>
      </w:r>
      <w:r>
        <w:t xml:space="preserve">San Juan River;#Port San Juan;#4 Mile Creek</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66013003-0087-4e21-aebb-211cacf651e5" w:name="DFO_PSSI_2404"/>
      <w:r>
        <w:t xml:space="preserve"/>
      </w:r>
      <w:bookmarkEnd w:id="66013003-0087-4e21-aebb-211cacf651e5"/>
    </w:p>
    <w:bookmarkEnd w:id="120"/>
    <w:bookmarkStart w:id="140" w:name="pssi-2404"/>
    <w:p>
      <w:pPr>
        <w:pStyle w:val="Heading3"/>
      </w:pPr>
      <w:r>
        <w:t xml:space="preserve">PSSI 2404</w:t>
      </w:r>
    </w:p>
    <w:p>
      <w:pPr>
        <w:pStyle w:val="FirstParagraph"/>
      </w:pPr>
    </w:p>
    <w:p>
      <w:pPr>
        <w:pStyle w:val="BodyText"/>
      </w:pPr>
      <w:r>
        <w:rPr>
          <w:b/>
          <w:bCs/>
        </w:rPr>
        <w:t xml:space="preserve">Location:</w:t>
      </w:r>
      <w:r>
        <w:t xml:space="preserve"> </w:t>
      </w:r>
      <w:r>
        <w:t xml:space="preserve">Clayoquot Sound</w:t>
      </w:r>
    </w:p>
    <w:bookmarkStart w:id="121" w:name="highlights-4"/>
    <w:p>
      <w:pPr>
        <w:pStyle w:val="Heading4"/>
      </w:pPr>
      <w:r>
        <w:t xml:space="preserve">Highlights</w:t>
      </w:r>
    </w:p>
    <w:p>
      <w:pPr>
        <w:pStyle w:val="FirstParagraph"/>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21"/>
    <w:bookmarkStart w:id="122" w:name="background-3"/>
    <w:p>
      <w:pPr>
        <w:pStyle w:val="Heading4"/>
      </w:pPr>
      <w:r>
        <w:t xml:space="preserve">Background</w:t>
      </w:r>
    </w:p>
    <w:p>
      <w:pPr>
        <w:pStyle w:val="FirstParagraph"/>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22"/>
    <w:bookmarkStart w:id="123" w:name="methods-and-findings-4"/>
    <w:p>
      <w:pPr>
        <w:pStyle w:val="Heading4"/>
      </w:pPr>
      <w:r>
        <w:t xml:space="preserve">Methods and Findings</w:t>
      </w:r>
    </w:p>
    <w:p>
      <w:pPr>
        <w:pStyle w:val="FirstParagraph"/>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23"/>
    <w:bookmarkStart w:id="136" w:name="tables-and-figures-4"/>
    <w:p>
      <w:pPr>
        <w:pStyle w:val="Heading4"/>
      </w:pPr>
      <w:r>
        <w:t xml:space="preserve">Tables and Figures</w:t>
      </w:r>
    </w:p>
    <w:p>
      <w:pPr>
        <w:pStyle w:val="CaptionedFigure"/>
      </w:pPr>
      <w:r>
        <w:drawing>
          <wp:inline>
            <wp:extent cx="4627418" cy="3334327"/>
            <wp:effectExtent b="0" l="0" r="0" t="0"/>
            <wp:docPr descr="West coast Vancouver Island (WCVI) model domain. Colourscale shows the model bathymetry (in meters)" title="" id="125" name="Picture"/>
            <a:graphic>
              <a:graphicData uri="http://schemas.openxmlformats.org/drawingml/2006/picture">
                <pic:pic>
                  <pic:nvPicPr>
                    <pic:cNvPr descr="figures/project_figures/2404/Figure%201.png" id="126" name="Picture"/>
                    <pic:cNvPicPr>
                      <a:picLocks noChangeArrowheads="1" noChangeAspect="1"/>
                    </pic:cNvPicPr>
                  </pic:nvPicPr>
                  <pic:blipFill>
                    <a:blip r:embed="rId124"/>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West coast Vancouver Island (WCVI) model domain. Colourscale shows the model bathymetry (in meters)</w:t>
      </w:r>
    </w:p>
    <w:p>
      <w:pPr>
        <w:pStyle w:val="CaptionedFigure"/>
      </w:pPr>
      <w:r>
        <w:drawing>
          <wp:inline>
            <wp:extent cx="5867400" cy="1676400"/>
            <wp:effectExtent b="0" l="0" r="0" t="0"/>
            <wp:docPr descr="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28" name="Picture"/>
            <a:graphic>
              <a:graphicData uri="http://schemas.openxmlformats.org/drawingml/2006/picture">
                <pic:pic>
                  <pic:nvPicPr>
                    <pic:cNvPr descr="figures/project_figures/2404/Figure%202.jpg" id="129" name="Picture"/>
                    <pic:cNvPicPr>
                      <a:picLocks noChangeArrowheads="1" noChangeAspect="1"/>
                    </pic:cNvPicPr>
                  </pic:nvPicPr>
                  <pic:blipFill>
                    <a:blip r:embed="rId127"/>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31" name="Picture"/>
            <a:graphic>
              <a:graphicData uri="http://schemas.openxmlformats.org/drawingml/2006/picture">
                <pic:pic>
                  <pic:nvPicPr>
                    <pic:cNvPr descr="figures/project_figures/2404/Figure%203.png" id="132" name="Picture"/>
                    <pic:cNvPicPr>
                      <a:picLocks noChangeArrowheads="1" noChangeAspect="1"/>
                    </pic:cNvPicPr>
                  </pic:nvPicPr>
                  <pic:blipFill>
                    <a:blip r:embed="rId130"/>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34" name="Picture"/>
            <a:graphic>
              <a:graphicData uri="http://schemas.openxmlformats.org/drawingml/2006/picture">
                <pic:pic>
                  <pic:nvPicPr>
                    <pic:cNvPr descr="figures/project_figures/2404/Figure%204.png" id="135" name="Picture"/>
                    <pic:cNvPicPr>
                      <a:picLocks noChangeArrowheads="1" noChangeAspect="1"/>
                    </pic:cNvPicPr>
                  </pic:nvPicPr>
                  <pic:blipFill>
                    <a:blip r:embed="rId133"/>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36"/>
    <w:bookmarkStart w:id="137" w:name="insights-3"/>
    <w:p>
      <w:pPr>
        <w:pStyle w:val="Heading4"/>
      </w:pPr>
      <w:r>
        <w:t xml:space="preserve">Insights</w:t>
      </w:r>
    </w:p>
    <w:p>
      <w:pPr>
        <w:pStyle w:val="FirstParagraph"/>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37"/>
    <w:bookmarkStart w:id="138" w:name="next-steps-3"/>
    <w:p>
      <w:pPr>
        <w:pStyle w:val="Heading4"/>
      </w:pPr>
      <w:r>
        <w:t xml:space="preserve">Next Steps</w:t>
      </w:r>
    </w:p>
    <w:p>
      <w:pPr>
        <w:pStyle w:val="FirstParagraph"/>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38"/>
    <w:bookmarkStart w:id="139" w:name="references-3"/>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p>
      <w:pPr>
        <w:pStyle w:val="BodyText"/>
      </w:pPr>
      <w:bookmarkStart w:id="5d605107-1577-4586-9bd7-7f4bed5eced5" w:name="DFO_PSSI_2405"/>
      <w:r>
        <w:t xml:space="preserve"/>
      </w:r>
      <w:bookmarkEnd w:id="5d605107-1577-4586-9bd7-7f4bed5eced5"/>
    </w:p>
    <w:bookmarkEnd w:id="139"/>
    <w:bookmarkEnd w:id="140"/>
    <w:bookmarkStart w:id="158" w:name="pssi-2405"/>
    <w:p>
      <w:pPr>
        <w:pStyle w:val="Heading3"/>
      </w:pPr>
      <w:r>
        <w:t xml:space="preserve">PSSI 2405</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732"/>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acific Biological Station;#PSEC West Vancouver;#IOS Sidney</w:t>
      </w:r>
    </w:p>
    <w:bookmarkStart w:id="141" w:name="highlights-5"/>
    <w:p>
      <w:pPr>
        <w:pStyle w:val="Heading4"/>
      </w:pPr>
      <w:r>
        <w:t xml:space="preserve">Highlights</w:t>
      </w:r>
    </w:p>
    <w:p>
      <w:pPr>
        <w:pStyle w:val="FirstParagraph"/>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1"/>
    <w:bookmarkStart w:id="142" w:name="background-4"/>
    <w:p>
      <w:pPr>
        <w:pStyle w:val="Heading4"/>
      </w:pPr>
      <w:r>
        <w:t xml:space="preserve">Background</w:t>
      </w:r>
    </w:p>
    <w:p>
      <w:pPr>
        <w:pStyle w:val="FirstParagraph"/>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42"/>
    <w:bookmarkStart w:id="143" w:name="methods-and-findings-5"/>
    <w:p>
      <w:pPr>
        <w:pStyle w:val="Heading4"/>
      </w:pPr>
      <w:r>
        <w:t xml:space="preserve">Methods and Findings</w:t>
      </w:r>
    </w:p>
    <w:p>
      <w:pPr>
        <w:pStyle w:val="FirstParagraph"/>
      </w:pPr>
      <w:r>
        <w:t xml:space="preserve">Overview of the model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43"/>
    <w:bookmarkStart w:id="156" w:name="tables-and-figures-5"/>
    <w:p>
      <w:pPr>
        <w:pStyle w:val="Heading4"/>
      </w:pPr>
      <w:r>
        <w:t xml:space="preserve">Tables and Figures</w:t>
      </w:r>
    </w:p>
    <w:p>
      <w:pPr>
        <w:pStyle w:val="CaptionedFigure"/>
      </w:pPr>
      <w:r>
        <w:drawing>
          <wp:inline>
            <wp:extent cx="5943600" cy="3381375"/>
            <wp:effectExtent b="0" l="0" r="0" t="0"/>
            <wp:docPr descr="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45" name="Picture"/>
            <a:graphic>
              <a:graphicData uri="http://schemas.openxmlformats.org/drawingml/2006/picture">
                <pic:pic>
                  <pic:nvPicPr>
                    <pic:cNvPr descr="figures/project_figures/2405/Figure%201.png" id="146" name="Picture"/>
                    <pic:cNvPicPr>
                      <a:picLocks noChangeArrowheads="1" noChangeAspect="1"/>
                    </pic:cNvPicPr>
                  </pic:nvPicPr>
                  <pic:blipFill>
                    <a:blip r:embed="rId144"/>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Map of the populations included in the model. This includes the rearing lakes, the rivers, and the polygons that define the coastal shelf migration in the first marine summer. Open ocean domain (not shown) is shared among all populations." title="" id="148" name="Picture"/>
            <a:graphic>
              <a:graphicData uri="http://schemas.openxmlformats.org/drawingml/2006/picture">
                <pic:pic>
                  <pic:nvPicPr>
                    <pic:cNvPr descr="figures/project_figures/2405/Figure%202.png" id="149" name="Picture"/>
                    <pic:cNvPicPr>
                      <a:picLocks noChangeArrowheads="1" noChangeAspect="1"/>
                    </pic:cNvPicPr>
                  </pic:nvPicPr>
                  <pic:blipFill>
                    <a:blip r:embed="rId147"/>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51" name="Picture"/>
            <a:graphic>
              <a:graphicData uri="http://schemas.openxmlformats.org/drawingml/2006/picture">
                <pic:pic>
                  <pic:nvPicPr>
                    <pic:cNvPr descr="figures/project_figures/2405/Figure%203.jpg" id="152" name="Picture"/>
                    <pic:cNvPicPr>
                      <a:picLocks noChangeArrowheads="1" noChangeAspect="1"/>
                    </pic:cNvPicPr>
                  </pic:nvPicPr>
                  <pic:blipFill>
                    <a:blip r:embed="rId150"/>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54" name="Picture"/>
            <a:graphic>
              <a:graphicData uri="http://schemas.openxmlformats.org/drawingml/2006/picture">
                <pic:pic>
                  <pic:nvPicPr>
                    <pic:cNvPr descr="figures/project_figures/2405/Figure%204.jpg" id="155" name="Picture"/>
                    <pic:cNvPicPr>
                      <a:picLocks noChangeArrowheads="1" noChangeAspect="1"/>
                    </pic:cNvPicPr>
                  </pic:nvPicPr>
                  <pic:blipFill>
                    <a:blip r:embed="rId153"/>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56"/>
    <w:bookmarkStart w:id="157" w:name="insights-4"/>
    <w:p>
      <w:pPr>
        <w:pStyle w:val="Heading4"/>
      </w:pPr>
      <w:r>
        <w:t xml:space="preserve">Insights</w:t>
      </w:r>
    </w:p>
    <w:p>
      <w:pPr>
        <w:pStyle w:val="FirstParagraph"/>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p>
      <w:pPr>
        <w:pStyle w:val="BodyText"/>
      </w:pPr>
      <w:r>
        <w:t xml:space="preserve">NULL</w:t>
      </w:r>
      <w:r>
        <w:t xml:space="preserve"> </w:t>
      </w:r>
      <w:r>
        <w:t xml:space="preserve">#### 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r>
        <w:t xml:space="preserve"> </w:t>
      </w: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p>
      <w:pPr>
        <w:pStyle w:val="BodyText"/>
      </w:pPr>
      <w:bookmarkStart w:id="96f43282-0f1b-408f-87bc-f1ad28e25a87" w:name="DFO_PSSI_2406"/>
      <w:r>
        <w:t xml:space="preserve"/>
      </w:r>
      <w:bookmarkEnd w:id="96f43282-0f1b-408f-87bc-f1ad28e25a87"/>
    </w:p>
    <w:bookmarkEnd w:id="157"/>
    <w:bookmarkEnd w:id="158"/>
    <w:bookmarkStart w:id="174" w:name="pssi-2406"/>
    <w:p>
      <w:pPr>
        <w:pStyle w:val="Heading3"/>
      </w:pPr>
      <w:r>
        <w:t xml:space="preserve">PSSI 2406</w:t>
      </w:r>
    </w:p>
    <w:p>
      <w:pPr>
        <w:pStyle w:val="FirstParagraph"/>
      </w:pPr>
    </w:p>
    <w:bookmarkStart w:id="159" w:name="highlights-6"/>
    <w:p>
      <w:pPr>
        <w:pStyle w:val="Heading4"/>
      </w:pPr>
      <w:r>
        <w:t xml:space="preserve">Highlights</w:t>
      </w:r>
    </w:p>
    <w:p>
      <w:pPr>
        <w:pStyle w:val="FirstParagraph"/>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59"/>
    <w:bookmarkStart w:id="160" w:name="background-5"/>
    <w:p>
      <w:pPr>
        <w:pStyle w:val="Heading4"/>
      </w:pPr>
      <w:r>
        <w:t xml:space="preserve">Background</w:t>
      </w:r>
    </w:p>
    <w:p>
      <w:pPr>
        <w:pStyle w:val="FirstParagraph"/>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p>
      <w:pPr>
        <w:pStyle w:val="BodyText"/>
      </w:pPr>
      <w:r>
        <w:t xml:space="preserve">NULL</w:t>
      </w:r>
    </w:p>
    <w:bookmarkEnd w:id="160"/>
    <w:bookmarkStart w:id="170" w:name="tables-and-figures-6"/>
    <w:p>
      <w:pPr>
        <w:pStyle w:val="Heading4"/>
      </w:pPr>
      <w:r>
        <w:t xml:space="preserve">Tables and Figures</w:t>
      </w:r>
    </w:p>
    <w:p>
      <w:pPr>
        <w:pStyle w:val="CaptionedFigure"/>
      </w:pPr>
      <w:r>
        <w:drawing>
          <wp:inline>
            <wp:extent cx="3078480" cy="3236976"/>
            <wp:effectExtent b="0" l="0" r="0" t="0"/>
            <wp:docPr descr="Sediment core location maps. Blue dots: New cores collected in 2022-2025, under PSSI and MCT programs. Red dots indicate existing cores, which will be used to provide context for the new cores." title="" id="162" name="Picture"/>
            <a:graphic>
              <a:graphicData uri="http://schemas.openxmlformats.org/drawingml/2006/picture">
                <pic:pic>
                  <pic:nvPicPr>
                    <pic:cNvPr descr="figures/project_figures/2406/Figure%201a.jpg" id="163" name="Picture"/>
                    <pic:cNvPicPr>
                      <a:picLocks noChangeArrowheads="1" noChangeAspect="1"/>
                    </pic:cNvPicPr>
                  </pic:nvPicPr>
                  <pic:blipFill>
                    <a:blip r:embed="rId161"/>
                    <a:stretch>
                      <a:fillRect/>
                    </a:stretch>
                  </pic:blipFill>
                  <pic:spPr bwMode="auto">
                    <a:xfrm>
                      <a:off x="0" y="0"/>
                      <a:ext cx="3078480" cy="3236976"/>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3188208" cy="2237232"/>
            <wp:effectExtent b="0" l="0" r="0" t="0"/>
            <wp:docPr descr="Sediment core location maps. Blue dots: New cores collected in 2022-2025, under PSSI and MCT programs. Red dots indicate existing cores, which will be used to provide context for the new cores." title="" id="165" name="Picture"/>
            <a:graphic>
              <a:graphicData uri="http://schemas.openxmlformats.org/drawingml/2006/picture">
                <pic:pic>
                  <pic:nvPicPr>
                    <pic:cNvPr descr="figures/project_figures/2406/Figure%201b.jpg" id="166" name="Picture"/>
                    <pic:cNvPicPr>
                      <a:picLocks noChangeArrowheads="1" noChangeAspect="1"/>
                    </pic:cNvPicPr>
                  </pic:nvPicPr>
                  <pic:blipFill>
                    <a:blip r:embed="rId164"/>
                    <a:stretch>
                      <a:fillRect/>
                    </a:stretch>
                  </pic:blipFill>
                  <pic:spPr bwMode="auto">
                    <a:xfrm>
                      <a:off x="0" y="0"/>
                      <a:ext cx="3188208" cy="2237232"/>
                    </a:xfrm>
                    <a:prstGeom prst="rect">
                      <a:avLst/>
                    </a:prstGeom>
                    <a:noFill/>
                    <a:ln w="9525">
                      <a:noFill/>
                      <a:headEnd/>
                      <a:tailEnd/>
                    </a:ln>
                  </pic:spPr>
                </pic:pic>
              </a:graphicData>
            </a:graphic>
          </wp:inline>
        </w:drawing>
      </w:r>
    </w:p>
    <w:p>
      <w:pPr>
        <w:pStyle w:val="ImageCaption"/>
      </w:pPr>
      <w:r>
        <w:t xml:space="preserve">Sediment core location maps. Blue dots: New cores collected in 2022-2025, under PSSI and MCT programs. Red dots indicate existing cores, which will be used to provide context for the new cores.</w:t>
      </w:r>
    </w:p>
    <w:p>
      <w:pPr>
        <w:pStyle w:val="CaptionedFigure"/>
      </w:pPr>
      <w:r>
        <w:drawing>
          <wp:inline>
            <wp:extent cx="5943600" cy="3210593"/>
            <wp:effectExtent b="0" l="0" r="0" t="0"/>
            <wp:docPr descr="Fluxes of marine-bloom, marine-non-bloom and terrigenous organic carbon" title="" id="168" name="Picture"/>
            <a:graphic>
              <a:graphicData uri="http://schemas.openxmlformats.org/drawingml/2006/picture">
                <pic:pic>
                  <pic:nvPicPr>
                    <pic:cNvPr descr="figures/project_figures/2406/Figure%202.png" id="169" name="Picture"/>
                    <pic:cNvPicPr>
                      <a:picLocks noChangeArrowheads="1" noChangeAspect="1"/>
                    </pic:cNvPicPr>
                  </pic:nvPicPr>
                  <pic:blipFill>
                    <a:blip r:embed="rId167"/>
                    <a:stretch>
                      <a:fillRect/>
                    </a:stretch>
                  </pic:blipFill>
                  <pic:spPr bwMode="auto">
                    <a:xfrm>
                      <a:off x="0" y="0"/>
                      <a:ext cx="5943600" cy="3210593"/>
                    </a:xfrm>
                    <a:prstGeom prst="rect">
                      <a:avLst/>
                    </a:prstGeom>
                    <a:noFill/>
                    <a:ln w="9525">
                      <a:noFill/>
                      <a:headEnd/>
                      <a:tailEnd/>
                    </a:ln>
                  </pic:spPr>
                </pic:pic>
              </a:graphicData>
            </a:graphic>
          </wp:inline>
        </w:drawing>
      </w:r>
    </w:p>
    <w:p>
      <w:pPr>
        <w:pStyle w:val="ImageCaption"/>
      </w:pPr>
      <w:r>
        <w:t xml:space="preserve">Fluxes of marine-bloom, marine-non-bloom and terrigenous organic carbon</w:t>
      </w:r>
    </w:p>
    <w:bookmarkEnd w:id="170"/>
    <w:bookmarkStart w:id="173" w:name="insights-5"/>
    <w:p>
      <w:pPr>
        <w:pStyle w:val="Heading4"/>
      </w:pPr>
      <w:r>
        <w:t xml:space="preserve">Insights</w:t>
      </w:r>
    </w:p>
    <w:p>
      <w:pPr>
        <w:pStyle w:val="FirstParagraph"/>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p>
      <w:pPr>
        <w:pStyle w:val="BodyText"/>
      </w:pPr>
      <w:r>
        <w:t xml:space="preserve">NULL</w:t>
      </w:r>
      <w:r>
        <w:t xml:space="preserve"> </w:t>
      </w:r>
      <w:r>
        <w:t xml:space="preserve">#### 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7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7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p>
      <w:pPr>
        <w:pStyle w:val="BodyText"/>
      </w:pPr>
      <w:bookmarkStart w:id="232663d0-25b0-43a1-ad50-80f3c9842268" w:name="DFO_PSSI_2407"/>
      <w:r>
        <w:t xml:space="preserve"/>
      </w:r>
      <w:bookmarkEnd w:id="232663d0-25b0-43a1-ad50-80f3c9842268"/>
    </w:p>
    <w:bookmarkEnd w:id="173"/>
    <w:bookmarkEnd w:id="174"/>
    <w:bookmarkStart w:id="175" w:name="pssi-2407"/>
    <w:p>
      <w:pPr>
        <w:pStyle w:val="Heading3"/>
      </w:pPr>
      <w:r>
        <w:t xml:space="preserve">PSSI 2407</w:t>
      </w:r>
    </w:p>
    <w:p>
      <w:pPr>
        <w:pStyle w:val="FirstParagraph"/>
      </w:pPr>
    </w:p>
    <w:p>
      <w:pPr>
        <w:pStyle w:val="BodyText"/>
      </w:pPr>
      <w:r>
        <w:rPr>
          <w:b/>
          <w:bCs/>
        </w:rPr>
        <w:t xml:space="preserve">Location:</w:t>
      </w:r>
      <w:r>
        <w:t xml:space="preserve"> </w:t>
      </w:r>
      <w:r>
        <w:t xml:space="preserve">Stamp River;#Sarita River;#Nitinat;#Barkley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d3a1e56-5f43-4dec-8178-9a8e1b797cde" w:name="DFO_PSSI_2408"/>
      <w:r>
        <w:t xml:space="preserve"/>
      </w:r>
      <w:bookmarkEnd w:id="cd3a1e56-5f43-4dec-8178-9a8e1b797cde"/>
    </w:p>
    <w:bookmarkEnd w:id="175"/>
    <w:bookmarkStart w:id="188" w:name="pssi-2408"/>
    <w:p>
      <w:pPr>
        <w:pStyle w:val="Heading3"/>
      </w:pPr>
      <w:r>
        <w:t xml:space="preserve">PSSI 2408</w:t>
      </w:r>
    </w:p>
    <w:p>
      <w:pPr>
        <w:pStyle w:val="FirstParagraph"/>
      </w:pPr>
    </w:p>
    <w:p>
      <w:pPr>
        <w:pStyle w:val="BodyText"/>
      </w:pPr>
      <w:r>
        <w:rPr>
          <w:b/>
          <w:bCs/>
        </w:rPr>
        <w:t xml:space="preserve">Location:</w:t>
      </w:r>
      <w:r>
        <w:t xml:space="preserve"> </w:t>
      </w:r>
      <w:r>
        <w:t xml:space="preserve">Pacific Biological Station;#Fulton Hatchery;#Nadina Spawning Channels;#Chehalis River Hatchery;#Quinsam River;#Inch Creek Hatchery;#Nanaimo River Hatchery;#Big Qualicum River Hatchery</w:t>
      </w:r>
    </w:p>
    <w:bookmarkStart w:id="176" w:name="highlights-7"/>
    <w:p>
      <w:pPr>
        <w:pStyle w:val="Heading4"/>
      </w:pPr>
      <w:r>
        <w:t xml:space="preserve">Highlights</w:t>
      </w:r>
    </w:p>
    <w:p>
      <w:pPr>
        <w:pStyle w:val="FirstParagraph"/>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76"/>
    <w:bookmarkStart w:id="177" w:name="background-6"/>
    <w:p>
      <w:pPr>
        <w:pStyle w:val="Heading4"/>
      </w:pPr>
      <w:r>
        <w:t xml:space="preserve">Background</w:t>
      </w:r>
    </w:p>
    <w:p>
      <w:pPr>
        <w:pStyle w:val="FirstParagraph"/>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77"/>
    <w:bookmarkStart w:id="178" w:name="methods-and-findings-6"/>
    <w:p>
      <w:pPr>
        <w:pStyle w:val="Heading4"/>
      </w:pPr>
      <w:r>
        <w:t xml:space="preserve">Methods and Findings</w:t>
      </w:r>
    </w:p>
    <w:p>
      <w:pPr>
        <w:pStyle w:val="FirstParagraph"/>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78"/>
    <w:bookmarkStart w:id="179" w:name="tables-and-figures-7"/>
    <w:p>
      <w:pPr>
        <w:pStyle w:val="Heading4"/>
      </w:pPr>
      <w:r>
        <w:t xml:space="preserve">Tables and Figures</w:t>
      </w:r>
    </w:p>
    <w:p>
      <w:pPr>
        <w:pStyle w:val="FirstParagraph"/>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amp;lt; 0.01).&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344\"/&gt;&lt;w:gridCol w:w=\"704\"/&gt;&lt;w:gridCol w:w=\"2590\"/&gt;&lt;/w:tblGrid&gt;&lt;w:tr&gt;&lt;w:trPr&gt;&lt;w:trHeight w:val=\"347\"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otal.prevalence.(No..screened)&lt;/w:t&gt;&lt;/w:r&gt;&lt;/w:p&gt;&lt;/w:tc&gt;&lt;/w:tr&gt;&lt;w:tr&gt;&lt;w:trPr&gt;&lt;w:trHeight w:val=\"347\"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Harrison River&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3a (121)&lt;/w:t&gt;&lt;/w:r&gt;&lt;/w:p&gt;&lt;/w:tc&gt;&lt;/w:tr&gt;&lt;w:tr&gt;&lt;w:trPr&gt;&lt;w:trHeight w:val=\"347\"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44a (122)&lt;/w:t&gt;&lt;/w:r&gt;&lt;/w:p&gt;&lt;/w:tc&gt;&lt;/w:tr&gt;&lt;w:tr&gt;&lt;w:trPr&gt;&lt;w:trHeight w:val=\"347\"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b (125)&lt;/w:t&gt;&lt;/w:r&gt;&lt;/w:p&gt;&lt;/w:tc&gt;&lt;/w:tr&gt;&lt;w:tr&gt;&lt;w:trPr&gt;&lt;w:trHeight w:val=\"347\" w:hRule=\"auto\"/&gt;&lt;/w:trPr&gt;body4&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 (6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 'low level of detection' as these samples are considered positive but are often kept by facilities.&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47\"/&gt;&lt;w:gridCol w:w=\"891\"/&gt;&lt;w:gridCol w:w=\"1371\"/&gt;&lt;w:gridCol w:w=\"1585\"/&gt;&lt;w:gridCol w:w=\"1950\"/&gt;&lt;w:gridCol w:w=\"1371\"/&gt;&lt;w:gridCol w:w=\"1585\"/&gt;&lt;w:gridCol w:w=\"2110\"/&gt;&lt;/w:tblGrid&gt;&lt;w:tr&gt;&lt;w:trPr&gt;&lt;w:trHeight w:val=\"346\" w:hRule=\"auto\"/&gt;&lt;w:tblHeader/&gt;&lt;/w:trPr&gt;header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3&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5&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7&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X8&lt;/w:t&gt;&lt;/w:r&gt;&lt;/w:p&gt;&lt;/w:tc&gt;&lt;/w:tr&gt;&lt;w:tr&gt;&lt;w:trPr&gt;&lt;w:trHeight w:val=\"346\" w:hRule=\"auto\"/&gt;&lt;/w:trPr&gt;body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 of samples&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ELISA prevalence&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PCR prevalence&lt;/w:t&gt;&lt;/w:r&gt;&lt;/w:p&gt;&lt;/w:tc&gt;&lt;/w:tr&gt;&lt;w:tr&gt;&lt;w:trPr&gt;&lt;w:trHeight w:val=\"348\" w:hRule=\"auto\"/&gt;&lt;/w:trPr&gt;body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r&gt;&lt;w:tr&gt;&lt;w:trPr&gt;&lt;w:trHeight w:val=\"316\" w:hRule=\"auto\"/&gt;&lt;/w:trPr&gt;body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3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3&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7.0000000000000007E-2&lt;/w:t&gt;&lt;/w:r&gt;&lt;/w:p&gt;&lt;/w:tc&gt;&lt;/w:tr&gt;&lt;w:tr&gt;&lt;w:trPr&gt;&lt;w:trHeight w:val=\"316\" w:hRule=\"auto\"/&gt;&lt;/w:trPr&gt;body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 Cree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6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2&lt;/w:t&gt;&lt;/w:r&gt;&lt;/w:p&gt;&lt;/w:tc&gt;&lt;/w:tr&gt;&lt;w:tr&gt;&lt;w:trPr&gt;&lt;w:trHeight w:val=\"316\" w:hRule=\"auto\"/&gt;&lt;/w:trPr&gt;body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55000000000000004&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18&lt;/w:t&gt;&lt;/w:r&gt;&lt;/w:p&gt;&lt;/w:tc&gt;&lt;/w:tr&gt;&lt;w:tr&gt;&lt;w:trPr&gt;&lt;w:trHeight w:val=\"346\" w:hRule=\"auto\"/&gt;&lt;/w:trPr&gt;body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3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88&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86&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25&lt;/w:t&gt;&lt;/w:r&gt;&lt;/w:p&gt;&lt;/w:tc&gt;&lt;/w:tr&gt;&lt;w:tr&gt;&lt;w:trPr&gt;&lt;w:trHeight w:val=\"346\" w:hRule=\"auto\"/&gt;&lt;/w:trPr&gt;body7&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09&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18&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94&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0&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Non-lethal BKD screening samples. Female Coho salmon broodstock were sampled at both facilities. Agreement values were calculated using Cohen's kappa analysis and all tissues were compared to kidney.&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704\"/&gt;&lt;w:gridCol w:w=\"802\"/&gt;&lt;w:gridCol w:w=\"1202\"/&gt;&lt;w:gridCol w:w=\"1602\"/&gt;&lt;w:gridCol w:w=\"1718\"/&gt;&lt;/w:tblGrid&gt;&lt;w:tr&gt;&lt;w:trPr&gt;&lt;w:trHeight w:val=\"347\"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Year&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acility&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sampl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s.collected&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ample.agreement&lt;/w:t&gt;&lt;/w:r&gt;&lt;/w:p&gt;&lt;/w:tc&gt;&lt;/w:tr&gt;&lt;w:tr&gt;&lt;w:trPr&gt;&lt;w:trHeight w:val=\"346\"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4&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amp;lt;0&lt;/w:t&gt;&lt;/w:r&gt;&lt;/w:p&gt;&lt;/w:tc&gt;&lt;/w:tr&gt;&lt;w:tr&gt;&lt;w:trPr&gt;&lt;w:trHeight w:val=\"34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0.11&lt;/w:t&gt;&lt;/w:r&gt;&lt;/w:p&gt;&lt;/w:tc&gt;&lt;/w:tr&gt;&lt;w:tr&gt;&lt;w:trPr&gt;&lt;w:trHeight w:val=\"314\"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ucus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 0.085&lt;/w:t&gt;&lt;/w:r&gt;&lt;/w:p&gt;&lt;/w:tc&gt;&lt;/w:tr&gt;&lt;w:tr&gt;&lt;w:trPr&gt;&lt;w:trHeight w:val=\"34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entral swab&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 &amp;lt;0&lt;/w:t&gt;&lt;/w:r&gt;&lt;/w:p&gt;&lt;/w:tc&gt;&lt;/w:tr&gt;&lt;w:tr&gt;&lt;w:trPr&gt;&lt;w:trHeight w:val=\"34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2,025&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8\"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40&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dney &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46\"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Gill clip&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r&gt;&lt;w:trPr&gt;&lt;w:trHeight w:val=\"316\" w:hRule=\"auto\"/&gt;&lt;/w:trPr&gt;body11&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righ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Anal fin&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p>
      <w:pPr>
        <w:pStyle w:val="BodyText"/>
      </w:pPr>
      <w:r>
        <w:t xml:space="preserve">[1]</w:t>
      </w:r>
      <w:r>
        <w:t xml:space="preserve"> </w:t>
      </w:r>
      <w:r>
        <w:t xml:space="preserve">“</w:t>
      </w:r>
      <w:r>
        <w:rPr>
          <w:rStyle w:val="VerbatimChar"/>
        </w:rPr>
        <w:t xml:space="preserve">{=openxml}\n&lt;w:p xmlns:w=\"http://schemas.openxmlformats.org/wordprocessingml/2006/main\" xmlns:wp=\"http://schemas.openxmlformats.org/drawingml/2006/wordprocessingDrawing\" xmlns:r=\"http://schemas.openxmlformats.org/officeDocument/2006/relationships\" xmlns:w14=\"http://schemas.microsoft.com/office/word/2010/wordml\"&gt;&lt;w:pPr&gt;&lt;w:pStyle w:val=\"TableCaption\"/&gt;&lt;w:jc w:val=\"center\"/&gt;&lt;w:keepNext/&gt;&lt;w:pBdr&gt;&lt;w:bottom w:val=\"none\" w:sz=\"0\" w:space=\"0\" w:color=\"000000\"/&gt;&lt;w:top w:val=\"none\" w:sz=\"0\" w:space=\"0\" w:color=\"000000\"/&gt;&lt;w:left w:val=\"none\" w:sz=\"0\" w:space=\"0\" w:color=\"000000\"/&gt;&lt;w:right w:val=\"none\" w:sz=\"0\" w:space=\"0\" w:color=\"000000\"/&gt;&lt;/w:pBdr&gt;&lt;w:spacing w:after=\"60\" w:before=\"60\" w:line=\"240\"/&gt;&lt;w:ind w:left=\"60\" w:right=\"60\" w:firstLine=\"0\" w:firstLineChars=\"0\"/&gt;&lt;/w:pPr&gt;&lt;w:r&gt;&lt;w:t xml:space=\"preserve\"&gt;Stock and species sampled.&lt;/w:t&gt;&lt;/w:r&gt;&lt;/w:p&gt;\n&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gt;&lt;w:tblPr&gt;&lt;w:tblLayout w:type=\"fixed\"/&gt;&lt;w:jc w:val=\"center\"/&gt;&lt;w:tblLook w:firstRow=\"1\" w:lastRow=\"0\" w:firstColumn=\"0\" w:lastColumn=\"0\" w:noHBand=\"0\" w:noVBand=\"1\"/&gt;&lt;/w:tblPr&gt;&lt;w:tblGrid&gt;&lt;w:gridCol w:w=\"1674\"/&gt;&lt;w:gridCol w:w=\"918\"/&gt;&lt;/w:tblGrid&gt;&lt;w:tr&gt;&lt;w:trPr&gt;&lt;w:trHeight w:val=\"346\" w:hRule=\"auto\"/&gt;&lt;w:tblHeader/&gt;&lt;/w:trPr&gt;header 1&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tock&lt;/w:t&gt;&lt;/w:r&gt;&lt;/w:p&gt;&lt;/w:tc&gt;&lt;w:tc&gt;&lt;w:tcPr&gt;&lt;w:tcBorders&gt;&lt;w:bottom w:val=\"single\" w:sz=\"12\" w:space=\"0\" w:color=\"666666\"/&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pecies&lt;/w:t&gt;&lt;/w:r&gt;&lt;/w:p&gt;&lt;/w:tc&gt;&lt;/w:tr&gt;&lt;w:tr&gt;&lt;w:trPr&gt;&lt;w:trHeight w:val=\"348\" w:hRule=\"auto\"/&gt;&lt;/w:trPr&gt;body 1&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Big Q&lt;/w:t&gt;&lt;/w:r&gt;&lt;/w:p&gt;&lt;/w:tc&gt;&lt;w:tc&gt;&lt;w:tcPr&gt;&lt;w:tcBorders&gt;&lt;w:bottom w:val=\"none\" w:sz=\"0\" w:space=\"0\" w:color=\"000000\"/&gt;&lt;w:top w:val=\"single\" w:sz=\"12\" w:space=\"0\" w:color=\"666666\"/&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ehalis&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ko&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 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lliwack&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 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ras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47\" w:hRule=\"auto\"/&gt;&lt;/w:trPr&gt;body 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Ful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 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 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Kitim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Maria Sloug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anaimo Riv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12&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itinat&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7\" w:hRule=\"auto\"/&gt;&lt;/w:trPr&gt;body13&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Norrish (Inch)&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4&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46\" w:hRule=\"auto\"/&gt;&lt;/w:trPr&gt;body15&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Fall&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6&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Puntledge Summer&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23\" w:hRule=\"auto\"/&gt;&lt;/w:trPr&gt;body17&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Quats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oho&lt;/w:t&gt;&lt;/w:r&gt;&lt;/w:p&gt;&lt;/w:tc&gt;&lt;/w:tr&gt;&lt;w:tr&gt;&lt;w:trPr&gt;&lt;w:trHeight w:val=\"316\" w:hRule=\"auto\"/&gt;&lt;/w:trPr&gt;body18&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Roberts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47\" w:hRule=\"auto\"/&gt;&lt;/w:trPr&gt;body19&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keena&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ckeye&lt;/w:t&gt;&lt;/w:r&gt;&lt;/w:p&gt;&lt;/w:tc&gt;&lt;/w:tr&gt;&lt;w:tr&gt;&lt;w:trPr&gt;&lt;w:trHeight w:val=\"316\" w:hRule=\"auto\"/&gt;&lt;/w:trPr&gt;body20&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Sooke&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1&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Thornton&lt;/w:t&gt;&lt;/w:r&gt;&lt;/w:p&gt;&lt;/w:tc&gt;&lt;w:tc&gt;&lt;w:tcPr&gt;&lt;w:tcBorders&gt;&lt;w:bottom w:val=\"none\" w:sz=\"0\" w:space=\"0\" w:color=\"000000\"/&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inook&lt;/w:t&gt;&lt;/w:r&gt;&lt;/w:p&gt;&lt;/w:tc&gt;&lt;/w:tr&gt;&lt;w:tr&gt;&lt;w:trPr&gt;&lt;w:trHeight w:val=\"316\" w:hRule=\"auto\"/&gt;&lt;/w:trPr&gt;body22&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Viner River&lt;/w:t&gt;&lt;/w:r&gt;&lt;/w:p&gt;&lt;/w:tc&gt;&lt;w:tc&gt;&lt;w:tcPr&gt;&lt;w:tcBorders&gt;&lt;w:bottom w:val=\"single\" w:sz=\"12\" w:space=\"0\" w:color=\"666666\"/&gt;&lt;w:top w:val=\"none\" w:sz=\"0\" w:space=\"0\" w:color=\"000000\"/&gt;&lt;w:left w:val=\"none\" w:sz=\"0\" w:space=\"0\" w:color=\"000000\"/&gt;&lt;w:right w:val=\"none\" w:sz=\"0\" w:space=\"0\" w:color=\"000000\"/&gt;&lt;/w:tcBorders&gt;&lt;w:shd w:val=\"clear\" w:color=\"auto\" w:fill=\"FFFFFF\"/&gt;&lt;w:tcMar&gt;&lt;w:top w:w=\"0\" w:type=\"dxa\"/&gt;&lt;w:bottom w:w=\"0\" w:type=\"dxa\"/&gt;&lt;w:left w:w=\"0\" w:type=\"dxa\"/&gt;&lt;w:right w:w=\"0\" w:type=\"dxa\"/&gt;&lt;/w:tcMar&gt;&lt;w:vAlign w:val=\"center\"/&gt;&lt;/w:tcPr&gt;&lt;w:p&gt;&lt;w:pPr&gt;&lt;w:jc w:val=\"left\"/&gt;&lt;w:pBdr&gt;&lt;w:bottom w:val=\"none\" w:sz=\"0\" w:space=\"0\" w:color=\"000000\"/&gt;&lt;w:top w:val=\"none\" w:sz=\"0\" w:space=\"0\" w:color=\"000000\"/&gt;&lt;w:left w:val=\"none\" w:sz=\"0\" w:space=\"0\" w:color=\"000000\"/&gt;&lt;w:right w:val=\"none\" w:sz=\"0\" w:space=\"0\" w:color=\"000000\"/&gt;&lt;/w:pBdr&gt;&lt;w:spacing w:after=\"20\" w:before=\"20\" w:line=\"240\"/&gt;&lt;w:ind w:left=\"60\" w:right=\"60\" w:firstLine=\"0\" w:firstLineChars=\"0\"/&gt;&lt;w:rPr&gt;&lt;w:rFonts w:ascii=\"Arial\" w:hAnsi=\"Arial\" w:eastAsia=\"Arial\" w:cs=\"Arial\"/&gt;&lt;w:i w:val=\"false\"/&gt;&lt;w:b w:val=\"false\"/&gt;&lt;w:u w:val=\"none\"/&gt;&lt;w:strike w:val=\"false\"/&gt;&lt;w:sz w:val=\"16\"/&gt;&lt;w:szCs w:val=\"16\"/&gt;&lt;w:color w:val=\"000000\"/&gt;&lt;/w:rPr&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i w:val=\"false\"/&gt;&lt;w:b w:val=\"false\"/&gt;&lt;w:u w:val=\"none\"/&gt;&lt;w:strike w:val=\"false\"/&gt;&lt;w:sz w:val=\"16\"/&gt;&lt;w:szCs w:val=\"16\"/&gt;&lt;w:color w:val=\"000000\"/&gt;&lt;/w:rPr&gt;&lt;w:t xml:space=\"preserve\"&gt;Chum&lt;/w:t&gt;&lt;/w:r&gt;&lt;/w:p&gt;&lt;/w:tc&gt;&lt;/w:tr&gt;&lt;/w:tbl&gt;\n</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asis</w:t>
      </w:r>
      <w:r>
        <w:t xml:space="preserve">”</w:t>
      </w:r>
      <w:r>
        <w:t xml:space="preserve"> </w:t>
      </w:r>
      <w:r>
        <w:t xml:space="preserve">attr(,</w:t>
      </w:r>
      <w:r>
        <w:t xml:space="preserve">“</w:t>
      </w:r>
      <w:r>
        <w:t xml:space="preserve">knit_cacheable</w:t>
      </w:r>
      <w:r>
        <w:t xml:space="preserve">”</w:t>
      </w:r>
      <w:r>
        <w:t xml:space="preserve">)</w:t>
      </w:r>
      <w:r>
        <w:t xml:space="preserve"> </w:t>
      </w:r>
      <w:r>
        <w:t xml:space="preserve">[1] NA</w:t>
      </w:r>
    </w:p>
    <w:bookmarkEnd w:id="179"/>
    <w:bookmarkStart w:id="180" w:name="insights-6"/>
    <w:p>
      <w:pPr>
        <w:pStyle w:val="Heading4"/>
      </w:pPr>
      <w:r>
        <w:t xml:space="preserve">Insights</w:t>
      </w:r>
    </w:p>
    <w:p>
      <w:pPr>
        <w:pStyle w:val="FirstParagraph"/>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80"/>
    <w:bookmarkStart w:id="181" w:name="next-steps-4"/>
    <w:p>
      <w:pPr>
        <w:pStyle w:val="Heading4"/>
      </w:pPr>
      <w:r>
        <w:t xml:space="preserve">Next Steps</w:t>
      </w:r>
    </w:p>
    <w:p>
      <w:pPr>
        <w:pStyle w:val="FirstParagraph"/>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81"/>
    <w:bookmarkStart w:id="187" w:name="references-4"/>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82">
        <w:r>
          <w:rPr>
            <w:rStyle w:val="Hyperlink"/>
          </w:rPr>
          <w:t xml:space="preserve">doi:10.1080/08997659.2011.559418</w:t>
        </w:r>
      </w:hyperlink>
      <w:r>
        <w:t xml:space="preserve">.</w:t>
      </w:r>
      <w:r>
        <w:t xml:space="preserve"> </w:t>
      </w:r>
      <w:r>
        <w:t xml:space="preserve">Bettge, K., Wahli, T., Segner, H., &amp; Schmidt-Posthaus, H. 2009. Proliferative kidney disease in rainbow trout: time- and temperature-related renal pathology and parasite distribution. Dis. Aquat. Org. 83:67-76. doi: 10.3354/dao01989.</w:t>
      </w:r>
      <w:r>
        <w:t xml:space="preserve"> </w:t>
      </w:r>
      <w:r>
        <w:t xml:space="preserve">Gibbs, G. D., Griffin, M. J., Mauel, M. J., &amp; Lawrence, M. L. 2020. Validation of a quantitative PCR assay for the detection of 2 Flavobacterium columnare genomovars. J. Vet. Diagn. Investig. 32:356-362.</w:t>
      </w:r>
      <w:r>
        <w:t xml:space="preserve"> </w:t>
      </w:r>
      <w:hyperlink r:id="rId183">
        <w:r>
          <w:rPr>
            <w:rStyle w:val="Hyperlink"/>
          </w:rPr>
          <w:t xml:space="preserve">doi:10.1177/104063872091576</w:t>
        </w:r>
      </w:hyperlink>
      <w:r>
        <w:t xml:space="preserve">.</w:t>
      </w:r>
      <w:r>
        <w:t xml:space="preserve"> </w:t>
      </w:r>
      <w:r>
        <w:t xml:space="preserve">Howell, C. K., Atkinson, S. D., Bartholomew, J. L., &amp; Hallett, S. L. 2019. Development and application of a qPCR assay targeting Ichthyophthirius multifiliis in environmental water samples. Dis. Aquat. Org. 134:43-55. doi: 10.3354/dao03351.</w:t>
      </w:r>
      <w:r>
        <w:t xml:space="preserve"> </w:t>
      </w: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84">
        <w:r>
          <w:rPr>
            <w:rStyle w:val="Hyperlink"/>
          </w:rPr>
          <w:t xml:space="preserve">https://sites.google.com/umn.edu/fishhealthseminar/archived-seminars/2023-seminar-series/lennox</w:t>
        </w:r>
      </w:hyperlink>
      <w:r>
        <w:t xml:space="preserve"> </w:t>
      </w:r>
      <w:r>
        <w:t xml:space="preserve">Ma, J., Bruce, T. J., Oliver, L. P., &amp; Cain, K. D. 2019. Co-infection of rainbow trout (Oncorhynchus mykiss) with infectious hematopoietic necrosis virus and Flavobacterium psychrophilum. J. Fish Dis. 42:1065-1076.</w:t>
      </w:r>
      <w:r>
        <w:t xml:space="preserve"> </w:t>
      </w:r>
      <w:hyperlink r:id="rId185">
        <w:r>
          <w:rPr>
            <w:rStyle w:val="Hyperlink"/>
          </w:rPr>
          <w:t xml:space="preserve">doi:10.1111/jfd.13012</w:t>
        </w:r>
      </w:hyperlink>
      <w:r>
        <w:t xml:space="preserve">.</w:t>
      </w:r>
      <w:r>
        <w:t xml:space="preserve"> </w:t>
      </w: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86">
        <w:r>
          <w:rPr>
            <w:rStyle w:val="Hyperlink"/>
          </w:rPr>
          <w:t xml:space="preserve">doi:10.1111/1574-6968.12061</w:t>
        </w:r>
      </w:hyperlink>
      <w:r>
        <w:t xml:space="preserve">.</w:t>
      </w:r>
      <w:r>
        <w:t xml:space="preserve"> </w:t>
      </w:r>
      <w:r>
        <w:t xml:space="preserve">Purcell, M. K., Thompson, R. L., Garver, K. A., Hawley, L. M., Batts, W. N., Sprague, L., Sampson, C. and Winton, J. R. 2013. Universal reverse-transcriptase real-time PCR for infectious hematopoietic necrosis virus (IHNV). Dis. Aquat. Org. 106: 103-115. doi: 10.3354/dao02644.</w:t>
      </w:r>
      <w:r>
        <w:t xml:space="preserve"> </w:t>
      </w:r>
      <w:r>
        <w:t xml:space="preserve">Richmond, Z., &amp; Plant, K. 2021. Quantitative PCR (RT-qPCR) for Detection of R.sal using AgPath-ID One-Step RT-qPCR kit in Multiorgan tissue of Finfish Species. BC Centre For Aquatic Health Sciences, SOP 83-v5.1.</w:t>
      </w:r>
    </w:p>
    <w:p>
      <w:r>
        <w:br w:type="page"/>
      </w:r>
    </w:p>
    <w:p>
      <w:pPr>
        <w:pStyle w:val="BodyText"/>
      </w:pPr>
      <w:bookmarkStart w:id="5e0a1291-a704-4d46-8d6f-494df9cfe93d" w:name="DFO_PSSI_2409"/>
      <w:r>
        <w:t xml:space="preserve"/>
      </w:r>
      <w:bookmarkEnd w:id="5e0a1291-a704-4d46-8d6f-494df9cfe93d"/>
    </w:p>
    <w:bookmarkEnd w:id="187"/>
    <w:bookmarkEnd w:id="188"/>
    <w:bookmarkStart w:id="209" w:name="pssi-2409"/>
    <w:p>
      <w:pPr>
        <w:pStyle w:val="Heading3"/>
      </w:pPr>
      <w:r>
        <w:t xml:space="preserve">PSSI 2409</w:t>
      </w:r>
    </w:p>
    <w:p>
      <w:pPr>
        <w:pStyle w:val="FirstParagraph"/>
      </w:pPr>
    </w:p>
    <w:p>
      <w:pPr>
        <w:pStyle w:val="BodyText"/>
      </w:pPr>
      <w:r>
        <w:rPr>
          <w:b/>
          <w:bCs/>
        </w:rPr>
        <w:t xml:space="preserve">Location:</w:t>
      </w:r>
      <w:r>
        <w:t xml:space="preserve"> </w:t>
      </w:r>
      <w:r>
        <w:t xml:space="preserve">Triangle Island;#Haida Gwaii</w:t>
      </w:r>
    </w:p>
    <w:bookmarkStart w:id="189" w:name="highlights-8"/>
    <w:p>
      <w:pPr>
        <w:pStyle w:val="Heading4"/>
      </w:pPr>
      <w:r>
        <w:t xml:space="preserve">Highlights</w:t>
      </w:r>
    </w:p>
    <w:p>
      <w:pPr>
        <w:pStyle w:val="FirstParagraph"/>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p>
      <w:pPr>
        <w:pStyle w:val="BodyText"/>
      </w:pPr>
      <w:r>
        <w:t xml:space="preserve">NULL</w:t>
      </w:r>
      <w:r>
        <w:t xml:space="preserve"> </w:t>
      </w:r>
      <w:r>
        <w:t xml:space="preserve">#### 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89"/>
    <w:bookmarkStart w:id="205" w:name="tables-and-figures-8"/>
    <w:p>
      <w:pPr>
        <w:pStyle w:val="Heading4"/>
      </w:pPr>
      <w:r>
        <w:t xml:space="preserve">Tables and Figures</w:t>
      </w:r>
    </w:p>
    <w:p>
      <w:pPr>
        <w:pStyle w:val="CaptionedFigure"/>
      </w:pPr>
      <w:r>
        <w:drawing>
          <wp:inline>
            <wp:extent cx="4880008" cy="3994484"/>
            <wp:effectExtent b="0" l="0" r="0" t="0"/>
            <wp:docPr descr="Map of study area showing approximate Fraser River sockeye salmon migration corridor, sockeye salmon and Steller sea lion tagging sites, and diet sampling locations." title="" id="191" name="Picture"/>
            <a:graphic>
              <a:graphicData uri="http://schemas.openxmlformats.org/drawingml/2006/picture">
                <pic:pic>
                  <pic:nvPicPr>
                    <pic:cNvPr descr="figures/project_figures/2409/Figure%201.png" id="192" name="Picture"/>
                    <pic:cNvPicPr>
                      <a:picLocks noChangeArrowheads="1" noChangeAspect="1"/>
                    </pic:cNvPicPr>
                  </pic:nvPicPr>
                  <pic:blipFill>
                    <a:blip r:embed="rId190"/>
                    <a:stretch>
                      <a:fillRect/>
                    </a:stretch>
                  </pic:blipFill>
                  <pic:spPr bwMode="auto">
                    <a:xfrm>
                      <a:off x="0" y="0"/>
                      <a:ext cx="4880008" cy="3994484"/>
                    </a:xfrm>
                    <a:prstGeom prst="rect">
                      <a:avLst/>
                    </a:prstGeom>
                    <a:noFill/>
                    <a:ln w="9525">
                      <a:noFill/>
                      <a:headEnd/>
                      <a:tailEnd/>
                    </a:ln>
                  </pic:spPr>
                </pic:pic>
              </a:graphicData>
            </a:graphic>
          </wp:inline>
        </w:drawing>
      </w:r>
    </w:p>
    <w:p>
      <w:pPr>
        <w:pStyle w:val="ImageCaption"/>
      </w:pPr>
      <w:r>
        <w:t xml:space="preserve">Map of study area showing approximate Fraser River sockeye salmon migration corridor, sockeye salmon and Steller sea lion tagging sites, and diet sampling locations.</w:t>
      </w:r>
    </w:p>
    <w:p>
      <w:pPr>
        <w:pStyle w:val="CaptionedFigure"/>
      </w:pPr>
      <w:r>
        <w:drawing>
          <wp:inline>
            <wp:extent cx="4668252" cy="3907856"/>
            <wp:effectExtent b="0" l="0" r="0" t="0"/>
            <wp:docPr descr="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 title="" id="194" name="Picture"/>
            <a:graphic>
              <a:graphicData uri="http://schemas.openxmlformats.org/drawingml/2006/picture">
                <pic:pic>
                  <pic:nvPicPr>
                    <pic:cNvPr descr="figures/project_figures/2409/Figure%202.png" id="195" name="Picture"/>
                    <pic:cNvPicPr>
                      <a:picLocks noChangeArrowheads="1" noChangeAspect="1"/>
                    </pic:cNvPicPr>
                  </pic:nvPicPr>
                  <pic:blipFill>
                    <a:blip r:embed="rId193"/>
                    <a:stretch>
                      <a:fillRect/>
                    </a:stretch>
                  </pic:blipFill>
                  <pic:spPr bwMode="auto">
                    <a:xfrm>
                      <a:off x="0" y="0"/>
                      <a:ext cx="4668252" cy="3907856"/>
                    </a:xfrm>
                    <a:prstGeom prst="rect">
                      <a:avLst/>
                    </a:prstGeom>
                    <a:noFill/>
                    <a:ln w="9525">
                      <a:noFill/>
                      <a:headEnd/>
                      <a:tailEnd/>
                    </a:ln>
                  </pic:spPr>
                </pic:pic>
              </a:graphicData>
            </a:graphic>
          </wp:inline>
        </w:drawing>
      </w:r>
    </w:p>
    <w:p>
      <w:pPr>
        <w:pStyle w:val="ImageCaption"/>
      </w:pPr>
      <w:r>
        <w:t xml:space="preserve">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p>
      <w:pPr>
        <w:pStyle w:val="CaptionedFigure"/>
      </w:pPr>
      <w:r>
        <w:drawing>
          <wp:inline>
            <wp:extent cx="4588701" cy="3060526"/>
            <wp:effectExtent b="0" l="0" r="0" t="0"/>
            <wp:docPr descr="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 title="" id="197" name="Picture"/>
            <a:graphic>
              <a:graphicData uri="http://schemas.openxmlformats.org/drawingml/2006/picture">
                <pic:pic>
                  <pic:nvPicPr>
                    <pic:cNvPr descr="figures/project_figures/2409/Figure%203.png" id="198" name="Picture"/>
                    <pic:cNvPicPr>
                      <a:picLocks noChangeArrowheads="1" noChangeAspect="1"/>
                    </pic:cNvPicPr>
                  </pic:nvPicPr>
                  <pic:blipFill>
                    <a:blip r:embed="rId196"/>
                    <a:stretch>
                      <a:fillRect/>
                    </a:stretch>
                  </pic:blipFill>
                  <pic:spPr bwMode="auto">
                    <a:xfrm>
                      <a:off x="0" y="0"/>
                      <a:ext cx="4588701" cy="3060526"/>
                    </a:xfrm>
                    <a:prstGeom prst="rect">
                      <a:avLst/>
                    </a:prstGeom>
                    <a:noFill/>
                    <a:ln w="9525">
                      <a:noFill/>
                      <a:headEnd/>
                      <a:tailEnd/>
                    </a:ln>
                  </pic:spPr>
                </pic:pic>
              </a:graphicData>
            </a:graphic>
          </wp:inline>
        </w:drawing>
      </w:r>
    </w:p>
    <w:p>
      <w:pPr>
        <w:pStyle w:val="ImageCaption"/>
      </w:pPr>
      <w:r>
        <w:t xml:space="preserve">Fates of popup satellite tags stratified by release location. Survival to release represents tags that uploaded data at their release date. All other tags transmitted early indicating they were no longer attached to the tagged animal. Ingested tags could be assigned to a predator guild based on temperature and pressure data while unknown mortalities represent deployments where the tag was removed from the prey, but not ingested by a predator.</w:t>
      </w:r>
    </w:p>
    <w:p>
      <w:pPr>
        <w:pStyle w:val="CaptionedFigure"/>
      </w:pPr>
      <w:r>
        <w:drawing>
          <wp:inline>
            <wp:extent cx="5517084" cy="2945718"/>
            <wp:effectExtent b="0" l="0" r="0" t="0"/>
            <wp:docPr descr="Tracks of individual a) female and b) male Steller sea lions satellite tagged on Triangle Island in 2024 or 2025." title="" id="200" name="Picture"/>
            <a:graphic>
              <a:graphicData uri="http://schemas.openxmlformats.org/drawingml/2006/picture">
                <pic:pic>
                  <pic:nvPicPr>
                    <pic:cNvPr descr="figures/project_figures/2409/Figure%204.png" id="201" name="Picture"/>
                    <pic:cNvPicPr>
                      <a:picLocks noChangeArrowheads="1" noChangeAspect="1"/>
                    </pic:cNvPicPr>
                  </pic:nvPicPr>
                  <pic:blipFill>
                    <a:blip r:embed="rId199"/>
                    <a:stretch>
                      <a:fillRect/>
                    </a:stretch>
                  </pic:blipFill>
                  <pic:spPr bwMode="auto">
                    <a:xfrm>
                      <a:off x="0" y="0"/>
                      <a:ext cx="5517084" cy="2945718"/>
                    </a:xfrm>
                    <a:prstGeom prst="rect">
                      <a:avLst/>
                    </a:prstGeom>
                    <a:noFill/>
                    <a:ln w="9525">
                      <a:noFill/>
                      <a:headEnd/>
                      <a:tailEnd/>
                    </a:ln>
                  </pic:spPr>
                </pic:pic>
              </a:graphicData>
            </a:graphic>
          </wp:inline>
        </w:drawing>
      </w:r>
    </w:p>
    <w:p>
      <w:pPr>
        <w:pStyle w:val="ImageCaption"/>
      </w:pPr>
      <w:r>
        <w:t xml:space="preserve">Tracks of individual a) female and b) male Steller sea lions satellite tagged on Triangle Island in 2024 or 2025.</w:t>
      </w:r>
    </w:p>
    <w:p>
      <w:pPr>
        <w:pStyle w:val="CaptionedFigure"/>
      </w:pPr>
      <w:r>
        <w:drawing>
          <wp:inline>
            <wp:extent cx="4734838" cy="3156558"/>
            <wp:effectExtent b="0" l="0" r="0" t="0"/>
            <wp:docPr descr="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 title="" id="203" name="Picture"/>
            <a:graphic>
              <a:graphicData uri="http://schemas.openxmlformats.org/drawingml/2006/picture">
                <pic:pic>
                  <pic:nvPicPr>
                    <pic:cNvPr descr="figures/project_figures/2409/Figure%205.png" id="204" name="Picture"/>
                    <pic:cNvPicPr>
                      <a:picLocks noChangeArrowheads="1" noChangeAspect="1"/>
                    </pic:cNvPicPr>
                  </pic:nvPicPr>
                  <pic:blipFill>
                    <a:blip r:embed="rId202"/>
                    <a:stretch>
                      <a:fillRect/>
                    </a:stretch>
                  </pic:blipFill>
                  <pic:spPr bwMode="auto">
                    <a:xfrm>
                      <a:off x="0" y="0"/>
                      <a:ext cx="4734838" cy="3156558"/>
                    </a:xfrm>
                    <a:prstGeom prst="rect">
                      <a:avLst/>
                    </a:prstGeom>
                    <a:noFill/>
                    <a:ln w="9525">
                      <a:noFill/>
                      <a:headEnd/>
                      <a:tailEnd/>
                    </a:ln>
                  </pic:spPr>
                </pic:pic>
              </a:graphicData>
            </a:graphic>
          </wp:inline>
        </w:drawing>
      </w:r>
    </w:p>
    <w:p>
      <w:pPr>
        <w:pStyle w:val="ImageCaption"/>
      </w:pPr>
      <w:r>
        <w:t xml:space="preserve">Posterior mean isotopic (δ13C and δ15N) space for Steller sea lions by age class and sex. Points represent draws from the posterior distribution of population-level mean isotope values from Bayesian hierarchical models. Ellipses denote 95% Bayesian credible regions of uncertainty in mean isotopic values for each group.</w:t>
      </w:r>
    </w:p>
    <w:bookmarkEnd w:id="205"/>
    <w:bookmarkStart w:id="206" w:name="insights-7"/>
    <w:p>
      <w:pPr>
        <w:pStyle w:val="Heading4"/>
      </w:pPr>
      <w:r>
        <w:t xml:space="preserve">Insights</w:t>
      </w:r>
    </w:p>
    <w:p>
      <w:pPr>
        <w:pStyle w:val="FirstParagraph"/>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206"/>
    <w:bookmarkStart w:id="207" w:name="next-steps-5"/>
    <w:p>
      <w:pPr>
        <w:pStyle w:val="Heading4"/>
      </w:pPr>
      <w:r>
        <w:t xml:space="preserve">Next Steps</w:t>
      </w:r>
    </w:p>
    <w:p>
      <w:pPr>
        <w:pStyle w:val="FirstParagraph"/>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207"/>
    <w:bookmarkStart w:id="208" w:name="references-5"/>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w:t>
      </w:r>
    </w:p>
    <w:p>
      <w:pPr>
        <w:pStyle w:val="Bibliography"/>
      </w:pPr>
      <w:r>
        <w:t xml:space="preserve">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p>
      <w:pPr>
        <w:pStyle w:val="BodyText"/>
      </w:pPr>
      <w:bookmarkStart w:id="c03f4d54-e5c4-443c-a90b-c34ee3fe8fb9" w:name="DFO_PSSI_2410"/>
      <w:r>
        <w:t xml:space="preserve"/>
      </w:r>
      <w:bookmarkEnd w:id="c03f4d54-e5c4-443c-a90b-c34ee3fe8fb9"/>
    </w:p>
    <w:bookmarkEnd w:id="208"/>
    <w:bookmarkEnd w:id="209"/>
    <w:bookmarkStart w:id="226" w:name="pssi-2410"/>
    <w:p>
      <w:pPr>
        <w:pStyle w:val="Heading3"/>
      </w:pPr>
      <w:r>
        <w:t xml:space="preserve">PSSI 2410</w:t>
      </w:r>
    </w:p>
    <w:p>
      <w:pPr>
        <w:pStyle w:val="FirstParagraph"/>
      </w:pPr>
    </w:p>
    <w:bookmarkStart w:id="210" w:name="highlights-9"/>
    <w:p>
      <w:pPr>
        <w:pStyle w:val="Heading4"/>
      </w:pPr>
      <w:r>
        <w:t xml:space="preserve">Highlights</w:t>
      </w:r>
    </w:p>
    <w:p>
      <w:pPr>
        <w:pStyle w:val="FirstParagraph"/>
      </w:pPr>
      <w:r>
        <w:t xml:space="preserve">This project has prioritized the risk of 515 Aquatic Invasive Species across multiple taxa (primarily fish, invertebrates and plants) for five freshwater ecoregions in the Pacific Region.</w:t>
      </w:r>
    </w:p>
    <w:p>
      <w:pPr>
        <w:pStyle w:val="BodyText"/>
      </w:pPr>
      <w:r>
        <w:t xml:space="preserve">Several high risk AIS were identified within each taxonomic group and ecoregion that could negatively impact salmon stocks throughout the Pacific Region.</w:t>
      </w:r>
    </w:p>
    <w:p>
      <w:pPr>
        <w:pStyle w:val="BodyText"/>
      </w:pPr>
      <w:r>
        <w:t xml:space="preserve">Managers and other decision makers need to explicitly consider the many threats posed by AIS in management and recovery plans for all salmon stocks in Pacific Region, recognizing these threats will not be uniform.</w:t>
      </w:r>
    </w:p>
    <w:bookmarkEnd w:id="210"/>
    <w:bookmarkStart w:id="211" w:name="background-7"/>
    <w:p>
      <w:pPr>
        <w:pStyle w:val="Heading4"/>
      </w:pPr>
      <w:r>
        <w:t xml:space="preserve">Background</w:t>
      </w:r>
    </w:p>
    <w:p>
      <w:pPr>
        <w:pStyle w:val="FirstParagraph"/>
      </w:pPr>
      <w:r>
        <w:t xml:space="preserve">Climate change and Aquatic Invasive Species (AIS) are leading threats to biodiversity globally. In British Columbia (BC), many salmon stocks have been assessed as at-risk by COSEWIC (Committee on the Status of Endangered Wildlife in Canada), but while climate change has been increasingly considered in salmon management and policy, the threat posed by AIS has largely been ignored. Further, stressors like increasing global temperatures are out of the control of regional management while AIS can be managed locally given resources and interest. By targeting those AIS most likely to have the biggest impact on salmon survival or productivity, we can improve salmon recovery by reducing the stress that these invasive species cause. AIS impacts on salmon are well documented in the US Pacific Northwest where, for example, invasive Walleye consume up to 2 million smolts a year in the Columbia River (Sanderson et al. 2009). The expansion of Northern Pike in Alaska has led to the decline of salmon productivity in some regions and all five salmon species have been classified as highly vulnerable to pike invasion in at least part of their Alaskan range (Jalbert et al. 2021). Habitat alteration can also impact salmon: Schwoerer et al. (2019) estimated the potential for $159 million annual damage to the Alaskan Sockeye salmon industry from one invasive plant species, Elodea. However, the extent and relative impact of freshwater AIS threats to salmon habitat and productivity have yet to be assessed in the Pacific Region (BC/Yukon). Here we will fill this gap by applying a novel screening level risk assessment tool to prioritize species (fish, invertebrates and plants) that have already invaded BC/Yukon, are nearby or in a known vector/pathway. By using freshwater ecoregions we are able to characterize the general risk of these species both now and in the future at a scale suitable to many management and policy venues.</w:t>
      </w:r>
    </w:p>
    <w:p>
      <w:pPr>
        <w:pStyle w:val="BodyText"/>
      </w:pPr>
      <w:r>
        <w:t xml:space="preserve">Information generated via this project will have tremendous utility to those managers, First Nations, and stakeholders being impacted by AIS both now and in the future. As the freshwater assessments wrap up our intent is to reach out to various groups to convey the risk of the many species assessed here and to work with them on management or control plans based on their needs.</w:t>
      </w:r>
    </w:p>
    <w:bookmarkEnd w:id="211"/>
    <w:bookmarkStart w:id="212" w:name="methods-and-findings-7"/>
    <w:p>
      <w:pPr>
        <w:pStyle w:val="Heading4"/>
      </w:pPr>
      <w:r>
        <w:t xml:space="preserve">Methods and Findings</w:t>
      </w:r>
    </w:p>
    <w:p>
      <w:pPr>
        <w:pStyle w:val="FirstParagraph"/>
      </w:pPr>
      <w:r>
        <w:t xml:space="preserve">The Non-Indigenous Species Screening Tool (NISST, Wilcox et al. 2025), was developed in collaboration with this PSSI project to fill gaps and address common limitations in previous tools for screening potentially invasive species. It is organized into three separate modules examining steps in the invasion process combined with both ecological and socioeconomic impacts. This tool provides a semiquantitative valuation of risk which explicitly incorporates uncertainty into the score (using a novel Monte Carlo method) and recognizing the increasing importance of considering climate change when assessing invasion risk, this tool also incorporates a modifier for this. From the global species pool we identified &gt;3200 species (including fish, invertebrates and plants) that could become AIS in the Pacific Region and potentially impact salmon. From this master list, we identified 515 to be screened using NISST; with most having some history of invasiveness, being associated with a known invasion vector (e.g., organisms in trade, aquaculture, shipping, etc.), and/or having some climate match to the five freshwater ecoregions that have boundaries within the Pacific Region (British Columbia and Yukon) (Figure 1). This included 245 fish, 83 invertebrates, and 180 plants. This project will produce a ranked list of priority AIS by ecoregion, including arrows to indicate the change in risk under a future climate and a measure of uncertainty using error bars, for both species that have already invaded or have yet to invade. Further, it is possible to produce bi-plots showing the relative contribution of Invasion Potential vs. Ecological Impacts or Socioeconomic Impacts both now and in the future.</w:t>
      </w:r>
    </w:p>
    <w:p>
      <w:pPr>
        <w:pStyle w:val="BodyText"/>
      </w:pPr>
      <w:r>
        <w:t xml:space="preserve">The resulting ranked list of AIS by freshwater ecoregion showing taxonomic identity of the invader (fish, invertebrate or plant), its invasion status (present vs not yet detected), the effect of climate change and uncertainty. Additional project data will identify key vectors and pathways (i.e., recreational boating, natural dispersal, organisms in trade, etc.), and AIS-specific impacts to freshwater ecosystems and salmon stocks specifically. The identification of higher risk AIS is essential to refine other PSSI-related assessments of the multiple, often interacting threats to various Pacific salmon stocks and can be used in management plans, recovery assessments, or policy documents. For example, such information can be used to refine estimates of salmon mortality, recovery or productivity thus improving fisheries management advice for salmon. Further, the ranked list of AIS generated through these assessments will inform AIS monitoring and early detection programs both within DFO (AIS NCP), the Province of British Columbia (BC MOE) and the Yukon. Finally, higher risk species can be considered in future amendments to the AIS Regulation in the Fisheries Act and vectors and pathways common among higher risk AIS can be prioritized for policy and regulatory action.</w:t>
      </w:r>
    </w:p>
    <w:p>
      <w:pPr>
        <w:pStyle w:val="BodyText"/>
      </w:pPr>
      <w:r>
        <w:t xml:space="preserve">To highlight key NISST outputs we include here working examples of the modular bi-plot outputs (Figure 2) and total risk scores (Figure 3) for some of the higher risk and lower risk fish species assessed for the Alaska and Canada Pacific Coastal ecoregion (FEOW 103 in Figure 1). Please note that there were 245 fish AIS to be assessed with NISST so the final products are likely to differ and these figures are included to illustrate what can be expected at the end of this project. As expected the range of scores obtained for species that are known to be introduced to this ecoregion and those not yet known were comparable across modules (Figure 2) and total risk scores (Figure 3) using two independent assessors. Further, the inclusion of climate change to the scores for each module typically increased the scores (Figures 2 and 3) although the magnitude varied by species.</w:t>
      </w:r>
    </w:p>
    <w:p>
      <w:pPr>
        <w:pStyle w:val="BodyText"/>
      </w:pPr>
      <w:r>
        <w:t xml:space="preserve">Although work is ongoing to finalize the highest risk species for each of BC’s five freshwater ecoregions and specific ranks are subject to change, there are notable differences between northern and southern ecoregions with southern ones (103 and 120) having more AIS present including well known invaders such as brown bullhead (Ameiurus nebulosus), goldfish (Carassius auratus), common carp (Cyprinus carpio), and rosy red minnow (Pimephales promelas). Further, there are higher risk AIS belonging to other taxa such as plants like Brazilian elodea (Egeria densa), purple loosestrife (Lythrum salicaria), curled pondweed (Potamogeton crispus), and invertebrates like Asian clam (Corbicula fluminea) and Chinese mystery snail (Cipangopaludina chinensis). When complete it will be possible to consider risk not only at the ecoregion level but across taxonomic groups and invasion status.</w:t>
      </w:r>
    </w:p>
    <w:p>
      <w:pPr>
        <w:pStyle w:val="BodyText"/>
      </w:pPr>
      <w:r>
        <w:t xml:space="preserve">Among some of the highest-ranking fish species, common carp and goldfish are known to be environmental generalists, able to survive in a wide range of habitats. Goldfish (Carassius auratus) in particular are also widely available in the aquarium trade and thus their potential (illegal) release is an ongoing concern (Chan et al. 2019). Their ability to consume plant and animals, including eggs, makes them a potential threat to most aquatic organisms at some life stage, and their feeding activities can cause increased turbidity and disruption of aquatic plants, modifying the habitat (i.e., ecosystem engineers) resulting in both ecological and socioeconomic impacts (e.g., Deacon et al. 1964; Moyle 1976; Richardson et al. 1995; Miller and Beckman, 1996; Egertson and Downing, 2004; Weber and Brown, 2009, Jackson et al., 2010). They also carry an extensive number of diseases and parasites with the potential to impact native fish (e.g. Gilad et al., 2004; Poelen et al., 2014).</w:t>
      </w:r>
    </w:p>
    <w:p>
      <w:pPr>
        <w:pStyle w:val="BodyText"/>
      </w:pPr>
      <w:r>
        <w:t xml:space="preserve">Another group of higher risk species include some catfish species. For example, channel catfish (Ictalurus punctatus) can spread rapidly due to a high reproductive rate and wide environmental tolerances (Jones et al., 1978). In the Columbia River they consume large numbers of juvenile salmon (Vigg et al. 1991; Sanderson et al. 2009) and predate on fish such as perch, shad, sunfish, razorback suckers, chubs, and endangered frogs (e.g. Robinette and Knight, 1981; Lentsch et al., 1996; Marsh and Douglas, 1997). Similarly, brown bullhead (Ameiurus nebulosus) negatively impact native fish via predation of eggs and competition with species such as endemic sticklebacks (Gasterosteus spp.) on Vancouver Island (Dextrase and Mandrak 2006), brassy minnows (Hybognathus hankinsoni) in the Fraser River (Nowosad and Taylor, 2013), and cisco, herring and lake trout in other parts of Canada (Scott and Crossman, 1973). In addition, they serve as vectors for finfish diseases such as viral haemorrhagic septicaemia (Faisal et al., 2012).</w:t>
      </w:r>
    </w:p>
    <w:p>
      <w:pPr>
        <w:pStyle w:val="BodyText"/>
      </w:pPr>
      <w:r>
        <w:t xml:space="preserve">Perhaps not surprisingly most of the lowest risk species had poor climate match to Pacific Region ecosystems, were not known to be invasive elsewhere or possess traits known to facilitate invasion, and lacked documented ecological and socioeconomic impacts. Although several are expected to benefit from a future climate, in most cases they are still not expected to become problematic. Almost half of these species were aquarium fish (116/245) representing both temperate organisms like weatherfish or tropical ones like danios and many (133/245) are known to be in trade in Canada.</w:t>
      </w:r>
    </w:p>
    <w:bookmarkEnd w:id="212"/>
    <w:bookmarkStart w:id="222" w:name="tables-and-figures-9"/>
    <w:p>
      <w:pPr>
        <w:pStyle w:val="Heading4"/>
      </w:pPr>
      <w:r>
        <w:t xml:space="preserve">Tables and Figures</w:t>
      </w:r>
    </w:p>
    <w:p>
      <w:pPr>
        <w:pStyle w:val="CaptionedFigure"/>
      </w:pPr>
      <w:r>
        <w:drawing>
          <wp:inline>
            <wp:extent cx="4492220" cy="4664053"/>
            <wp:effectExtent b="0" l="0" r="0" t="0"/>
            <wp:docPr descr="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 title="" id="214" name="Picture"/>
            <a:graphic>
              <a:graphicData uri="http://schemas.openxmlformats.org/drawingml/2006/picture">
                <pic:pic>
                  <pic:nvPicPr>
                    <pic:cNvPr descr="figures/project_figures/2410/Figure%201.png" id="215" name="Picture"/>
                    <pic:cNvPicPr>
                      <a:picLocks noChangeArrowheads="1" noChangeAspect="1"/>
                    </pic:cNvPicPr>
                  </pic:nvPicPr>
                  <pic:blipFill>
                    <a:blip r:embed="rId213"/>
                    <a:stretch>
                      <a:fillRect/>
                    </a:stretch>
                  </pic:blipFill>
                  <pic:spPr bwMode="auto">
                    <a:xfrm>
                      <a:off x="0" y="0"/>
                      <a:ext cx="4492220" cy="4664053"/>
                    </a:xfrm>
                    <a:prstGeom prst="rect">
                      <a:avLst/>
                    </a:prstGeom>
                    <a:noFill/>
                    <a:ln w="9525">
                      <a:noFill/>
                      <a:headEnd/>
                      <a:tailEnd/>
                    </a:ln>
                  </pic:spPr>
                </pic:pic>
              </a:graphicData>
            </a:graphic>
          </wp:inline>
        </w:drawing>
      </w:r>
    </w:p>
    <w:p>
      <w:pPr>
        <w:pStyle w:val="ImageCaption"/>
      </w:pPr>
      <w:r>
        <w:t xml:space="preserve">Map of the five freshwater ecoregions of the world (FEOW) that overlap with the Pacific Region. These ecoregions include the Upper Yukon FEOW (102), the Alaska and Canada Pacific Coast FEOW (103), the Upper Mackenzie FEOW (104), the Lower Mackenzie FEOW (105) and the Columbia Glaciated FEOW (120).</w:t>
      </w:r>
    </w:p>
    <w:p>
      <w:pPr>
        <w:pStyle w:val="CaptionedFigure"/>
      </w:pPr>
      <w:r>
        <w:drawing>
          <wp:inline>
            <wp:extent cx="5787024" cy="5787024"/>
            <wp:effectExtent b="0" l="0" r="0" t="0"/>
            <wp:docPr descr="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 title="" id="217" name="Picture"/>
            <a:graphic>
              <a:graphicData uri="http://schemas.openxmlformats.org/drawingml/2006/picture">
                <pic:pic>
                  <pic:nvPicPr>
                    <pic:cNvPr descr="figures/project_figures/2410/Figure%202.png" id="218" name="Picture"/>
                    <pic:cNvPicPr>
                      <a:picLocks noChangeArrowheads="1" noChangeAspect="1"/>
                    </pic:cNvPicPr>
                  </pic:nvPicPr>
                  <pic:blipFill>
                    <a:blip r:embed="rId216"/>
                    <a:stretch>
                      <a:fillRect/>
                    </a:stretch>
                  </pic:blipFill>
                  <pic:spPr bwMode="auto">
                    <a:xfrm>
                      <a:off x="0" y="0"/>
                      <a:ext cx="5787024" cy="5787024"/>
                    </a:xfrm>
                    <a:prstGeom prst="rect">
                      <a:avLst/>
                    </a:prstGeom>
                    <a:noFill/>
                    <a:ln w="9525">
                      <a:noFill/>
                      <a:headEnd/>
                      <a:tailEnd/>
                    </a:ln>
                  </pic:spPr>
                </pic:pic>
              </a:graphicData>
            </a:graphic>
          </wp:inline>
        </w:drawing>
      </w:r>
    </w:p>
    <w:p>
      <w:pPr>
        <w:pStyle w:val="ImageCaption"/>
      </w:pPr>
      <w:r>
        <w:t xml:space="preserve">Biplots showing impact (ecological in the top panel and socioeconomic in the bottom panel) plotted against invasion potential for each example fish species screened using NISST for the Alaska and Canada Pacific Coast FEOW (103). Error bars represent the propagated error based on standard deviations from the Monte Carlo simulations. Vector plots showing the change in scores when using the climate modifier questions, where the base of the arrow depicts the unmodified score and the tip of the arrow depicts the climate modified score (Right). The length of the line depicts magnitude and the direction indicates the relative contributions of impacts and invasion potential to the modified scores. This plot is only showing a selection of higher risk and lower risk species - the same as those included in Figure 3. Note the final product will produce a continuum of scores.</w:t>
      </w:r>
    </w:p>
    <w:p>
      <w:pPr>
        <w:pStyle w:val="CaptionedFigure"/>
      </w:pPr>
      <w:r>
        <w:drawing>
          <wp:inline>
            <wp:extent cx="5845479" cy="3599145"/>
            <wp:effectExtent b="0" l="0" r="0" t="0"/>
            <wp:docPr descr="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 title="" id="220" name="Picture"/>
            <a:graphic>
              <a:graphicData uri="http://schemas.openxmlformats.org/drawingml/2006/picture">
                <pic:pic>
                  <pic:nvPicPr>
                    <pic:cNvPr descr="figures/project_figures/2410/Figure%203.png" id="221" name="Picture"/>
                    <pic:cNvPicPr>
                      <a:picLocks noChangeArrowheads="1" noChangeAspect="1"/>
                    </pic:cNvPicPr>
                  </pic:nvPicPr>
                  <pic:blipFill>
                    <a:blip r:embed="rId219"/>
                    <a:stretch>
                      <a:fillRect/>
                    </a:stretch>
                  </pic:blipFill>
                  <pic:spPr bwMode="auto">
                    <a:xfrm>
                      <a:off x="0" y="0"/>
                      <a:ext cx="5845479" cy="3599145"/>
                    </a:xfrm>
                    <a:prstGeom prst="rect">
                      <a:avLst/>
                    </a:prstGeom>
                    <a:noFill/>
                    <a:ln w="9525">
                      <a:noFill/>
                      <a:headEnd/>
                      <a:tailEnd/>
                    </a:ln>
                  </pic:spPr>
                </pic:pic>
              </a:graphicData>
            </a:graphic>
          </wp:inline>
        </w:drawing>
      </w:r>
    </w:p>
    <w:p>
      <w:pPr>
        <w:pStyle w:val="ImageCaption"/>
      </w:pPr>
      <w:r>
        <w:t xml:space="preserve">Ranked NISST scores for example fish species for the Alaska and Canada Pacific Coast FEOW (103). A selection of higher risk and lower risk species are shown (the final product will produce a continuum for the full extent of species assessed). Error bars represent propagated error based on standard deviations from the Monte Carlo simulation. Arrows depict the climate modified scores.</w:t>
      </w:r>
    </w:p>
    <w:bookmarkEnd w:id="222"/>
    <w:bookmarkStart w:id="223" w:name="insights-8"/>
    <w:p>
      <w:pPr>
        <w:pStyle w:val="Heading4"/>
      </w:pPr>
      <w:r>
        <w:t xml:space="preserve">Insights</w:t>
      </w:r>
    </w:p>
    <w:p>
      <w:pPr>
        <w:pStyle w:val="FirstParagraph"/>
      </w:pPr>
      <w:r>
        <w:t xml:space="preserve">It has been recognized for some time that AIS are a significant ecosystem stressor, especially in freshwater ecosystems (Sala et al. 2000), but also that ecosystem impacts can be highly context-dependent. This project is the first to comprehensively prioritize AIS for five freshwater ecoregions in Pacific Region both now and under future climate scenarios to improve management and policy decisions by explicitly considering higher risk AIS at multiple levels of decision making. NISST does not specify thresholds for high, medium or low risk species but rather allows flexibility for management to set these to ensure they are fit-for-purpose. For example, different thresholds might be set for different ecoregions depending on external factors such as salmon conservation units.</w:t>
      </w:r>
    </w:p>
    <w:p>
      <w:pPr>
        <w:pStyle w:val="BodyText"/>
      </w:pPr>
      <w:r>
        <w:t xml:space="preserve">Salmon management should more explicitly consider the risks of AIS (and likely other stressors) in the development of truly integrated management plans and Species-at-Risk recovery documents. By recognizing the threat posed by AIS managers can prioritize locations where preventing introductions or spread are a priority and can develop early detection programs for the highest risk species. In locations where AIS might already exist preventing spread or mitigating impacts, especially those on at-risk species, could help preserve ecosystem structure and function, including many salmon stocks. Finally, our project identified that several AIS will benefit from climate change and impacts are expected to increase. Accounting for these types of interactions and cumulative effects could improve management and policy outcomes.</w:t>
      </w:r>
    </w:p>
    <w:p>
      <w:pPr>
        <w:pStyle w:val="BodyText"/>
      </w:pPr>
      <w:r>
        <w:t xml:space="preserve">Downscaling the ecoregion risk assessments may be necessary for specific waterbodies in BC to improve salmon or ecosystem management decisions and outcomes. The goal of screening level assessments like NISST is that they provide a relatively rapid characterization of risk for relatively similar areas (here ecoregions) but they are not intended to provide a detailed assessment for any specific waterbody/location within the assessment area. Here detailed risk assessments could be undertaken or screening assessments in conjunction with additional information/data could be used.</w:t>
      </w:r>
    </w:p>
    <w:p>
      <w:pPr>
        <w:pStyle w:val="BodyText"/>
      </w:pPr>
      <w:r>
        <w:t xml:space="preserve">Finally, it should be recognized that there was considerable data/information gathered for both the species being assessed and the assessment area in this process (see databases in development above). This information can be used in many decision making processes beyond the screening assessments themselves. For example, this information can be used by managers when developing early detection networks, rapid response, control or management plans for specific AIS, or recovery plans for at-risk species or areas being impacted by AIS. Further, this information can serve as a starting point for additional assessments beyond the Pacific Region as critical information will remain the same and can be used for assessment elsewhere in Canada or beyond.</w:t>
      </w:r>
    </w:p>
    <w:bookmarkEnd w:id="223"/>
    <w:bookmarkStart w:id="224" w:name="next-steps-6"/>
    <w:p>
      <w:pPr>
        <w:pStyle w:val="Heading4"/>
      </w:pPr>
      <w:r>
        <w:t xml:space="preserve">Next Steps</w:t>
      </w:r>
    </w:p>
    <w:p>
      <w:pPr>
        <w:pStyle w:val="FirstParagraph"/>
      </w:pPr>
      <w:r>
        <w:t xml:space="preserve">AIS are not confined to freshwater ecosystems, given salmon life cycles they are likely to encounter additional high risk AIS in estuarine and marine ecosystems. Work is currently underway to identifying these higher risk AIS (fish, inverts, plants and algae) as well.</w:t>
      </w:r>
    </w:p>
    <w:p>
      <w:pPr>
        <w:pStyle w:val="BodyText"/>
      </w:pPr>
      <w:r>
        <w:t xml:space="preserve">This project has identified higher risk AIS using a new screening tool such that results are standardized and can be used to inform potential regulatory amendments to the Aquatic Invasive Species Regulations in the Fisheries Act. A large number of higher risk AIS are not yet known from Pacific Region so listing could facilitate proactive measures to keep these species out or have early detection/surveillance and rapid response plans in place should they arrive.</w:t>
      </w:r>
    </w:p>
    <w:p>
      <w:pPr>
        <w:pStyle w:val="BodyText"/>
      </w:pPr>
      <w:r>
        <w:t xml:space="preserve">Identifying and responding to AIS is a shared responsibility so communication products are needed to raise awareness among First Nations, stakeholders, and the public about the risks AIS pose to BC ecosystems, including salmon. This should include where to report suspicious species so the proper management actions can be undertaken (and responses are for AIS and not similar looking native species).</w:t>
      </w:r>
    </w:p>
    <w:bookmarkEnd w:id="224"/>
    <w:bookmarkStart w:id="225" w:name="references-6"/>
    <w:p>
      <w:pPr>
        <w:pStyle w:val="Heading4"/>
      </w:pPr>
      <w:r>
        <w:t xml:space="preserve">References</w:t>
      </w:r>
    </w:p>
    <w:p>
      <w:pPr>
        <w:pStyle w:val="Bibliography"/>
      </w:pPr>
      <w:r>
        <w:t xml:space="preserve">Chan, F.T., Beatty, S.J., Gilles Jr, A.S., Hill, J.E., Kozic, S., Luo, D., Morgan, D.L., Pavia Jr, R.T., Therriault, T.W., Verreycken, H. and Vilizzi, L., 2019. Leaving the fish bowl: the ornamental trade as a global vector for freshwater fish invasions. Aquatic Ecosystem Health &amp; Management, 22(4), pp.417-439.</w:t>
      </w:r>
    </w:p>
    <w:p>
      <w:pPr>
        <w:pStyle w:val="Bibliography"/>
      </w:pPr>
      <w:r>
        <w:t xml:space="preserve">Deacon, J.E., Hubbs, C. and Zahuranec, B.J., 1964. Some effects of introduced fishes on the native fish fauna of southern Nevada. Copeia, pp.384-388.</w:t>
      </w:r>
    </w:p>
    <w:p>
      <w:pPr>
        <w:pStyle w:val="Bibliography"/>
      </w:pPr>
      <w:r>
        <w:t xml:space="preserve">Dextrase, A.J. and Mandrak, N.E., 2006. Impacts of alien invasive species on freshwater fauna at risk in Canada. Biological Invasions, 8(1), pp.13-24.</w:t>
      </w:r>
    </w:p>
    <w:p>
      <w:pPr>
        <w:pStyle w:val="Bibliography"/>
      </w:pPr>
      <w:r>
        <w:t xml:space="preserve">Egertson, C.J. and Downing, J.A., 2004. Relationship of fish catch and composition to water quality in a suite of agriculturally eutrophic lakes. Canadian Journal of Fisheries and Aquatic Sciences, 61(9), pp.1784-1796.</w:t>
      </w:r>
    </w:p>
    <w:p>
      <w:pPr>
        <w:pStyle w:val="Bibliography"/>
      </w:pPr>
      <w:r>
        <w:t xml:space="preserve">Faisal, M., Shavalier, M., Kim, R.K., Millard, E.V., Gunn, M.R., Winters, A.D., Schulz, C.A., Eissa, A., Thomas, M.V., Wolgamood, M. and Whelan, G.E., 2012. Spread of the emerging viral hemorrhagic septicemia virus strain, genotype IVb, in Michigan, USA. Viruses, 4(5), pp.734-760.</w:t>
      </w:r>
    </w:p>
    <w:p>
      <w:pPr>
        <w:pStyle w:val="Bibliography"/>
      </w:pPr>
      <w:r>
        <w:t xml:space="preserve">Gilad, O., Yun, S., Zagmutt-Vergara, F.J., Leutenegger, C.M., Bercovier, H. and Hedrick, R.P., 2004. Concentrations of a Koi herpesvirus (KHV) in tissues of experimentally-infected Cyprinus carpio koi as assessed by real-time TaqMan PCR. Diseases of aquatic organisms, 60, pp.179-187.</w:t>
      </w:r>
    </w:p>
    <w:p>
      <w:pPr>
        <w:pStyle w:val="Bibliography"/>
      </w:pPr>
      <w:r>
        <w:t xml:space="preserve">Jackson, Z.J., Quist, M.C., Downing, J.A. and Larscheid, J.G., 2010. Common carp (Cyprinus carpio), sport fishes, and water quality: ecological thresholds in agriculturally eutrophic lakes. Lake and Reservoir Management, 26(1), pp.14-22.</w:t>
      </w:r>
    </w:p>
    <w:p>
      <w:pPr>
        <w:pStyle w:val="Bibliography"/>
      </w:pPr>
      <w:r>
        <w:t xml:space="preserve">Jalbert, C.S., Falke, J.A., López, J.A., Dunker, K.J., Sepulveda, A.J. and Westley, P.A., 2021. Vulnerability of Pacific salmon to invasion of northern pike (Esox lucius) in Southcentral Alaska. PLoS One, 16(7), p.e0254097.</w:t>
      </w:r>
    </w:p>
    <w:p>
      <w:pPr>
        <w:pStyle w:val="Bibliography"/>
      </w:pPr>
      <w:r>
        <w:t xml:space="preserve">Jones, P.W. and Martin, F.D., 1978. Development of Fishes of the Mid-Atlantic Bight: Acipenseridae Through Ictaluridae. pp 323.</w:t>
      </w:r>
    </w:p>
    <w:p>
      <w:pPr>
        <w:pStyle w:val="Bibliography"/>
      </w:pPr>
      <w:r>
        <w:t xml:space="preserve">Lentsch, L.D., Muth, R., Thompson, P.D., Crowl, T.A. and Hoskins, B.G., 1996. Options for selectively controlling non-indigenous fish in the Upper Colorado River Basin. Final Report. Publication, pp.96-14.</w:t>
      </w:r>
    </w:p>
    <w:p>
      <w:pPr>
        <w:pStyle w:val="Bibliography"/>
      </w:pPr>
      <w:r>
        <w:t xml:space="preserve">Marsh, P.C. and Douglas, M.E., 1997. Predation by introduced fishes on endangered humpback chub and other native species in the Little Colorado River, Arizona. Transactions of the American Fisheries Society, 126(2), pp.343-346.</w:t>
      </w:r>
    </w:p>
    <w:p>
      <w:pPr>
        <w:pStyle w:val="Bibliography"/>
      </w:pPr>
      <w:r>
        <w:t xml:space="preserve">Miller, A.I. and Beckman, L.G., 1996. First record of predation on white sturgeon eggs by sympatric fishes. Transactions of the American Fisheries Society, 125(2), pp.338-340.</w:t>
      </w:r>
    </w:p>
    <w:p>
      <w:pPr>
        <w:pStyle w:val="Bibliography"/>
      </w:pPr>
      <w:r>
        <w:t xml:space="preserve">Moyle, P.B. 1976. Inland fishes of California. University of California Press, Berkeley, CA.</w:t>
      </w:r>
    </w:p>
    <w:p>
      <w:pPr>
        <w:pStyle w:val="Bibliography"/>
      </w:pPr>
      <w:r>
        <w:t xml:space="preserve">Nowosad, D.M. and Taylor, E.B., 2013. Habitat variation and invasive species as factors influencing the distribution of native fishes in the lower Fraser River Valley, British Columbia, with an emphasis on brassy minnow (Hybognathus hankinsoni). Canadian journal of zoology, 91(2), pp.71-81.</w:t>
      </w:r>
    </w:p>
    <w:p>
      <w:pPr>
        <w:pStyle w:val="Bibliography"/>
      </w:pPr>
      <w:r>
        <w:t xml:space="preserve">Poelen, J.H., Simons, J.D. and Mungall, C.J., 2014. Global biotic interactions: An open infrastructure to share and analyze species-interaction datasets. Ecological informatics, 24, pp.148-159.</w:t>
      </w:r>
    </w:p>
    <w:p>
      <w:pPr>
        <w:pStyle w:val="Bibliography"/>
      </w:pPr>
      <w:r>
        <w:t xml:space="preserve">Richardson, M.J., Whoriskey, F.G. and Roy, L.H., 1995. Turbidity generation and biological impacts of an exotic fish Carassius auratus, introduced into shallow seasonally anoxic ponds. Journal of fish biology, 47(4), pp.576-585.</w:t>
      </w:r>
    </w:p>
    <w:p>
      <w:pPr>
        <w:pStyle w:val="Bibliography"/>
      </w:pPr>
      <w:r>
        <w:t xml:space="preserve">Robinette, H.R. and Knight, S.S., 1981. Food of channel catfish during flooding of the Tombigbee River, Mississippi. In Proceedings of the Southeastern Association of Fish and Wildlife Agencies (Vol. 35, pp. 598-606).</w:t>
      </w:r>
    </w:p>
    <w:p>
      <w:pPr>
        <w:pStyle w:val="Bibliography"/>
      </w:pPr>
      <w:r>
        <w:t xml:space="preserve">Sala, O.E., Stuart Chapin, F.I.I.I., Armesto, J.J., Berlow, E., Bloomfield, J., Dirzo, R., Huber-Sanwald, E., Huenneke, L.F., Jackson, R.B., Kinzig, A. and Leemans, R., 2000. Global biodiversity scenarios for the year 2100. science, 287(5459), pp.1770-1774.</w:t>
      </w:r>
    </w:p>
    <w:p>
      <w:pPr>
        <w:pStyle w:val="Bibliography"/>
      </w:pPr>
      <w:r>
        <w:t xml:space="preserve">Sanderson, B.L., Barnas, K.A. and Rub, A.M.W., 2009. Nonindigenous species of the Pacific Northwest: an overlooked risk to endangered salmon?. BioScience, 59(3), pp.245-256.</w:t>
      </w:r>
    </w:p>
    <w:p>
      <w:pPr>
        <w:pStyle w:val="Bibliography"/>
      </w:pPr>
      <w:r>
        <w:t xml:space="preserve">Schwoerer, T., Little, J.M. and Adkison, M.D., 2019. Aquatic invasive species change ecosystem services from the world’s largest wild sockeye salmon fisheries in Alaska. Journal of Ocean and Coastal Economics, 6(1), p.2.</w:t>
      </w:r>
    </w:p>
    <w:p>
      <w:pPr>
        <w:pStyle w:val="Bibliography"/>
      </w:pPr>
      <w:r>
        <w:t xml:space="preserve">Scott, W.B., 1973. Freshwater fishes of Canada. Fish. Res. Board Can. Bull., 184, pp.1-966.</w:t>
      </w:r>
    </w:p>
    <w:p>
      <w:pPr>
        <w:pStyle w:val="Bibliography"/>
      </w:pPr>
      <w:r>
        <w:t xml:space="preserve">Vigg, S., Poe, T.P., Prendergast, L.A. and Hansel, H.C., 1991. Rates of consumption of juvenile salmonids and alternative prey fish by northern squawfish, walleyes, smallmouth bass, and channel catfish in John Day Reservoir, Columbia River. Transactions of the American Fisheries Society, 120(4), pp.421-438.</w:t>
      </w:r>
    </w:p>
    <w:p>
      <w:pPr>
        <w:pStyle w:val="Bibliography"/>
      </w:pPr>
      <w:r>
        <w:t xml:space="preserve">Weber, M.J. and Brown, M.L., 2009. Effects of common carp on aquatic ecosystems 80 years after</w:t>
      </w:r>
      <w:r>
        <w:t xml:space="preserve"> </w:t>
      </w:r>
      <w:r>
        <w:t xml:space="preserve">“</w:t>
      </w:r>
      <w:r>
        <w:t xml:space="preserve">carp as a dominant</w:t>
      </w:r>
      <w:r>
        <w:t xml:space="preserve">”</w:t>
      </w:r>
      <w:r>
        <w:t xml:space="preserve">: ecological insights for fisheries management. Reviews in Fisheries Science, 17(4), pp.524-537.</w:t>
      </w:r>
    </w:p>
    <w:p>
      <w:pPr>
        <w:pStyle w:val="Bibliography"/>
      </w:pPr>
      <w:r>
        <w:t xml:space="preserve">Wilcox, M.A., Johnson, D., Dyke, K., Gunsch, D., Lyons, D.A., DiBacco, C. and Therriault, T.W., 2025. Identifying higher risk invaders to the Columbia Glaciated Freshwater Ecoregion using a new screening tool: the Non-Indigenous Species Screening Tool (NISST). Management of Biological Invasions, 16(1), pp.187-210.</w:t>
      </w:r>
    </w:p>
    <w:p>
      <w:r>
        <w:br w:type="page"/>
      </w:r>
    </w:p>
    <w:p>
      <w:pPr>
        <w:pStyle w:val="BodyText"/>
      </w:pPr>
      <w:bookmarkStart w:id="5901f120-c587-4bd9-815d-1a1ffa0ac3ac" w:name="DFO_PSSI_2412"/>
      <w:r>
        <w:t xml:space="preserve"/>
      </w:r>
      <w:bookmarkEnd w:id="5901f120-c587-4bd9-815d-1a1ffa0ac3ac"/>
    </w:p>
    <w:bookmarkEnd w:id="225"/>
    <w:bookmarkEnd w:id="226"/>
    <w:bookmarkStart w:id="260" w:name="pssi-2412"/>
    <w:p>
      <w:pPr>
        <w:pStyle w:val="Heading3"/>
      </w:pPr>
      <w:r>
        <w:t xml:space="preserve">PSSI 2412</w:t>
      </w:r>
    </w:p>
    <w:p>
      <w:pPr>
        <w:pStyle w:val="FirstParagraph"/>
      </w:pPr>
    </w:p>
    <w:p>
      <w:pPr>
        <w:pStyle w:val="BodyText"/>
      </w:pPr>
      <w:r>
        <w:rPr>
          <w:b/>
          <w:bCs/>
        </w:rPr>
        <w:t xml:space="preserve">Location:</w:t>
      </w:r>
      <w:r>
        <w:t xml:space="preserve"> </w:t>
      </w:r>
      <w:r>
        <w:t xml:space="preserve">PBS Nanaimo;#PSEC West Vancouver</w:t>
      </w:r>
    </w:p>
    <w:bookmarkStart w:id="227" w:name="highlights-10"/>
    <w:p>
      <w:pPr>
        <w:pStyle w:val="Heading4"/>
      </w:pPr>
      <w:r>
        <w:t xml:space="preserve">Highlights</w:t>
      </w:r>
    </w:p>
    <w:p>
      <w:pPr>
        <w:pStyle w:val="FirstParagraph"/>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227"/>
    <w:bookmarkStart w:id="228" w:name="background-8"/>
    <w:p>
      <w:pPr>
        <w:pStyle w:val="Heading4"/>
      </w:pPr>
      <w:r>
        <w:t xml:space="preserve">Background</w:t>
      </w:r>
    </w:p>
    <w:p>
      <w:pPr>
        <w:pStyle w:val="FirstParagraph"/>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228"/>
    <w:bookmarkStart w:id="229" w:name="methods-and-findings-8"/>
    <w:p>
      <w:pPr>
        <w:pStyle w:val="Heading4"/>
      </w:pPr>
      <w:r>
        <w:t xml:space="preserve">Methods and Findings</w:t>
      </w:r>
    </w:p>
    <w:p>
      <w:pPr>
        <w:pStyle w:val="FirstParagraph"/>
      </w:pPr>
      <w:r>
        <w:t xml:space="preserve">Climate Change Experiment: 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229"/>
    <w:bookmarkStart w:id="242" w:name="tables-and-figures-10"/>
    <w:p>
      <w:pPr>
        <w:pStyle w:val="Heading4"/>
      </w:pPr>
      <w:r>
        <w:t xml:space="preserve">Tables and Figures</w:t>
      </w:r>
    </w:p>
    <w:p>
      <w:pPr>
        <w:pStyle w:val="CaptionedFigure"/>
      </w:pPr>
      <w:r>
        <w:drawing>
          <wp:inline>
            <wp:extent cx="5305425" cy="7067550"/>
            <wp:effectExtent b="0" l="0" r="0" t="0"/>
            <wp:docPr descr="Photograph of Limacina helicina (M. Poerner Loureiro, Vancouver Island University)." title="" id="231" name="Picture"/>
            <a:graphic>
              <a:graphicData uri="http://schemas.openxmlformats.org/drawingml/2006/picture">
                <pic:pic>
                  <pic:nvPicPr>
                    <pic:cNvPr descr="figures/project_figures/2412/Figure%201.jpg" id="232" name="Picture"/>
                    <pic:cNvPicPr>
                      <a:picLocks noChangeArrowheads="1" noChangeAspect="1"/>
                    </pic:cNvPicPr>
                  </pic:nvPicPr>
                  <pic:blipFill>
                    <a:blip r:embed="rId230"/>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Photograph of Limacina helicina (M. Poerner Loureiro, Vancouver Island University).</w:t>
      </w:r>
    </w:p>
    <w:p>
      <w:pPr>
        <w:pStyle w:val="CaptionedFigure"/>
      </w:pPr>
      <w:r>
        <w:drawing>
          <wp:inline>
            <wp:extent cx="5698155" cy="5938787"/>
            <wp:effectExtent b="0" l="0" r="0" t="0"/>
            <wp:docPr descr="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234" name="Picture"/>
            <a:graphic>
              <a:graphicData uri="http://schemas.openxmlformats.org/drawingml/2006/picture">
                <pic:pic>
                  <pic:nvPicPr>
                    <pic:cNvPr descr="figures/project_figures/2412/Figure%202.png" id="235" name="Picture"/>
                    <pic:cNvPicPr>
                      <a:picLocks noChangeArrowheads="1" noChangeAspect="1"/>
                    </pic:cNvPicPr>
                  </pic:nvPicPr>
                  <pic:blipFill>
                    <a:blip r:embed="rId233"/>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237" name="Picture"/>
            <a:graphic>
              <a:graphicData uri="http://schemas.openxmlformats.org/drawingml/2006/picture">
                <pic:pic>
                  <pic:nvPicPr>
                    <pic:cNvPr descr="figures/project_figures/2412/Figure%203.png" id="238" name="Picture"/>
                    <pic:cNvPicPr>
                      <a:picLocks noChangeArrowheads="1" noChangeAspect="1"/>
                    </pic:cNvPicPr>
                  </pic:nvPicPr>
                  <pic:blipFill>
                    <a:blip r:embed="rId236"/>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240" name="Picture"/>
            <a:graphic>
              <a:graphicData uri="http://schemas.openxmlformats.org/drawingml/2006/picture">
                <pic:pic>
                  <pic:nvPicPr>
                    <pic:cNvPr descr="figures/project_figures/2412/Figure%204.png" id="241" name="Picture"/>
                    <pic:cNvPicPr>
                      <a:picLocks noChangeArrowheads="1" noChangeAspect="1"/>
                    </pic:cNvPicPr>
                  </pic:nvPicPr>
                  <pic:blipFill>
                    <a:blip r:embed="rId239"/>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242"/>
    <w:bookmarkStart w:id="243" w:name="insights-9"/>
    <w:p>
      <w:pPr>
        <w:pStyle w:val="Heading4"/>
      </w:pPr>
      <w:r>
        <w:t xml:space="preserve">Insights</w:t>
      </w:r>
    </w:p>
    <w:p>
      <w:pPr>
        <w:pStyle w:val="FirstParagraph"/>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243"/>
    <w:bookmarkStart w:id="244" w:name="next-steps-7"/>
    <w:p>
      <w:pPr>
        <w:pStyle w:val="Heading4"/>
      </w:pPr>
      <w:r>
        <w:t xml:space="preserve">Next Steps</w:t>
      </w:r>
    </w:p>
    <w:p>
      <w:pPr>
        <w:pStyle w:val="FirstParagraph"/>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244"/>
    <w:bookmarkStart w:id="259" w:name="references-7"/>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245">
        <w:r>
          <w:rPr>
            <w:rStyle w:val="Hyperlink"/>
          </w:rPr>
          <w:t xml:space="preserve">https://doi.org/10.1002/EAP.2674</w:t>
        </w:r>
      </w:hyperlink>
      <w:r>
        <w:t xml:space="preserve"> </w:t>
      </w:r>
      <w:r>
        <w:t xml:space="preserve">Bednaršek, N., Harvey, C. J., Kaplan, I. C., Feely, R. A., &amp; Možina, J. (2016). Pteropods on the edge: Cumulative effects of ocean acidification, warming, and deoxygenation. Prog. Oceanogr. 145, 1-24.</w:t>
      </w:r>
      <w:r>
        <w:t xml:space="preserve"> </w:t>
      </w:r>
      <w:hyperlink r:id="rId246">
        <w:r>
          <w:rPr>
            <w:rStyle w:val="Hyperlink"/>
          </w:rPr>
          <w:t xml:space="preserve">https://doi.org/10.1016/J.POCEAN.2016.04.002</w:t>
        </w:r>
      </w:hyperlink>
      <w:r>
        <w:t xml:space="preserve"> </w:t>
      </w: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r>
        <w:t xml:space="preserve"> </w:t>
      </w:r>
      <w:r>
        <w:t xml:space="preserve">Bylhouwer, B., Ianson, D., &amp; Kohfeld, K. (2013). Changes in the onset and intensity of wind-driven upwelling and downwelling along the North American Pacific coast. J. Geophys. Res.: Oceans 118(5), 2565-2580.</w:t>
      </w:r>
      <w:r>
        <w:t xml:space="preserve"> </w:t>
      </w:r>
      <w:hyperlink r:id="rId247">
        <w:r>
          <w:rPr>
            <w:rStyle w:val="Hyperlink"/>
          </w:rPr>
          <w:t xml:space="preserve">https://doi.org/10.1002/JGRC.20194</w:t>
        </w:r>
      </w:hyperlink>
      <w:r>
        <w:t xml:space="preserve"> </w:t>
      </w: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48">
        <w:r>
          <w:rPr>
            <w:rStyle w:val="Hyperlink"/>
          </w:rPr>
          <w:t xml:space="preserve">https://doi.org/10.1093/PLANKT/FBU092</w:t>
        </w:r>
      </w:hyperlink>
      <w:r>
        <w:t xml:space="preserve"> </w:t>
      </w:r>
      <w:r>
        <w:t xml:space="preserve">Evans, W., Pocock, K., Hare, A., Weekes, C., Hales, B., Jackson, J., Gurney-Smith, H., Mathis, J. T., Alin, S. R., &amp; Feely, R. A. (2019). Marine CO2 patterns in the Northern Salish Sea. Front. Mar. Sci. 5, 1-18.</w:t>
      </w:r>
      <w:r>
        <w:t xml:space="preserve"> </w:t>
      </w:r>
      <w:hyperlink r:id="rId249">
        <w:r>
          <w:rPr>
            <w:rStyle w:val="Hyperlink"/>
          </w:rPr>
          <w:t xml:space="preserve">https://doi.org/10.3389/fmars.2018.00536</w:t>
        </w:r>
      </w:hyperlink>
      <w:r>
        <w:t xml:space="preserve"> </w:t>
      </w: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50">
        <w:r>
          <w:rPr>
            <w:rStyle w:val="Hyperlink"/>
          </w:rPr>
          <w:t xml:space="preserve">https://doi.org/doi:10.59327/IPCC/AR6-9789291691647</w:t>
        </w:r>
      </w:hyperlink>
      <w:r>
        <w:t xml:space="preserve"> </w:t>
      </w:r>
      <w:r>
        <w:t xml:space="preserve">Lischka, S., Greenacre, M. J., Riebesell, U., &amp; Graeve, M. (2022). Membrane lipid sensitivity to ocean warming and acidification poses a severe threat to Arctic pteropods. Front. Mar. Sci. 9, 1-18.</w:t>
      </w:r>
      <w:r>
        <w:t xml:space="preserve"> </w:t>
      </w:r>
      <w:hyperlink r:id="rId251">
        <w:r>
          <w:rPr>
            <w:rStyle w:val="Hyperlink"/>
          </w:rPr>
          <w:t xml:space="preserve">https://doi.org/10.3389/fmars.2022.920163</w:t>
        </w:r>
      </w:hyperlink>
      <w:r>
        <w:t xml:space="preserve"> </w:t>
      </w:r>
      <w:r>
        <w:t xml:space="preserve">Lischka, S., &amp; Riebesell, U. (2012). Synergistic effects of ocean acidification and warming on overwintering pteropods in the Arctic. Global Change Biol. 18(12), 3517-3528.</w:t>
      </w:r>
      <w:r>
        <w:t xml:space="preserve"> </w:t>
      </w:r>
      <w:hyperlink r:id="rId252">
        <w:r>
          <w:rPr>
            <w:rStyle w:val="Hyperlink"/>
          </w:rPr>
          <w:t xml:space="preserve">https://doi.org/10.1111/GCB.12020</w:t>
        </w:r>
      </w:hyperlink>
      <w:r>
        <w:t xml:space="preserve"> </w:t>
      </w:r>
      <w:r>
        <w:t xml:space="preserve">Moore‐Maley, B. L., Allen, S. E., &amp; Ianson, D. (2016). Locally driven interannual variability of near‐surface pH and Ω A in the Strait of Georgia. J. Geophys. Res.: Oceans 121(3), 1600-1625.</w:t>
      </w:r>
      <w:r>
        <w:t xml:space="preserve"> </w:t>
      </w:r>
      <w:hyperlink r:id="rId253">
        <w:r>
          <w:rPr>
            <w:rStyle w:val="Hyperlink"/>
          </w:rPr>
          <w:t xml:space="preserve">https://doi.org/10.1002/2015JC011118</w:t>
        </w:r>
      </w:hyperlink>
      <w:r>
        <w:t xml:space="preserve"> </w:t>
      </w:r>
      <w:r>
        <w:t xml:space="preserve">Neville, C. M., Kevin, M., &amp; Spencer, S. (2026a). Juvenile Pacific Salmon Survey in the Strait of Georgia and Associated Waters, September 22 to October 4, 2022 (SOG Survey 2022-04). Can. Data Rep. Fish. Aquat. Sci. 1460.</w:t>
      </w:r>
      <w:r>
        <w:t xml:space="preserve"> </w:t>
      </w:r>
      <w:r>
        <w:t xml:space="preserve">Neville, C. M., Kevin, M., &amp; Spencer, S. (2026b). Juvenile Pacific Salmon Survey in the Strait of Georgia and Associated Waters, September 18 to September 30, 2021 (SOG Survey 2021-02). Can. Data Rep. Fish. Aquat. Sci. 1459.</w:t>
      </w:r>
      <w:r>
        <w:t xml:space="preserve"> </w:t>
      </w:r>
      <w:r>
        <w:t xml:space="preserve">Neville, C. M., &amp; Spencer, S., 2026. Juvenile Pacific Salmon Survey in the Strait of Georgia and Associated Waters, September 17 to October 12, 2014 (SOG Survey 2014-10). Can. Data Rep. Fish. Aquat. Sci. 1452.</w:t>
      </w:r>
      <w:r>
        <w:t xml:space="preserve"> </w:t>
      </w:r>
      <w:r>
        <w:t xml:space="preserve">Neville, C. M., Spencer, S., &amp; Kevin, M. (2025). Juvenile Pacific Salmon Survey in the Strait of Georgia and Associated Waters, September 18 to October 1, 2020 (SOG Survey 2020-02). Can. Data Rep. Fish. Aquat. Sci. 1458.</w:t>
      </w:r>
      <w:r>
        <w:t xml:space="preserve"> </w:t>
      </w:r>
      <w:r>
        <w:t xml:space="preserve">Neville, C. M., Spencer, S., &amp; Kevin, M. (2026c). Juvenile Pacific Salmon Survey in the Strait of Georgia and Associated Waters, September 10 to September 28, 2019 (SOG Survey 2019-03). Can. Data Rep. Fish. Aquat. Sci. 1457.</w:t>
      </w:r>
      <w:r>
        <w:t xml:space="preserve"> </w:t>
      </w:r>
      <w:r>
        <w:t xml:space="preserve">Neville, C. M., Spencer, S., &amp; Kevin, M. (2026d). Juvenile Pacific Salmon Survey in the Strait of Georgia and Associated Waters, September 11 to September 28, 2018 (SOG Survey 2018-04). Can. Data Rep. Fish. Aquat. Sci. 1456.</w:t>
      </w:r>
      <w:r>
        <w:t xml:space="preserve"> </w:t>
      </w:r>
      <w:r>
        <w:t xml:space="preserve">Neville, C. M., Spencer, S., &amp; Kevin, M. (2026e). Juvenile Pacific Salmon Survey in the Strait of Georgia and Associated Waters, October 17 to October 26, 2016 (SOG Survey 2016-16). Can. Data Rep. Fish. Aquat. Sci. 1454.</w:t>
      </w:r>
      <w:r>
        <w:t xml:space="preserve"> </w:t>
      </w:r>
      <w:r>
        <w:t xml:space="preserve">Okey, T. A., Alidina, H. M., Lo, V., &amp; Jessen, S. (2014). Effects of climate change on Canada’s Pacific marine ecosystems: A summary of scientific knowledge. Rev. Fish Biol. Fish. 24(2), 519-559.</w:t>
      </w:r>
      <w:r>
        <w:t xml:space="preserve"> </w:t>
      </w:r>
      <w:hyperlink r:id="rId254">
        <w:r>
          <w:rPr>
            <w:rStyle w:val="Hyperlink"/>
          </w:rPr>
          <w:t xml:space="preserve">https://doi.org/10.1007/s11160-014-9342-1</w:t>
        </w:r>
      </w:hyperlink>
      <w:r>
        <w:t xml:space="preserve"> </w:t>
      </w: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55">
        <w:r>
          <w:rPr>
            <w:rStyle w:val="Hyperlink"/>
          </w:rPr>
          <w:t xml:space="preserve">https://doi.org/10.1002/ecy.3798</w:t>
        </w:r>
      </w:hyperlink>
      <w:r>
        <w:t xml:space="preserve"> </w:t>
      </w: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56">
        <w:r>
          <w:rPr>
            <w:rStyle w:val="Hyperlink"/>
          </w:rPr>
          <w:t xml:space="preserve">https://doi.org/10.5194/bg-21-1323-202</w:t>
        </w:r>
      </w:hyperlink>
      <w:r>
        <w:t xml:space="preserve"> </w:t>
      </w: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57">
        <w:r>
          <w:rPr>
            <w:rStyle w:val="Hyperlink"/>
          </w:rPr>
          <w:t xml:space="preserve">https://doi.org/10.1080/19425120.2012.694838</w:t>
        </w:r>
      </w:hyperlink>
      <w:r>
        <w:t xml:space="preserve"> </w:t>
      </w:r>
      <w:r>
        <w:t xml:space="preserve">Talloni-Álvarez, N. E., Sumaila, R. U., Le Billon, P., &amp; Cheung, W. W. L. (2019). Climate change impact on Canada’s Pacific marine ecosystem: The current state of knowledge. Mar. Policy 104, 163-176.</w:t>
      </w:r>
      <w:r>
        <w:t xml:space="preserve"> </w:t>
      </w:r>
      <w:hyperlink r:id="rId258">
        <w:r>
          <w:rPr>
            <w:rStyle w:val="Hyperlink"/>
          </w:rPr>
          <w:t xml:space="preserve">https://doi.org/10.1016/j.marpol.2019.02.035</w:t>
        </w:r>
      </w:hyperlink>
    </w:p>
    <w:p>
      <w:r>
        <w:br w:type="page"/>
      </w:r>
    </w:p>
    <w:p>
      <w:pPr>
        <w:pStyle w:val="BodyText"/>
      </w:pPr>
      <w:bookmarkStart w:id="3cea8d9e-c20a-406f-8278-3cb6a41cd227" w:name="DFO_PSSI_2413"/>
      <w:r>
        <w:t xml:space="preserve"/>
      </w:r>
      <w:bookmarkEnd w:id="3cea8d9e-c20a-406f-8278-3cb6a41cd227"/>
    </w:p>
    <w:bookmarkEnd w:id="259"/>
    <w:bookmarkEnd w:id="260"/>
    <w:bookmarkStart w:id="270" w:name="pssi-2413"/>
    <w:p>
      <w:pPr>
        <w:pStyle w:val="Heading3"/>
      </w:pPr>
      <w:r>
        <w:t xml:space="preserve">PSSI 2413</w:t>
      </w:r>
    </w:p>
    <w:p>
      <w:pPr>
        <w:pStyle w:val="FirstParagraph"/>
      </w:pPr>
    </w:p>
    <w:p>
      <w:pPr>
        <w:pStyle w:val="BodyText"/>
      </w:pPr>
      <w:r>
        <w:rPr>
          <w:b/>
          <w:bCs/>
        </w:rPr>
        <w:t xml:space="preserve">Location:</w:t>
      </w:r>
      <w:r>
        <w:t xml:space="preserve"> </w:t>
      </w:r>
      <w:r>
        <w:t xml:space="preserve">Barkley Sound;#Clayoquot Sound</w:t>
      </w:r>
    </w:p>
    <w:bookmarkStart w:id="261" w:name="highlights-11"/>
    <w:p>
      <w:pPr>
        <w:pStyle w:val="Heading4"/>
      </w:pPr>
      <w:r>
        <w:t xml:space="preserve">Highlights</w:t>
      </w:r>
    </w:p>
    <w:p>
      <w:pPr>
        <w:pStyle w:val="FirstParagraph"/>
      </w:pPr>
      <w:r>
        <w:t xml:space="preserve">The main idea of the project:</w:t>
      </w:r>
    </w:p>
    <w:p>
      <w:pPr>
        <w:pStyle w:val="BodyText"/>
      </w:pPr>
      <w:r>
        <w:t xml:space="preserve">To apply a combination of monthly plankton biomass, taxonomy, and oceanographic measurements to enhance understanding and characterize: 1) the variability of zooplankton prey availability for first year ocean phase WCVI Chinook; 2) the variability of prey quality; and 3) the potential for predator-prey match-mismatch events (euphausiid phenology). This study also placed a focus on seasonal and interannual availability of the lipid-rich, northern shelf euphausiid, Thysanoessa spinifera.</w:t>
      </w:r>
    </w:p>
    <w:p>
      <w:pPr>
        <w:pStyle w:val="BodyText"/>
      </w:pPr>
      <w:r>
        <w:t xml:space="preserve">Key findings:</w:t>
      </w:r>
    </w:p>
    <w:p>
      <w:pPr>
        <w:pStyle w:val="BodyText"/>
      </w:pPr>
      <w:r>
        <w:t xml:space="preserve">The amount and annual timing of zooplankton groups common to juvenile Chinook diets followed similar seasonal patterns in both Barkley and Clayoquot Sounds; however, the mean biomass of dominant groups, Calanoid copepods, euphausiids, and decapod larvae was greater in Clayoquot relative to Barkley Sound.</w:t>
      </w:r>
    </w:p>
    <w:p>
      <w:pPr>
        <w:pStyle w:val="BodyText"/>
      </w:pPr>
      <w:r>
        <w:t xml:space="preserve">Recruitment to and subsequent development of T. spinifera juvenile stages was sufficiently resolved by monthly sampling in Barkley Sound to estimate cohort development and peak abundance timing.</w:t>
      </w:r>
    </w:p>
    <w:p>
      <w:pPr>
        <w:pStyle w:val="BodyText"/>
      </w:pPr>
      <w:r>
        <w:t xml:space="preserve">The mean annual timing of peak T. spinifera abundance was June 12th and interannual timing of peak abundance varied widely (60 day range) between project years (2022-2025)</w:t>
      </w:r>
    </w:p>
    <w:p>
      <w:pPr>
        <w:pStyle w:val="BodyText"/>
      </w:pPr>
      <w:r>
        <w:t xml:space="preserve">The long term annual biomass anomaly time series (1991-2013,2022-2025) of Barkley Sound T. spinifera was highly variable with correspondence to both winter sea surface temperature anomalies and Robertson Creek Hatchery two-year old survival indicator.</w:t>
      </w:r>
    </w:p>
    <w:p>
      <w:pPr>
        <w:pStyle w:val="BodyText"/>
      </w:pPr>
      <w:r>
        <w:t xml:space="preserve">Implications of these findings for salmon and decision-makers:</w:t>
      </w:r>
    </w:p>
    <w:p>
      <w:pPr>
        <w:pStyle w:val="BodyText"/>
      </w:pPr>
      <w:r>
        <w:t xml:space="preserve">This project was one of multiple</w:t>
      </w:r>
      <w:r>
        <w:t xml:space="preserve"> </w:t>
      </w:r>
      <w:r>
        <w:t xml:space="preserve">‘</w:t>
      </w:r>
      <w:r>
        <w:t xml:space="preserve">Follow the fish</w:t>
      </w:r>
      <w:r>
        <w:t xml:space="preserve">’</w:t>
      </w:r>
      <w:r>
        <w:t xml:space="preserve"> </w:t>
      </w:r>
      <w:r>
        <w:t xml:space="preserve">(FtF) projects which sought to identify key biological and environmental factors limiting productivity and survival of natural origin WCVI Chinook. Results of this PSSI project demonstrate that long-term, monthly-resolved, prey (zooplankton) monitoring provides valuable prey availability information relevant to early marine survival of juvenile Chinook and can be used to support annual stock assessment model forecast evaluation.</w:t>
      </w:r>
    </w:p>
    <w:bookmarkEnd w:id="261"/>
    <w:bookmarkStart w:id="262" w:name="background-9"/>
    <w:p>
      <w:pPr>
        <w:pStyle w:val="Heading4"/>
      </w:pPr>
      <w:r>
        <w:t xml:space="preserve">Background</w:t>
      </w:r>
    </w:p>
    <w:p>
      <w:pPr>
        <w:pStyle w:val="FirstParagraph"/>
      </w:pPr>
      <w:r>
        <w:t xml:space="preserve">A Marine Risk Assessment for natural-origin WCVI Chinook (Irvine et al. 2024) was carried out on the basis of expert and community engagement via a series of public workshops convened in 2022. A suite of key limiting factors (LF) focused on all life history stages were assessed and ranked according to current and future risk. Three LFs, prey quality (LF12), prey abundance (LF13), and mis-match with prey (L14) were identified with</w:t>
      </w:r>
      <w:r>
        <w:t xml:space="preserve"> </w:t>
      </w:r>
      <w:r>
        <w:t xml:space="preserve">‘</w:t>
      </w:r>
      <w:r>
        <w:t xml:space="preserve">high</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moderate</w:t>
      </w:r>
      <w:r>
        <w:t xml:space="preserve">’</w:t>
      </w:r>
      <w:r>
        <w:t xml:space="preserve"> </w:t>
      </w:r>
      <w:r>
        <w:t xml:space="preserve">current risk during first marine year when zooplankton are important to diet. Future risk was elevated for each LF to</w:t>
      </w:r>
      <w:r>
        <w:t xml:space="preserve"> </w:t>
      </w:r>
      <w:r>
        <w:t xml:space="preserve">‘</w:t>
      </w:r>
      <w:r>
        <w:t xml:space="preserve">very high</w:t>
      </w:r>
      <w:r>
        <w:t xml:space="preserve">’</w:t>
      </w:r>
      <w:r>
        <w:t xml:space="preserve">,</w:t>
      </w:r>
      <w:r>
        <w:t xml:space="preserve"> </w:t>
      </w:r>
      <w:r>
        <w:t xml:space="preserve">‘</w:t>
      </w:r>
      <w:r>
        <w:t xml:space="preserve">very high</w:t>
      </w:r>
      <w:r>
        <w:t xml:space="preserve">’</w:t>
      </w:r>
      <w:r>
        <w:t xml:space="preserve">, and</w:t>
      </w:r>
      <w:r>
        <w:t xml:space="preserve"> </w:t>
      </w:r>
      <w:r>
        <w:t xml:space="preserve">‘</w:t>
      </w:r>
      <w:r>
        <w:t xml:space="preserve">high</w:t>
      </w:r>
      <w:r>
        <w:t xml:space="preserve">’</w:t>
      </w:r>
      <w:r>
        <w:t xml:space="preserve">, respectively. This project revived a long-term DFO zooplankton time series (1991-2013) in Barkley Sound and established baseline knowledge for zooplankton in Clayoquot Sound through monthly sampling during the FtF period.</w:t>
      </w:r>
    </w:p>
    <w:p>
      <w:pPr>
        <w:pStyle w:val="BodyText"/>
      </w:pPr>
      <w:r>
        <w:t xml:space="preserve">We were focused on identifying the current status of the northern shelf euphausiid, Thysanoessa spinifera, a lipid rich euphausiid (Fisher et al. 2020), prominent in the diets of multiple salmonids in Barkley Sound (Tanasichuk 1998, Summers 2003) and the Northeast Pacific more broadly (Feinberg and Peterson 2003; Shaw et al. 2013). This project was designed to fill a sampling gap and take advantage of relatively high frequency surveys in two important foraging areas for WCVI juvenile Chinook and characterize current status of and assess prey availability, prey quality, and euphausiid peak timing (LFs 12-14). The project collaborates and supports research with partners at the University of Victoria, University of British Columbia, Bamfield Marine Sciences Center, Ha’oom Fisheries Society and internal DFO partners including those participating in the</w:t>
      </w:r>
      <w:r>
        <w:t xml:space="preserve"> </w:t>
      </w:r>
      <w:r>
        <w:t xml:space="preserve">‘</w:t>
      </w:r>
      <w:r>
        <w:t xml:space="preserve">Follow the Fish</w:t>
      </w:r>
      <w:r>
        <w:t xml:space="preserve">’</w:t>
      </w:r>
      <w:r>
        <w:t xml:space="preserve"> </w:t>
      </w:r>
      <w:r>
        <w:t xml:space="preserve">(PSSI) project.</w:t>
      </w:r>
    </w:p>
    <w:bookmarkEnd w:id="262"/>
    <w:bookmarkStart w:id="263" w:name="methods-and-findings-9"/>
    <w:p>
      <w:pPr>
        <w:pStyle w:val="Heading4"/>
      </w:pPr>
      <w:r>
        <w:t xml:space="preserve">Methods and Findings</w:t>
      </w:r>
    </w:p>
    <w:p>
      <w:pPr>
        <w:pStyle w:val="FirstParagraph"/>
      </w:pPr>
      <w:r>
        <w:t xml:space="preserve">Sampling stations in Clayoquot Sound and Barkley Sound are identified in Figure 1. Logistical constraints necessitated different sampling approaches for both areas. In Clayoquot Sound, zooplankton were sampled with a 200 mm mesh, 50 cm ring net towed vertically from near bottom to the surface at ~ 1 m s-1. Core sampling stations were initially chosen in alignment with micro trolling surveys and were moved in 2025 to stations identified by red symbols in Figure 1. Additional stations were also sampled on an opportunistic basis. In Barkley Sound, we sought to reproduce field methods of Summers (1993) and Tanasichuk (1998). Briefly, 350 mm mesh, 60 cm mouth diameter Bongo nets, were towed obliquely from near bottom to surface. Ascent rate of the net was ~ 1 m s-1 as the ship moved &lt; 2 knots. Zooplankton were sampled after sunset at four Barkley Sound stations: Coaster, Swale, Robbers, and Mackenzie. Net contents were concentrated and preserved in 10% sodium-borate formalin-seawater solution. In 2022, the contents of the other Bongo net were preserved in 95% ethanol for molecular analysis and then at Robbers station 2023-2025). Staring in 2023, net content on the other side were froze and later size fractionated, freeze dried, massed and prepared for protein, total lipid, and energy content measurement. We are midway through this sample processing. Full water column properties were measured with a Seabird 19+ CTD at Sarita and Swale until September 2023 and then at all stations for subsequent surveys. Discrete seawater samples were collected for nutrients, phytoplankton taxonomy, and chlorophyll a (phytoplankton biomass) at all five stations. Surface- and deep salinity and nutrients were also sampled at Sarita and Swale stations.</w:t>
      </w:r>
    </w:p>
    <w:p>
      <w:pPr>
        <w:pStyle w:val="BodyText"/>
      </w:pPr>
      <w:r>
        <w:t xml:space="preserve">Zooplankton samples were enumerated by taxonomists based at the Plankton Ecology laboratory, Institute of Ocean Sciences, Sidney, BC, according to Mackas (1992) and Lu et al. (2003). All taxonomic enumeration was resolved to species and stage where possible. For comparing biomass in both Sounds, we focused on the coarse taxonomic categories used for prey identification in stomach contents of juvenile Chinook. The biomass of calanoid copepods and euphausiids dominated in both Clayoquot and Barkley Sound during FtF project years. Peak timing of calanoid copepods was spring and late-summer/autumn for euphausiids in both areas (Figure 2). Decapod larvae biomass followed calanoid copepods and euphausiids. The biomass of these three groups was greater on average in Clayoquot relative to Barkley Sound, whereas, Amphipod biomass was greater in Barkley relative to Clayoquot Sound.</w:t>
      </w:r>
    </w:p>
    <w:p>
      <w:pPr>
        <w:pStyle w:val="BodyText"/>
      </w:pPr>
      <w:r>
        <w:t xml:space="preserve">Juvenile and adult euphausiids were measured to the nearest millimeter (total body length) using a stage micrometer. Body length and stage were used for cohort visualization (Figure 3.) and timing estimates. The timing of peak T. spinifera abundance was estimated from the regression of cumulative abundance of 5-9 mm juveniles against day of year, where date of maximum abundance corresponded to 50% of maximum cumulative abundance. Interannual variability of peak timing was high (Figure 3.) Peak timing in 2022 was estimated to occur late on July 20th versus early timings of May 20th and June 1st in 2023 and 2024. Timing in 2025 was June 9th and close to the four year mean date, June 12th. The long term time series of T. spinifera population biomass (Figure 4.) in Barkley Sound, La Perouse banks, and the Northern Vancouver Island shelf tended to covary. A similar pattern for Euphausia pacifica was not evident. The survival of two year old RCH Chinook was significantly correlated (p &lt;0.05) with the Barkley Sound T. spinifera population, however, additional analysis suggests that this is not a causal relationship but likely a common response to an unmeasured environmental factor. Similar relationships were found for T. spinifera La Perouse Banks and NVI populations; however, they were weaker and non-significant, suggesting the importance local conditions.</w:t>
      </w:r>
    </w:p>
    <w:bookmarkEnd w:id="263"/>
    <w:bookmarkStart w:id="264" w:name="tables-and-figures-11"/>
    <w:p>
      <w:pPr>
        <w:pStyle w:val="Heading4"/>
      </w:pPr>
      <w:r>
        <w:t xml:space="preserve">Tables and Figures</w:t>
      </w:r>
    </w:p>
    <w:p>
      <w:pPr>
        <w:pStyle w:val="FirstParagraph"/>
      </w:pPr>
      <w:r>
        <w:t xml:space="preserve">Figure 1. Station map of PSSI plankton monitoring stations in Clayoquot Sound (left) and Barkley</w:t>
      </w:r>
    </w:p>
    <w:p>
      <w:pPr>
        <w:pStyle w:val="BodyText"/>
      </w:pPr>
      <w:r>
        <w:t xml:space="preserve">Sound (right). Clayoquot Sound stations were sampled on a monthly basis between 2023-2025 Barkley Sound stations were sampled on a monthly (February to November) basis, 2022-2025 Core sampling stions in Clayoquot Sound identified with green (2023) and red (2025) symbols black symbols identify stations sampled opportunistically.</w:t>
      </w:r>
    </w:p>
    <w:p>
      <w:pPr>
        <w:pStyle w:val="BodyText"/>
      </w:pPr>
      <w:r>
        <w:t xml:space="preserve">Figure 2. Annual cycle of net zooplankton sampled monthly in Clayoquot Sound (upper panels, 2023-2025) and Barkley Sound (lower panels, 2022-2025), British Columbia. Panels (a) and (c) represent biomass (mg dry weight m-2) averaged within month and partitioned by plankton grouping common to local juvenile Chinook stomach contents and the relative division of biomass among these groups is illustrated in panels (b) and (d).</w:t>
      </w:r>
    </w:p>
    <w:p>
      <w:pPr>
        <w:pStyle w:val="BodyText"/>
      </w:pPr>
      <w:r>
        <w:t xml:space="preserve">Figure 3. Temporal patterns of the: a) abundance (Number individuals m-2) ; b) relative abundance; and c) relative timing of peak abundance of Thysanoessa spinifera Barkley Sound, British Columbia. Stacked bars represent: 5-9 mm juveniles (s2) ;10-15 mm juveniles (s3); adult males (M); and adult females (F).</w:t>
      </w:r>
    </w:p>
    <w:bookmarkEnd w:id="264"/>
    <w:bookmarkStart w:id="265" w:name="insights-10"/>
    <w:p>
      <w:pPr>
        <w:pStyle w:val="Heading4"/>
      </w:pPr>
      <w:r>
        <w:t xml:space="preserve">Insights</w:t>
      </w:r>
    </w:p>
    <w:p>
      <w:pPr>
        <w:pStyle w:val="FirstParagraph"/>
      </w:pPr>
      <w:r>
        <w:t xml:space="preserve">This project provides detailed environmental information including prey availability for a WCVI Chinook salmon life history stage, first marine year, particularly vulnerable to mortality (Irvine et al. 2024). Data collected for this project provides monthly resolved, taxonomically detailed, census of the zooplankton assemblages in two WCVI Chinook foraging grounds, Barkley and Clayoquot Sounds. This type of monitoring is necessary for developing an understanding of what drives variability of the prey (zooplankton) field encountered by juvenile Chinook; and provides important life stage information supporting evaluation of stock assessment forecasts by salmon managers. This program provides the basis for a deeper insight into how variation of physical conditions (e.g. temperature) influence year to year changes in the timing of a key prey species, Thysanoessa spinifera. The method applied here may be applicable to other prey groups but may also provide added information for release timing strategies.</w:t>
      </w:r>
    </w:p>
    <w:bookmarkEnd w:id="265"/>
    <w:bookmarkStart w:id="266" w:name="next-steps-8"/>
    <w:p>
      <w:pPr>
        <w:pStyle w:val="Heading4"/>
      </w:pPr>
      <w:r>
        <w:t xml:space="preserve">Next Steps</w:t>
      </w:r>
    </w:p>
    <w:p>
      <w:pPr>
        <w:pStyle w:val="FirstParagraph"/>
      </w:pPr>
      <w:r>
        <w:t xml:space="preserve">This PSSI funded project provided the basis for demonstrating that routine monthly-resolved sampling in Barkley and Clayoquot Sounds is suitable for capturing variation of zooplankton composition, biomass, and food quality, at scales relevant to the first marine year for WCVI juvenile Chinook. Monitoring in both areas either contributed to the start or revival of</w:t>
      </w:r>
      <w:r>
        <w:t xml:space="preserve"> </w:t>
      </w:r>
      <w:r>
        <w:t xml:space="preserve">‘</w:t>
      </w:r>
      <w:r>
        <w:t xml:space="preserve">prey</w:t>
      </w:r>
      <w:r>
        <w:t xml:space="preserve">’</w:t>
      </w:r>
      <w:r>
        <w:t xml:space="preserve"> </w:t>
      </w:r>
      <w:r>
        <w:t xml:space="preserve">monitoring programs. The utility of the preliminary results presented here makes a good case for maintaining focused plankton monitoring in Clayoquot and Barkley Sounds, but also establishing similar programs in other foraging areas along the WCVI.</w:t>
      </w:r>
    </w:p>
    <w:bookmarkEnd w:id="266"/>
    <w:bookmarkStart w:id="269" w:name="references-8"/>
    <w:p>
      <w:pPr>
        <w:pStyle w:val="Heading4"/>
      </w:pPr>
      <w:r>
        <w:t xml:space="preserve">References</w:t>
      </w:r>
    </w:p>
    <w:p>
      <w:pPr>
        <w:pStyle w:val="Bibliography"/>
      </w:pPr>
      <w:r>
        <w:t xml:space="preserve">Brown, N. A. W. 2024. West Coast of Vancouver Island Chinook Terminal Return Forecast for 2024. West Coast of Vancouver Island Stock Assessment Bulletins. 16 p.</w:t>
      </w:r>
    </w:p>
    <w:p>
      <w:pPr>
        <w:pStyle w:val="Bibliography"/>
      </w:pPr>
      <w:r>
        <w:t xml:space="preserve">Feinberg, L.R., and Peterson, W.T. 2003. Variability in duration and intensity of euphausiid spawning off central Oregon, 1996-2001. Progress in Oceanography. 57: 363-379.</w:t>
      </w:r>
    </w:p>
    <w:p>
      <w:pPr>
        <w:pStyle w:val="Bibliography"/>
      </w:pPr>
      <w:r>
        <w:t xml:space="preserve">Fisher, J.L., Menkel, J., Copeman, L., Shaw, C.T, Feinberg, L.H., and Peterson, W.T. 2020. Comparison of condition metrics and lipid content between Euphausia pacifica and Thysanoessa spinifera in the northern California Current, USA. Progress in Oceanography. 188: 102417.</w:t>
      </w:r>
      <w:r>
        <w:t xml:space="preserve"> </w:t>
      </w:r>
      <w:hyperlink r:id="rId267">
        <w:r>
          <w:rPr>
            <w:rStyle w:val="Hyperlink"/>
          </w:rPr>
          <w:t xml:space="preserve">https://doi.org/10.1016/j.pocean.2020.102417</w:t>
        </w:r>
      </w:hyperlink>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Shaw, C.T., Peterson, W.T. and Sun, S. (Eds.) 2013. Report of Working Group 23 on Comparative Ecology of Krill in Coastal and Oceanic Waters around the Pacific Rim. PICES Sci. Rep. No. 43, 100 pp.</w:t>
      </w:r>
    </w:p>
    <w:p>
      <w:pPr>
        <w:pStyle w:val="Bibliography"/>
      </w:pPr>
      <w:r>
        <w:t xml:space="preserve">Summers, P.L. 1993. Life history, growth and aging in Thysanoessa spinifera. PhD Thesis, University of Victoria.</w:t>
      </w:r>
      <w:r>
        <w:t xml:space="preserve"> </w:t>
      </w:r>
      <w:hyperlink r:id="rId268">
        <w:r>
          <w:rPr>
            <w:rStyle w:val="Hyperlink"/>
          </w:rPr>
          <w:t xml:space="preserve">https://dspace.library.uvic.ca/bitstreams/281fce79-d028-4462-8f0f-092c22c7cc16/download</w:t>
        </w:r>
      </w:hyperlink>
    </w:p>
    <w:p>
      <w:pPr>
        <w:pStyle w:val="Bibliography"/>
      </w:pPr>
      <w:r>
        <w:t xml:space="preserve">Tanasichuk, R.W. 1998. Interannual variations in the population biology and productivity of Thysanoessa spinifera in Barkley Sound, Canada, with special reference to the 1992 and 1993 warm ocean years. Marine Ecology Progress Series. 173: 181-195</w:t>
      </w:r>
    </w:p>
    <w:p>
      <w:r>
        <w:br w:type="page"/>
      </w:r>
    </w:p>
    <w:p>
      <w:pPr>
        <w:pStyle w:val="BodyText"/>
      </w:pPr>
      <w:bookmarkStart w:id="57f4892d-4a8a-426b-bffd-1100488fce52" w:name="DFO_PSSI_2414"/>
      <w:r>
        <w:t xml:space="preserve"/>
      </w:r>
      <w:bookmarkEnd w:id="57f4892d-4a8a-426b-bffd-1100488fce52"/>
    </w:p>
    <w:bookmarkEnd w:id="269"/>
    <w:bookmarkEnd w:id="270"/>
    <w:bookmarkStart w:id="271" w:name="pssi-2414"/>
    <w:p>
      <w:pPr>
        <w:pStyle w:val="Heading3"/>
      </w:pPr>
      <w:r>
        <w:t xml:space="preserve">PSSI 241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277b5be-c36e-4beb-aac9-805990ff9bc2" w:name="DFO_PSSI_2416"/>
      <w:r>
        <w:t xml:space="preserve"/>
      </w:r>
      <w:bookmarkEnd w:id="3277b5be-c36e-4beb-aac9-805990ff9bc2"/>
    </w:p>
    <w:bookmarkEnd w:id="271"/>
    <w:bookmarkStart w:id="299" w:name="pssi-2416"/>
    <w:p>
      <w:pPr>
        <w:pStyle w:val="Heading3"/>
      </w:pPr>
      <w:r>
        <w:t xml:space="preserve">PSSI 2416</w:t>
      </w:r>
    </w:p>
    <w:p>
      <w:pPr>
        <w:pStyle w:val="FirstParagraph"/>
      </w:pPr>
    </w:p>
    <w:p>
      <w:pPr>
        <w:pStyle w:val="BodyText"/>
      </w:pPr>
      <w:r>
        <w:rPr>
          <w:b/>
          <w:bCs/>
        </w:rPr>
        <w:t xml:space="preserve">Location:</w:t>
      </w:r>
      <w:r>
        <w:t xml:space="preserve"> </w:t>
      </w:r>
      <w:r>
        <w:t xml:space="preserve">Barkley Sound</w:t>
      </w:r>
    </w:p>
    <w:bookmarkStart w:id="272" w:name="highlights-12"/>
    <w:p>
      <w:pPr>
        <w:pStyle w:val="Heading4"/>
      </w:pPr>
      <w:r>
        <w:t xml:space="preserve">Highlights</w:t>
      </w:r>
    </w:p>
    <w:p>
      <w:pPr>
        <w:pStyle w:val="FirstParagraph"/>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72"/>
    <w:bookmarkStart w:id="273" w:name="background-10"/>
    <w:p>
      <w:pPr>
        <w:pStyle w:val="Heading4"/>
      </w:pPr>
      <w:r>
        <w:t xml:space="preserve">Background</w:t>
      </w:r>
    </w:p>
    <w:p>
      <w:pPr>
        <w:pStyle w:val="FirstParagraph"/>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73"/>
    <w:bookmarkStart w:id="274" w:name="methods-and-findings-10"/>
    <w:p>
      <w:pPr>
        <w:pStyle w:val="Heading4"/>
      </w:pPr>
      <w:r>
        <w:t xml:space="preserve">Methods and Findings</w:t>
      </w:r>
    </w:p>
    <w:p>
      <w:pPr>
        <w:pStyle w:val="FirstParagraph"/>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74"/>
    <w:bookmarkStart w:id="290" w:name="tables-and-figures-12"/>
    <w:p>
      <w:pPr>
        <w:pStyle w:val="Heading4"/>
      </w:pPr>
      <w:r>
        <w:t xml:space="preserve">Tables and Figures</w:t>
      </w:r>
    </w:p>
    <w:p>
      <w:pPr>
        <w:pStyle w:val="CaptionedFigure"/>
      </w:pPr>
      <w:r>
        <w:drawing>
          <wp:inline>
            <wp:extent cx="5860751" cy="4381755"/>
            <wp:effectExtent b="0" l="0" r="0" t="0"/>
            <wp:docPr descr="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76" name="Picture"/>
            <a:graphic>
              <a:graphicData uri="http://schemas.openxmlformats.org/drawingml/2006/picture">
                <pic:pic>
                  <pic:nvPicPr>
                    <pic:cNvPr descr="figures/project_figures/2416/Figure%201.png" id="277" name="Picture"/>
                    <pic:cNvPicPr>
                      <a:picLocks noChangeArrowheads="1" noChangeAspect="1"/>
                    </pic:cNvPicPr>
                  </pic:nvPicPr>
                  <pic:blipFill>
                    <a:blip r:embed="rId275"/>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79" name="Picture"/>
            <a:graphic>
              <a:graphicData uri="http://schemas.openxmlformats.org/drawingml/2006/picture">
                <pic:pic>
                  <pic:nvPicPr>
                    <pic:cNvPr descr="figures/project_figures/2416/Figure%202a.png" id="280" name="Picture"/>
                    <pic:cNvPicPr>
                      <a:picLocks noChangeArrowheads="1" noChangeAspect="1"/>
                    </pic:cNvPicPr>
                  </pic:nvPicPr>
                  <pic:blipFill>
                    <a:blip r:embed="rId278"/>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5848477" cy="2908896"/>
            <wp:effectExtent b="0" l="0" r="0" t="0"/>
            <wp:docPr descr="Total concentrations of the harmful algal biotoxin domoic acid (upper panel) and paralytic shellfish poisoning (PSP) toxins (lower panel) at krill survey sites in Barkley Sound during 2024. These toxins, which are known to harm juvenile fish, were most abundant between June and September." title="" id="282" name="Picture"/>
            <a:graphic>
              <a:graphicData uri="http://schemas.openxmlformats.org/drawingml/2006/picture">
                <pic:pic>
                  <pic:nvPicPr>
                    <pic:cNvPr descr="figures/project_figures/2416/Figure%202b.png" id="283" name="Picture"/>
                    <pic:cNvPicPr>
                      <a:picLocks noChangeArrowheads="1" noChangeAspect="1"/>
                    </pic:cNvPicPr>
                  </pic:nvPicPr>
                  <pic:blipFill>
                    <a:blip r:embed="rId281"/>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Total concentrations of the harmful algal biotoxin domoic acid (upper panel) and paralytic shellfish poisoning (PSP) toxins (lower panel) at krill survey sites in Barkley Sound during 2024. These toxins, which are known to harm juvenile fish, were most abundant between June and September.</w:t>
      </w:r>
    </w:p>
    <w:p>
      <w:pPr>
        <w:pStyle w:val="CaptionedFigure"/>
      </w:pPr>
      <w:r>
        <w:drawing>
          <wp:inline>
            <wp:extent cx="2755473" cy="2810706"/>
            <wp:effectExtent b="0" l="0" r="0" t="0"/>
            <wp:docPr descr="Concentrations in sea water versus gill tissue for domoic acid (left panel) and liver tissue for yessotoxin (right panel) in juvenile WCVI Chinook salmon caught July to September 2023 at Coaster." title="" id="285" name="Picture"/>
            <a:graphic>
              <a:graphicData uri="http://schemas.openxmlformats.org/drawingml/2006/picture">
                <pic:pic>
                  <pic:nvPicPr>
                    <pic:cNvPr descr="figures/project_figures/2416/Figure%203a.png" id="286" name="Picture"/>
                    <pic:cNvPicPr>
                      <a:picLocks noChangeArrowheads="1" noChangeAspect="1"/>
                    </pic:cNvPicPr>
                  </pic:nvPicPr>
                  <pic:blipFill>
                    <a:blip r:embed="rId284"/>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p>
      <w:pPr>
        <w:pStyle w:val="CaptionedFigure"/>
      </w:pPr>
      <w:r>
        <w:drawing>
          <wp:inline>
            <wp:extent cx="2761610" cy="2835253"/>
            <wp:effectExtent b="0" l="0" r="0" t="0"/>
            <wp:docPr descr="Concentrations in sea water versus gill tissue for domoic acid (left panel) and liver tissue for yessotoxin (right panel) in juvenile WCVI Chinook salmon caught July to September 2023 at Coaster." title="" id="288" name="Picture"/>
            <a:graphic>
              <a:graphicData uri="http://schemas.openxmlformats.org/drawingml/2006/picture">
                <pic:pic>
                  <pic:nvPicPr>
                    <pic:cNvPr descr="figures/project_figures/2416/Figure%203b.png" id="289" name="Picture"/>
                    <pic:cNvPicPr>
                      <a:picLocks noChangeArrowheads="1" noChangeAspect="1"/>
                    </pic:cNvPicPr>
                  </pic:nvPicPr>
                  <pic:blipFill>
                    <a:blip r:embed="rId287"/>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Concentrations in sea water versus gill tissue for domoic acid (left panel) and liver tissue for yessotoxin (right panel) in juvenile WCVI Chinook salmon caught July to September 2023 at Coaster.</w:t>
      </w:r>
    </w:p>
    <w:bookmarkEnd w:id="290"/>
    <w:bookmarkStart w:id="291" w:name="insights-11"/>
    <w:p>
      <w:pPr>
        <w:pStyle w:val="Heading4"/>
      </w:pPr>
      <w:r>
        <w:t xml:space="preserve">Insights</w:t>
      </w:r>
    </w:p>
    <w:p>
      <w:pPr>
        <w:pStyle w:val="FirstParagraph"/>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91"/>
    <w:bookmarkStart w:id="292" w:name="next-steps-9"/>
    <w:p>
      <w:pPr>
        <w:pStyle w:val="Heading4"/>
      </w:pPr>
      <w:r>
        <w:t xml:space="preserve">Next Steps</w:t>
      </w:r>
    </w:p>
    <w:p>
      <w:pPr>
        <w:pStyle w:val="FirstParagraph"/>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92"/>
    <w:bookmarkStart w:id="298"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93">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94">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95">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96">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97">
        <w:r>
          <w:rPr>
            <w:rStyle w:val="Hyperlink"/>
          </w:rPr>
          <w:t xml:space="preserve">https://www.dfo-mpo.gc.ca/oceans/publications/soto-rceo/2024/pac-technical-report-rapport-technique-eng.html</w:t>
        </w:r>
      </w:hyperlink>
    </w:p>
    <w:p>
      <w:r>
        <w:br w:type="page"/>
      </w:r>
    </w:p>
    <w:p>
      <w:pPr>
        <w:pStyle w:val="BodyText"/>
      </w:pPr>
      <w:bookmarkStart w:id="069a7aec-842a-42c0-a1db-70c831df2363" w:name="DFO_PSSI_2417"/>
      <w:r>
        <w:t xml:space="preserve"/>
      </w:r>
      <w:bookmarkEnd w:id="069a7aec-842a-42c0-a1db-70c831df2363"/>
    </w:p>
    <w:bookmarkEnd w:id="298"/>
    <w:bookmarkEnd w:id="299"/>
    <w:bookmarkStart w:id="348" w:name="pssi-2417"/>
    <w:p>
      <w:pPr>
        <w:pStyle w:val="Heading3"/>
      </w:pPr>
      <w:r>
        <w:t xml:space="preserve">PSSI 2417</w:t>
      </w:r>
    </w:p>
    <w:p>
      <w:pPr>
        <w:pStyle w:val="FirstParagraph"/>
      </w:pPr>
    </w:p>
    <w:bookmarkStart w:id="300" w:name="highlights-13"/>
    <w:p>
      <w:pPr>
        <w:pStyle w:val="Heading4"/>
      </w:pPr>
      <w:r>
        <w:t xml:space="preserve">Highlights</w:t>
      </w:r>
    </w:p>
    <w:p>
      <w:pPr>
        <w:pStyle w:val="FirstParagraph"/>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300"/>
    <w:bookmarkStart w:id="301" w:name="background-11"/>
    <w:p>
      <w:pPr>
        <w:pStyle w:val="Heading4"/>
      </w:pPr>
      <w:r>
        <w:t xml:space="preserve">Background</w:t>
      </w:r>
    </w:p>
    <w:p>
      <w:pPr>
        <w:pStyle w:val="FirstParagraph"/>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301"/>
    <w:bookmarkStart w:id="302" w:name="methods-and-findings-11"/>
    <w:p>
      <w:pPr>
        <w:pStyle w:val="Heading4"/>
      </w:pPr>
      <w:r>
        <w:t xml:space="preserve">Methods and Findings</w:t>
      </w:r>
    </w:p>
    <w:p>
      <w:pPr>
        <w:pStyle w:val="FirstParagraph"/>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302"/>
    <w:bookmarkStart w:id="315" w:name="tables-and-figures-13"/>
    <w:p>
      <w:pPr>
        <w:pStyle w:val="Heading4"/>
      </w:pPr>
      <w:r>
        <w:t xml:space="preserve">Tables and Figures</w:t>
      </w:r>
    </w:p>
    <w:p>
      <w:pPr>
        <w:pStyle w:val="CaptionedFigure"/>
      </w:pPr>
      <w:r>
        <w:drawing>
          <wp:inline>
            <wp:extent cx="5943600" cy="301752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4" name="Picture"/>
            <a:graphic>
              <a:graphicData uri="http://schemas.openxmlformats.org/drawingml/2006/picture">
                <pic:pic>
                  <pic:nvPicPr>
                    <pic:cNvPr descr="figures/project_figures/2417/Figure%201a.png" id="305" name="Picture"/>
                    <pic:cNvPicPr>
                      <a:picLocks noChangeArrowheads="1" noChangeAspect="1"/>
                    </pic:cNvPicPr>
                  </pic:nvPicPr>
                  <pic:blipFill>
                    <a:blip r:embed="rId303"/>
                    <a:stretch>
                      <a:fillRect/>
                    </a:stretch>
                  </pic:blipFill>
                  <pic:spPr bwMode="auto">
                    <a:xfrm>
                      <a:off x="0" y="0"/>
                      <a:ext cx="5943600" cy="301752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5943600" cy="3154680"/>
            <wp:effectExtent b="0" l="0" r="0" t="0"/>
            <wp:docPr descr="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 title="" id="307" name="Picture"/>
            <a:graphic>
              <a:graphicData uri="http://schemas.openxmlformats.org/drawingml/2006/picture">
                <pic:pic>
                  <pic:nvPicPr>
                    <pic:cNvPr descr="figures/project_figures/2417/Figure%201b.png" id="308" name="Picture"/>
                    <pic:cNvPicPr>
                      <a:picLocks noChangeArrowheads="1" noChangeAspect="1"/>
                    </pic:cNvPicPr>
                  </pic:nvPicPr>
                  <pic:blipFill>
                    <a:blip r:embed="rId306"/>
                    <a:stretch>
                      <a:fillRect/>
                    </a:stretch>
                  </pic:blipFill>
                  <pic:spPr bwMode="auto">
                    <a:xfrm>
                      <a:off x="0" y="0"/>
                      <a:ext cx="5943600" cy="3154680"/>
                    </a:xfrm>
                    <a:prstGeom prst="rect">
                      <a:avLst/>
                    </a:prstGeom>
                    <a:noFill/>
                    <a:ln w="9525">
                      <a:noFill/>
                      <a:headEnd/>
                      <a:tailEnd/>
                    </a:ln>
                  </pic:spPr>
                </pic:pic>
              </a:graphicData>
            </a:graphic>
          </wp:inline>
        </w:drawing>
      </w:r>
    </w:p>
    <w:p>
      <w:pPr>
        <w:pStyle w:val="ImageCaption"/>
      </w:pPr>
      <w:r>
        <w:t xml:space="preserve">Gill Na+ K+ ATPase (NKA) activities of (a) stream-type chinook salmon, and (b) ocean-type chinook salmon from the control or treatment diet group at different experiment stages (n = 12 per sampling time per diet group). The cross symbol (×) in the box plot indicates mean values within each group. Different superscripts denote significant differences among each sampling stage (p &lt; 0.05, two-way ANOVA, followed by all pairwise multiple comparison tests with the Holm-Sidak method).</w:t>
      </w:r>
    </w:p>
    <w:p>
      <w:pPr>
        <w:pStyle w:val="CaptionedFigure"/>
      </w:pPr>
      <w:r>
        <w:drawing>
          <wp:inline>
            <wp:extent cx="4220307" cy="2704833"/>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0" name="Picture"/>
            <a:graphic>
              <a:graphicData uri="http://schemas.openxmlformats.org/drawingml/2006/picture">
                <pic:pic>
                  <pic:nvPicPr>
                    <pic:cNvPr descr="figures/project_figures/2417/Figure%202a.png" id="311" name="Picture"/>
                    <pic:cNvPicPr>
                      <a:picLocks noChangeArrowheads="1" noChangeAspect="1"/>
                    </pic:cNvPicPr>
                  </pic:nvPicPr>
                  <pic:blipFill>
                    <a:blip r:embed="rId309"/>
                    <a:stretch>
                      <a:fillRect/>
                    </a:stretch>
                  </pic:blipFill>
                  <pic:spPr bwMode="auto">
                    <a:xfrm>
                      <a:off x="0" y="0"/>
                      <a:ext cx="4220307" cy="2704833"/>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p>
      <w:pPr>
        <w:pStyle w:val="CaptionedFigure"/>
      </w:pPr>
      <w:r>
        <w:drawing>
          <wp:inline>
            <wp:extent cx="4149969" cy="2391507"/>
            <wp:effectExtent b="0" l="0" r="0" t="0"/>
            <wp:docPr descr="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 title="" id="313" name="Picture"/>
            <a:graphic>
              <a:graphicData uri="http://schemas.openxmlformats.org/drawingml/2006/picture">
                <pic:pic>
                  <pic:nvPicPr>
                    <pic:cNvPr descr="figures/project_figures/2417/Figure%202b.png" id="314" name="Picture"/>
                    <pic:cNvPicPr>
                      <a:picLocks noChangeArrowheads="1" noChangeAspect="1"/>
                    </pic:cNvPicPr>
                  </pic:nvPicPr>
                  <pic:blipFill>
                    <a:blip r:embed="rId312"/>
                    <a:stretch>
                      <a:fillRect/>
                    </a:stretch>
                  </pic:blipFill>
                  <pic:spPr bwMode="auto">
                    <a:xfrm>
                      <a:off x="0" y="0"/>
                      <a:ext cx="4149969" cy="2391507"/>
                    </a:xfrm>
                    <a:prstGeom prst="rect">
                      <a:avLst/>
                    </a:prstGeom>
                    <a:noFill/>
                    <a:ln w="9525">
                      <a:noFill/>
                      <a:headEnd/>
                      <a:tailEnd/>
                    </a:ln>
                  </pic:spPr>
                </pic:pic>
              </a:graphicData>
            </a:graphic>
          </wp:inline>
        </w:drawing>
      </w:r>
    </w:p>
    <w:p>
      <w:pPr>
        <w:pStyle w:val="ImageCaption"/>
      </w:pPr>
      <w:r>
        <w:t xml:space="preserve">The mean specific-growth rates (SGR) of (a) stream-type (ST) Chinook salmon, and (b) ocean-type (OT) Chinook salmon from the control or treatment diet group at the end of the freshwater growth trial (day 34) and seawater growth trial (ST = day 98; OT = day 71) There was a significant interaction between diet and sampling stage on the SGR of both ST and OT chinook. Different superscripts denote significant differences between data within the each experiment stage (p &lt; 0.05, two-way ANOVA, followed by all pairwise multiple comparison tests with the Holm-Sidak method). The error bars indicated standard error of the mean (SEM).</w:t>
      </w:r>
    </w:p>
    <w:bookmarkEnd w:id="315"/>
    <w:bookmarkStart w:id="316" w:name="insights-12"/>
    <w:p>
      <w:pPr>
        <w:pStyle w:val="Heading4"/>
      </w:pPr>
      <w:r>
        <w:t xml:space="preserve">Insights</w:t>
      </w:r>
    </w:p>
    <w:p>
      <w:pPr>
        <w:pStyle w:val="FirstParagraph"/>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316"/>
    <w:bookmarkStart w:id="317" w:name="next-steps-10"/>
    <w:p>
      <w:pPr>
        <w:pStyle w:val="Heading4"/>
      </w:pPr>
      <w:r>
        <w:t xml:space="preserve">Next Steps</w:t>
      </w:r>
    </w:p>
    <w:p>
      <w:pPr>
        <w:pStyle w:val="FirstParagraph"/>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317"/>
    <w:bookmarkStart w:id="347"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318">
        <w:r>
          <w:rPr>
            <w:rStyle w:val="Hyperlink"/>
          </w:rPr>
          <w:t xml:space="preserve">doi:10.1098/rsbl.2015.0793</w:t>
        </w:r>
      </w:hyperlink>
      <w:r>
        <w:t xml:space="preserve">.</w:t>
      </w:r>
      <w:r>
        <w:t xml:space="preserve"> </w:t>
      </w:r>
      <w:r>
        <w:t xml:space="preserve">Ban, M. 2000. Effects of Photoperiod and Water Temperature on Smoltification of Yearling Sockeye Salmon (Oncorhynchus nerka). Bull. Natl. Salmon Resour. Cent. (3): 25-28.</w:t>
      </w:r>
      <w:r>
        <w:t xml:space="preserve"> </w:t>
      </w:r>
      <w:r>
        <w:t xml:space="preserve">Beamish, R.J., Sweeting, R.M., Lange, K.L., Noakes, D.J., Preikshot, D., and Neville, C.M. 2010. Early Marine Survival of Coho Salmon in the Strait of Georgia Declines to Very Low Levels. Mar. Coast. Fish. 2(1): 424-439.</w:t>
      </w:r>
      <w:r>
        <w:t xml:space="preserve"> </w:t>
      </w:r>
      <w:hyperlink r:id="rId319">
        <w:r>
          <w:rPr>
            <w:rStyle w:val="Hyperlink"/>
          </w:rPr>
          <w:t xml:space="preserve">doi:10.1577/c09-040.1</w:t>
        </w:r>
      </w:hyperlink>
      <w:r>
        <w:t xml:space="preserve">.</w:t>
      </w:r>
      <w:r>
        <w:t xml:space="preserve"> </w:t>
      </w:r>
      <w:r>
        <w:t xml:space="preserve">Beamish, R.J., Sweeting, R.M., Neville, C.M., Lange, K.L., Beacham, T.D., and Preikshot, D. 2012. Wild chinook salmon survive better than hatchery salmon in a period of poor production. Environ. Biol. Fishes 94(1): 135-148.</w:t>
      </w:r>
      <w:r>
        <w:t xml:space="preserve"> </w:t>
      </w:r>
      <w:hyperlink r:id="rId320">
        <w:r>
          <w:rPr>
            <w:rStyle w:val="Hyperlink"/>
          </w:rPr>
          <w:t xml:space="preserve">doi:10.1007/s10641-011-9783-5</w:t>
        </w:r>
      </w:hyperlink>
      <w:r>
        <w:t xml:space="preserve">.</w:t>
      </w:r>
      <w:r>
        <w:t xml:space="preserve"> </w:t>
      </w:r>
      <w:r>
        <w:t xml:space="preserve">Brauner, C.J., and Richards, J.G. 2020. Physiological performance in aquaculture: Using physiology to help define optimal conditions for growth and environmental tolerance. Fish Physiol. 38: 83-121. Elsevier Inc. </w:t>
      </w:r>
      <w:hyperlink r:id="rId321">
        <w:r>
          <w:rPr>
            <w:rStyle w:val="Hyperlink"/>
          </w:rPr>
          <w:t xml:space="preserve">doi:10.1016/bs.fp.2020.10.001</w:t>
        </w:r>
      </w:hyperlink>
      <w:r>
        <w:t xml:space="preserve">.</w:t>
      </w:r>
      <w:r>
        <w:t xml:space="preserve"> </w:t>
      </w: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322">
        <w:r>
          <w:rPr>
            <w:rStyle w:val="Hyperlink"/>
          </w:rPr>
          <w:t xml:space="preserve">doi:10.1139/cjfas-2020-0247</w:t>
        </w:r>
      </w:hyperlink>
      <w:r>
        <w:t xml:space="preserve">.</w:t>
      </w:r>
      <w:r>
        <w:t xml:space="preserve"> </w:t>
      </w:r>
      <w:r>
        <w:t xml:space="preserve">Clarke, W.C. 1982. Evaluation of the seawater challenge test as an index of marine survival. Aquaculture 28(1-2): 177-183.</w:t>
      </w:r>
      <w:r>
        <w:t xml:space="preserve"> </w:t>
      </w:r>
      <w:hyperlink r:id="rId323">
        <w:r>
          <w:rPr>
            <w:rStyle w:val="Hyperlink"/>
          </w:rPr>
          <w:t xml:space="preserve">doi:10.1016/0044-8486(82)90020-5</w:t>
        </w:r>
      </w:hyperlink>
      <w:r>
        <w:t xml:space="preserve">.</w:t>
      </w:r>
      <w:r>
        <w:t xml:space="preserve"> </w:t>
      </w: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324">
        <w:r>
          <w:rPr>
            <w:rStyle w:val="Hyperlink"/>
          </w:rPr>
          <w:t xml:space="preserve">doi:10.1016/0044-8486(81)90137-X</w:t>
        </w:r>
      </w:hyperlink>
      <w:r>
        <w:t xml:space="preserve">.</w:t>
      </w:r>
      <w:r>
        <w:t xml:space="preserve"> </w:t>
      </w: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325">
        <w:r>
          <w:rPr>
            <w:rStyle w:val="Hyperlink"/>
          </w:rPr>
          <w:t xml:space="preserve">doi:10.1016/0044-8486(89)90395-5</w:t>
        </w:r>
      </w:hyperlink>
      <w:r>
        <w:t xml:space="preserve">.</w:t>
      </w:r>
      <w:r>
        <w:t xml:space="preserve"> </w:t>
      </w:r>
      <w:r>
        <w:t xml:space="preserve">Duston, J., and Saunders, R.L. 1995. Advancing smolting to autumn in age 0+ Atlantic salmon by photoperiod, and long-term performance in sea water. Aquaculture 135(4): 295-309.</w:t>
      </w:r>
      <w:r>
        <w:t xml:space="preserve"> </w:t>
      </w:r>
      <w:hyperlink r:id="rId326">
        <w:r>
          <w:rPr>
            <w:rStyle w:val="Hyperlink"/>
          </w:rPr>
          <w:t xml:space="preserve">doi:10.1016/0044-8486(95)01034-3</w:t>
        </w:r>
      </w:hyperlink>
      <w:r>
        <w:t xml:space="preserve">.</w:t>
      </w:r>
      <w:r>
        <w:t xml:space="preserve"> </w:t>
      </w:r>
      <w:r>
        <w:t xml:space="preserve">Ewing, R.D., Ewing, G.S., and Satterthwaite, T.D. 2001. Changes in gill Na+, K+-ATPase specific activity during seaward migration of wild juvenile chinook salmon. J. Fish Biol. 58(5): 1414-1426.</w:t>
      </w:r>
      <w:r>
        <w:t xml:space="preserve"> </w:t>
      </w:r>
      <w:hyperlink r:id="rId327">
        <w:r>
          <w:rPr>
            <w:rStyle w:val="Hyperlink"/>
          </w:rPr>
          <w:t xml:space="preserve">doi:10.1006/jfbi.2000.1550</w:t>
        </w:r>
      </w:hyperlink>
      <w:r>
        <w:t xml:space="preserve">.</w:t>
      </w:r>
      <w:r>
        <w:t xml:space="preserve"> </w:t>
      </w:r>
      <w:r>
        <w:t xml:space="preserve">Farrell, A.P. 2009. Environment, antecedents and climate change: Lessons from the study of temperature physiology and river migration of salmonids. J. Exp. Biol. 212(23): 3771-3780.</w:t>
      </w:r>
      <w:r>
        <w:t xml:space="preserve"> </w:t>
      </w:r>
      <w:hyperlink r:id="rId328">
        <w:r>
          <w:rPr>
            <w:rStyle w:val="Hyperlink"/>
          </w:rPr>
          <w:t xml:space="preserve">doi:10.1242/jeb.023671</w:t>
        </w:r>
      </w:hyperlink>
      <w:r>
        <w:t xml:space="preserve">.</w:t>
      </w:r>
      <w:r>
        <w:t xml:space="preserve"> </w:t>
      </w:r>
      <w:r>
        <w:t xml:space="preserve">Hanson, K.C., Twibell, R.G., Glenn, R.A., Barron, J.M., and Gannam, A.L. 2016. The Effects of a Transition Diet on the Smoltification of Chinook Salmon. N. Am. J. Aquac. 78(4): 307-313.</w:t>
      </w:r>
      <w:r>
        <w:t xml:space="preserve"> </w:t>
      </w:r>
      <w:hyperlink r:id="rId329">
        <w:r>
          <w:rPr>
            <w:rStyle w:val="Hyperlink"/>
          </w:rPr>
          <w:t xml:space="preserve">doi:10.1080/15222055.2016.1185064</w:t>
        </w:r>
      </w:hyperlink>
      <w:r>
        <w:t xml:space="preserve">.</w:t>
      </w:r>
      <w:r>
        <w:t xml:space="preserve"> </w:t>
      </w: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330">
        <w:r>
          <w:rPr>
            <w:rStyle w:val="Hyperlink"/>
          </w:rPr>
          <w:t xml:space="preserve">doi:10.1242/jeb.198036</w:t>
        </w:r>
      </w:hyperlink>
      <w:r>
        <w:t xml:space="preserve">.</w:t>
      </w:r>
      <w:r>
        <w:t xml:space="preserve"> </w:t>
      </w:r>
      <w:r>
        <w:t xml:space="preserve">Jackson, C.D., and Brown, G.E. 2011. Differences in antipredator behaviour between wild and hatchery-reared juvenile Atlantic salmon (Salmo salar) under seminatural conditions. Can. J. Fish. Aquat. Sci. 68(12): 2157-2165.</w:t>
      </w:r>
      <w:r>
        <w:t xml:space="preserve"> </w:t>
      </w:r>
      <w:hyperlink r:id="rId331">
        <w:r>
          <w:rPr>
            <w:rStyle w:val="Hyperlink"/>
          </w:rPr>
          <w:t xml:space="preserve">doi:10.1139/F2011-129</w:t>
        </w:r>
      </w:hyperlink>
      <w:r>
        <w:t xml:space="preserve">.</w:t>
      </w:r>
      <w:r>
        <w:t xml:space="preserve"> </w:t>
      </w:r>
      <w:r>
        <w:t xml:space="preserve">McCormick, S.., and Saunders, R.L. 1987. Preparatory physiological adaptations for marine life in salmonids: osmoregulation, growth and metabolism. Am. Fish. Soc. Symp.: 211-229.</w:t>
      </w:r>
      <w:r>
        <w:t xml:space="preserve"> </w:t>
      </w:r>
      <w:r>
        <w:t xml:space="preserve">Mccormick, S.D. 1993. Methods for non biopsy and measurement of Na+, K+-ATPase activity. Can. J. Aquat. Sci. 50: 9-11.</w:t>
      </w:r>
      <w:r>
        <w:t xml:space="preserve"> </w:t>
      </w:r>
      <w:r>
        <w:t xml:space="preserve">McCormick, S.D. 2012. Smolt Physiology and Endocrinology. In Fish Physiology. Elsevier Inc. pp. 199-251.</w:t>
      </w:r>
      <w:r>
        <w:t xml:space="preserve"> </w:t>
      </w:r>
      <w:hyperlink r:id="rId332">
        <w:r>
          <w:rPr>
            <w:rStyle w:val="Hyperlink"/>
          </w:rPr>
          <w:t xml:space="preserve">doi:10.1016/B978-0-12-396951-4.00005-0</w:t>
        </w:r>
      </w:hyperlink>
      <w:r>
        <w:t xml:space="preserve">.</w:t>
      </w:r>
      <w:r>
        <w:t xml:space="preserve"> </w:t>
      </w:r>
      <w:r>
        <w:t xml:space="preserve">Mccormick, S.D., and Moriyama, S. 2000. Low temperature limits photoperiod control of smolting in atlantic salmon through endocrine mechanisms. Am. J. Physiol. - Regul. Integr. Comp. Physiol. 278(5 47-5): 1352-1361.</w:t>
      </w:r>
      <w:r>
        <w:t xml:space="preserve"> </w:t>
      </w:r>
      <w:hyperlink r:id="rId333">
        <w:r>
          <w:rPr>
            <w:rStyle w:val="Hyperlink"/>
          </w:rPr>
          <w:t xml:space="preserve">doi:10.1152/ajpregu.2000.278.5.r1352</w:t>
        </w:r>
      </w:hyperlink>
      <w:r>
        <w:t xml:space="preserve">.</w:t>
      </w:r>
      <w:r>
        <w:t xml:space="preserve"> </w:t>
      </w: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334">
        <w:r>
          <w:rPr>
            <w:rStyle w:val="Hyperlink"/>
          </w:rPr>
          <w:t xml:space="preserve">doi:10.1242/jeb.205.22.3553</w:t>
        </w:r>
      </w:hyperlink>
      <w:r>
        <w:t xml:space="preserve">.</w:t>
      </w:r>
      <w:r>
        <w:t xml:space="preserve"> </w:t>
      </w:r>
      <w:r>
        <w:t xml:space="preserve">McNatt, R.A., Bottom, D.L., and Hinton, S.A. 2016. Residency and Movement of Juvenile Chinook Salmon at Multiple Spatial Scales in a Tidal Marsh of the Columbia River Estuary. Trans. Am. Fish. Soc. 145(4): 774-785.</w:t>
      </w:r>
      <w:r>
        <w:t xml:space="preserve"> </w:t>
      </w:r>
      <w:hyperlink r:id="rId335">
        <w:r>
          <w:rPr>
            <w:rStyle w:val="Hyperlink"/>
          </w:rPr>
          <w:t xml:space="preserve">doi:10.1080/00028487.2016.1172509</w:t>
        </w:r>
      </w:hyperlink>
      <w:r>
        <w:t xml:space="preserve">.</w:t>
      </w:r>
      <w:r>
        <w:t xml:space="preserve"> </w:t>
      </w:r>
      <w:r>
        <w:t xml:space="preserve">Moore, J.W., Gordon, J., Carr-harris, C., Gottesfeld, A.S., Wilson, S.M., and Russell, J.H. 2016. Assessing estuaries as stopover habitats for juvenile Pacific salmon. 559: 201-215.</w:t>
      </w:r>
      <w:r>
        <w:t xml:space="preserve"> </w:t>
      </w:r>
      <w:hyperlink r:id="rId336">
        <w:r>
          <w:rPr>
            <w:rStyle w:val="Hyperlink"/>
          </w:rPr>
          <w:t xml:space="preserve">doi:10.3354/meps11933</w:t>
        </w:r>
      </w:hyperlink>
      <w:r>
        <w:t xml:space="preserve">.</w:t>
      </w:r>
      <w:r>
        <w:t xml:space="preserve"> </w:t>
      </w:r>
      <w:r>
        <w:t xml:space="preserve">Morgan, D.J., and Iwama, K.G. 1991. Effects of Salinity on Growth, Metabolism, and Ion Regulation in Juvenile Rainbow and Steelhead Trout (Oncorhynchus mykiss) and Fall Chinook Salmon (Oncorhynchus tshawytscha). Can. J. Fish. Aquat. Sci. 48: 2083-2094.</w:t>
      </w:r>
      <w:r>
        <w:t xml:space="preserve"> </w:t>
      </w: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337">
        <w:r>
          <w:rPr>
            <w:rStyle w:val="Hyperlink"/>
          </w:rPr>
          <w:t xml:space="preserve">doi:10.1016/0044-8486(94)90073-6</w:t>
        </w:r>
      </w:hyperlink>
      <w:r>
        <w:t xml:space="preserve">.</w:t>
      </w:r>
      <w:r>
        <w:t xml:space="preserve"> </w:t>
      </w:r>
      <w:r>
        <w:t xml:space="preserve">Olla, B.L., Davis, M.W., and Ryer, C.H. 1998. Understanding how the hatchery environment represses or promotes the development of behavioral survival skills. Bull. Mar. Sci. 62(2): 531-550.</w:t>
      </w:r>
      <w:r>
        <w:t xml:space="preserve"> </w:t>
      </w:r>
      <w:r>
        <w:t xml:space="preserve">Pedersen, L.F., Koed, A., and Malte, H. 2008. Swimming performance of wild and F1-hatchery-reared Atlantic salmon (Salmo salar) and brown trout (Salmo trutta) smolts. Ecol. Freshw. Fish 17(3): 425-431.</w:t>
      </w:r>
      <w:r>
        <w:t xml:space="preserve"> </w:t>
      </w:r>
      <w:hyperlink r:id="rId338">
        <w:r>
          <w:rPr>
            <w:rStyle w:val="Hyperlink"/>
          </w:rPr>
          <w:t xml:space="preserve">doi:10.1111/j.1600-0633.2008.00293.x</w:t>
        </w:r>
      </w:hyperlink>
      <w:r>
        <w:t xml:space="preserve">.</w:t>
      </w:r>
      <w:r>
        <w:t xml:space="preserve"> </w:t>
      </w: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339">
        <w:r>
          <w:rPr>
            <w:rStyle w:val="Hyperlink"/>
          </w:rPr>
          <w:t xml:space="preserve">doi:10.1016/S1095-6433(03)00067-9</w:t>
        </w:r>
      </w:hyperlink>
      <w:r>
        <w:t xml:space="preserve">.</w:t>
      </w:r>
      <w:r>
        <w:t xml:space="preserve"> </w:t>
      </w:r>
      <w:r>
        <w:t xml:space="preserve">Salman, N.A., and Eddy, F.B. 1988. Effect of dietary sodium chloride on growth, food intake and conversion efficiency in rainbow trout (Salmo gairdneri Richardson). Aquaculture 70(1-2): 131-144.</w:t>
      </w:r>
      <w:r>
        <w:t xml:space="preserve"> </w:t>
      </w:r>
      <w:hyperlink r:id="rId340">
        <w:r>
          <w:rPr>
            <w:rStyle w:val="Hyperlink"/>
          </w:rPr>
          <w:t xml:space="preserve">doi:10.1016/0044-8486(88)90012-9</w:t>
        </w:r>
      </w:hyperlink>
      <w:r>
        <w:t xml:space="preserve">.</w:t>
      </w:r>
      <w:r>
        <w:t xml:space="preserve"> </w:t>
      </w:r>
      <w:r>
        <w:t xml:space="preserve">Serrano, I., Larsson, S., and Eriksson, L.O. 2009. Migration performance of wild and hatchery sea trout (Salmo trutta L.) smolts-Implications for compensatory hatchery programs. Fish. Res. 99(3): 210-215.</w:t>
      </w:r>
      <w:r>
        <w:t xml:space="preserve"> </w:t>
      </w:r>
      <w:hyperlink r:id="rId341">
        <w:r>
          <w:rPr>
            <w:rStyle w:val="Hyperlink"/>
          </w:rPr>
          <w:t xml:space="preserve">doi:10.1016/j.fishres.2009.06.004</w:t>
        </w:r>
      </w:hyperlink>
      <w:r>
        <w:t xml:space="preserve">.</w:t>
      </w:r>
      <w:r>
        <w:t xml:space="preserve"> </w:t>
      </w:r>
      <w:r>
        <w:t xml:space="preserve">Solbakken, V.A., Hansen, T., and Stefansson, S.D. 1994. Effects of photoperiod and temperature on growth and parr-smolt transformation in Atlantic salmon and subsequent performance in seawater. Aquaculture 121: 13-27.</w:t>
      </w:r>
      <w:r>
        <w:t xml:space="preserve"> </w:t>
      </w:r>
      <w:r>
        <w:t xml:space="preserve">Staurnes, M., and Finstad, B. 2000. The effects of dietary NaCl supplement on hypo-osmoregulatory ability and sea water performance of Arctic charr (Salvelinus alpinus L.) smolts. Aquac. Res. 31(10): 737-743.</w:t>
      </w:r>
      <w:r>
        <w:t xml:space="preserve"> </w:t>
      </w:r>
      <w:hyperlink r:id="rId342">
        <w:r>
          <w:rPr>
            <w:rStyle w:val="Hyperlink"/>
          </w:rPr>
          <w:t xml:space="preserve">doi:10.1046/j.1365-2109.2000.00495.x</w:t>
        </w:r>
      </w:hyperlink>
      <w:r>
        <w:t xml:space="preserve">.</w:t>
      </w:r>
      <w:r>
        <w:t xml:space="preserve"> </w:t>
      </w:r>
      <w:r>
        <w:t xml:space="preserve">Stich, D.S., Zydlewski, G.B., Kocik, J.F., and Zydlewski, J.D. 2015a. Linking Behavior, Physiology, and Survival of Atlantic Salmon Smolts During Estuary Migration. Mar. Coast. Fish. 7(1): 68-86.</w:t>
      </w:r>
      <w:r>
        <w:t xml:space="preserve"> </w:t>
      </w:r>
      <w:hyperlink r:id="rId343">
        <w:r>
          <w:rPr>
            <w:rStyle w:val="Hyperlink"/>
          </w:rPr>
          <w:t xml:space="preserve">doi:10.1080/19425120.2015.1007185</w:t>
        </w:r>
      </w:hyperlink>
      <w:r>
        <w:t xml:space="preserve">.</w:t>
      </w:r>
      <w:r>
        <w:t xml:space="preserve"> </w:t>
      </w: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344">
        <w:r>
          <w:rPr>
            <w:rStyle w:val="Hyperlink"/>
          </w:rPr>
          <w:t xml:space="preserve">doi:10.1111/jfb.12853</w:t>
        </w:r>
      </w:hyperlink>
      <w:r>
        <w:t xml:space="preserve">.</w:t>
      </w:r>
      <w:r>
        <w:t xml:space="preserve"> </w:t>
      </w:r>
      <w:r>
        <w:t xml:space="preserve">Strand, J.E.., Hazlerigg, D., and Jørgensen, E.H. 2018. Photoperiod revisited: is there a critical day length for triggering a complete parr-smolt transformation in Atlantic salmon Salmo salar? J. Fish Biol. 93: 440-448.</w:t>
      </w:r>
      <w:r>
        <w:t xml:space="preserve"> </w:t>
      </w: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345">
        <w:r>
          <w:rPr>
            <w:rStyle w:val="Hyperlink"/>
          </w:rPr>
          <w:t xml:space="preserve">doi:10.1007/BF01875577</w:t>
        </w:r>
      </w:hyperlink>
      <w:r>
        <w:t xml:space="preserve">.</w:t>
      </w:r>
      <w:r>
        <w:t xml:space="preserve"> </w:t>
      </w: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346">
        <w:r>
          <w:rPr>
            <w:rStyle w:val="Hyperlink"/>
          </w:rPr>
          <w:t xml:space="preserve">doi:10.1093/conphys/coab014</w:t>
        </w:r>
      </w:hyperlink>
      <w:r>
        <w:t xml:space="preserve">.</w:t>
      </w:r>
      <w:r>
        <w:t xml:space="preserve"> </w:t>
      </w:r>
      <w:r>
        <w:t xml:space="preserve">Zaugg, W.S., Roley, D.D., Prentice, E.F., Gores, K.X., and Waknitz, F.W. 1983. Increased seawater survival and contribution to the fishery of chinook salmon (Oncorhynchus tshawytscha) by supplemental dietary salt. Aquaculture 32(1-2): 183-188.</w:t>
      </w:r>
    </w:p>
    <w:p>
      <w:r>
        <w:br w:type="page"/>
      </w:r>
    </w:p>
    <w:p>
      <w:pPr>
        <w:pStyle w:val="BodyText"/>
      </w:pPr>
      <w:bookmarkStart w:id="2bb93a48-66a2-4df6-b8bf-25b1f0a259b7" w:name="DFO_PSSI_2418"/>
      <w:r>
        <w:t xml:space="preserve"/>
      </w:r>
      <w:bookmarkEnd w:id="2bb93a48-66a2-4df6-b8bf-25b1f0a259b7"/>
    </w:p>
    <w:bookmarkEnd w:id="347"/>
    <w:bookmarkEnd w:id="348"/>
    <w:bookmarkStart w:id="398" w:name="pssi-2418"/>
    <w:p>
      <w:pPr>
        <w:pStyle w:val="Heading3"/>
      </w:pPr>
      <w:r>
        <w:t xml:space="preserve">PSSI 2418</w:t>
      </w:r>
    </w:p>
    <w:p>
      <w:pPr>
        <w:pStyle w:val="FirstParagraph"/>
      </w:pPr>
    </w:p>
    <w:p>
      <w:pPr>
        <w:pStyle w:val="BodyText"/>
      </w:pPr>
      <w:r>
        <w:rPr>
          <w:b/>
          <w:bCs/>
        </w:rPr>
        <w:t xml:space="preserve">Location:</w:t>
      </w:r>
      <w:r>
        <w:t xml:space="preserve"> </w:t>
      </w:r>
      <w:r>
        <w:t xml:space="preserve">Albion Test Fishery</w:t>
      </w:r>
    </w:p>
    <w:bookmarkStart w:id="349" w:name="highlights-14"/>
    <w:p>
      <w:pPr>
        <w:pStyle w:val="Heading4"/>
      </w:pPr>
      <w:r>
        <w:t xml:space="preserve">Highlights</w:t>
      </w:r>
    </w:p>
    <w:p>
      <w:pPr>
        <w:pStyle w:val="FirstParagraph"/>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349"/>
    <w:bookmarkStart w:id="350" w:name="background-12"/>
    <w:p>
      <w:pPr>
        <w:pStyle w:val="Heading4"/>
      </w:pPr>
      <w:r>
        <w:t xml:space="preserve">Background</w:t>
      </w:r>
    </w:p>
    <w:p>
      <w:pPr>
        <w:pStyle w:val="FirstParagraph"/>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350"/>
    <w:bookmarkStart w:id="351" w:name="methods-and-findings-12"/>
    <w:p>
      <w:pPr>
        <w:pStyle w:val="Heading4"/>
      </w:pPr>
      <w:r>
        <w:t xml:space="preserve">Methods and Findings</w:t>
      </w:r>
    </w:p>
    <w:p>
      <w:pPr>
        <w:pStyle w:val="FirstParagraph"/>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351"/>
    <w:bookmarkStart w:id="361" w:name="tables-and-figures-14"/>
    <w:p>
      <w:pPr>
        <w:pStyle w:val="Heading4"/>
      </w:pPr>
      <w:r>
        <w:t xml:space="preserve">Tables and Figures</w:t>
      </w:r>
    </w:p>
    <w:p>
      <w:pPr>
        <w:pStyle w:val="CaptionedFigure"/>
      </w:pPr>
      <w:r>
        <w:drawing>
          <wp:inline>
            <wp:extent cx="5823284" cy="3262964"/>
            <wp:effectExtent b="0" l="0" r="0" t="0"/>
            <wp:docPr descr="Results of linear regression analysis on the total mean thiamine level results reported by SUNY Brockport and PSEC on the same set of chinook salmon eggs. Each dot represents an individual sample." title="" id="353" name="Picture"/>
            <a:graphic>
              <a:graphicData uri="http://schemas.openxmlformats.org/drawingml/2006/picture">
                <pic:pic>
                  <pic:nvPicPr>
                    <pic:cNvPr descr="figures/project_figures/2418/Figure%201.png" id="354" name="Picture"/>
                    <pic:cNvPicPr>
                      <a:picLocks noChangeArrowheads="1" noChangeAspect="1"/>
                    </pic:cNvPicPr>
                  </pic:nvPicPr>
                  <pic:blipFill>
                    <a:blip r:embed="rId352"/>
                    <a:stretch>
                      <a:fillRect/>
                    </a:stretch>
                  </pic:blipFill>
                  <pic:spPr bwMode="auto">
                    <a:xfrm>
                      <a:off x="0" y="0"/>
                      <a:ext cx="5823284" cy="3262964"/>
                    </a:xfrm>
                    <a:prstGeom prst="rect">
                      <a:avLst/>
                    </a:prstGeom>
                    <a:noFill/>
                    <a:ln w="9525">
                      <a:noFill/>
                      <a:headEnd/>
                      <a:tailEnd/>
                    </a:ln>
                  </pic:spPr>
                </pic:pic>
              </a:graphicData>
            </a:graphic>
          </wp:inline>
        </w:drawing>
      </w:r>
    </w:p>
    <w:p>
      <w:pPr>
        <w:pStyle w:val="ImageCaption"/>
      </w:pPr>
      <w:r>
        <w:t xml:space="preserve">Results of linear regression analysis on the total mean thiamine level results reported by SUNY Brockport and PSEC on the same set of chinook salmon eggs. Each dot represents an individual sample.</w:t>
      </w:r>
    </w:p>
    <w:p>
      <w:pPr>
        <w:pStyle w:val="CaptionedFigure"/>
      </w:pPr>
      <w:r>
        <w:drawing>
          <wp:inline>
            <wp:extent cx="5943600" cy="2562225"/>
            <wp:effectExtent b="0" l="0" r="0" t="0"/>
            <wp:docPr descr="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 title="" id="356" name="Picture"/>
            <a:graphic>
              <a:graphicData uri="http://schemas.openxmlformats.org/drawingml/2006/picture">
                <pic:pic>
                  <pic:nvPicPr>
                    <pic:cNvPr descr="figures/project_figures/2418/Figure%202.png" id="357" name="Picture"/>
                    <pic:cNvPicPr>
                      <a:picLocks noChangeArrowheads="1" noChangeAspect="1"/>
                    </pic:cNvPicPr>
                  </pic:nvPicPr>
                  <pic:blipFill>
                    <a:blip r:embed="rId355"/>
                    <a:stretch>
                      <a:fillRect/>
                    </a:stretch>
                  </pic:blipFill>
                  <pic:spPr bwMode="auto">
                    <a:xfrm>
                      <a:off x="0" y="0"/>
                      <a:ext cx="5943600" cy="2562225"/>
                    </a:xfrm>
                    <a:prstGeom prst="rect">
                      <a:avLst/>
                    </a:prstGeom>
                    <a:noFill/>
                    <a:ln w="9525">
                      <a:noFill/>
                      <a:headEnd/>
                      <a:tailEnd/>
                    </a:ln>
                  </pic:spPr>
                </pic:pic>
              </a:graphicData>
            </a:graphic>
          </wp:inline>
        </w:drawing>
      </w:r>
    </w:p>
    <w:p>
      <w:pPr>
        <w:pStyle w:val="ImageCaption"/>
      </w:pPr>
      <w:r>
        <w:t xml:space="preserve">Results of the total thiamine levels in untreated and unfertilized eggs collected from Capilano mid coho (Cap-mid-Coho, n=5), Chilliwack mid coho (Cwk-mid-Coho, n=10), Tenderfoot Cheakamus Chinook (Tdf-Chinook, n=4), Chilliwack fall Chinook (Cwk-Chinook, n=10), Harrison sockeye (Har-Sockeye, n=10), Chilko sockeye (Cko-Sockeye, n=10), Weaver sockeye (Wvr-Sockeye, n=9) and Chehalis pink (Chs-Pink, n=11). Note that the Harrison sockeye eggs were considered not ripe during sample collection; Tenderfoot Cheakamus Chinook data came from results of untreated eggs reported in Table 1. The dash lines represent thiamine level thresholds established by Mantua et al. (2025) to illustrate the likelihood of being impacted by thiamine deficiency: high - unlikely impacted (&gt; 7.7 nmol/g), intermediate - likely impacted (5.9-7.7 nmol/g), low - impacted (2.7-5.9 nmol/g) and critically low - severely impacted (&lt; 2.7 nmol/g). The cross symbol (×) in the box plot indicates mean values within each group.</w:t>
      </w:r>
    </w:p>
    <w:p>
      <w:pPr>
        <w:pStyle w:val="CaptionedFigure"/>
      </w:pPr>
      <w:r>
        <w:drawing>
          <wp:inline>
            <wp:extent cx="5943600" cy="3590925"/>
            <wp:effectExtent b="0" l="0" r="0" t="0"/>
            <wp:docPr descr="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 title="" id="359" name="Picture"/>
            <a:graphic>
              <a:graphicData uri="http://schemas.openxmlformats.org/drawingml/2006/picture">
                <pic:pic>
                  <pic:nvPicPr>
                    <pic:cNvPr descr="figures/project_figures/2418/Figure%203.png" id="360" name="Picture"/>
                    <pic:cNvPicPr>
                      <a:picLocks noChangeArrowheads="1" noChangeAspect="1"/>
                    </pic:cNvPicPr>
                  </pic:nvPicPr>
                  <pic:blipFill>
                    <a:blip r:embed="rId358"/>
                    <a:stretch>
                      <a:fillRect/>
                    </a:stretch>
                  </pic:blipFill>
                  <pic:spPr bwMode="auto">
                    <a:xfrm>
                      <a:off x="0" y="0"/>
                      <a:ext cx="5943600" cy="3590925"/>
                    </a:xfrm>
                    <a:prstGeom prst="rect">
                      <a:avLst/>
                    </a:prstGeom>
                    <a:noFill/>
                    <a:ln w="9525">
                      <a:noFill/>
                      <a:headEnd/>
                      <a:tailEnd/>
                    </a:ln>
                  </pic:spPr>
                </pic:pic>
              </a:graphicData>
            </a:graphic>
          </wp:inline>
        </w:drawing>
      </w:r>
    </w:p>
    <w:p>
      <w:pPr>
        <w:pStyle w:val="ImageCaption"/>
      </w:pPr>
      <w:r>
        <w:t xml:space="preserve">Proportion of salmon eggs from different populations measured by the thiamine level thresholds established by Mantua et al. (2025). Different category of total thiamine level represents different likelihood of being impacted by thiamine deficiency: high - unlikely impacted (&gt; 7.7 nmol/g), intermediate - likely impacted (5.9-7.7 nmol/g), low - impacted (2.7-5.9 nmol/g) and critically low - severely impacted (&lt; 2.7 nmol/g). Eggs were collected from different salmon species and population: Capilano mid coho (n=5), Chilliwack mid coho (n=10), Tenderfoot Cheakamus Chinook (n=4), Chilliwack fall Chinook (n=10), Harrison sockeye (n=10), Chilko sockeye (n=10), Weaver sockeye (n=9) and Chehalis pink (n=11).</w:t>
      </w:r>
    </w:p>
    <w:bookmarkEnd w:id="361"/>
    <w:bookmarkStart w:id="362" w:name="insights-13"/>
    <w:p>
      <w:pPr>
        <w:pStyle w:val="Heading4"/>
      </w:pPr>
      <w:r>
        <w:t xml:space="preserve">Insights</w:t>
      </w:r>
    </w:p>
    <w:p>
      <w:pPr>
        <w:pStyle w:val="FirstParagraph"/>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362"/>
    <w:bookmarkStart w:id="363" w:name="next-steps-11"/>
    <w:p>
      <w:pPr>
        <w:pStyle w:val="Heading4"/>
      </w:pPr>
      <w:r>
        <w:t xml:space="preserve">Next Steps</w:t>
      </w:r>
    </w:p>
    <w:p>
      <w:pPr>
        <w:pStyle w:val="FirstParagraph"/>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363"/>
    <w:bookmarkStart w:id="397"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r>
        <w:t xml:space="preserve"> </w:t>
      </w:r>
      <w:r>
        <w:t xml:space="preserve">Bâ, A. 2008. Metabolic and structural role of thiamine in nervous tissues. Cell. Mol. Neurobiol. 28(7): 923-931.</w:t>
      </w:r>
      <w:r>
        <w:t xml:space="preserve"> </w:t>
      </w:r>
      <w:hyperlink r:id="rId364">
        <w:r>
          <w:rPr>
            <w:rStyle w:val="Hyperlink"/>
          </w:rPr>
          <w:t xml:space="preserve">doi:10.1007/s10571-008-9297-7</w:t>
        </w:r>
      </w:hyperlink>
      <w:r>
        <w:t xml:space="preserve">.</w:t>
      </w:r>
      <w:r>
        <w:t xml:space="preserve"> </w:t>
      </w:r>
      <w:r>
        <w:t xml:space="preserve">Brown, S.B., Fitzsimons, J.D., Honeyfield, D.C., and Tillitt, D.E. 2005a. Implications of thiamine deficiency in Great Lakes salmonines. J. Aquat. Anim. Health 17(1): 113-124.</w:t>
      </w:r>
      <w:r>
        <w:t xml:space="preserve"> </w:t>
      </w:r>
      <w:hyperlink r:id="rId365">
        <w:r>
          <w:rPr>
            <w:rStyle w:val="Hyperlink"/>
          </w:rPr>
          <w:t xml:space="preserve">doi:10.1577/H04-015.1</w:t>
        </w:r>
      </w:hyperlink>
      <w:r>
        <w:t xml:space="preserve">.</w:t>
      </w:r>
      <w:r>
        <w:t xml:space="preserve"> </w:t>
      </w:r>
      <w:r>
        <w:t xml:space="preserve">Brown, S.B., Honeyfield, D.C., Hnath, J.G., Wolgamood, M., Marcquenski, S. V., Fitzsimons, J.D., and Tillitt, D.E. 2005b. Thiamine status in adult salmonines in the Great Lakes. J. Aquat. Anim. Health 17(1): 59-64.</w:t>
      </w:r>
      <w:r>
        <w:t xml:space="preserve"> </w:t>
      </w:r>
      <w:hyperlink r:id="rId366">
        <w:r>
          <w:rPr>
            <w:rStyle w:val="Hyperlink"/>
          </w:rPr>
          <w:t xml:space="preserve">doi:10.1577/H04-059.1</w:t>
        </w:r>
      </w:hyperlink>
      <w:r>
        <w:t xml:space="preserve">.</w:t>
      </w:r>
      <w:r>
        <w:t xml:space="preserve"> </w:t>
      </w:r>
      <w:r>
        <w:t xml:space="preserve">Brown, S.B., Honeyfield, D.C., and Vandenbyllaardt, L. 1998. Thiamine analysis in fish tissues. Am. Fish. Soc. Sumpos. 21(January 1998): 73-81.</w:t>
      </w:r>
      <w:r>
        <w:t xml:space="preserve"> </w:t>
      </w:r>
      <w:r>
        <w:t xml:space="preserve">Carvalho, P.S.M., Tillitt, D.E., Zajicek, J.L., Claunch, R.A., Honeyfield, D.C., Fitzsimons, J.D., and Brown, S.B. 2009. Thiamine deficiency effects on the vision and foraging ability of lake trout fry. J. Aquat. Anim. Health 21(4): 315-325.</w:t>
      </w:r>
      <w:r>
        <w:t xml:space="preserve"> </w:t>
      </w:r>
      <w:hyperlink r:id="rId367">
        <w:r>
          <w:rPr>
            <w:rStyle w:val="Hyperlink"/>
          </w:rPr>
          <w:t xml:space="preserve">doi:10.1577/H08-025.1</w:t>
        </w:r>
      </w:hyperlink>
      <w:r>
        <w:t xml:space="preserve">.</w:t>
      </w:r>
      <w:r>
        <w:t xml:space="preserve"> </w:t>
      </w:r>
      <w:r>
        <w:t xml:space="preserve">Croft, M.T., Moulin, M., Webb, M.E., and Smith, A.G. 2007. Thiamine biosynthesis in algae is regulated by riboswitches. Proc. Natl. Acad. Sci. U. S. A. 104(52): 20770-20775.</w:t>
      </w:r>
      <w:r>
        <w:t xml:space="preserve"> </w:t>
      </w:r>
      <w:hyperlink r:id="rId368">
        <w:r>
          <w:rPr>
            <w:rStyle w:val="Hyperlink"/>
          </w:rPr>
          <w:t xml:space="preserve">doi:10.1073/pnas.0705786105</w:t>
        </w:r>
      </w:hyperlink>
      <w:r>
        <w:t xml:space="preserve">.</w:t>
      </w:r>
      <w:r>
        <w:t xml:space="preserve"> </w:t>
      </w:r>
      <w:r>
        <w:t xml:space="preserve">Edwards, K.A., Tu-Maung, N., Cheng, K., Wang, B., Baeumner, A.J., and Kraft, C.E. 2017. Thiamine Assays–Advances, Challenges, and Caveats. ChemistryOpen 6(2): 178-191.</w:t>
      </w:r>
      <w:r>
        <w:t xml:space="preserve"> </w:t>
      </w:r>
      <w:hyperlink r:id="rId369">
        <w:r>
          <w:rPr>
            <w:rStyle w:val="Hyperlink"/>
          </w:rPr>
          <w:t xml:space="preserve">doi:10.1002/open.201600160</w:t>
        </w:r>
      </w:hyperlink>
      <w:r>
        <w:t xml:space="preserve">.</w:t>
      </w:r>
      <w:r>
        <w:t xml:space="preserve"> </w:t>
      </w:r>
      <w:r>
        <w:t xml:space="preserve">Ejsmond, M.J., Blackburn, N., Fridolfsson, E., Haecky, P., Andersson, A., Casini, M., Belgrano, A., and Hylander, S. 2019. Modeling vitamin B1 transfer to consumers in the aquatic food web. Sci. Rep. 9(1): 1-11. Springer US.</w:t>
      </w:r>
      <w:r>
        <w:t xml:space="preserve"> </w:t>
      </w:r>
      <w:hyperlink r:id="rId370">
        <w:r>
          <w:rPr>
            <w:rStyle w:val="Hyperlink"/>
          </w:rPr>
          <w:t xml:space="preserve">doi:10.1038/s41598-019-46422-2</w:t>
        </w:r>
      </w:hyperlink>
      <w:r>
        <w:t xml:space="preserve">.</w:t>
      </w:r>
      <w:r>
        <w:t xml:space="preserve"> </w:t>
      </w: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371">
        <w:r>
          <w:rPr>
            <w:rStyle w:val="Hyperlink"/>
          </w:rPr>
          <w:t xml:space="preserve">doi:10.1093/jn/128.12.2456</w:t>
        </w:r>
      </w:hyperlink>
      <w:r>
        <w:t xml:space="preserve">.</w:t>
      </w:r>
      <w:r>
        <w:t xml:space="preserve"> </w:t>
      </w: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372">
        <w:r>
          <w:rPr>
            <w:rStyle w:val="Hyperlink"/>
          </w:rPr>
          <w:t xml:space="preserve">doi:10.1577/H04-003.1</w:t>
        </w:r>
      </w:hyperlink>
      <w:r>
        <w:t xml:space="preserve">.</w:t>
      </w:r>
      <w:r>
        <w:t xml:space="preserve"> </w:t>
      </w: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373">
        <w:r>
          <w:rPr>
            <w:rStyle w:val="Hyperlink"/>
          </w:rPr>
          <w:t xml:space="preserve">doi:10.3394/0380-1330(2007)33[93:ETSOLO]2.0.CO;2</w:t>
        </w:r>
      </w:hyperlink>
      <w:r>
        <w:t xml:space="preserve">.</w:t>
      </w:r>
      <w:r>
        <w:t xml:space="preserve"> </w:t>
      </w:r>
      <w:r>
        <w:t xml:space="preserve">Fridolfsson, E., Lindehoff, E., Legrand, C., and Hylander, S. 2018. Thiamin (vitamin B1) content in phytoplankton and zooplankton in the presence of filamentous cyanobacteria. Limnol. Oceanogr. 63(6): 2423-2435.</w:t>
      </w:r>
      <w:r>
        <w:t xml:space="preserve"> </w:t>
      </w:r>
      <w:hyperlink r:id="rId374">
        <w:r>
          <w:rPr>
            <w:rStyle w:val="Hyperlink"/>
          </w:rPr>
          <w:t xml:space="preserve">doi:10.1002/lno.10949</w:t>
        </w:r>
      </w:hyperlink>
      <w:r>
        <w:t xml:space="preserve">.</w:t>
      </w:r>
      <w:r>
        <w:t xml:space="preserve"> </w:t>
      </w: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375">
        <w:r>
          <w:rPr>
            <w:rStyle w:val="Hyperlink"/>
          </w:rPr>
          <w:t xml:space="preserve">doi:10.1016/j.jglr.2017.01.001</w:t>
        </w:r>
      </w:hyperlink>
      <w:r>
        <w:t xml:space="preserve">.</w:t>
      </w:r>
      <w:r>
        <w:t xml:space="preserve"> </w:t>
      </w: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376">
        <w:r>
          <w:rPr>
            <w:rStyle w:val="Hyperlink"/>
          </w:rPr>
          <w:t xml:space="preserve">doi:10.1007/s11160-018-9538-x</w:t>
        </w:r>
      </w:hyperlink>
      <w:r>
        <w:t xml:space="preserve">.</w:t>
      </w:r>
      <w:r>
        <w:t xml:space="preserve"> </w:t>
      </w:r>
      <w:r>
        <w:t xml:space="preserve">Harder, A.M., Reed, A.N., and Rowland, F.E. 2025. Evolutionary perspectives on thiamine supplementation of managed Pacific salmonid populations. Can. J. Fish. Aquat. Sci. 82(Bettendorff 2013): 1-10.</w:t>
      </w:r>
      <w:r>
        <w:t xml:space="preserve"> </w:t>
      </w:r>
      <w:hyperlink r:id="rId377">
        <w:r>
          <w:rPr>
            <w:rStyle w:val="Hyperlink"/>
          </w:rPr>
          <w:t xml:space="preserve">doi:10.1139/cjfas-2024-0109</w:t>
        </w:r>
      </w:hyperlink>
      <w:r>
        <w:t xml:space="preserve">.</w:t>
      </w:r>
      <w:r>
        <w:t xml:space="preserve"> </w:t>
      </w: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78">
        <w:r>
          <w:rPr>
            <w:rStyle w:val="Hyperlink"/>
          </w:rPr>
          <w:t xml:space="preserve">doi:10.1577/H03-078.1</w:t>
        </w:r>
      </w:hyperlink>
      <w:r>
        <w:t xml:space="preserve">.</w:t>
      </w:r>
      <w:r>
        <w:t xml:space="preserve"> </w:t>
      </w:r>
      <w:r>
        <w:t xml:space="preserve">Honeyfield, D.C., Murphy, J.M., Howard, K.G., Strasburger, W.W., and Matz, A.C. 2016. An Exploratory Assessment of Thiamine Status in Western Alaska Chinook Salmon (Oncorhynchus tshawytscha). North Pacific Anadromous Fish Comm. Bull. (6): 21-31.</w:t>
      </w:r>
      <w:r>
        <w:t xml:space="preserve"> </w:t>
      </w:r>
      <w:r>
        <w:t xml:space="preserve">Honeyfield, D.C., Peters, A.K., and Jones, M.L. 2008. Thiamine and fatty acid content of Lake Michigan Chinook salmon. J. Great Lakes Res. 34(4): 581-589. Elsevier.</w:t>
      </w:r>
      <w:r>
        <w:t xml:space="preserve"> </w:t>
      </w:r>
      <w:hyperlink r:id="rId379">
        <w:r>
          <w:rPr>
            <w:rStyle w:val="Hyperlink"/>
          </w:rPr>
          <w:t xml:space="preserve">doi:10.1016/s0380-1330(08)71603-4</w:t>
        </w:r>
      </w:hyperlink>
      <w:r>
        <w:t xml:space="preserve">.</w:t>
      </w:r>
      <w:r>
        <w:t xml:space="preserve"> </w:t>
      </w: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80">
        <w:r>
          <w:rPr>
            <w:rStyle w:val="Hyperlink"/>
          </w:rPr>
          <w:t xml:space="preserve">doi:10.1016/j.jglr.2015.06.009</w:t>
        </w:r>
      </w:hyperlink>
      <w:r>
        <w:t xml:space="preserve">.</w:t>
      </w:r>
      <w:r>
        <w:t xml:space="preserve"> </w:t>
      </w:r>
      <w:r>
        <w:t xml:space="preserve">Hylander, S., Farnelid, H., Fridolfsson, E., Hauber, M.M., Todisco, V., Ejsmond, M.J., and Lindehoff, E. 2024. Thiamin (vitamin B1, thiamine) transfer in the aquatic food web from lower to higher trophic levels. In PLoS ONE.</w:t>
      </w:r>
      <w:r>
        <w:t xml:space="preserve"> </w:t>
      </w:r>
      <w:hyperlink r:id="rId381">
        <w:r>
          <w:rPr>
            <w:rStyle w:val="Hyperlink"/>
          </w:rPr>
          <w:t xml:space="preserve">doi:10.1371/journal.pone.0308844</w:t>
        </w:r>
      </w:hyperlink>
      <w:r>
        <w:t xml:space="preserve">.</w:t>
      </w:r>
      <w:r>
        <w:t xml:space="preserve"> </w:t>
      </w: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82">
        <w:r>
          <w:rPr>
            <w:rStyle w:val="Hyperlink"/>
          </w:rPr>
          <w:t xml:space="preserve">doi:10.3354/dao037209</w:t>
        </w:r>
      </w:hyperlink>
      <w:r>
        <w:t xml:space="preserve">.</w:t>
      </w:r>
      <w:r>
        <w:t xml:space="preserve"> </w:t>
      </w: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83">
        <w:r>
          <w:rPr>
            <w:rStyle w:val="Hyperlink"/>
          </w:rPr>
          <w:t xml:space="preserve">doi:10.1016/j.jglr.2020.06.018</w:t>
        </w:r>
      </w:hyperlink>
      <w:r>
        <w:t xml:space="preserve">.</w:t>
      </w:r>
      <w:r>
        <w:t xml:space="preserve"> </w:t>
      </w:r>
      <w:r>
        <w:t xml:space="preserve">Larson, S., and Howard, K. 2019. Exploration of AYK Chinook Salmon egg thiamine levels as a potential mechanism contributing to recent low productivity patterns, 2014 and 2015.</w:t>
      </w:r>
      <w:r>
        <w:t xml:space="preserve"> </w:t>
      </w: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84">
        <w:r>
          <w:rPr>
            <w:rStyle w:val="Hyperlink"/>
          </w:rPr>
          <w:t xml:space="preserve">doi:10.1016/j.cbpb.2025.111162</w:t>
        </w:r>
      </w:hyperlink>
      <w:r>
        <w:t xml:space="preserve">.</w:t>
      </w:r>
      <w:r>
        <w:t xml:space="preserve"> </w:t>
      </w: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85">
        <w:r>
          <w:rPr>
            <w:rStyle w:val="Hyperlink"/>
          </w:rPr>
          <w:t xml:space="preserve">doi:10.1073/pnas</w:t>
        </w:r>
      </w:hyperlink>
      <w:r>
        <w:t xml:space="preserve">.</w:t>
      </w:r>
      <w:r>
        <w:t xml:space="preserve"> </w:t>
      </w:r>
      <w:r>
        <w:t xml:space="preserve">Manzetti, S., Zhang, J., and Van Der Spoel, D. 2014. Thiamin function, metabolism, uptake, and transport. Biochemistry 53(5): 821-835.</w:t>
      </w:r>
      <w:r>
        <w:t xml:space="preserve"> </w:t>
      </w:r>
      <w:hyperlink r:id="rId386">
        <w:r>
          <w:rPr>
            <w:rStyle w:val="Hyperlink"/>
          </w:rPr>
          <w:t xml:space="preserve">doi:10.1021/bi401618y</w:t>
        </w:r>
      </w:hyperlink>
      <w:r>
        <w:t xml:space="preserve">.</w:t>
      </w:r>
      <w:r>
        <w:t xml:space="preserve"> </w:t>
      </w: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87">
        <w:r>
          <w:rPr>
            <w:rStyle w:val="Hyperlink"/>
          </w:rPr>
          <w:t xml:space="preserve">doi:10.1002/lno.10009</w:t>
        </w:r>
      </w:hyperlink>
      <w:r>
        <w:t xml:space="preserve">.</w:t>
      </w:r>
      <w:r>
        <w:t xml:space="preserve"> </w:t>
      </w:r>
      <w:r>
        <w:t xml:space="preserve">Reed, A.N., Rowland, F.E., Krajcik, J.A., and Tillitt, D.E. 2023. Thiamine Supplementation Improves Survival and Body Condition of Hatchery-Reared Steelhead (Oncorhynchus mykiss) in Oregon. Vet. Sci. 10(2): 1-11.</w:t>
      </w:r>
      <w:r>
        <w:t xml:space="preserve"> </w:t>
      </w:r>
      <w:hyperlink r:id="rId388">
        <w:r>
          <w:rPr>
            <w:rStyle w:val="Hyperlink"/>
          </w:rPr>
          <w:t xml:space="preserve">doi:10.3390/vetsci10020156</w:t>
        </w:r>
      </w:hyperlink>
      <w:r>
        <w:t xml:space="preserve">.</w:t>
      </w:r>
      <w:r>
        <w:t xml:space="preserve"> </w:t>
      </w: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89">
        <w:r>
          <w:rPr>
            <w:rStyle w:val="Hyperlink"/>
          </w:rPr>
          <w:t xml:space="preserve">doi:10.1016/j.mimet.2022.106561</w:t>
        </w:r>
      </w:hyperlink>
      <w:r>
        <w:t xml:space="preserve">.</w:t>
      </w:r>
      <w:r>
        <w:t xml:space="preserve"> </w:t>
      </w:r>
      <w:r>
        <w:t xml:space="preserve">Roman-Campos, D., and Cruz, J.S. 2014. Current aspects of thiamine deficiency on heart function. Life Sci. 98(1): 1-5. Elsevier Inc. </w:t>
      </w:r>
      <w:hyperlink r:id="rId390">
        <w:r>
          <w:rPr>
            <w:rStyle w:val="Hyperlink"/>
          </w:rPr>
          <w:t xml:space="preserve">doi:10.1016/j.lfs.2013.12.029</w:t>
        </w:r>
      </w:hyperlink>
      <w:r>
        <w:t xml:space="preserve">.</w:t>
      </w:r>
      <w:r>
        <w:t xml:space="preserve"> </w:t>
      </w:r>
      <w:r>
        <w:t xml:space="preserve">Strasburger, W.W., Honeyfield, D.C., Murphy, J.M., and Pinger, C. 2023. A Review of the Thiamine Status of Alaskan Chinook Stocks and the U . S . West Coast. Available from</w:t>
      </w:r>
      <w:r>
        <w:t xml:space="preserve"> </w:t>
      </w:r>
      <w:hyperlink r:id="rId391">
        <w:r>
          <w:rPr>
            <w:rStyle w:val="Hyperlink"/>
          </w:rPr>
          <w:t xml:space="preserve">https://meetings.pices.int/Publications/Presentations/2022-SPF/S1-Strasburger.pdf</w:t>
        </w:r>
      </w:hyperlink>
      <w:r>
        <w:t xml:space="preserve">.</w:t>
      </w:r>
      <w:r>
        <w:t xml:space="preserve"> </w:t>
      </w: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92">
        <w:r>
          <w:rPr>
            <w:rStyle w:val="Hyperlink"/>
          </w:rPr>
          <w:t xml:space="preserve">doi:10.1128/aem.01760-23</w:t>
        </w:r>
      </w:hyperlink>
      <w:r>
        <w:t xml:space="preserve">.</w:t>
      </w:r>
      <w:r>
        <w:t xml:space="preserve"> </w:t>
      </w:r>
      <w:r>
        <w:t xml:space="preserve">Tang, Y.Z., Koch, F., and Gobler, C.J. 2010. Most harmful algal bloom species are vitamin B1 and B 12 auxotrophs. Proc. Natl. Acad. Sci. U. S. A. 107(48): 20756-20761.</w:t>
      </w:r>
      <w:r>
        <w:t xml:space="preserve"> </w:t>
      </w:r>
      <w:hyperlink r:id="rId393">
        <w:r>
          <w:rPr>
            <w:rStyle w:val="Hyperlink"/>
          </w:rPr>
          <w:t xml:space="preserve">doi:10.1073/pnas.1009566107</w:t>
        </w:r>
      </w:hyperlink>
      <w:r>
        <w:t xml:space="preserve">.</w:t>
      </w:r>
      <w:r>
        <w:t xml:space="preserve"> </w:t>
      </w: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94">
        <w:r>
          <w:rPr>
            <w:rStyle w:val="Hyperlink"/>
          </w:rPr>
          <w:t xml:space="preserve">doi:10.1002/aah.10024</w:t>
        </w:r>
      </w:hyperlink>
      <w:r>
        <w:t xml:space="preserve">.</w:t>
      </w:r>
      <w:r>
        <w:t xml:space="preserve"> </w:t>
      </w: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95">
        <w:r>
          <w:rPr>
            <w:rStyle w:val="Hyperlink"/>
          </w:rPr>
          <w:t xml:space="preserve">doi:10.1111/nyas.13919</w:t>
        </w:r>
      </w:hyperlink>
      <w:r>
        <w:t xml:space="preserve">.</w:t>
      </w:r>
      <w:r>
        <w:t xml:space="preserve"> </w:t>
      </w: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96">
        <w:r>
          <w:rPr>
            <w:rStyle w:val="Hyperlink"/>
          </w:rPr>
          <w:t xml:space="preserve">doi:10.1577/H03-074.1</w:t>
        </w:r>
      </w:hyperlink>
      <w:r>
        <w:t xml:space="preserve">.</w:t>
      </w:r>
    </w:p>
    <w:p>
      <w:r>
        <w:br w:type="page"/>
      </w:r>
    </w:p>
    <w:p>
      <w:pPr>
        <w:pStyle w:val="BodyText"/>
      </w:pPr>
      <w:bookmarkStart w:id="40a68ee4-58d9-4d76-b650-fac1583688ee" w:name="DFO_PSSI_2421"/>
      <w:r>
        <w:t xml:space="preserve"/>
      </w:r>
      <w:bookmarkEnd w:id="40a68ee4-58d9-4d76-b650-fac1583688ee"/>
    </w:p>
    <w:bookmarkEnd w:id="397"/>
    <w:bookmarkEnd w:id="398"/>
    <w:bookmarkStart w:id="427" w:name="pssi-2421"/>
    <w:p>
      <w:pPr>
        <w:pStyle w:val="Heading3"/>
      </w:pPr>
      <w:r>
        <w:t xml:space="preserve">PSSI 2421</w:t>
      </w:r>
    </w:p>
    <w:p>
      <w:pPr>
        <w:pStyle w:val="FirstParagraph"/>
      </w:pPr>
    </w:p>
    <w:p>
      <w:pPr>
        <w:pStyle w:val="BodyText"/>
      </w:pPr>
      <w:r>
        <w:rPr>
          <w:b/>
          <w:bCs/>
        </w:rPr>
        <w:t xml:space="preserve">Location:</w:t>
      </w:r>
      <w:r>
        <w:t xml:space="preserve"> </w:t>
      </w:r>
      <w:r>
        <w:t xml:space="preserve">PBS Nanaimo</w:t>
      </w:r>
    </w:p>
    <w:bookmarkStart w:id="399" w:name="highlights-15"/>
    <w:p>
      <w:pPr>
        <w:pStyle w:val="Heading4"/>
      </w:pPr>
      <w:r>
        <w:t xml:space="preserve">Highlights</w:t>
      </w:r>
    </w:p>
    <w:p>
      <w:pPr>
        <w:pStyle w:val="FirstParagraph"/>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99"/>
    <w:bookmarkStart w:id="400" w:name="background-13"/>
    <w:p>
      <w:pPr>
        <w:pStyle w:val="Heading4"/>
      </w:pPr>
      <w:r>
        <w:t xml:space="preserve">Background</w:t>
      </w:r>
    </w:p>
    <w:p>
      <w:pPr>
        <w:pStyle w:val="FirstParagraph"/>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p>
      <w:pPr>
        <w:pStyle w:val="BodyText"/>
      </w:pPr>
      <w:r>
        <w:t xml:space="preserve">NULL</w:t>
      </w:r>
    </w:p>
    <w:bookmarkEnd w:id="400"/>
    <w:bookmarkStart w:id="413" w:name="tables-and-figures-15"/>
    <w:p>
      <w:pPr>
        <w:pStyle w:val="Heading4"/>
      </w:pPr>
      <w:r>
        <w:t xml:space="preserve">Tables and Figures</w:t>
      </w:r>
    </w:p>
    <w:p>
      <w:pPr>
        <w:pStyle w:val="CaptionedFigure"/>
      </w:pPr>
      <w:r>
        <w:drawing>
          <wp:inline>
            <wp:extent cx="5057441" cy="6794648"/>
            <wp:effectExtent b="0" l="0" r="0" t="0"/>
            <wp:docPr descr="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 title="" id="402" name="Picture"/>
            <a:graphic>
              <a:graphicData uri="http://schemas.openxmlformats.org/drawingml/2006/picture">
                <pic:pic>
                  <pic:nvPicPr>
                    <pic:cNvPr descr="figures/project_figures/2421/Figure%201.png" id="403" name="Picture"/>
                    <pic:cNvPicPr>
                      <a:picLocks noChangeArrowheads="1" noChangeAspect="1"/>
                    </pic:cNvPicPr>
                  </pic:nvPicPr>
                  <pic:blipFill>
                    <a:blip r:embed="rId401"/>
                    <a:stretch>
                      <a:fillRect/>
                    </a:stretch>
                  </pic:blipFill>
                  <pic:spPr bwMode="auto">
                    <a:xfrm>
                      <a:off x="0" y="0"/>
                      <a:ext cx="5057441" cy="6794648"/>
                    </a:xfrm>
                    <a:prstGeom prst="rect">
                      <a:avLst/>
                    </a:prstGeom>
                    <a:noFill/>
                    <a:ln w="9525">
                      <a:noFill/>
                      <a:headEnd/>
                      <a:tailEnd/>
                    </a:ln>
                  </pic:spPr>
                </pic:pic>
              </a:graphicData>
            </a:graphic>
          </wp:inline>
        </w:drawing>
      </w:r>
    </w:p>
    <w:p>
      <w:pPr>
        <w:pStyle w:val="ImageCaption"/>
      </w:pPr>
      <w:r>
        <w:t xml:space="preserve">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p>
      <w:pPr>
        <w:pStyle w:val="CaptionedFigure"/>
      </w:pPr>
      <w:r>
        <w:drawing>
          <wp:inline>
            <wp:extent cx="4980561" cy="6650939"/>
            <wp:effectExtent b="0" l="0" r="0" t="0"/>
            <wp:docPr descr="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 title="" id="405" name="Picture"/>
            <a:graphic>
              <a:graphicData uri="http://schemas.openxmlformats.org/drawingml/2006/picture">
                <pic:pic>
                  <pic:nvPicPr>
                    <pic:cNvPr descr="figures/project_figures/2421/Figure%202.png" id="406" name="Picture"/>
                    <pic:cNvPicPr>
                      <a:picLocks noChangeArrowheads="1" noChangeAspect="1"/>
                    </pic:cNvPicPr>
                  </pic:nvPicPr>
                  <pic:blipFill>
                    <a:blip r:embed="rId404"/>
                    <a:stretch>
                      <a:fillRect/>
                    </a:stretch>
                  </pic:blipFill>
                  <pic:spPr bwMode="auto">
                    <a:xfrm>
                      <a:off x="0" y="0"/>
                      <a:ext cx="4980561" cy="6650939"/>
                    </a:xfrm>
                    <a:prstGeom prst="rect">
                      <a:avLst/>
                    </a:prstGeom>
                    <a:noFill/>
                    <a:ln w="9525">
                      <a:noFill/>
                      <a:headEnd/>
                      <a:tailEnd/>
                    </a:ln>
                  </pic:spPr>
                </pic:pic>
              </a:graphicData>
            </a:graphic>
          </wp:inline>
        </w:drawing>
      </w:r>
    </w:p>
    <w:p>
      <w:pPr>
        <w:pStyle w:val="ImageCaption"/>
      </w:pPr>
      <w:r>
        <w:t xml:space="preserve">Effects of an unpredictable chronic stressor on (A) plasma cortisol, (B) scale cortisol, (C) plasma cortisone, and (D) scale cortisone in Chinook salmon smolts. Fish were either exposed to one of three acute stressors daily in a pseudorandomized sequence for up to 21 days (Stressed) or left undisturbed (Control). Plasma and scale corticosteroid levels were compared with two-way ANOVAs (A, B) or Generalized Linear Models (C, D) followed by post hoc Tukey’s HSD tests or LSD pairwise contrasts. Differences are depicted using either underlined letters (overall time effect), oversized circles (overall treatment effect), or asterisks (between treatments within a timepoint). Data are means ± SEM, along with individual data points (plasma cortisol, n = 12-14; scale cortisol, n = 11-14; plasma cortisone, n = 13-15; scale cortisone, n = 11-15).</w:t>
      </w:r>
    </w:p>
    <w:p>
      <w:pPr>
        <w:pStyle w:val="CaptionedFigure"/>
      </w:pPr>
      <w:r>
        <w:drawing>
          <wp:inline>
            <wp:extent cx="5943600" cy="3507996"/>
            <wp:effectExtent b="0" l="0" r="0" t="0"/>
            <wp:docPr descr="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 title="" id="408" name="Picture"/>
            <a:graphic>
              <a:graphicData uri="http://schemas.openxmlformats.org/drawingml/2006/picture">
                <pic:pic>
                  <pic:nvPicPr>
                    <pic:cNvPr descr="figures/project_figures/2421/Figure%203.png" id="409" name="Picture"/>
                    <pic:cNvPicPr>
                      <a:picLocks noChangeArrowheads="1" noChangeAspect="1"/>
                    </pic:cNvPicPr>
                  </pic:nvPicPr>
                  <pic:blipFill>
                    <a:blip r:embed="rId407"/>
                    <a:stretch>
                      <a:fillRect/>
                    </a:stretch>
                  </pic:blipFill>
                  <pic:spPr bwMode="auto">
                    <a:xfrm>
                      <a:off x="0" y="0"/>
                      <a:ext cx="5943600" cy="3507996"/>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l and (B) scale cortisol content of Chinook salmon smolt. Fish were either left at control conditions (FW10C), or maintained under one of three OsmoThermal stressors (SW10C, SW12.5C, or SW15C) for up to 28 days. Plasma cortisol values were compared with a two-way ANOVA (A), followed by a post hoc Tukey’s HSD test. Scale cortisol values were compared with a Generalized Linear Model (B), followed by an LSD pairwise contrast. Differences are depicted using either underlined letters (overall time effect), oversized circles with capital letters above (overall treatment effect), or lowercase letters (between treatments within a timepoint). Data are means ± SEM, along with individual data points (plasma cortisol, n = 13-14; scale cortisol, n = 12-14).</w:t>
      </w:r>
    </w:p>
    <w:p>
      <w:pPr>
        <w:pStyle w:val="CaptionedFigure"/>
      </w:pPr>
      <w:r>
        <w:drawing>
          <wp:inline>
            <wp:extent cx="5943600" cy="3746123"/>
            <wp:effectExtent b="0" l="0" r="0" t="0"/>
            <wp:docPr descr="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 title="" id="411" name="Picture"/>
            <a:graphic>
              <a:graphicData uri="http://schemas.openxmlformats.org/drawingml/2006/picture">
                <pic:pic>
                  <pic:nvPicPr>
                    <pic:cNvPr descr="figures/project_figures/2421/Figure%204.png" id="412" name="Picture"/>
                    <pic:cNvPicPr>
                      <a:picLocks noChangeArrowheads="1" noChangeAspect="1"/>
                    </pic:cNvPicPr>
                  </pic:nvPicPr>
                  <pic:blipFill>
                    <a:blip r:embed="rId410"/>
                    <a:stretch>
                      <a:fillRect/>
                    </a:stretch>
                  </pic:blipFill>
                  <pic:spPr bwMode="auto">
                    <a:xfrm>
                      <a:off x="0" y="0"/>
                      <a:ext cx="5943600" cy="3746123"/>
                    </a:xfrm>
                    <a:prstGeom prst="rect">
                      <a:avLst/>
                    </a:prstGeom>
                    <a:noFill/>
                    <a:ln w="9525">
                      <a:noFill/>
                      <a:headEnd/>
                      <a:tailEnd/>
                    </a:ln>
                  </pic:spPr>
                </pic:pic>
              </a:graphicData>
            </a:graphic>
          </wp:inline>
        </w:drawing>
      </w:r>
    </w:p>
    <w:p>
      <w:pPr>
        <w:pStyle w:val="ImageCaption"/>
      </w:pPr>
      <w:r>
        <w:t xml:space="preserve">Effects of a combined osmotic and thermal (OsmoThermal) stressor on (a) plasma cortisone and (B) scale cortisone content of Chinook salmon smolt. Fish were either left at control conditions (FW10C), or maintained under one of three OsmoThermal stressors (SW10C, SW12.5C, or SW15C) for up to 28 days. Plasma and scale (A, B) cortisone values were compared with Generalized Linear Models, followed by LSD pairwise contrasts. Differences are depicted using either underlined letters (overall time effect), oversized circles (overall treatment effect), or lowercase letters (between treatments within a timepoint). Data are means ± SEM, along with individual data points (plasma cortisol, n = 13-14; scale cortisol, n = 12-14).</w:t>
      </w:r>
    </w:p>
    <w:bookmarkEnd w:id="413"/>
    <w:bookmarkStart w:id="426" w:name="insights-14"/>
    <w:p>
      <w:pPr>
        <w:pStyle w:val="Heading4"/>
      </w:pPr>
      <w:r>
        <w:t xml:space="preserve">Insights</w:t>
      </w:r>
    </w:p>
    <w:p>
      <w:pPr>
        <w:pStyle w:val="FirstParagraph"/>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p>
      <w:pPr>
        <w:pStyle w:val="BodyText"/>
      </w:pPr>
      <w:r>
        <w:t xml:space="preserve">NULL</w:t>
      </w:r>
      <w:r>
        <w:t xml:space="preserve"> </w:t>
      </w:r>
      <w:r>
        <w:t xml:space="preserve">#### 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414">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415">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416">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417">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418">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419">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420">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421">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422">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423">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424">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425">
        <w:r>
          <w:rPr>
            <w:rStyle w:val="Hyperlink"/>
          </w:rPr>
          <w:t xml:space="preserve">doi:10.1111/j.1439-0426.2012.01989.x</w:t>
        </w:r>
      </w:hyperlink>
      <w:r>
        <w:t xml:space="preserve">.</w:t>
      </w:r>
    </w:p>
    <w:p>
      <w:r>
        <w:br w:type="page"/>
      </w:r>
    </w:p>
    <w:p>
      <w:pPr>
        <w:pStyle w:val="BodyText"/>
      </w:pPr>
      <w:bookmarkStart w:id="941dac68-a460-4422-b165-4cd1574fa11e" w:name="DFO_PSSI_2422"/>
      <w:r>
        <w:t xml:space="preserve"/>
      </w:r>
      <w:bookmarkEnd w:id="941dac68-a460-4422-b165-4cd1574fa11e"/>
    </w:p>
    <w:bookmarkEnd w:id="426"/>
    <w:bookmarkEnd w:id="427"/>
    <w:bookmarkStart w:id="433" w:name="pssi-2422"/>
    <w:p>
      <w:pPr>
        <w:pStyle w:val="Heading3"/>
      </w:pPr>
      <w:r>
        <w:t xml:space="preserve">PSSI 2422</w:t>
      </w:r>
    </w:p>
    <w:p>
      <w:pPr>
        <w:pStyle w:val="FirstParagraph"/>
      </w:pPr>
    </w:p>
    <w:p>
      <w:pPr>
        <w:pStyle w:val="BodyText"/>
      </w:pPr>
      <w:r>
        <w:rPr>
          <w:b/>
          <w:bCs/>
        </w:rPr>
        <w:t xml:space="preserve">Location:</w:t>
      </w:r>
      <w:r>
        <w:t xml:space="preserve"> </w:t>
      </w:r>
      <w:r>
        <w:t xml:space="preserve">IOS Sidney</w:t>
      </w:r>
    </w:p>
    <w:bookmarkStart w:id="428" w:name="highlights-16"/>
    <w:p>
      <w:pPr>
        <w:pStyle w:val="Heading4"/>
      </w:pPr>
      <w:r>
        <w:t xml:space="preserve">Highlights</w:t>
      </w:r>
    </w:p>
    <w:p>
      <w:pPr>
        <w:pStyle w:val="FirstParagraph"/>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428"/>
    <w:bookmarkStart w:id="429" w:name="background-14"/>
    <w:p>
      <w:pPr>
        <w:pStyle w:val="Heading4"/>
      </w:pPr>
      <w:r>
        <w:t xml:space="preserve">Background</w:t>
      </w:r>
    </w:p>
    <w:p>
      <w:pPr>
        <w:pStyle w:val="FirstParagraph"/>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429"/>
    <w:bookmarkStart w:id="430" w:name="methods-and-findings-13"/>
    <w:p>
      <w:pPr>
        <w:pStyle w:val="Heading4"/>
      </w:pPr>
      <w:r>
        <w:t xml:space="preserve">Methods and Findings</w:t>
      </w:r>
    </w:p>
    <w:p>
      <w:pPr>
        <w:pStyle w:val="FirstParagraph"/>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430"/>
    <w:bookmarkStart w:id="431" w:name="tables-and-figures-16"/>
    <w:p>
      <w:pPr>
        <w:pStyle w:val="Heading4"/>
      </w:pPr>
      <w:r>
        <w:t xml:space="preserve">Tables and Figures</w:t>
      </w:r>
    </w:p>
    <w:bookmarkEnd w:id="431"/>
    <w:bookmarkStart w:id="432" w:name="insights-15"/>
    <w:p>
      <w:pPr>
        <w:pStyle w:val="Heading4"/>
      </w:pPr>
      <w:r>
        <w:t xml:space="preserve">Insights</w:t>
      </w:r>
    </w:p>
    <w:p>
      <w:pPr>
        <w:pStyle w:val="FirstParagraph"/>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p>
      <w:pPr>
        <w:pStyle w:val="BodyText"/>
      </w:pPr>
      <w:r>
        <w:t xml:space="preserve">NULL</w:t>
      </w:r>
    </w:p>
    <w:p>
      <w:r>
        <w:br w:type="page"/>
      </w:r>
    </w:p>
    <w:p>
      <w:pPr>
        <w:pStyle w:val="BodyText"/>
      </w:pPr>
      <w:bookmarkStart w:id="8e9c6bef-c919-409e-943a-af44ea273c57" w:name="DFO_PSSI_2424"/>
      <w:r>
        <w:t xml:space="preserve"/>
      </w:r>
      <w:bookmarkEnd w:id="8e9c6bef-c919-409e-943a-af44ea273c57"/>
    </w:p>
    <w:bookmarkEnd w:id="432"/>
    <w:bookmarkEnd w:id="433"/>
    <w:bookmarkStart w:id="447" w:name="pssi-2424"/>
    <w:p>
      <w:pPr>
        <w:pStyle w:val="Heading3"/>
      </w:pPr>
      <w:r>
        <w:t xml:space="preserve">PSSI 2424</w:t>
      </w:r>
    </w:p>
    <w:p>
      <w:pPr>
        <w:pStyle w:val="FirstParagraph"/>
      </w:pPr>
    </w:p>
    <w:p>
      <w:pPr>
        <w:pStyle w:val="BodyText"/>
      </w:pPr>
      <w:r>
        <w:rPr>
          <w:b/>
          <w:bCs/>
        </w:rPr>
        <w:t xml:space="preserve">Location:</w:t>
      </w:r>
      <w:r>
        <w:t xml:space="preserve"> </w:t>
      </w:r>
      <w:r>
        <w:t xml:space="preserve">Thompson</w:t>
      </w:r>
    </w:p>
    <w:bookmarkStart w:id="434" w:name="highlights-17"/>
    <w:p>
      <w:pPr>
        <w:pStyle w:val="Heading4"/>
      </w:pPr>
      <w:r>
        <w:t xml:space="preserve">Highlights</w:t>
      </w:r>
    </w:p>
    <w:p>
      <w:pPr>
        <w:pStyle w:val="FirstParagraph"/>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434"/>
    <w:bookmarkStart w:id="435" w:name="background-15"/>
    <w:p>
      <w:pPr>
        <w:pStyle w:val="Heading4"/>
      </w:pPr>
      <w:r>
        <w:t xml:space="preserve">Background</w:t>
      </w:r>
    </w:p>
    <w:p>
      <w:pPr>
        <w:pStyle w:val="FirstParagraph"/>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435"/>
    <w:bookmarkStart w:id="436" w:name="methods-and-findings-14"/>
    <w:p>
      <w:pPr>
        <w:pStyle w:val="Heading4"/>
      </w:pPr>
      <w:r>
        <w:t xml:space="preserve">Methods and Findings</w:t>
      </w:r>
    </w:p>
    <w:p>
      <w:pPr>
        <w:pStyle w:val="FirstParagraph"/>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436"/>
    <w:bookmarkStart w:id="443" w:name="tables-and-figures-17"/>
    <w:p>
      <w:pPr>
        <w:pStyle w:val="Heading4"/>
      </w:pPr>
      <w:r>
        <w:t xml:space="preserve">Tables and Figures</w:t>
      </w:r>
    </w:p>
    <w:p>
      <w:pPr>
        <w:pStyle w:val="CaptionedFigure"/>
      </w:pPr>
      <w:r>
        <w:drawing>
          <wp:inline>
            <wp:extent cx="4400166" cy="3424397"/>
            <wp:effectExtent b="0" l="0" r="0" t="0"/>
            <wp:docPr descr="Example model output plotting weighted usable area (WUA), the relative area of suitable rearing habitat, against flow (Q) across different temperatures." title="" id="438" name="Picture"/>
            <a:graphic>
              <a:graphicData uri="http://schemas.openxmlformats.org/drawingml/2006/picture">
                <pic:pic>
                  <pic:nvPicPr>
                    <pic:cNvPr descr="figures/project_figures/2424/Figure%201.png" id="439" name="Picture"/>
                    <pic:cNvPicPr>
                      <a:picLocks noChangeArrowheads="1" noChangeAspect="1"/>
                    </pic:cNvPicPr>
                  </pic:nvPicPr>
                  <pic:blipFill>
                    <a:blip r:embed="rId437"/>
                    <a:stretch>
                      <a:fillRect/>
                    </a:stretch>
                  </pic:blipFill>
                  <pic:spPr bwMode="auto">
                    <a:xfrm>
                      <a:off x="0" y="0"/>
                      <a:ext cx="4400166" cy="3424397"/>
                    </a:xfrm>
                    <a:prstGeom prst="rect">
                      <a:avLst/>
                    </a:prstGeom>
                    <a:noFill/>
                    <a:ln w="9525">
                      <a:noFill/>
                      <a:headEnd/>
                      <a:tailEnd/>
                    </a:ln>
                  </pic:spPr>
                </pic:pic>
              </a:graphicData>
            </a:graphic>
          </wp:inline>
        </w:drawing>
      </w:r>
    </w:p>
    <w:p>
      <w:pPr>
        <w:pStyle w:val="ImageCaption"/>
      </w:pPr>
      <w:r>
        <w:t xml:space="preserve">Example model output plotting weighted usable area (WUA), the relative area of suitable rearing habitat, against flow (Q) across different temperatures.</w:t>
      </w:r>
    </w:p>
    <w:p>
      <w:pPr>
        <w:pStyle w:val="CaptionedFigure"/>
      </w:pPr>
      <w:r>
        <w:drawing>
          <wp:inline>
            <wp:extent cx="5943600" cy="2078736"/>
            <wp:effectExtent b="0" l="0" r="0" t="0"/>
            <wp:docPr descr="Matrix of model predictions of relative area of suitable rearing habitat across combinations of flow and temperatures in a coho rearing stream in the North Thompson watershed. This table supports real-time flow and temperature monitoring during summer baseflow conditions." title="" id="441" name="Picture"/>
            <a:graphic>
              <a:graphicData uri="http://schemas.openxmlformats.org/drawingml/2006/picture">
                <pic:pic>
                  <pic:nvPicPr>
                    <pic:cNvPr descr="figures/project_figures/2424/Table%201.png" id="442" name="Picture"/>
                    <pic:cNvPicPr>
                      <a:picLocks noChangeArrowheads="1" noChangeAspect="1"/>
                    </pic:cNvPicPr>
                  </pic:nvPicPr>
                  <pic:blipFill>
                    <a:blip r:embed="rId440"/>
                    <a:stretch>
                      <a:fillRect/>
                    </a:stretch>
                  </pic:blipFill>
                  <pic:spPr bwMode="auto">
                    <a:xfrm>
                      <a:off x="0" y="0"/>
                      <a:ext cx="5943600" cy="2078736"/>
                    </a:xfrm>
                    <a:prstGeom prst="rect">
                      <a:avLst/>
                    </a:prstGeom>
                    <a:noFill/>
                    <a:ln w="9525">
                      <a:noFill/>
                      <a:headEnd/>
                      <a:tailEnd/>
                    </a:ln>
                  </pic:spPr>
                </pic:pic>
              </a:graphicData>
            </a:graphic>
          </wp:inline>
        </w:drawing>
      </w:r>
    </w:p>
    <w:p>
      <w:pPr>
        <w:pStyle w:val="ImageCaption"/>
      </w:pPr>
      <w:r>
        <w:t xml:space="preserve">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443"/>
    <w:bookmarkStart w:id="444" w:name="insights-16"/>
    <w:p>
      <w:pPr>
        <w:pStyle w:val="Heading4"/>
      </w:pPr>
      <w:r>
        <w:t xml:space="preserve">Insights</w:t>
      </w:r>
    </w:p>
    <w:p>
      <w:pPr>
        <w:pStyle w:val="FirstParagraph"/>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444"/>
    <w:bookmarkStart w:id="445" w:name="next-steps-12"/>
    <w:p>
      <w:pPr>
        <w:pStyle w:val="Heading4"/>
      </w:pPr>
      <w:r>
        <w:t xml:space="preserve">Next Steps</w:t>
      </w:r>
    </w:p>
    <w:p>
      <w:pPr>
        <w:pStyle w:val="FirstParagraph"/>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445"/>
    <w:bookmarkStart w:id="446" w:name="references-12"/>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p>
      <w:pPr>
        <w:pStyle w:val="BodyText"/>
      </w:pPr>
      <w:bookmarkStart w:id="367d9ac1-50b2-4303-9953-fb454422ea2a" w:name="DFO_PSSI_2425"/>
      <w:r>
        <w:t xml:space="preserve"/>
      </w:r>
      <w:bookmarkEnd w:id="367d9ac1-50b2-4303-9953-fb454422ea2a"/>
    </w:p>
    <w:bookmarkEnd w:id="446"/>
    <w:bookmarkEnd w:id="447"/>
    <w:bookmarkStart w:id="459" w:name="pssi-2425"/>
    <w:p>
      <w:pPr>
        <w:pStyle w:val="Heading3"/>
      </w:pPr>
      <w:r>
        <w:t xml:space="preserve">PSSI 2425</w:t>
      </w:r>
    </w:p>
    <w:p>
      <w:pPr>
        <w:pStyle w:val="FirstParagraph"/>
      </w:pPr>
    </w:p>
    <w:bookmarkStart w:id="448" w:name="highlights-18"/>
    <w:p>
      <w:pPr>
        <w:pStyle w:val="Heading4"/>
      </w:pPr>
      <w:r>
        <w:t xml:space="preserve">Highlights</w:t>
      </w:r>
    </w:p>
    <w:p>
      <w:pPr>
        <w:pStyle w:val="FirstParagraph"/>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448"/>
    <w:bookmarkStart w:id="449" w:name="background-16"/>
    <w:p>
      <w:pPr>
        <w:pStyle w:val="Heading4"/>
      </w:pPr>
      <w:r>
        <w:t xml:space="preserve">Background</w:t>
      </w:r>
    </w:p>
    <w:p>
      <w:pPr>
        <w:pStyle w:val="FirstParagraph"/>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449"/>
    <w:bookmarkStart w:id="450" w:name="methods-and-findings-15"/>
    <w:p>
      <w:pPr>
        <w:pStyle w:val="Heading4"/>
      </w:pPr>
      <w:r>
        <w:t xml:space="preserve">Methods and Findings</w:t>
      </w:r>
    </w:p>
    <w:p>
      <w:pPr>
        <w:pStyle w:val="FirstParagraph"/>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BodyText"/>
      </w:pPr>
      <w: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w:t>
      </w:r>
    </w:p>
    <w:bookmarkEnd w:id="450"/>
    <w:bookmarkStart w:id="451" w:name="tables-and-figures-18"/>
    <w:p>
      <w:pPr>
        <w:pStyle w:val="Heading4"/>
      </w:pPr>
      <w:r>
        <w:t xml:space="preserve">Tables and Figures</w:t>
      </w:r>
    </w:p>
    <w:p>
      <w:pPr>
        <w:pStyle w:val="FirstParagraph"/>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451"/>
    <w:bookmarkStart w:id="452" w:name="insights-17"/>
    <w:p>
      <w:pPr>
        <w:pStyle w:val="Heading4"/>
      </w:pPr>
      <w:r>
        <w:t xml:space="preserve">Insights</w:t>
      </w:r>
    </w:p>
    <w:p>
      <w:pPr>
        <w:pStyle w:val="FirstParagraph"/>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BodyText"/>
      </w:pPr>
      <w:r>
        <w:t xml:space="preserve">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w:t>
      </w:r>
    </w:p>
    <w:bookmarkEnd w:id="452"/>
    <w:bookmarkStart w:id="453" w:name="next-steps-13"/>
    <w:p>
      <w:pPr>
        <w:pStyle w:val="Heading4"/>
      </w:pPr>
      <w:r>
        <w:t xml:space="preserve">Next Steps</w:t>
      </w:r>
    </w:p>
    <w:p>
      <w:pPr>
        <w:pStyle w:val="FirstParagraph"/>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BodyText"/>
      </w:pPr>
      <w:r>
        <w:t xml:space="preserve">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w:t>
      </w:r>
    </w:p>
    <w:bookmarkEnd w:id="453"/>
    <w:bookmarkStart w:id="458" w:name="references-13"/>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454">
        <w:r>
          <w:rPr>
            <w:rStyle w:val="Hyperlink"/>
          </w:rPr>
          <w:t xml:space="preserve">https://essatech.github.io/CEMPRA/</w:t>
        </w:r>
      </w:hyperlink>
      <w:r>
        <w:t xml:space="preserve"> </w:t>
      </w:r>
      <w:r>
        <w:t xml:space="preserve">[accessed 29 December 2025].</w:t>
      </w:r>
      <w:r>
        <w:t xml:space="preserve"> </w:t>
      </w:r>
      <w:r>
        <w:t xml:space="preserve">DFO. 2022. Geospatial mapping tools, indicators, and metrics for fish habitat in the Pacific Region. DFO Can. Sci. Advis. Sec. Sci. Resp. 2022/047.</w:t>
      </w:r>
      <w:r>
        <w:t xml:space="preserve"> </w:t>
      </w:r>
      <w:r>
        <w:t xml:space="preserve">Halpern, B.S., and Fujita, R. 2013. Assumptions, challenges, and future directions in cumulative impact analysis. Ecosphere. 4: art131.</w:t>
      </w:r>
      <w:r>
        <w:t xml:space="preserve"> </w:t>
      </w:r>
      <w:hyperlink r:id="rId455">
        <w:r>
          <w:rPr>
            <w:rStyle w:val="Hyperlink"/>
          </w:rPr>
          <w:t xml:space="preserve">doi:10.1890/ES13-00181.1</w:t>
        </w:r>
      </w:hyperlink>
      <w:r>
        <w:t xml:space="preserve"> </w:t>
      </w:r>
      <w:r>
        <w:t xml:space="preserve">Halpern, B.S., McLeod, K.L., Rosenberg, A.A., and Crowder, L.B. 2008a. Managing for cumulative impacts in ecosystem-based management through ocean zoning. Ocean Coast. Manage. 51: 203-211.doi:10.1016/j.ocecoaman.2007.08.002</w:t>
      </w:r>
      <w:r>
        <w:t xml:space="preserve"> </w:t>
      </w:r>
      <w:r>
        <w:t xml:space="preserve">Iacarella, J.C. and Weller, J.D., 2023. Predicting favourable streams for anadromous salmon spawning and natal rearing under climate change. Can. J. Fish. Aquat. Sci., 81(1), pp.1-13.</w:t>
      </w:r>
      <w:r>
        <w:t xml:space="preserve"> </w:t>
      </w:r>
      <w:hyperlink r:id="rId456">
        <w:r>
          <w:rPr>
            <w:rStyle w:val="Hyperlink"/>
          </w:rPr>
          <w:t xml:space="preserve">doi:10.1139/cjfas-2023-0096</w:t>
        </w:r>
      </w:hyperlink>
      <w:r>
        <w:t xml:space="preserve"> </w:t>
      </w:r>
      <w:r>
        <w:t xml:space="preserve">Iacarella, J.C., Paterson, K., Potapova, A., and Weller, J.D. 2025. Geospatial Indicators and Metrics for Threats to Fish Habitat in the Fraser River Basin with Thompson-Nicola as a Case Study. DFO Can. Sci. Advis. Sec. Res. Doc. 2025/013. xiii + 126 p.</w:t>
      </w:r>
      <w:r>
        <w:t xml:space="preserve"> </w:t>
      </w:r>
      <w:r>
        <w:t xml:space="preserve">Rosenfeld, J., Gonzalez-Espinosa, P., Jarvis, L., Enders, E., Bayly, M., Paul, A., MacPherson, L., Moore, J.,Sullivan, M., Ulaski, M., and Wilson, K. 2022. Stressor-response functions as a generalizable model for context dependence. Trends Ecol. Evolut. 37: 1032-1035.</w:t>
      </w:r>
      <w:r>
        <w:t xml:space="preserve"> </w:t>
      </w:r>
      <w:hyperlink r:id="rId457">
        <w:r>
          <w:rPr>
            <w:rStyle w:val="Hyperlink"/>
          </w:rPr>
          <w:t xml:space="preserve">doi:10.1016/j.tree.2022.09.010</w:t>
        </w:r>
      </w:hyperlink>
    </w:p>
    <w:p>
      <w:r>
        <w:br w:type="page"/>
      </w:r>
    </w:p>
    <w:p>
      <w:pPr>
        <w:pStyle w:val="BodyText"/>
      </w:pPr>
      <w:bookmarkStart w:id="35e1ed95-b8fe-4d90-8f78-4ca16a6ab57e" w:name="DFO_PSSI_2426"/>
      <w:r>
        <w:t xml:space="preserve"/>
      </w:r>
      <w:bookmarkEnd w:id="35e1ed95-b8fe-4d90-8f78-4ca16a6ab57e"/>
    </w:p>
    <w:bookmarkEnd w:id="458"/>
    <w:bookmarkEnd w:id="459"/>
    <w:bookmarkStart w:id="468" w:name="pssi-2426"/>
    <w:p>
      <w:pPr>
        <w:pStyle w:val="Heading3"/>
      </w:pPr>
      <w:r>
        <w:t xml:space="preserve">PSSI 2426</w:t>
      </w:r>
    </w:p>
    <w:p>
      <w:pPr>
        <w:pStyle w:val="FirstParagraph"/>
      </w:pPr>
    </w:p>
    <w:p>
      <w:pPr>
        <w:pStyle w:val="BodyText"/>
      </w:pPr>
      <w:r>
        <w:rPr>
          <w:b/>
          <w:bCs/>
        </w:rPr>
        <w:t xml:space="preserve">Location:</w:t>
      </w:r>
      <w:r>
        <w:t xml:space="preserve"> </w:t>
      </w:r>
      <w:r>
        <w:t xml:space="preserve">Hodgson Islands;#Sakinaw Lake;#Salish Sea;#Strait of Georgia</w:t>
      </w:r>
    </w:p>
    <w:bookmarkStart w:id="460" w:name="highlights-19"/>
    <w:p>
      <w:pPr>
        <w:pStyle w:val="Heading4"/>
      </w:pPr>
      <w:r>
        <w:t xml:space="preserve">Highlights</w:t>
      </w:r>
    </w:p>
    <w:p>
      <w:pPr>
        <w:pStyle w:val="FirstParagraph"/>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1"/>
        </w:numPr>
      </w:pPr>
      <w:r>
        <w:t xml:space="preserve">Infrastructure issues at the Sakinaw Lake dam prevented enough smolts from being trapped for the project.</w:t>
      </w:r>
    </w:p>
    <w:p>
      <w:pPr>
        <w:pStyle w:val="FirstParagraph"/>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460"/>
    <w:bookmarkStart w:id="461" w:name="background-17"/>
    <w:p>
      <w:pPr>
        <w:pStyle w:val="Heading4"/>
      </w:pPr>
      <w:r>
        <w:t xml:space="preserve">Background</w:t>
      </w:r>
    </w:p>
    <w:p>
      <w:pPr>
        <w:pStyle w:val="FirstParagraph"/>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461"/>
    <w:bookmarkStart w:id="462" w:name="methods-and-findings-16"/>
    <w:p>
      <w:pPr>
        <w:pStyle w:val="Heading4"/>
      </w:pPr>
      <w:r>
        <w:t xml:space="preserve">Methods and Findings</w:t>
      </w:r>
    </w:p>
    <w:p>
      <w:pPr>
        <w:pStyle w:val="FirstParagraph"/>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462"/>
    <w:bookmarkStart w:id="463" w:name="tables-and-figures-19"/>
    <w:p>
      <w:pPr>
        <w:pStyle w:val="Heading4"/>
      </w:pPr>
      <w:r>
        <w:t xml:space="preserve">Tables and Figures</w:t>
      </w:r>
    </w:p>
    <w:p>
      <w:pPr>
        <w:pStyle w:val="FirstParagraph"/>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2"/>
        </w:numPr>
      </w:pPr>
      <w:r>
        <w:t xml:space="preserve">Infrastructure issues at the Sakinaw Lake dam prevented enough smolts from being trapped for the project.</w:t>
      </w:r>
    </w:p>
    <w:p>
      <w:pPr>
        <w:pStyle w:val="FirstParagraph"/>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463"/>
    <w:bookmarkStart w:id="464" w:name="insights-18"/>
    <w:p>
      <w:pPr>
        <w:pStyle w:val="Heading4"/>
      </w:pPr>
      <w:r>
        <w:t xml:space="preserve">Insights</w: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p>
      <w:r>
        <w:pict>
          <v:rect style="width:0;height:1.5pt" o:hralign="center" o:hrstd="t" o:hr="t"/>
        </w:pict>
      </w:r>
    </w:p>
    <w:p>
      <w:pPr>
        <w:pStyle w:val="FirstParagraph"/>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464"/>
    <w:bookmarkStart w:id="465" w:name="next-steps-14"/>
    <w:p>
      <w:pPr>
        <w:pStyle w:val="Heading4"/>
      </w:pPr>
      <w:r>
        <w:t xml:space="preserve">Next Steps</w: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p>
      <w:r>
        <w:pict>
          <v:rect style="width:0;height:1.5pt" o:hralign="center" o:hrstd="t" o:hr="t"/>
        </w:pict>
      </w:r>
    </w:p>
    <w:p>
      <w:pPr>
        <w:pStyle w:val="FirstParagraph"/>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465"/>
    <w:bookmarkStart w:id="467" w:name="references-14"/>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466">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p>
      <w:pPr>
        <w:pStyle w:val="BodyText"/>
      </w:pPr>
      <w:bookmarkStart w:id="0ba4ef1c-89aa-4d66-85b6-eba826465bdc" w:name="DFO_PSSI_2427"/>
      <w:r>
        <w:t xml:space="preserve"/>
      </w:r>
      <w:bookmarkEnd w:id="0ba4ef1c-89aa-4d66-85b6-eba826465bdc"/>
    </w:p>
    <w:bookmarkEnd w:id="467"/>
    <w:bookmarkEnd w:id="468"/>
    <w:bookmarkStart w:id="482" w:name="pssi-2427"/>
    <w:p>
      <w:pPr>
        <w:pStyle w:val="Heading3"/>
      </w:pPr>
      <w:r>
        <w:t xml:space="preserve">PSSI 2427</w:t>
      </w:r>
    </w:p>
    <w:p>
      <w:pPr>
        <w:pStyle w:val="FirstParagraph"/>
      </w:pPr>
    </w:p>
    <w:p>
      <w:pPr>
        <w:pStyle w:val="BodyText"/>
      </w:pPr>
      <w:r>
        <w:rPr>
          <w:b/>
          <w:bCs/>
        </w:rPr>
        <w:t xml:space="preserve">Location:</w:t>
      </w:r>
      <w:r>
        <w:t xml:space="preserve"> </w:t>
      </w:r>
      <w:r>
        <w:t xml:space="preserve">Strait of Georgia;#Salish Sea</w:t>
      </w:r>
    </w:p>
    <w:bookmarkStart w:id="469" w:name="highlights-20"/>
    <w:p>
      <w:pPr>
        <w:pStyle w:val="Heading4"/>
      </w:pPr>
      <w:r>
        <w:t xml:space="preserve">Highlights</w:t>
      </w:r>
    </w:p>
    <w:p>
      <w:pPr>
        <w:pStyle w:val="FirstParagraph"/>
      </w:pPr>
      <w:r>
        <w:t xml:space="preserve">The main idea of the project:</w:t>
      </w:r>
    </w:p>
    <w:p>
      <w:pPr>
        <w:pStyle w:val="BodyText"/>
      </w:pPr>
      <w:r>
        <w:t xml:space="preserve">To apply a combination of frequent (biweekly-monthly) plankton biomass, taxonomy, productivity, and oceanographic measurements to characterize and enhance understanding of prey availability for early marine phase salmonids in the Strait of Georgia, British Columbia, Canada.</w:t>
      </w:r>
    </w:p>
    <w:p>
      <w:pPr>
        <w:pStyle w:val="BodyText"/>
      </w:pPr>
      <w:r>
        <w:t xml:space="preserve">Key findings:</w:t>
      </w:r>
    </w:p>
    <w:p>
      <w:pPr>
        <w:pStyle w:val="BodyText"/>
      </w:pPr>
      <w:r>
        <w:t xml:space="preserve">Biomass of key prey groups, euphausiids, amphipods, and decapod larvae, was greater than the long-term baseline (1996-2021); but each varied by ~2-3X between project years (2022-2025)</w:t>
      </w:r>
    </w:p>
    <w:p>
      <w:pPr>
        <w:pStyle w:val="BodyText"/>
      </w:pPr>
      <w:r>
        <w:t xml:space="preserve">Total biomass for all zooplankton was also above the long-term mean during 2022-2025 but less variable between years (~1.25X)</w:t>
      </w:r>
    </w:p>
    <w:p>
      <w:pPr>
        <w:pStyle w:val="BodyText"/>
      </w:pPr>
      <w:r>
        <w:t xml:space="preserve">The efficiency of energy transfer (TTE) between phytoplankton and zooplankton was directly measured for the first time in the Strait of Georgia. Seasonal variability was larger than interannual and the pattern was consistent across years. On average, annual upper water column estimates of the proportion of phytoplankton production available to consumers of zooplankton was between ~7-15%. TTE in the northern and southern Strait of Georgia was elevated relative to the north during the productive spring/summer seasons.</w:t>
      </w:r>
    </w:p>
    <w:p>
      <w:pPr>
        <w:pStyle w:val="BodyText"/>
      </w:pPr>
      <w:r>
        <w:t xml:space="preserve">Implications of these findings for salmon and decision-makers:</w:t>
      </w:r>
    </w:p>
    <w:p>
      <w:pPr>
        <w:pStyle w:val="BodyText"/>
      </w:pPr>
      <w:r>
        <w:t xml:space="preserve">A robust model for juvenile Cowichan chinook juvenile survival (Perry et al. 2021) is being used to compare against routine FM forecasts. Predictions using this model are highly sensitive to variation of total zooplankton biomass and sea surface properties. We have introduced additional information about food web efficiency which complements this modeling by adding quantitative information facilitating calculation of potential yield based on production at the base of the food web. This information is important to development/refinement of ecosystem-scale approaches to stock assessment.</w:t>
      </w:r>
    </w:p>
    <w:bookmarkEnd w:id="469"/>
    <w:bookmarkStart w:id="470" w:name="background-18"/>
    <w:p>
      <w:pPr>
        <w:pStyle w:val="Heading4"/>
      </w:pPr>
      <w:r>
        <w:t xml:space="preserve">Background</w:t>
      </w:r>
    </w:p>
    <w:p>
      <w:pPr>
        <w:pStyle w:val="FirstParagraph"/>
      </w:pPr>
      <w:r>
        <w:t xml:space="preserve">Management of salmon stocks relies on the success of adult return forecasts, which in turn rely on good census of animals at key stages of their life history. Mortality during early life history stages, freshwater and early ocean, can be high (Beamish and Mahnken, 2001). Factors hypothesized to influence juvenile survival during early ocean phase include size at age, predation, and environmental variability which includes prey availability (amount and timing) and prey quality (Irvine et al. 2024). The Strait of Georgia is an important foraging habitat for all salmon species originating in the Fraser River and some East Coast Vancouver Island watersheds. This large marine estuary is subject to anthropogenic pressures (ship traffic, urbanization) and significant climate variability including increasing frequency of marine heatwaves which can disrupt seasonality and alter the type and amount zooplankton prey available to juvenile salmon.</w:t>
      </w:r>
    </w:p>
    <w:p>
      <w:pPr>
        <w:pStyle w:val="BodyText"/>
      </w:pPr>
      <w:r>
        <w:t xml:space="preserve">This project was focused on the zooplankton component of prey availability for out-migrating fish in the Strait of Georgia. Our objective was to take advantage of relatively high frequency (biweekly-monthly) plankton sampling in an effort to characterize seasonal, interannual, and spatial variability of: 1) the biomass of bulk zooplankton and groups targeted by juvenile salmonids; and 2) apply novel methods to measure productivity at the base of the food web and estimate the potential energy available to consumers of zooplankton in the Strait of Georgia. Sampling, development, and implementation of plankton productivity measurements was carried as part of long-term DFO programming in the Salish Sea, supplemented with DFO-PSSI funding support. The project collaborates and supports research with academic partners at the University of Victoria and University of British Columbia as well as the Pacific Salmon Foundations</w:t>
      </w:r>
      <w:r>
        <w:t xml:space="preserve"> </w:t>
      </w:r>
      <w:r>
        <w:t xml:space="preserve">‘</w:t>
      </w:r>
      <w:r>
        <w:t xml:space="preserve">Citizen Science program</w:t>
      </w:r>
      <w:r>
        <w:t xml:space="preserve">’</w:t>
      </w:r>
      <w:r>
        <w:t xml:space="preserve"> </w:t>
      </w:r>
      <w:r>
        <w:t xml:space="preserve">and</w:t>
      </w:r>
      <w:r>
        <w:t xml:space="preserve"> </w:t>
      </w:r>
      <w:r>
        <w:t xml:space="preserve">‘</w:t>
      </w:r>
      <w:r>
        <w:t xml:space="preserve">Bottlenecks</w:t>
      </w:r>
      <w:r>
        <w:t xml:space="preserve">’</w:t>
      </w:r>
      <w:r>
        <w:t xml:space="preserve"> </w:t>
      </w:r>
      <w:r>
        <w:t xml:space="preserve">programs.</w:t>
      </w:r>
    </w:p>
    <w:bookmarkEnd w:id="470"/>
    <w:bookmarkStart w:id="471" w:name="methods-and-findings-17"/>
    <w:p>
      <w:pPr>
        <w:pStyle w:val="Heading4"/>
      </w:pPr>
      <w:r>
        <w:t xml:space="preserve">Methods and Findings</w:t>
      </w:r>
    </w:p>
    <w:p>
      <w:pPr>
        <w:pStyle w:val="FirstParagraph"/>
      </w:pPr>
      <w:r>
        <w:t xml:space="preserve">Zooplankton monitoring:</w:t>
      </w:r>
    </w:p>
    <w:p>
      <w:pPr>
        <w:pStyle w:val="BodyText"/>
      </w:pPr>
      <w:r>
        <w:t xml:space="preserve">Seasonal monitoring of zooplankton relied on taxonomic enumeration of zooplankton samples collected throughout the Strait of Georgia from one of several vessels, CCG Neocaligus, CCG Vector, CCG Tully, CCG Franklin, R/V Richardson Point and R/V John Strickland, during the 2022-2025 project period (Figure 1). Zooplankton were sampled using vertical tows with ~60 cm mouth diameter, 250 μm mesh SCOR or Bongo nets. Both nets have similar sampling efficiencies (McKinnell and Mackas 2003) and have been used consistently from 2015 onward. Nets were equipped with calibrated flow meters and towed vertically at 1 m s-1 from ~ 10 m above bottom to the surface. Net contents were concentrated and preserved in 10% sodium-borate formalin-seawater solution. Samples were enumerated at the Plankton Ecology laboratory, Institute of Ocean Sciences, Sidney, BC, according to Perry et al. 2021).</w:t>
      </w:r>
    </w:p>
    <w:p>
      <w:pPr>
        <w:pStyle w:val="BodyText"/>
      </w:pPr>
      <w:r>
        <w:t xml:space="preserve">Crustacean zooplankton composition in the Strait of Georgia was relatively unchanged relative to the years leading up to 2022. Two groups common to juvenile salmon and forage fish stomach contents, were: 1) calanoid copepods, which dominated total biomass most years and regions with biomass developing through late-winter/spring to a seasonal maximum in late spring; and 2) euphausiids were also dominant with a later seasonality, typically reaching annual maxima in late summer, but this pattern varied between region and project years. On annual timescales, biomass anomalies for total biomass and the four common zooplankton prey groups (calanoid copepods, euphausiids, amphipods, and decapod larvae) were greater than their long term mean (1996-2021). Biomass anomalies for all groups have been positive since 2018 and euphausiids, decapod larvae, and amphipods, since 2015 (Figure 2).</w:t>
      </w:r>
    </w:p>
    <w:p>
      <w:pPr>
        <w:pStyle w:val="BodyText"/>
      </w:pPr>
      <w:r>
        <w:t xml:space="preserve">Plankton productivity and trophic transfer efficiency:</w:t>
      </w:r>
    </w:p>
    <w:p>
      <w:pPr>
        <w:pStyle w:val="BodyText"/>
      </w:pPr>
      <w:r>
        <w:t xml:space="preserve">A subset of three deep-water (&gt; 300 m) stations (Figure 1, red symbols) were selected for measurement and comparison of plankton production rates and calculation of energy transfer efficiency (commonly referred to as trophic transfer efficiency, TTE) between phytoplankton and crustacean zooplankton. We estimated both seasonal and annual production rates and TTE was estimated as the ratio of crustacean zooplankton to phytoplankton production rates. Crustacean zooplankton biomass production rates (BPR): We used a field application of a biochemical method based on the amount and rate at which the crustacean zooplankton moulting enzyme, chitobiase, is released into the water column (Sastri and Dower 2009). Briefly, seawater samples were collected from multiple standard depths spanning the depth range of net tows; incubated and serially subsampled for 24 hours to follow the rate of enzyme decay. Chitobiase activity in seawater subsamples was measured with a fluorometric assay and depth-specific production rates calculated on the basis of published relationships between zooplankton somatic growth and enzyme activity. Gross phytoplankton production rates (GPP): An active fluorescence approach was used to measure the efficiency with which phytoplankton in seawater samples convert sunlight to chemical energy, photosynthetic yield (Schreiber 1986, Kolber and Falkowski, 1993). Seawater samples were collected at multiple depths within the euphotic zone; each depth-specific sample was incubated for ~30 minutes in a single turnover active fluorescence instrument, LabSTAF. The instrument measures phytoplankton photosynthetic response parameters by varying light exposure during incubation. Measurements of above- and below-surface photosynthetically active radiation (PAR) were then applied to photosynthetic yield curves to estimate GPP.</w:t>
      </w:r>
    </w:p>
    <w:p>
      <w:pPr>
        <w:pStyle w:val="BodyText"/>
      </w:pPr>
      <w:r>
        <w:t xml:space="preserve">This is a novel application of plankton productivity measurements in the Strait of Georgia. Similar measurements were carried out by Suchy et al. (2016) and Venello (2021) in Saanich Inlet and the West Coast of Vancouver Island, respectively, but direct estimates of TTE, applicable at ecosystem scales are otherwise rare. This multi-year, seasonally resolved TTE time series for coastal British Columbia is valuable to annual ecosystems assessment. TTE was variable on a seasonal basis, reflecting seasonal trends of both crustacean zooplankton and phytoplankton production rates and biomass. Although production rates for both groups was high in spring, upper water column TTE was typically low (&lt; 10%) because phytoplankton production rates outpaced zooplankton rates. More efficient energy transfer was consistently measured in summer and fall. On an annual basis, TTE varied between 11.75-32.20%. Interannual variation was greater than variation between region-stations. Overall, TTE was greatest at the central station. Deep, basin-scale TTE was 17.14, 21.0, and 23.5% in 2023, 2024, and 2025. These estimates are in the top end of the Ware and Thomson (2005) range (10-20%) and comparable to 23% estimated by Sastri and Dower (2009) for the central Strait of Georgia in 2004 and 2005.</w:t>
      </w:r>
    </w:p>
    <w:p>
      <w:pPr>
        <w:pStyle w:val="BodyText"/>
      </w:pPr>
      <w:r>
        <w:t xml:space="preserve">The information generated by these project activities provide ecosystem-relevant metrics of prey availability which are immediately applicable and currently used for statistical juvenile survival models (e.g. Perry et al. 2021 and the development and</w:t>
      </w:r>
      <w:r>
        <w:t xml:space="preserve"> </w:t>
      </w:r>
      <w:r>
        <w:t xml:space="preserve">‘</w:t>
      </w:r>
      <w:r>
        <w:t xml:space="preserve">tuning</w:t>
      </w:r>
      <w:r>
        <w:t xml:space="preserve">’</w:t>
      </w:r>
      <w:r>
        <w:t xml:space="preserve"> </w:t>
      </w:r>
      <w:r>
        <w:t xml:space="preserve">of biophysical numerical models (e.g. Pena et al. 2016, Olson et al. 2020). Observation-based validation of these approaches provides valuable reference for evaluating stock assessment forecasts.</w:t>
      </w:r>
    </w:p>
    <w:bookmarkEnd w:id="471"/>
    <w:bookmarkStart w:id="472" w:name="tables-and-figures-20"/>
    <w:p>
      <w:pPr>
        <w:pStyle w:val="Heading4"/>
      </w:pPr>
      <w:r>
        <w:t xml:space="preserve">Tables and Figures</w:t>
      </w:r>
    </w:p>
    <w:p>
      <w:pPr>
        <w:pStyle w:val="FirstParagraph"/>
      </w:pPr>
      <w:r>
        <w:t xml:space="preserve">Figure 1. Location of enumerated zooplankton sample stations in the northern, central, and southern Strait of Georgia (2023-2025). Red symbols designate location of productivity stations representing northern, central, and southern regions.</w:t>
      </w:r>
    </w:p>
    <w:p>
      <w:pPr>
        <w:pStyle w:val="BodyText"/>
      </w:pPr>
      <w:r>
        <w:t xml:space="preserve">Figure 2. Heatmap of annual biomass anomalies for total zooplankton and crustacean groups common to stomach contents of juvenile salmonids in the Salish Sea (Osgood et al. 2016. Anomalies for each time series are standardized to their respective mean. The number of standard deviations from that mean printed in each box which are colour-scaled accordingly (blue and red shades represent values below and above the climatological mean, respectively.</w:t>
      </w:r>
    </w:p>
    <w:p>
      <w:pPr>
        <w:pStyle w:val="BodyText"/>
      </w:pPr>
      <w:r>
        <w:t xml:space="preserve">Figure 3. Stacked bar plots of monthly averaged crustacean zooplankton biomass (mg dry weight m-2) partitioned into dominant groups in the Salish Sea (as per Young et al. 2023). Annual trophic transfer efficiencies (%) for each regional station, a) northern Station 12; b) central Station GEO1; and c) southern Station 42, are printed above each annual bar plot.</w:t>
      </w:r>
    </w:p>
    <w:bookmarkEnd w:id="472"/>
    <w:bookmarkStart w:id="481" w:name="insights-19"/>
    <w:p>
      <w:pPr>
        <w:pStyle w:val="Heading4"/>
      </w:pPr>
      <w:r>
        <w:t xml:space="preserve">Insights</w:t>
      </w:r>
    </w:p>
    <w:p>
      <w:pPr>
        <w:pStyle w:val="FirstParagraph"/>
      </w:pPr>
      <w:r>
        <w:t xml:space="preserve">This project provides detailed environmental information on prey availability and ecosystem function for a salmon life history stage particularly vulnerable to mortality. Data collected for this project is valuable because it integrates rate information about productivity at the base of the food web with state information about prey, type, quality, and availability. Continued application and regular improvement of the Perry et al. (2021 statistical models for juvenile Cowichan chinook and Big Qualicum coho can continue to be applied in support of DFO forecasting. The original model benefitted from high frequency collections, 2015-2018. This project extends the duration of this information-rich time series to 2025, potentially improving forecasting skill and supporting expansion to other salmonid populations reliant on the SoG as a nursery ground.</w:t>
      </w:r>
    </w:p>
    <w:p>
      <w:pPr>
        <w:pStyle w:val="BodyText"/>
      </w:pPr>
      <w:r>
        <w:t xml:space="preserve">DFO adoption of the ecosystem approach to fisheries management (EAFM; Pepin et al. 2023) is currently under review. This approach aims to inform decision making based on traditional single stock assessments with information on climate, oceanographic conditions and predator-prey relationships. This project provided an opportunity to apply and explore the value of measuring lower trophic productivity and transfer efficiencies in keeping with EAFM principles. We have found that the ecosystem-level tools used in this project can be applied as part of a routine monitoring program. Moreover, we have found that rates of plankton production and how they influence resource availability, TTE, vary at temporal (monthly, seasonal, and annual) and spatial (local, region, basin) scales relevant to consumers of zooplankton. Critically, these measurement tools provide information at sea or else within days of sample collection, allowing for rapid assessment of ecosystem scale changes (e.g. early/late productivity events or unanticipated changes to plankton) relevant to fisheries management.</w:t>
      </w:r>
    </w:p>
    <w:p>
      <w:pPr>
        <w:pStyle w:val="BodyText"/>
      </w:pPr>
      <w:r>
        <w:t xml:space="preserve">NULL</w:t>
      </w:r>
      <w:r>
        <w:t xml:space="preserve"> </w:t>
      </w:r>
      <w:r>
        <w:t xml:space="preserve">#### References</w:t>
      </w:r>
    </w:p>
    <w:p>
      <w:pPr>
        <w:pStyle w:val="Bibliography"/>
      </w:pPr>
      <w:r>
        <w:t xml:space="preserve">Beamish, R.J., and Mahnken, C. 2001. A critical size and period hypothesis to explain natural regulation of salmon abundance and the linkage to climate and climate change. Progress in Oceanography, 49: 423-437</w:t>
      </w:r>
    </w:p>
    <w:p>
      <w:pPr>
        <w:pStyle w:val="Bibliography"/>
      </w:pPr>
      <w:r>
        <w:t xml:space="preserve">Irvine, J.R., Luedke, W., Pearsall, I., Sastri, A., Carson, C., Menendez, C., Hutchinson, J., Miller-Saunders, K.M., and Hawkins, T. 2024. Marine Risk Assessment for Natural-Origin West</w:t>
      </w:r>
      <w:r>
        <w:t xml:space="preserve"> </w:t>
      </w:r>
      <w:r>
        <w:t xml:space="preserve">Coast Vancouver Island Chinook Salmon (Oncorhynchus tschawytscha). Can. Tech. Rep.</w:t>
      </w:r>
      <w:r>
        <w:t xml:space="preserve"> </w:t>
      </w:r>
      <w:r>
        <w:t xml:space="preserve">Fish. Aquat. Sci. 3603: ix + 308 p.</w:t>
      </w:r>
    </w:p>
    <w:p>
      <w:pPr>
        <w:pStyle w:val="Bibliography"/>
      </w:pPr>
      <w:r>
        <w:t xml:space="preserve">Kolber, Z.S., &amp; Falkowski, P.G. 1993. Use of active fluorescence to estimate phytoplankton photosynthesis in situ. Limnology and Oceanography, 38: 1646-1665.</w:t>
      </w:r>
      <w:r>
        <w:t xml:space="preserve"> </w:t>
      </w:r>
      <w:r>
        <w:t xml:space="preserve">Mckinnell, S.M. and Mackas, D.L. 2003. Intercalibrating SCOR, NORPAC and bongo nets and the consequences for interpreting decadal-scale variation in zooplankton biomass in the Gulf of Alaska. Fisheries Oceanography, 12: 126-133.</w:t>
      </w:r>
      <w:r>
        <w:t xml:space="preserve"> </w:t>
      </w:r>
      <w:hyperlink r:id="rId473">
        <w:r>
          <w:rPr>
            <w:rStyle w:val="Hyperlink"/>
          </w:rPr>
          <w:t xml:space="preserve">https://doi.org/10.1046/j.1365-2419.2003.00227.x</w:t>
        </w:r>
      </w:hyperlink>
    </w:p>
    <w:p>
      <w:pPr>
        <w:pStyle w:val="Bibliography"/>
      </w:pPr>
      <w:r>
        <w:t xml:space="preserve">Olson, E. M., S. E. Allen, V. Do, M. Dunphy, and D. Ianson, 2020. Assessment of Nutrient Supply by a Tidal Jet in the Northern Strait of Georgia Based on a Biogeochemical Model. J. Geophys. Res. Oceans.</w:t>
      </w:r>
    </w:p>
    <w:p>
      <w:pPr>
        <w:pStyle w:val="Bibliography"/>
      </w:pPr>
      <w:r>
        <w:t xml:space="preserve">Osgood, G.J., Kennedy, L.A., Holden, J.J., Hertz, E., McKinnell, S., and Juanes, F. 2016. Historical Diets of Forage Fish and Juvenile Pacific Salmon in the Strait of Georgia, 1966-1968. Marine and Coastal Fisheries. 8: 580-594. DO 10.1080/19425120.2016.1223231</w:t>
      </w:r>
    </w:p>
    <w:p>
      <w:pPr>
        <w:pStyle w:val="Bibliography"/>
      </w:pPr>
      <w:r>
        <w:t xml:space="preserve">Peña, M. A., Masson, D., &amp; Callendar, W. (2016). Annual plankton dynamics in a coupled physical-biological model of the Strait of Georgia, British Columbia. Progress in Oceanography, 146, 58-74.</w:t>
      </w:r>
      <w:r>
        <w:t xml:space="preserve"> </w:t>
      </w:r>
      <w:hyperlink r:id="rId474">
        <w:r>
          <w:rPr>
            <w:rStyle w:val="Hyperlink"/>
          </w:rPr>
          <w:t xml:space="preserve">https://doi.org/10.1016/j.pocean.2016.06.002</w:t>
        </w:r>
      </w:hyperlink>
    </w:p>
    <w:p>
      <w:pPr>
        <w:pStyle w:val="Bibliography"/>
      </w:pPr>
      <w:r>
        <w:t xml:space="preserve">Pepin, P., Koen-Alonso, M., Boudreau, S. A., Cogliati, K.M., den Heyer, C.E., Edwards, A. M., Hedges, K. J., and Plourde, S. 2023. Fisheries and Oceans Canada’s Ecosystem Approach to Fisheries Management Working Group: case study synthesis and lessons learned. Can. Tech. Rep. Fish. Aquat. Sci. 3553: v + 67 p</w:t>
      </w:r>
    </w:p>
    <w:p>
      <w:pPr>
        <w:pStyle w:val="Bibliography"/>
      </w:pPr>
      <w:r>
        <w:t xml:space="preserve">Perry RI, Young K, Galbraith M, Chandler P, Velez-Espino A, et al. (2021) Zooplankton variability in the Strait of Georgia, Canada, and relationships with the marine survivals of Chinook and Coho salmon. PLOS ONE 16(1): e0245941.</w:t>
      </w:r>
      <w:r>
        <w:t xml:space="preserve"> </w:t>
      </w:r>
      <w:hyperlink r:id="rId475">
        <w:r>
          <w:rPr>
            <w:rStyle w:val="Hyperlink"/>
          </w:rPr>
          <w:t xml:space="preserve">https://doi.org/10.1371/journal.pone.0245941</w:t>
        </w:r>
      </w:hyperlink>
    </w:p>
    <w:p>
      <w:pPr>
        <w:pStyle w:val="Bibliography"/>
      </w:pPr>
      <w:r>
        <w:t xml:space="preserve">Sastri, A.R., and Dower, J.F. 2009. Interannual variability in chitobiase-based production rates of the crustacean zooplankton community in the Strait of Georgia. Marine Ecology Progress Series. 388: 147-157.</w:t>
      </w:r>
      <w:r>
        <w:t xml:space="preserve"> </w:t>
      </w:r>
      <w:hyperlink r:id="rId476">
        <w:r>
          <w:rPr>
            <w:rStyle w:val="Hyperlink"/>
          </w:rPr>
          <w:t xml:space="preserve">https://doi.org/10.3354/meps08111</w:t>
        </w:r>
      </w:hyperlink>
    </w:p>
    <w:p>
      <w:pPr>
        <w:pStyle w:val="Bibliography"/>
      </w:pPr>
      <w:r>
        <w:t xml:space="preserve">Schreiber, U. 1986. Detection of rapid induction kinetics with a new type of high-frequency modulated chlorophyll fluorometer. Photosynth Res 9: 261-272.</w:t>
      </w:r>
      <w:r>
        <w:t xml:space="preserve"> </w:t>
      </w:r>
      <w:hyperlink r:id="rId477">
        <w:r>
          <w:rPr>
            <w:rStyle w:val="Hyperlink"/>
          </w:rPr>
          <w:t xml:space="preserve">https://doi.org/10.1007/BF00029749</w:t>
        </w:r>
      </w:hyperlink>
    </w:p>
    <w:p>
      <w:pPr>
        <w:pStyle w:val="Bibliography"/>
      </w:pPr>
      <w:r>
        <w:t xml:space="preserve">Suchy, K.D., Dower, J.F., Varela, D.E., Lagunas, M.G. 2016. Interannual variability in the relationship between in situ primary productivity and somatic crustacean productivity in a temperate fjord. Marine Ecology Progress Series. 545: 91-108</w:t>
      </w:r>
      <w:r>
        <w:t xml:space="preserve"> </w:t>
      </w:r>
      <w:hyperlink r:id="rId478">
        <w:r>
          <w:rPr>
            <w:rStyle w:val="Hyperlink"/>
          </w:rPr>
          <w:t xml:space="preserve">https://doi.org/10.3354/meps11608</w:t>
        </w:r>
      </w:hyperlink>
    </w:p>
    <w:p>
      <w:pPr>
        <w:pStyle w:val="Bibliography"/>
      </w:pPr>
      <w:r>
        <w:t xml:space="preserve">Venello, T.A. 2021. Linking zooplankton community composition to ecosystem functioning off the west coast of Vancouver Island and in the northeast subarctic Pacific. PhD Thesis, University of Victoria.</w:t>
      </w:r>
      <w:r>
        <w:t xml:space="preserve"> </w:t>
      </w:r>
      <w:hyperlink r:id="rId479">
        <w:r>
          <w:rPr>
            <w:rStyle w:val="Hyperlink"/>
          </w:rPr>
          <w:t xml:space="preserve">https://dspace.library.uvic.ca/items/e81d1081-e7d4-48b5-ab78-f970896d0502/full</w:t>
        </w:r>
      </w:hyperlink>
    </w:p>
    <w:p>
      <w:pPr>
        <w:pStyle w:val="Bibliography"/>
      </w:pPr>
      <w:r>
        <w:t xml:space="preserve">Ware, D.M., and Thomson, R.E. 2005. Bottom-Up ecosystem trophic dynamics determine fish production in the Northeast Pacific. Science. 308: 1280-1284.</w:t>
      </w:r>
      <w:r>
        <w:t xml:space="preserve"> </w:t>
      </w:r>
      <w:hyperlink r:id="rId480">
        <w:r>
          <w:rPr>
            <w:rStyle w:val="Hyperlink"/>
          </w:rPr>
          <w:t xml:space="preserve">DOI:10.1126/science.1109049</w:t>
        </w:r>
      </w:hyperlink>
    </w:p>
    <w:p>
      <w:pPr>
        <w:pStyle w:val="Bibliography"/>
      </w:pPr>
      <w:r>
        <w:t xml:space="preserve">Young, K., Galbraith, M., Sastri, A., and Perry, R.I. Zooplankton status and trends in the central and northern Strait of Georgia, 2022. In Boldt, J.L., Joyce, E., Tucker, S., and Gauthier, S. (Eds.). 2023. State of the physical, biological and selected fishery resources of Pacific Canadian marine ecosystems in 2022. Can. Tech.Rep. Fish. Aquat. Sci. 3542: viii + 312 p. </w:t>
      </w:r>
    </w:p>
    <w:p>
      <w:r>
        <w:br w:type="page"/>
      </w:r>
    </w:p>
    <w:p>
      <w:pPr>
        <w:pStyle w:val="BodyText"/>
      </w:pPr>
      <w:bookmarkStart w:id="89668874-94b2-46e5-bb49-01040f762bfb" w:name="DFO_PSSI_2430"/>
      <w:r>
        <w:t xml:space="preserve"/>
      </w:r>
      <w:bookmarkEnd w:id="89668874-94b2-46e5-bb49-01040f762bfb"/>
    </w:p>
    <w:bookmarkEnd w:id="481"/>
    <w:bookmarkEnd w:id="482"/>
    <w:bookmarkStart w:id="489" w:name="pssi-2430"/>
    <w:p>
      <w:pPr>
        <w:pStyle w:val="Heading3"/>
      </w:pPr>
      <w:r>
        <w:t xml:space="preserve">PSSI 2430</w:t>
      </w:r>
    </w:p>
    <w:p>
      <w:pPr>
        <w:pStyle w:val="FirstParagraph"/>
      </w:pPr>
    </w:p>
    <w:p>
      <w:pPr>
        <w:pStyle w:val="BodyText"/>
      </w:pPr>
      <w:r>
        <w:rPr>
          <w:b/>
          <w:bCs/>
        </w:rPr>
        <w:t xml:space="preserve">Location:</w:t>
      </w:r>
      <w:r>
        <w:t xml:space="preserve"> </w:t>
      </w:r>
      <w:r>
        <w:t xml:space="preserve">Chilko</w:t>
      </w:r>
    </w:p>
    <w:bookmarkStart w:id="483" w:name="highlights-21"/>
    <w:p>
      <w:pPr>
        <w:pStyle w:val="Heading4"/>
      </w:pPr>
      <w:r>
        <w:t xml:space="preserve">Highlights</w:t>
      </w:r>
    </w:p>
    <w:p>
      <w:pPr>
        <w:pStyle w:val="FirstParagraph"/>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483"/>
    <w:bookmarkStart w:id="484" w:name="background-19"/>
    <w:p>
      <w:pPr>
        <w:pStyle w:val="Heading4"/>
      </w:pPr>
      <w:r>
        <w:t xml:space="preserve">Background</w:t>
      </w:r>
    </w:p>
    <w:p>
      <w:pPr>
        <w:pStyle w:val="FirstParagraph"/>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484"/>
    <w:bookmarkStart w:id="485" w:name="methods-and-findings-18"/>
    <w:p>
      <w:pPr>
        <w:pStyle w:val="Heading4"/>
      </w:pPr>
      <w:r>
        <w:t xml:space="preserve">Methods and Findings</w:t>
      </w:r>
    </w:p>
    <w:p>
      <w:pPr>
        <w:pStyle w:val="FirstParagraph"/>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485"/>
    <w:bookmarkStart w:id="486" w:name="tables-and-figures-21"/>
    <w:p>
      <w:pPr>
        <w:pStyle w:val="Heading4"/>
      </w:pPr>
      <w:r>
        <w:t xml:space="preserve">Tables and Figures</w:t>
      </w:r>
    </w:p>
    <w:p>
      <w:pPr>
        <w:pStyle w:val="FirstParagraph"/>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486"/>
    <w:bookmarkStart w:id="487" w:name="insights-20"/>
    <w:p>
      <w:pPr>
        <w:pStyle w:val="Heading4"/>
      </w:pPr>
      <w:r>
        <w:t xml:space="preserve">Insights</w:t>
      </w:r>
    </w:p>
    <w:p>
      <w:pPr>
        <w:pStyle w:val="FirstParagraph"/>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487"/>
    <w:bookmarkStart w:id="488" w:name="next-steps-15"/>
    <w:p>
      <w:pPr>
        <w:pStyle w:val="Heading4"/>
      </w:pPr>
      <w:r>
        <w:t xml:space="preserve">Next Steps</w:t>
      </w:r>
    </w:p>
    <w:p>
      <w:pPr>
        <w:pStyle w:val="FirstParagraph"/>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p>
      <w:pPr>
        <w:pStyle w:val="BodyText"/>
      </w:pPr>
      <w:bookmarkStart w:id="8f2dc14a-3060-4fce-9a9a-2034b800c452" w:name="DFO_PSSI_2432"/>
      <w:r>
        <w:t xml:space="preserve"/>
      </w:r>
      <w:bookmarkEnd w:id="8f2dc14a-3060-4fce-9a9a-2034b800c452"/>
    </w:p>
    <w:bookmarkEnd w:id="488"/>
    <w:bookmarkEnd w:id="489"/>
    <w:bookmarkStart w:id="496" w:name="pssi-2432"/>
    <w:p>
      <w:pPr>
        <w:pStyle w:val="Heading3"/>
      </w:pPr>
      <w:r>
        <w:t xml:space="preserve">PSSI 2432</w:t>
      </w:r>
    </w:p>
    <w:p>
      <w:pPr>
        <w:pStyle w:val="FirstParagraph"/>
      </w:pPr>
    </w:p>
    <w:p>
      <w:pPr>
        <w:pStyle w:val="BodyText"/>
      </w:pPr>
      <w:r>
        <w:rPr>
          <w:b/>
          <w:bCs/>
        </w:rPr>
        <w:t xml:space="preserve">Location:</w:t>
      </w:r>
      <w:r>
        <w:t xml:space="preserve"> </w:t>
      </w:r>
      <w:r>
        <w:t xml:space="preserve">Barkley Sound;#Clayoquot Sound</w:t>
      </w:r>
    </w:p>
    <w:bookmarkStart w:id="490" w:name="highlights-22"/>
    <w:p>
      <w:pPr>
        <w:pStyle w:val="Heading4"/>
      </w:pPr>
      <w:r>
        <w:t xml:space="preserve">Highlights</w:t>
      </w:r>
    </w:p>
    <w:p>
      <w:pPr>
        <w:pStyle w:val="FirstParagraph"/>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490"/>
    <w:bookmarkStart w:id="491" w:name="background-20"/>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491"/>
    <w:bookmarkStart w:id="492" w:name="methods-and-findings-19"/>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492"/>
    <w:bookmarkStart w:id="493" w:name="tables-and-figures-22"/>
    <w:p>
      <w:pPr>
        <w:pStyle w:val="Heading4"/>
      </w:pPr>
      <w:r>
        <w:t xml:space="preserve">Tables and Figures</w:t>
      </w:r>
    </w:p>
    <w:p>
      <w:pPr>
        <w:pStyle w:val="FirstParagraph"/>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493"/>
    <w:bookmarkStart w:id="494" w:name="insights-21"/>
    <w:p>
      <w:pPr>
        <w:pStyle w:val="Heading4"/>
      </w:pPr>
      <w:r>
        <w:t xml:space="preserve">Insights</w:t>
      </w:r>
    </w:p>
    <w:p>
      <w:pPr>
        <w:pStyle w:val="FirstParagraph"/>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494"/>
    <w:bookmarkStart w:id="495" w:name="next-steps-16"/>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p>
      <w:r>
        <w:br w:type="page"/>
      </w:r>
    </w:p>
    <w:p>
      <w:pPr>
        <w:pStyle w:val="BodyText"/>
      </w:pPr>
      <w:bookmarkStart w:id="68f27753-fb59-428e-8788-c7a11ab0273a" w:name="DFO_PSSI_2433"/>
      <w:r>
        <w:t xml:space="preserve"/>
      </w:r>
      <w:bookmarkEnd w:id="68f27753-fb59-428e-8788-c7a11ab0273a"/>
    </w:p>
    <w:bookmarkEnd w:id="495"/>
    <w:bookmarkEnd w:id="496"/>
    <w:bookmarkStart w:id="503" w:name="pssi-2433"/>
    <w:p>
      <w:pPr>
        <w:pStyle w:val="Heading3"/>
      </w:pPr>
      <w:r>
        <w:t xml:space="preserve">PSSI 2433</w:t>
      </w:r>
    </w:p>
    <w:p>
      <w:pPr>
        <w:pStyle w:val="FirstParagraph"/>
      </w:pPr>
    </w:p>
    <w:p>
      <w:pPr>
        <w:pStyle w:val="BodyText"/>
      </w:pPr>
      <w:r>
        <w:rPr>
          <w:b/>
          <w:bCs/>
        </w:rPr>
        <w:t xml:space="preserve">Location:</w:t>
      </w:r>
      <w:r>
        <w:t xml:space="preserve"> </w:t>
      </w:r>
      <w:r>
        <w:t xml:space="preserve">Salish Sea</w:t>
      </w:r>
    </w:p>
    <w:bookmarkStart w:id="497" w:name="highlights-23"/>
    <w:p>
      <w:pPr>
        <w:pStyle w:val="Heading4"/>
      </w:pPr>
      <w:r>
        <w:t xml:space="preserve">Highlights</w:t>
      </w:r>
    </w:p>
    <w:p>
      <w:pPr>
        <w:pStyle w:val="FirstParagraph"/>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497"/>
    <w:bookmarkStart w:id="498" w:name="background-21"/>
    <w:p>
      <w:pPr>
        <w:pStyle w:val="Heading4"/>
      </w:pPr>
      <w:r>
        <w:t xml:space="preserve">Background</w:t>
      </w:r>
    </w:p>
    <w:p>
      <w:pPr>
        <w:pStyle w:val="FirstParagraph"/>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498"/>
    <w:bookmarkStart w:id="499" w:name="methods-and-findings-20"/>
    <w:p>
      <w:pPr>
        <w:pStyle w:val="Heading4"/>
      </w:pPr>
      <w:r>
        <w:t xml:space="preserve">Methods and Findings</w:t>
      </w:r>
    </w:p>
    <w:p>
      <w:pPr>
        <w:pStyle w:val="FirstParagraph"/>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499"/>
    <w:bookmarkStart w:id="500" w:name="tables-and-figures-23"/>
    <w:p>
      <w:pPr>
        <w:pStyle w:val="Heading4"/>
      </w:pPr>
      <w:r>
        <w:t xml:space="preserve">Tables and Figures</w:t>
      </w:r>
    </w:p>
    <w:p>
      <w:pPr>
        <w:pStyle w:val="FirstParagraph"/>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500"/>
    <w:bookmarkStart w:id="501" w:name="insights-22"/>
    <w:p>
      <w:pPr>
        <w:pStyle w:val="Heading4"/>
      </w:pPr>
      <w:r>
        <w:t xml:space="preserve">Insights</w:t>
      </w:r>
    </w:p>
    <w:p>
      <w:pPr>
        <w:pStyle w:val="FirstParagraph"/>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501"/>
    <w:bookmarkStart w:id="502" w:name="next-steps-17"/>
    <w:p>
      <w:pPr>
        <w:pStyle w:val="Heading4"/>
      </w:pPr>
      <w:r>
        <w:t xml:space="preserve">Next Steps</w:t>
      </w:r>
    </w:p>
    <w:p>
      <w:pPr>
        <w:pStyle w:val="FirstParagraph"/>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p>
      <w:pPr>
        <w:pStyle w:val="BodyText"/>
      </w:pPr>
      <w:bookmarkStart w:id="f7a53997-395d-4399-9f8f-629c1373bfc1" w:name="DFO_PSSI_2434"/>
      <w:r>
        <w:t xml:space="preserve"/>
      </w:r>
      <w:bookmarkEnd w:id="f7a53997-395d-4399-9f8f-629c1373bfc1"/>
    </w:p>
    <w:bookmarkEnd w:id="502"/>
    <w:bookmarkEnd w:id="503"/>
    <w:bookmarkStart w:id="504" w:name="pssi-2434"/>
    <w:p>
      <w:pPr>
        <w:pStyle w:val="Heading3"/>
      </w:pPr>
      <w:r>
        <w:t xml:space="preserve">PSSI 2434</w:t>
      </w:r>
    </w:p>
    <w:p>
      <w:pPr>
        <w:pStyle w:val="FirstParagraph"/>
      </w:pPr>
    </w:p>
    <w:p>
      <w:pPr>
        <w:pStyle w:val="BodyText"/>
      </w:pPr>
      <w:r>
        <w:rPr>
          <w:b/>
          <w:bCs/>
        </w:rPr>
        <w:t xml:space="preserve">Location:</w:t>
      </w:r>
      <w:r>
        <w:t xml:space="preserve"> </w:t>
      </w:r>
      <w:r>
        <w:t xml:space="preserve">Puntledge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5dc6c47e-903e-4ec4-9f2c-ea6fa8344871" w:name="DFO_PSSI_2435"/>
      <w:r>
        <w:t xml:space="preserve"/>
      </w:r>
      <w:bookmarkEnd w:id="5dc6c47e-903e-4ec4-9f2c-ea6fa8344871"/>
    </w:p>
    <w:bookmarkEnd w:id="504"/>
    <w:bookmarkStart w:id="505" w:name="pssi-2435"/>
    <w:p>
      <w:pPr>
        <w:pStyle w:val="Heading3"/>
      </w:pPr>
      <w:r>
        <w:t xml:space="preserve">PSSI 2435</w:t>
      </w:r>
    </w:p>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cb49566-90e3-4669-b26f-81b43f4de883" w:name="DFO_PSSI_2436"/>
      <w:r>
        <w:t xml:space="preserve"/>
      </w:r>
      <w:bookmarkEnd w:id="0cb49566-90e3-4669-b26f-81b43f4de883"/>
    </w:p>
    <w:bookmarkEnd w:id="505"/>
    <w:bookmarkStart w:id="508" w:name="pssi-2436"/>
    <w:p>
      <w:pPr>
        <w:pStyle w:val="Heading3"/>
      </w:pPr>
      <w:r>
        <w:t xml:space="preserve">PSSI 2436</w:t>
      </w:r>
    </w:p>
    <w:p>
      <w:pPr>
        <w:pStyle w:val="FirstParagraph"/>
      </w:pPr>
    </w:p>
    <w:p>
      <w:pPr>
        <w:pStyle w:val="BodyText"/>
      </w:pPr>
      <w:r>
        <w:rPr>
          <w:b/>
          <w:bCs/>
        </w:rPr>
        <w:t xml:space="preserve">Location:</w:t>
      </w:r>
      <w:r>
        <w:t xml:space="preserve"> </w:t>
      </w:r>
      <w:r>
        <w:t xml:space="preserve">Fraser;#Chilliwack River</w:t>
      </w:r>
    </w:p>
    <w:p>
      <w:pPr>
        <w:pStyle w:val="BodyText"/>
      </w:pPr>
      <w:r>
        <w:t xml:space="preserve">NULL</w:t>
      </w:r>
      <w:r>
        <w:t xml:space="preserve"> </w:t>
      </w:r>
      <w:r>
        <w:t xml:space="preserve">#### 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Start w:id="506" w:name="methods-and-findings-21"/>
    <w:p>
      <w:pPr>
        <w:pStyle w:val="Heading4"/>
      </w:pPr>
      <w:r>
        <w:t xml:space="preserve">Methods and Findings</w:t>
      </w:r>
    </w:p>
    <w:p>
      <w:pPr>
        <w:pStyle w:val="FirstParagraph"/>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506"/>
    <w:bookmarkStart w:id="507" w:name="tables-and-figures-24"/>
    <w:p>
      <w:pPr>
        <w:pStyle w:val="Heading4"/>
      </w:pPr>
      <w:r>
        <w:t xml:space="preserve">Tables and Figures</w:t>
      </w:r>
    </w:p>
    <w:p>
      <w:pPr>
        <w:pStyle w:val="FirstParagraph"/>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p>
      <w:pPr>
        <w:pStyle w:val="BodyText"/>
      </w:pPr>
      <w:r>
        <w:t xml:space="preserve">NULL</w:t>
      </w:r>
      <w:r>
        <w:t xml:space="preserve"> </w:t>
      </w:r>
      <w:r>
        <w:t xml:space="preserve">NULL</w:t>
      </w:r>
    </w:p>
    <w:p>
      <w:r>
        <w:br w:type="page"/>
      </w:r>
    </w:p>
    <w:p>
      <w:pPr>
        <w:pStyle w:val="BodyText"/>
      </w:pPr>
      <w:bookmarkStart w:id="7cd3b7fd-1e8c-4e4f-a999-c65d05f0ac5e" w:name="DFO_PSSI_2437"/>
      <w:r>
        <w:t xml:space="preserve"/>
      </w:r>
      <w:bookmarkEnd w:id="7cd3b7fd-1e8c-4e4f-a999-c65d05f0ac5e"/>
    </w:p>
    <w:bookmarkEnd w:id="507"/>
    <w:bookmarkEnd w:id="508"/>
    <w:bookmarkStart w:id="509" w:name="pssi-2437"/>
    <w:p>
      <w:pPr>
        <w:pStyle w:val="Heading3"/>
      </w:pPr>
      <w:r>
        <w:t xml:space="preserve">PSSI 2437</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33"/>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rPr>
          <w:b/>
          <w:bCs/>
        </w:rPr>
        <w:t xml:space="preserve">Location:</w:t>
      </w:r>
      <w:r>
        <w:t xml:space="preserve"> </w:t>
      </w:r>
      <w:r>
        <w:t xml:space="preserve">PBS Nanaimo</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9afc6fe-efcd-4695-8509-6e3cc4624c40" w:name="DFO_PSSI_2439"/>
      <w:r>
        <w:t xml:space="preserve"/>
      </w:r>
      <w:bookmarkEnd w:id="c9afc6fe-efcd-4695-8509-6e3cc4624c40"/>
    </w:p>
    <w:bookmarkEnd w:id="509"/>
    <w:bookmarkStart w:id="526" w:name="pssi-2439"/>
    <w:p>
      <w:pPr>
        <w:pStyle w:val="Heading3"/>
      </w:pPr>
      <w:r>
        <w:t xml:space="preserve">PSSI 2439</w:t>
      </w:r>
    </w:p>
    <w:p>
      <w:pPr>
        <w:pStyle w:val="FirstParagraph"/>
      </w:pPr>
    </w:p>
    <w:p>
      <w:pPr>
        <w:pStyle w:val="BodyText"/>
      </w:pPr>
      <w:r>
        <w:rPr>
          <w:b/>
          <w:bCs/>
        </w:rPr>
        <w:t xml:space="preserve">Location:</w:t>
      </w:r>
      <w:r>
        <w:t xml:space="preserve"> </w:t>
      </w:r>
      <w:r>
        <w:t xml:space="preserve">Pacific Biological Station</w:t>
      </w:r>
    </w:p>
    <w:bookmarkStart w:id="510" w:name="highlights-24"/>
    <w:p>
      <w:pPr>
        <w:pStyle w:val="Heading4"/>
      </w:pPr>
      <w:r>
        <w:t xml:space="preserve">Highlights</w:t>
      </w:r>
    </w:p>
    <w:p>
      <w:pPr>
        <w:pStyle w:val="FirstParagraph"/>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510"/>
    <w:bookmarkStart w:id="511" w:name="background-22"/>
    <w:p>
      <w:pPr>
        <w:pStyle w:val="Heading4"/>
      </w:pPr>
      <w:r>
        <w:t xml:space="preserve">Background</w:t>
      </w:r>
    </w:p>
    <w:p>
      <w:pPr>
        <w:pStyle w:val="FirstParagraph"/>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511"/>
    <w:bookmarkStart w:id="512" w:name="methods-and-findings-22"/>
    <w:p>
      <w:pPr>
        <w:pStyle w:val="Heading4"/>
      </w:pPr>
      <w:r>
        <w:t xml:space="preserve">Methods and Findings</w:t>
      </w:r>
    </w:p>
    <w:p>
      <w:pPr>
        <w:pStyle w:val="FirstParagraph"/>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512"/>
    <w:bookmarkStart w:id="522" w:name="tables-and-figures-25"/>
    <w:p>
      <w:pPr>
        <w:pStyle w:val="Heading4"/>
      </w:pPr>
      <w:r>
        <w:t xml:space="preserve">Tables and Figures</w:t>
      </w:r>
    </w:p>
    <w:p>
      <w:pPr>
        <w:pStyle w:val="CaptionedFigure"/>
      </w:pPr>
      <w:r>
        <w:drawing>
          <wp:inline>
            <wp:extent cx="5943600" cy="3343275"/>
            <wp:effectExtent b="0" l="0" r="0" t="0"/>
            <wp:docPr descr="Predictive age results for Chum age classes one to seven." title="" id="514" name="Picture"/>
            <a:graphic>
              <a:graphicData uri="http://schemas.openxmlformats.org/drawingml/2006/picture">
                <pic:pic>
                  <pic:nvPicPr>
                    <pic:cNvPr descr="figures/project_figures/2439/Figure%201.svg" id="5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3"/>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Chum age classes one to seven.</w:t>
      </w:r>
    </w:p>
    <w:p>
      <w:pPr>
        <w:pStyle w:val="CaptionedFigure"/>
      </w:pPr>
      <w:r>
        <w:drawing>
          <wp:inline>
            <wp:extent cx="5943600" cy="3343275"/>
            <wp:effectExtent b="0" l="0" r="0" t="0"/>
            <wp:docPr descr="Predictive age results for Sebastes aleutianus, alutus and ruberrimus compared to the age agreement target values set for each species." title="" id="517" name="Picture"/>
            <a:graphic>
              <a:graphicData uri="http://schemas.openxmlformats.org/drawingml/2006/picture">
                <pic:pic>
                  <pic:nvPicPr>
                    <pic:cNvPr descr="figures/project_figures/2439/Figure%202.svg" id="5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6"/>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Predictive age results for Sebastes aleutianus, alutus and ruberrimus compared to the age agreement target values set for each species.</w:t>
      </w:r>
    </w:p>
    <w:p>
      <w:pPr>
        <w:pStyle w:val="CaptionedFigure"/>
      </w:pPr>
      <w:r>
        <w:drawing>
          <wp:inline>
            <wp:extent cx="5943600" cy="3343275"/>
            <wp:effectExtent b="0" l="0" r="0" t="0"/>
            <wp:docPr descr="Figure 3" title="" id="520" name="Picture"/>
            <a:graphic>
              <a:graphicData uri="http://schemas.openxmlformats.org/drawingml/2006/picture">
                <pic:pic>
                  <pic:nvPicPr>
                    <pic:cNvPr descr="figures/project_figures/2439/Figure%203.svg" id="5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9"/>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w:t>
      </w:r>
    </w:p>
    <w:bookmarkEnd w:id="522"/>
    <w:bookmarkStart w:id="523" w:name="insights-23"/>
    <w:p>
      <w:pPr>
        <w:pStyle w:val="Heading4"/>
      </w:pPr>
      <w:r>
        <w:t xml:space="preserve">Insights</w: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p>
      <w:r>
        <w:pict>
          <v:rect style="width:0;height:1.5pt" o:hralign="center" o:hrstd="t" o:hr="t"/>
        </w:pict>
      </w:r>
    </w:p>
    <w:p>
      <w:pPr>
        <w:pStyle w:val="FirstParagraph"/>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523"/>
    <w:bookmarkStart w:id="524" w:name="next-steps-18"/>
    <w:p>
      <w:pPr>
        <w:pStyle w:val="Heading4"/>
      </w:pPr>
      <w:r>
        <w:t xml:space="preserve">Next Steps</w:t>
      </w:r>
    </w:p>
    <w:p>
      <w:pPr>
        <w:pStyle w:val="FirstParagraph"/>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524"/>
    <w:bookmarkStart w:id="525" w:name="references-15"/>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p>
      <w:pPr>
        <w:pStyle w:val="BodyText"/>
      </w:pPr>
      <w:bookmarkStart w:id="8342a1e7-535a-4f7f-9e1c-78d0c24a9387" w:name="DFO_PSSI_2442"/>
      <w:r>
        <w:t xml:space="preserve"/>
      </w:r>
      <w:bookmarkEnd w:id="8342a1e7-535a-4f7f-9e1c-78d0c24a9387"/>
    </w:p>
    <w:bookmarkEnd w:id="525"/>
    <w:bookmarkEnd w:id="526"/>
    <w:bookmarkStart w:id="534" w:name="pssi-2442"/>
    <w:p>
      <w:pPr>
        <w:pStyle w:val="Heading3"/>
      </w:pPr>
      <w:r>
        <w:t xml:space="preserve">PSSI 2442</w:t>
      </w:r>
    </w:p>
    <w:p>
      <w:pPr>
        <w:pStyle w:val="FirstParagraph"/>
      </w:pPr>
    </w:p>
    <w:bookmarkStart w:id="527" w:name="highlights-25"/>
    <w:p>
      <w:pPr>
        <w:pStyle w:val="Heading4"/>
      </w:pPr>
      <w:r>
        <w:t xml:space="preserve">Highlights</w:t>
      </w:r>
    </w:p>
    <w:p>
      <w:pPr>
        <w:pStyle w:val="FirstParagraph"/>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527"/>
    <w:bookmarkStart w:id="528" w:name="background-23"/>
    <w:p>
      <w:pPr>
        <w:pStyle w:val="Heading4"/>
      </w:pPr>
      <w:r>
        <w:t xml:space="preserve">Background</w:t>
      </w:r>
    </w:p>
    <w:p>
      <w:pPr>
        <w:pStyle w:val="FirstParagraph"/>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528"/>
    <w:bookmarkStart w:id="529" w:name="methods-and-findings-23"/>
    <w:p>
      <w:pPr>
        <w:pStyle w:val="Heading4"/>
      </w:pPr>
      <w:r>
        <w:t xml:space="preserve">Methods and Findings</w:t>
      </w:r>
    </w:p>
    <w:p>
      <w:pPr>
        <w:pStyle w:val="FirstParagraph"/>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529"/>
    <w:bookmarkStart w:id="530" w:name="tables-and-figures-26"/>
    <w:p>
      <w:pPr>
        <w:pStyle w:val="Heading4"/>
      </w:pPr>
      <w:r>
        <w:t xml:space="preserve">Tables and Figures</w:t>
      </w:r>
    </w:p>
    <w:p>
      <w:pPr>
        <w:pStyle w:val="FirstParagraph"/>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530"/>
    <w:bookmarkStart w:id="531" w:name="insights-24"/>
    <w:p>
      <w:pPr>
        <w:pStyle w:val="Heading4"/>
      </w:pPr>
      <w:r>
        <w:t xml:space="preserve">Insights</w:t>
      </w:r>
    </w:p>
    <w:p>
      <w:pPr>
        <w:pStyle w:val="FirstParagraph"/>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531"/>
    <w:bookmarkStart w:id="532" w:name="next-steps-19"/>
    <w:p>
      <w:pPr>
        <w:pStyle w:val="Heading4"/>
      </w:pPr>
      <w:r>
        <w:t xml:space="preserve">Next Steps</w:t>
      </w:r>
    </w:p>
    <w:p>
      <w:pPr>
        <w:pStyle w:val="FirstParagraph"/>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532"/>
    <w:bookmarkStart w:id="533" w:name="references-16"/>
    <w:p>
      <w:pPr>
        <w:pStyle w:val="Heading4"/>
      </w:pPr>
      <w:r>
        <w:t xml:space="preserve">References</w:t>
      </w:r>
    </w:p>
    <w:p>
      <w:pPr>
        <w:pStyle w:val="Bibliography"/>
      </w:pPr>
      <w:r>
        <w:t xml:space="preserve">None</w:t>
      </w:r>
    </w:p>
    <w:p>
      <w:r>
        <w:br w:type="page"/>
      </w:r>
    </w:p>
    <w:p>
      <w:pPr>
        <w:pStyle w:val="BodyText"/>
      </w:pPr>
      <w:bookmarkStart w:id="2e0fbd7e-19f0-4ee3-b741-af0bd3a1edc4" w:name="DFO_PSSI_2443"/>
      <w:r>
        <w:t xml:space="preserve"/>
      </w:r>
      <w:bookmarkEnd w:id="2e0fbd7e-19f0-4ee3-b741-af0bd3a1edc4"/>
    </w:p>
    <w:bookmarkEnd w:id="533"/>
    <w:bookmarkEnd w:id="534"/>
    <w:bookmarkStart w:id="540" w:name="pssi-2443"/>
    <w:p>
      <w:pPr>
        <w:pStyle w:val="Heading3"/>
      </w:pPr>
      <w:r>
        <w:t xml:space="preserve">PSSI 2443</w:t>
      </w:r>
    </w:p>
    <w:p>
      <w:pPr>
        <w:pStyle w:val="FirstParagraph"/>
      </w:pPr>
    </w:p>
    <w:p>
      <w:pPr>
        <w:pStyle w:val="BodyText"/>
      </w:pPr>
      <w:r>
        <w:rPr>
          <w:b/>
          <w:bCs/>
        </w:rPr>
        <w:t xml:space="preserve">Location:</w:t>
      </w:r>
      <w:r>
        <w:t xml:space="preserve"> </w:t>
      </w:r>
      <w:r>
        <w:t xml:space="preserve">Cultus</w:t>
      </w:r>
    </w:p>
    <w:bookmarkStart w:id="535" w:name="highlights-26"/>
    <w:p>
      <w:pPr>
        <w:pStyle w:val="Heading4"/>
      </w:pPr>
      <w:r>
        <w:t xml:space="preserve">Highlights</w:t>
      </w:r>
    </w:p>
    <w:p>
      <w:pPr>
        <w:pStyle w:val="FirstParagraph"/>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535"/>
    <w:bookmarkStart w:id="536" w:name="background-24"/>
    <w:p>
      <w:pPr>
        <w:pStyle w:val="Heading4"/>
      </w:pPr>
      <w:r>
        <w:t xml:space="preserve">Background</w:t>
      </w:r>
    </w:p>
    <w:p>
      <w:pPr>
        <w:pStyle w:val="FirstParagraph"/>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536"/>
    <w:bookmarkStart w:id="537" w:name="methods-and-findings-24"/>
    <w:p>
      <w:pPr>
        <w:pStyle w:val="Heading4"/>
      </w:pPr>
      <w:r>
        <w:t xml:space="preserve">Methods and Findings</w:t>
      </w:r>
    </w:p>
    <w:p>
      <w:pPr>
        <w:pStyle w:val="FirstParagraph"/>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537"/>
    <w:bookmarkStart w:id="538" w:name="insights-25"/>
    <w:p>
      <w:pPr>
        <w:pStyle w:val="Heading4"/>
      </w:pPr>
      <w:r>
        <w:t xml:space="preserve">Insights</w:t>
      </w:r>
    </w:p>
    <w:p>
      <w:pPr>
        <w:pStyle w:val="FirstParagraph"/>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538"/>
    <w:bookmarkStart w:id="539" w:name="next-steps-20"/>
    <w:p>
      <w:pPr>
        <w:pStyle w:val="Heading4"/>
      </w:pPr>
      <w:r>
        <w:t xml:space="preserve">Next Steps</w:t>
      </w:r>
    </w:p>
    <w:p>
      <w:pPr>
        <w:pStyle w:val="FirstParagraph"/>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p>
      <w:r>
        <w:br w:type="page"/>
      </w:r>
    </w:p>
    <w:p>
      <w:pPr>
        <w:pStyle w:val="BodyText"/>
      </w:pPr>
      <w:bookmarkStart w:id="8991ccff-b1c3-435c-b93f-d116483d1b4c" w:name="DFO_PSSI_2444"/>
      <w:r>
        <w:t xml:space="preserve"/>
      </w:r>
      <w:bookmarkEnd w:id="8991ccff-b1c3-435c-b93f-d116483d1b4c"/>
    </w:p>
    <w:bookmarkEnd w:id="539"/>
    <w:bookmarkEnd w:id="540"/>
    <w:bookmarkStart w:id="541" w:name="pssi-2444"/>
    <w:p>
      <w:pPr>
        <w:pStyle w:val="Heading3"/>
      </w:pPr>
      <w:r>
        <w:t xml:space="preserve">PSSI 2444</w:t>
      </w:r>
    </w:p>
    <w:p>
      <w:pPr>
        <w:pStyle w:val="FirstParagraph"/>
      </w:pPr>
    </w:p>
    <w:p>
      <w:pPr>
        <w:pStyle w:val="BodyText"/>
      </w:pPr>
      <w:r>
        <w:rPr>
          <w:b/>
          <w:bCs/>
        </w:rPr>
        <w:t xml:space="preserve">Location:</w:t>
      </w:r>
      <w:r>
        <w:t xml:space="preserve"> </w:t>
      </w:r>
      <w:r>
        <w:t xml:space="preserve">Thompson;#Nicol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4ebb2e3-595e-472b-b217-b7e5e81be38d" w:name="DFO_PSSI_2447"/>
      <w:r>
        <w:t xml:space="preserve"/>
      </w:r>
      <w:bookmarkEnd w:id="84ebb2e3-595e-472b-b217-b7e5e81be38d"/>
    </w:p>
    <w:bookmarkEnd w:id="541"/>
    <w:bookmarkStart w:id="542" w:name="pssi-2447"/>
    <w:p>
      <w:pPr>
        <w:pStyle w:val="Heading3"/>
      </w:pPr>
      <w:r>
        <w:t xml:space="preserve">PSSI 2447</w:t>
      </w:r>
    </w:p>
    <w:p>
      <w:pPr>
        <w:pStyle w:val="FirstParagraph"/>
      </w:pPr>
    </w:p>
    <w:p>
      <w:pPr>
        <w:pStyle w:val="BodyText"/>
      </w:pPr>
      <w:r>
        <w:rPr>
          <w:b/>
          <w:bCs/>
        </w:rPr>
        <w:t xml:space="preserve">Location:</w:t>
      </w:r>
      <w:r>
        <w:t xml:space="preserve"> </w:t>
      </w:r>
      <w:r>
        <w:t xml:space="preserve">Barkley Sound;#Clayoquot Sound</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7ffd38c-89a5-4b9f-8126-e0b5cfc005ac" w:name="DFO_PSSI_2448"/>
      <w:r>
        <w:t xml:space="preserve"/>
      </w:r>
      <w:bookmarkEnd w:id="07ffd38c-89a5-4b9f-8126-e0b5cfc005ac"/>
    </w:p>
    <w:bookmarkEnd w:id="542"/>
    <w:bookmarkStart w:id="550" w:name="pssi-2448"/>
    <w:p>
      <w:pPr>
        <w:pStyle w:val="Heading3"/>
      </w:pPr>
      <w:r>
        <w:t xml:space="preserve">PSSI 2448</w:t>
      </w:r>
    </w:p>
    <w:p>
      <w:pPr>
        <w:pStyle w:val="FirstParagraph"/>
      </w:pPr>
    </w:p>
    <w:p>
      <w:pPr>
        <w:pStyle w:val="BodyText"/>
      </w:pPr>
      <w:r>
        <w:rPr>
          <w:b/>
          <w:bCs/>
        </w:rPr>
        <w:t xml:space="preserve">Location:</w:t>
      </w:r>
      <w:r>
        <w:t xml:space="preserve"> </w:t>
      </w:r>
      <w:r>
        <w:t xml:space="preserve">Robertson Creek;#Nitinat</w:t>
      </w:r>
    </w:p>
    <w:bookmarkStart w:id="543" w:name="highlights-27"/>
    <w:p>
      <w:pPr>
        <w:pStyle w:val="Heading4"/>
      </w:pPr>
      <w:r>
        <w:t xml:space="preserve">Highlights</w:t>
      </w:r>
    </w:p>
    <w:p>
      <w:pPr>
        <w:pStyle w:val="FirstParagraph"/>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543"/>
    <w:bookmarkStart w:id="544" w:name="background-25"/>
    <w:p>
      <w:pPr>
        <w:pStyle w:val="Heading4"/>
      </w:pPr>
      <w:r>
        <w:t xml:space="preserve">Background</w:t>
      </w:r>
    </w:p>
    <w:p>
      <w:pPr>
        <w:pStyle w:val="FirstParagraph"/>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544"/>
    <w:bookmarkStart w:id="545" w:name="methods-and-findings-25"/>
    <w:p>
      <w:pPr>
        <w:pStyle w:val="Heading4"/>
      </w:pPr>
      <w:r>
        <w:t xml:space="preserve">Methods and Findings</w:t>
      </w:r>
    </w:p>
    <w:p>
      <w:pPr>
        <w:pStyle w:val="FirstParagraph"/>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545"/>
    <w:bookmarkStart w:id="546" w:name="insights-26"/>
    <w:p>
      <w:pPr>
        <w:pStyle w:val="Heading4"/>
      </w:pPr>
      <w:r>
        <w:t xml:space="preserve">Insights</w:t>
      </w:r>
    </w:p>
    <w:p>
      <w:pPr>
        <w:pStyle w:val="FirstParagraph"/>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546"/>
    <w:bookmarkStart w:id="547" w:name="next-steps-21"/>
    <w:p>
      <w:pPr>
        <w:pStyle w:val="Heading4"/>
      </w:pPr>
      <w:r>
        <w:t xml:space="preserve">Next Steps</w:t>
      </w:r>
    </w:p>
    <w:p>
      <w:pPr>
        <w:pStyle w:val="FirstParagraph"/>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547"/>
    <w:bookmarkStart w:id="549" w:name="references-17"/>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548">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p>
      <w:pPr>
        <w:pStyle w:val="BodyText"/>
      </w:pPr>
      <w:bookmarkStart w:id="cd4cec0a-a753-4fda-b826-5b8a0bb29fdc" w:name="DFO_PSSI_2449"/>
      <w:r>
        <w:t xml:space="preserve"/>
      </w:r>
      <w:bookmarkEnd w:id="cd4cec0a-a753-4fda-b826-5b8a0bb29fdc"/>
    </w:p>
    <w:bookmarkEnd w:id="549"/>
    <w:bookmarkEnd w:id="550"/>
    <w:bookmarkStart w:id="551" w:name="pssi-2449"/>
    <w:p>
      <w:pPr>
        <w:pStyle w:val="Heading3"/>
      </w:pPr>
      <w:r>
        <w:t xml:space="preserve">PSSI 2449</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2af769d3-0b57-44fe-b305-949f282a6922" w:name="DFO_PSSI_2451"/>
      <w:r>
        <w:t xml:space="preserve"/>
      </w:r>
      <w:bookmarkEnd w:id="2af769d3-0b57-44fe-b305-949f282a6922"/>
    </w:p>
    <w:bookmarkEnd w:id="551"/>
    <w:bookmarkStart w:id="552" w:name="pssi-2451"/>
    <w:p>
      <w:pPr>
        <w:pStyle w:val="Heading3"/>
      </w:pPr>
      <w:r>
        <w:t xml:space="preserve">PSSI 2451</w:t>
      </w:r>
    </w:p>
    <w:p>
      <w:pPr>
        <w:pStyle w:val="FirstParagraph"/>
      </w:pPr>
    </w:p>
    <w:p>
      <w:pPr>
        <w:pStyle w:val="BodyText"/>
      </w:pPr>
      <w:r>
        <w:rPr>
          <w:b/>
          <w:bCs/>
        </w:rPr>
        <w:t xml:space="preserve">Location:</w:t>
      </w:r>
      <w:r>
        <w:t xml:space="preserve"> </w:t>
      </w:r>
      <w:r>
        <w:t xml:space="preserve">Sarita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7eb7384d-8c7f-48a5-9b16-6359c7464051" w:name="DFO_PSSI_2452"/>
      <w:r>
        <w:t xml:space="preserve"/>
      </w:r>
      <w:bookmarkEnd w:id="7eb7384d-8c7f-48a5-9b16-6359c7464051"/>
    </w:p>
    <w:bookmarkEnd w:id="552"/>
    <w:bookmarkStart w:id="553" w:name="pssi-2452"/>
    <w:p>
      <w:pPr>
        <w:pStyle w:val="Heading3"/>
      </w:pPr>
      <w:r>
        <w:t xml:space="preserve">PSSI 2452</w:t>
      </w:r>
    </w:p>
    <w:p>
      <w:pPr>
        <w:pStyle w:val="FirstParagraph"/>
      </w:pPr>
    </w:p>
    <w:p>
      <w:pPr>
        <w:pStyle w:val="BodyText"/>
      </w:pPr>
      <w:r>
        <w:rPr>
          <w:b/>
          <w:bCs/>
        </w:rPr>
        <w:t xml:space="preserve">Location:</w:t>
      </w:r>
      <w:r>
        <w:t xml:space="preserve"> </w:t>
      </w:r>
      <w:r>
        <w:t xml:space="preserve">Chilliwack River;#Puntledge River;#Qualicum River</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8f0cb7e4-5652-4f58-bb3c-6296147b978b" w:name="DFO_PSSI_2453"/>
      <w:r>
        <w:t xml:space="preserve"/>
      </w:r>
      <w:bookmarkEnd w:id="8f0cb7e4-5652-4f58-bb3c-6296147b978b"/>
    </w:p>
    <w:bookmarkEnd w:id="553"/>
    <w:bookmarkStart w:id="554" w:name="pssi-2453"/>
    <w:p>
      <w:pPr>
        <w:pStyle w:val="Heading3"/>
      </w:pPr>
      <w:r>
        <w:t xml:space="preserve">PSSI 2453</w:t>
      </w:r>
    </w:p>
    <w:p>
      <w:pPr>
        <w:pStyle w:val="FirstParagraph"/>
      </w:pPr>
    </w:p>
    <w:p>
      <w:pPr>
        <w:pStyle w:val="BodyText"/>
      </w:pPr>
      <w:r>
        <w:rPr>
          <w:b/>
          <w:bCs/>
        </w:rPr>
        <w:t xml:space="preserve">Location:</w:t>
      </w:r>
      <w:r>
        <w:t xml:space="preserve"> </w:t>
      </w:r>
      <w:r>
        <w:t xml:space="preserve">Sarita River;#Chilliwack River;#Nicola River;#Quinsam River;#Atnarko River;#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79e7ab4-4acc-4e32-aac4-b038ac376f50" w:name="DFO_PSSI_2493"/>
      <w:r>
        <w:t xml:space="preserve"/>
      </w:r>
      <w:bookmarkEnd w:id="379e7ab4-4acc-4e32-aac4-b038ac376f50"/>
    </w:p>
    <w:bookmarkEnd w:id="554"/>
    <w:bookmarkStart w:id="555" w:name="pssi-2493"/>
    <w:p>
      <w:pPr>
        <w:pStyle w:val="Heading3"/>
      </w:pPr>
      <w:r>
        <w:t xml:space="preserve">PSSI 2493</w:t>
      </w:r>
    </w:p>
    <w:p>
      <w:pPr>
        <w:pStyle w:val="FirstParagraph"/>
      </w:pPr>
    </w:p>
    <w:p>
      <w:pPr>
        <w:pStyle w:val="BodyText"/>
      </w:pPr>
      <w:r>
        <w:rPr>
          <w:b/>
          <w:bCs/>
        </w:rPr>
        <w:t xml:space="preserve">Location:</w:t>
      </w:r>
      <w:r>
        <w:t xml:space="preserve"> </w:t>
      </w:r>
      <w:r>
        <w:t xml:space="preserve">Thompson</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30bd3bfe-461a-41f1-8aee-c515fa880884" w:name="DFO_PSSI_2494"/>
      <w:r>
        <w:t xml:space="preserve"/>
      </w:r>
      <w:bookmarkEnd w:id="30bd3bfe-461a-41f1-8aee-c515fa880884"/>
    </w:p>
    <w:bookmarkEnd w:id="555"/>
    <w:bookmarkStart w:id="556" w:name="pssi-2494"/>
    <w:p>
      <w:pPr>
        <w:pStyle w:val="Heading3"/>
      </w:pPr>
      <w:r>
        <w:t xml:space="preserve">PSSI 2494</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0c53cd01-7cbb-47ab-936e-5fcba77d114f" w:name="DFO_PSSI_2504"/>
      <w:r>
        <w:t xml:space="preserve"/>
      </w:r>
      <w:bookmarkEnd w:id="0c53cd01-7cbb-47ab-936e-5fcba77d114f"/>
    </w:p>
    <w:bookmarkEnd w:id="556"/>
    <w:bookmarkStart w:id="562" w:name="pssi-2504"/>
    <w:p>
      <w:pPr>
        <w:pStyle w:val="Heading3"/>
      </w:pPr>
      <w:r>
        <w:t xml:space="preserve">PSSI 2504</w:t>
      </w:r>
    </w:p>
    <w:p>
      <w:pPr>
        <w:pStyle w:val="FirstParagraph"/>
      </w:pPr>
    </w:p>
    <w:p>
      <w:pPr>
        <w:pStyle w:val="BodyText"/>
      </w:pPr>
      <w:r>
        <w:rPr>
          <w:b/>
          <w:bCs/>
        </w:rPr>
        <w:t xml:space="preserve">Location:</w:t>
      </w:r>
      <w:r>
        <w:t xml:space="preserve"> </w:t>
      </w:r>
      <w:r>
        <w:t xml:space="preserve">Greater Vancouver;#Squamish</w:t>
      </w:r>
    </w:p>
    <w:bookmarkStart w:id="557" w:name="highlights-28"/>
    <w:p>
      <w:pPr>
        <w:pStyle w:val="Heading4"/>
      </w:pPr>
      <w:r>
        <w:t xml:space="preserve">Highlights</w:t>
      </w:r>
    </w:p>
    <w:p>
      <w:pPr>
        <w:pStyle w:val="FirstParagraph"/>
      </w:pPr>
      <w:r>
        <w:t xml:space="preserve">Our projects overall goals were to characterize 6PPD-quinone (6PPD-Q) concentrations before, during, and after wet weather events, develop a predictive hot spot map using the measured 6PPD-Q values in combination with land use, traffic density, and weather data, and assess the effectiveness of in-use raingardens at removing 6PPD-Q. This project builds on our earlier 6PPD-Q field program which characterized the presence 6PP-Q at 34 sites in salmon bearing creeks in the greater Vancouver area, Squamish and Vancouver Island before, during, and after rain events. The sample collection has been carried out with help from several ENGOs, First Nations, and University partners. Key findings include:</w:t>
      </w:r>
    </w:p>
    <w:p>
      <w:pPr>
        <w:pStyle w:val="BodyText"/>
      </w:pPr>
      <w:r>
        <w:t xml:space="preserve">78% of the sites monitored during wet weather events have concentrations that exceed lethal threshold values for coho salmon.</w:t>
      </w:r>
    </w:p>
    <w:p>
      <w:pPr>
        <w:pStyle w:val="BodyText"/>
      </w:pPr>
      <w:r>
        <w:t xml:space="preserve">Positive associations were observed between 6PPD-Q and residential cover and commercial cover, as well as environmental data including turbidity and the number of dry days prior to flow.</w:t>
      </w:r>
    </w:p>
    <w:p>
      <w:pPr>
        <w:pStyle w:val="BodyText"/>
      </w:pPr>
      <w:r>
        <w:t xml:space="preserve">Water sample 6PPD-Q concentrations during rain events were strongly correlated with copper and zinc, all of which were found to exceed water quality guidelines in urban and semi-urban areas.</w:t>
      </w:r>
    </w:p>
    <w:p>
      <w:pPr>
        <w:pStyle w:val="BodyText"/>
      </w:pPr>
      <w:r>
        <w:t xml:space="preserve">Temporal monitoring indicated that during baseflow conditions, concentrations never exceeded water quality guidelines, but following any sustained rainfall streams failed water quality guidelines and usually surpassed published toxicity thresholds published for juvenile coho salmon and coastal cutthroat trout. Every monitoring period saw multi-hour periods (e.g. 4-19 hours) of 6PPD-Q which exceeded lethal thresholds for coho salmon. Collectively, this suggests a widespread toxicity hazard exists for coho salmon and related salmonid taxa in urban streams.</w:t>
      </w:r>
    </w:p>
    <w:p>
      <w:pPr>
        <w:pStyle w:val="BodyText"/>
      </w:pPr>
      <w:r>
        <w:t xml:space="preserve">This project has delivered new data on 6PPD-Q levels in salmon bearing creeks in coastal British Columbia and is being used in the reassessment of 6PPDQ, the parent compound of 6PPD-Q, under the Canadian Environmental Protections Act (CEPA). This study is providing information to PSSI and fisheries managers as they aim to curb historic declines in Pacific salmon, particularly coho salmon which are highly sensitive to this chemical and enable their recovery.</w:t>
      </w:r>
    </w:p>
    <w:p>
      <w:pPr>
        <w:pStyle w:val="BodyText"/>
      </w:pPr>
      <w:r>
        <w:t xml:space="preserve">NULL</w:t>
      </w:r>
      <w:r>
        <w:t xml:space="preserve"> </w:t>
      </w:r>
      <w:r>
        <w:t xml:space="preserve">#### Methods and Findings</w:t>
      </w:r>
    </w:p>
    <w:p>
      <w:pPr>
        <w:pStyle w:val="BodyText"/>
      </w:pPr>
      <w:r>
        <w:t xml:space="preserve">Field collections: A total of 2,118 stream water samples from salmon bearing streams, 27 road runoff samples, and 54 laboratory methods development and validation test water samples were collected and analyzed for 6PPD-Q.</w:t>
      </w:r>
    </w:p>
    <w:p>
      <w:pPr>
        <w:pStyle w:val="BodyText"/>
      </w:pPr>
      <w:r>
        <w:t xml:space="preserve">Analytical Methods: 6PPD-Q in unfiltered water samples was quantified using liquid chromatography-tandem mass spectrometry (LC-MS/MS) with an Agilent 1290 Infinity II UPLC system and a Sciex triple-quadrupole API5000 mass spectrometer equipped with a Turbo V Ion source. Water samples spiked with an internal standard (99% phenyl 13C6 6PPD-Q, ACP Chemical Inc.) were analyzed either directly after dilution or after solid-phase extraction.</w:t>
      </w:r>
    </w:p>
    <w:p>
      <w:pPr>
        <w:pStyle w:val="BodyText"/>
      </w:pPr>
      <w:r>
        <w:t xml:space="preserve">Key Findings:</w:t>
      </w:r>
    </w:p>
    <w:p>
      <w:pPr>
        <w:pStyle w:val="BodyText"/>
      </w:pPr>
      <w:r>
        <w:t xml:space="preserve">78% of the sites monitored during wet weather events have concentrations that exceed LC50 values for coho salmon (Lethal Concentration at which 50% of a test population dies).</w:t>
      </w:r>
    </w:p>
    <w:p>
      <w:pPr>
        <w:pStyle w:val="BodyText"/>
      </w:pPr>
      <w:r>
        <w:t xml:space="preserve">Continual temporal monitoring revealed that 6PPD-Q concentrations exceeded the LC50 reported for juvenile coho salmon by up to 6-fold, with exceedances lasting from 4 to 19 hours during rain events</w:t>
      </w:r>
    </w:p>
    <w:p>
      <w:pPr>
        <w:pStyle w:val="BodyText"/>
      </w:pPr>
      <w:r>
        <w:t xml:space="preserve">Salmon habitat in urban and semi urban areas across southern B.C. is subject to repeated pulses of 6PPD-Q, as well as other toxic chemicals (e.g., copper and zinc) over the course of the wet season that expose coho salmon to toxic concentrations for considerable periods.</w:t>
      </w:r>
    </w:p>
    <w:bookmarkEnd w:id="557"/>
    <w:bookmarkStart w:id="558" w:name="tables-and-figures-27"/>
    <w:p>
      <w:pPr>
        <w:pStyle w:val="Heading4"/>
      </w:pPr>
      <w:r>
        <w:t xml:space="preserve">Tables and Figures</w:t>
      </w:r>
    </w:p>
    <w:p>
      <w:pPr>
        <w:pStyle w:val="FirstParagraph"/>
      </w:pPr>
      <w:r>
        <w:t xml:space="preserve">Figure 1. Map of 6PPD-Q monitoring sites (n=98) in salmon-bearing streams in southern British Columbia.</w:t>
      </w:r>
    </w:p>
    <w:p>
      <w:pPr>
        <w:pStyle w:val="BodyText"/>
      </w:pPr>
      <w:r>
        <w:t xml:space="preserve">Figure 2. Average 6PPD-Q concentrations in our field samples in urban and semi-urban areas exceed screening values (water quality guidelines) and lethal concentrations for coho salmon.</w:t>
      </w:r>
    </w:p>
    <w:p>
      <w:pPr>
        <w:pStyle w:val="BodyText"/>
      </w:pPr>
      <w:r>
        <w:t xml:space="preserve">Figure 3. Time series data of rain (top panel), stream discharge (right axis), and 6PPD-quinone concentration (left axis) at Wagg Creek from October 12-17 2024. This type of time series data was obtained and represents the core data of the temporal 6PPD-quinone monitoring research.</w:t>
      </w:r>
    </w:p>
    <w:p>
      <w:pPr>
        <w:pStyle w:val="BodyText"/>
      </w:pPr>
      <w:r>
        <w:t xml:space="preserve">Figure 4. Time series data from temporal 6PPD-quinone monitoring research. Time-harmonized data indicate that, averaged over 24-hour periods, the initial flushing period yields the highest time-averaged concentrations, significantly higher than during the preceding dry weather.</w:t>
      </w:r>
    </w:p>
    <w:p>
      <w:pPr>
        <w:pStyle w:val="BodyText"/>
      </w:pPr>
      <w:r>
        <w:t xml:space="preserve">Figure 5. 6PPD-Q concentration at McKenzie Interchange road runoff (MckA) and the bioswale effluent (MckB) for 6 rain events. The graph indicates approximately 7-fold reduction of 6PPD-Q in bioswale effluent compared to the road runoff.</w:t>
      </w:r>
    </w:p>
    <w:bookmarkEnd w:id="558"/>
    <w:bookmarkStart w:id="559" w:name="insights-27"/>
    <w:p>
      <w:pPr>
        <w:pStyle w:val="Heading4"/>
      </w:pPr>
      <w:r>
        <w:t xml:space="preserve">Insights</w:t>
      </w:r>
    </w:p>
    <w:p>
      <w:pPr>
        <w:pStyle w:val="FirstParagraph"/>
      </w:pPr>
      <w:r>
        <w:t xml:space="preserve">We have characterized 6PPD-Q contaminant concentrations and risks in nearly 100 salmon bearing creeks in southern British Columbia. Our results indicate a high risk of lethality for coho salmon and coastal cutthroat trout during wet weather events in streams located in semi-urban and urban areas.</w:t>
      </w:r>
    </w:p>
    <w:p>
      <w:pPr>
        <w:pStyle w:val="BodyText"/>
      </w:pPr>
      <w:r>
        <w:t xml:space="preserve">Management questions addressed by this project include those related to understanding and mitigating an identified stressor (i.e., 6PPD-Q) on at-risk salmon species and populations.</w:t>
      </w:r>
    </w:p>
    <w:p>
      <w:pPr>
        <w:pStyle w:val="BodyText"/>
      </w:pPr>
      <w:r>
        <w:t xml:space="preserve">The findings from our project will directly inform regulatory risk assessments, as well as cumulative risk assessments led by resource managers, as well as other organizations, which will explicitly consider the combined fate and effects of a myriad of stressors for salmon (i.e. contaminants, climate change, habitat destruction, overharvesting, etc.). These findings will also enable a comprehensive understanding of the contribution that 6PPD-Q directly plays in the population level declines of coho salmon, as well as indirectly for other pacific salmonids, and key predators (e.g., at-risk Resident killer whales).</w:t>
      </w:r>
    </w:p>
    <w:p>
      <w:pPr>
        <w:pStyle w:val="BodyText"/>
      </w:pPr>
      <w:r>
        <w:t xml:space="preserve">This cumulative information will be incorporated into developing recommendations for measures that will address contaminants affecting salmon and their habitat. In addition, it will inform coho salmon recovery plans for COSEWIC- and ESA-listed populations. Ultimately, decisions that regulate the release of 6PPD-Q and other priority contaminants of concern to salmon and other aquatic coastal wildlife can then be considered for source control, reduction or elimination measures.</w:t>
      </w:r>
    </w:p>
    <w:bookmarkEnd w:id="559"/>
    <w:bookmarkStart w:id="560" w:name="next-steps-22"/>
    <w:p>
      <w:pPr>
        <w:pStyle w:val="Heading4"/>
      </w:pPr>
      <w:r>
        <w:t xml:space="preserve">Next Steps</w:t>
      </w:r>
    </w:p>
    <w:p>
      <w:pPr>
        <w:pStyle w:val="FirstParagraph"/>
      </w:pPr>
      <w:r>
        <w:t xml:space="preserve">Completion of the predictive hot spot map for 6PPD-Q is underway and will be completed prior to March 31, 2026. This map will aid in identifying priority areas for monitoring this toxic chemical as well as identifying priority areas for the installation of environmental engineering initiatives.</w:t>
      </w:r>
    </w:p>
    <w:p>
      <w:pPr>
        <w:pStyle w:val="BodyText"/>
      </w:pPr>
      <w:r>
        <w:t xml:space="preserve">This information will be used to enable regional authorities (e.g. Metro Vancouver) and municipalities to make informed decisions around effective mitigation strategies on non-point source releases into high priority areas. This will have a positive effect as the findings will inform on road runoff discharges of contaminants into the habitat of hundreds, if not thousands of distinct salmonid populations, including coho, Chinook, sockeye, chum, pink, steelhead trout, and coastal cutthroat trout. Even more broadly, this information is likely to be relevant to potential road runoff exposure and associated impacts that other aquatic species may be experiencing both nationally and internationally in urban watersheds.</w:t>
      </w:r>
    </w:p>
    <w:p>
      <w:pPr>
        <w:pStyle w:val="BodyText"/>
      </w:pPr>
      <w:r>
        <w:t xml:space="preserve">At least five additional rain garden sites will be selected, aiming for a minimum of three rain event sample collection per site. In addition, soil microbial communities will be evaluated across the selected rain garden sites.</w:t>
      </w:r>
    </w:p>
    <w:bookmarkEnd w:id="560"/>
    <w:bookmarkStart w:id="561" w:name="references-18"/>
    <w:p>
      <w:pPr>
        <w:pStyle w:val="Heading4"/>
      </w:pPr>
      <w:r>
        <w:t xml:space="preserve">References</w:t>
      </w:r>
    </w:p>
    <w:p>
      <w:pPr>
        <w:pStyle w:val="Bibliography"/>
      </w:pPr>
      <w:r>
        <w:t xml:space="preserve">1.Grant, S.C.H., B.L. MacDonald, and M.L. Winston, State of Canadian Pacific Salmon: Responses to Changing Climate and Habitats, in Canadian Technical Report of Fisheries and Aquatic Sciences. 2019, Fisheries and Oceans Canada: Nanaimo, B.C. p. 50.</w:t>
      </w:r>
      <w:r>
        <w:t xml:space="preserve"> </w:t>
      </w:r>
      <w:r>
        <w:t xml:space="preserve">2.Levin, P., R. Zabel, and J. Williams, The road to extinction is paved with good intentions: negative association of fish hatcheries with threatened salmon. Proceedings of the Royal Society B: Biological Sciences, 2001. 268: p. 1153-8.</w:t>
      </w:r>
      <w:r>
        <w:t xml:space="preserve"> </w:t>
      </w:r>
      <w:r>
        <w:t xml:space="preserve">3.Miller, K.M., et al., Infectious disease, shifting climates, and opportunistic predators: cumulative factors potentially impacting wild salmon declines. Evolutionary Applications, 2014. 7: p. 812-55.</w:t>
      </w:r>
      <w:r>
        <w:t xml:space="preserve"> </w:t>
      </w:r>
      <w:r>
        <w:t xml:space="preserve">4.Bass, A.L., et al., Identification of infectious agents in early marine Chinook and Coho salmon associated with cohort survival. Facets, 2022. 7.</w:t>
      </w:r>
      <w:r>
        <w:t xml:space="preserve"> </w:t>
      </w:r>
      <w:r>
        <w:t xml:space="preserve">5.Hill, M.J., et al., Pond sediments reveal the increasing importance of road runoff as a source of metal contaminations in industrialized urban environments downwind of Pittsburgh, Pennsylvania (USA). Environmental Science and Technology Water, 2023. 3: p. 650-658.</w:t>
      </w:r>
      <w:r>
        <w:t xml:space="preserve"> </w:t>
      </w:r>
      <w:r>
        <w:t xml:space="preserve">6.Zhang, K., et al., Review of trace organic chemicals in urban stormwater: Concentrations, distributions, risks and drivers. Water Research, 2024. 258: p. 121782.</w:t>
      </w:r>
      <w:r>
        <w:t xml:space="preserve"> </w:t>
      </w:r>
      <w:r>
        <w:t xml:space="preserve">7.King, M.D., et al., Tracking 6PPD-Quinone dynamics in a coho salmon-bearing stream following rain reveals elevated concentrations for multihour periods during high flow. Environmental Science and Technology Letters, 2025. 12: p. 1026-1031.</w:t>
      </w:r>
      <w:r>
        <w:t xml:space="preserve"> </w:t>
      </w:r>
      <w:r>
        <w:t xml:space="preserve">8.Scholz, N.L., et al., Recurrent die-offs of adult coho salmon returning to spawn in Puget Sound lowland urban streams. PLoS One, 2011. 6(12): p. e28013.</w:t>
      </w:r>
    </w:p>
    <w:p>
      <w:r>
        <w:br w:type="page"/>
      </w:r>
    </w:p>
    <w:p>
      <w:pPr>
        <w:pStyle w:val="BodyText"/>
      </w:pPr>
      <w:bookmarkStart w:id="3d981a04-d4e4-4448-8b59-dc5f133cd653" w:name="DFO_PSSI_2513"/>
      <w:r>
        <w:t xml:space="preserve"/>
      </w:r>
      <w:bookmarkEnd w:id="3d981a04-d4e4-4448-8b59-dc5f133cd653"/>
    </w:p>
    <w:bookmarkEnd w:id="561"/>
    <w:bookmarkEnd w:id="562"/>
    <w:bookmarkStart w:id="581" w:name="pssi-2513"/>
    <w:p>
      <w:pPr>
        <w:pStyle w:val="Heading3"/>
      </w:pPr>
      <w:r>
        <w:t xml:space="preserve">PSSI 2513</w:t>
      </w:r>
    </w:p>
    <w:p>
      <w:pPr>
        <w:pStyle w:val="FirstParagraph"/>
      </w:pPr>
    </w:p>
    <w:bookmarkStart w:id="563" w:name="highlights-29"/>
    <w:p>
      <w:pPr>
        <w:pStyle w:val="Heading4"/>
      </w:pPr>
      <w:r>
        <w:t xml:space="preserve">Highlights</w:t>
      </w:r>
    </w:p>
    <w:p>
      <w:pPr>
        <w:pStyle w:val="FirstParagraph"/>
      </w:pPr>
      <w:r>
        <w:t xml:space="preserve">The goal of the project was to better characterize contaminant levels and evaluate their potential impacts on the health of juvenile Chinook from the West Coast of Vancouver Island.</w:t>
      </w:r>
    </w:p>
    <w:p>
      <w:pPr>
        <w:pStyle w:val="BodyText"/>
      </w:pPr>
      <w:r>
        <w:t xml:space="preserve">12 contaminant classes were analyzed in two composite samples collected in 2022 from Barkley Sound (completed) and polychlorinated biphenyls (PCBs), polycyclic aromatic hydrocarbons (PAHs) and metals were analysed in individual fish collected in 2023 and 2024 in Clayoquot Sound and Barkley Sound (in progress).</w:t>
      </w:r>
    </w:p>
    <w:p>
      <w:pPr>
        <w:pStyle w:val="BodyText"/>
      </w:pPr>
      <w:r>
        <w:t xml:space="preserve">Metals, PAHs, and PCBs were the top three contaminant classes detected with the highest concentrations in the two composite samples from Barkley Sound.</w:t>
      </w:r>
    </w:p>
    <w:p>
      <w:pPr>
        <w:pStyle w:val="BodyText"/>
      </w:pPr>
      <w:r>
        <w:t xml:space="preserve">Comparing our results to established effects thresholds, juvenile Chinook salmon from Barkley Sound may be at low risk of exposure to contaminants, specifically PCBs, PBDEs, Dichlorodiphenyltrichloroethane (DDT), PAHs and mercury.</w:t>
      </w:r>
    </w:p>
    <w:p>
      <w:pPr>
        <w:pStyle w:val="BodyText"/>
      </w:pPr>
      <w:r>
        <w:t xml:space="preserve">Concentrations of contaminant classes measured in WCVI juvenile Chinook Salmon range from 3 to 100x lower than levels of contaminant classes documented in juvenile Chinook in the Fraser River. As such contaminant levels in WCVI juvenile provide a benchmark of</w:t>
      </w:r>
      <w:r>
        <w:t xml:space="preserve"> </w:t>
      </w:r>
      <w:r>
        <w:t xml:space="preserve">‘</w:t>
      </w:r>
      <w:r>
        <w:t xml:space="preserve">lower</w:t>
      </w:r>
      <w:r>
        <w:t xml:space="preserve">’</w:t>
      </w:r>
      <w:r>
        <w:t xml:space="preserve"> </w:t>
      </w:r>
      <w:r>
        <w:t xml:space="preserve">levels reflecting lower urban and industrial associated sources.</w:t>
      </w:r>
    </w:p>
    <w:bookmarkEnd w:id="563"/>
    <w:bookmarkStart w:id="564" w:name="background-26"/>
    <w:p>
      <w:pPr>
        <w:pStyle w:val="Heading4"/>
      </w:pPr>
      <w:r>
        <w:t xml:space="preserve">Background</w:t>
      </w:r>
    </w:p>
    <w:p>
      <w:pPr>
        <w:pStyle w:val="FirstParagraph"/>
      </w:pPr>
      <w:r>
        <w:t xml:space="preserve">The marine environment is under significant anthropogenic pressures including overfishing, habitat degradation shipping, climate change and contaminants (Quinn, 2018). Although declines in Chinook salmon abundance are thought to be linked to freshwater, estuarine and marine environmental conditions, contaminants may also play a role, especially exposure to contaminants during their early life stage. For example, exposure to contaminants in freshwater and/or estuaries have been shown to impact growth and survival of juvenile Chinook salmon (Lundin et al., 2019, 2023; Zabel et al., 2004; Meador et al., 2014).</w:t>
      </w:r>
    </w:p>
    <w:p>
      <w:pPr>
        <w:pStyle w:val="BodyText"/>
      </w:pPr>
      <w:r>
        <w:t xml:space="preserve">A variety of contaminants have been detected in adult Chinook salmon collected from the West Coast of Vancouver Island (WCVI) (Holbert et al., 2024). Some of the highest concentrations (on a lipid weight basis) of alkylphenols (APs), total hexachlorocyclohexane (HCH), short chain chlorinated paraffins (SCCPs) and medium-chain chlorinated paraffins (MCCPs) have also been measured in WCVI adult Chinook relative to other stocks (Brown and Holbert, unpublished data). Juvenile salmon are exposed to a variety of contaminants during their seaward migration depending on the characteristics and anthropogenic activities of the watershed. In their study of hatchery-reared Chinook salmon, Meador et al. (2014) found that individuals transiting through contaminated estuaries had a survival rate that was 45% lower than for those transiting through uncontaminated estuaries. To better characterize contaminant levels and evaluate their potential impacts on the health of juvenile Chinook, we collected juvenile Chinook salmon throughout Barkley Sound on the WCVI in July 2022 to evaluate the levels of over 700 compounds from 12 different contaminant classes. In addition, PCBs, PAHs and metals were analysed in individual fish collected in 2023 and 2024 in Clayoquot Sound and Barkley Sound. This project was conducted in partnership with the Follow the Fish program.</w:t>
      </w:r>
    </w:p>
    <w:bookmarkEnd w:id="564"/>
    <w:bookmarkStart w:id="565" w:name="methods-and-findings-26"/>
    <w:p>
      <w:pPr>
        <w:pStyle w:val="Heading4"/>
      </w:pPr>
      <w:r>
        <w:t xml:space="preserve">Methods and Findings</w:t>
      </w:r>
    </w:p>
    <w:p>
      <w:pPr>
        <w:pStyle w:val="FirstParagraph"/>
      </w:pPr>
      <w:r>
        <w:t xml:space="preserve">Field collections:</w:t>
      </w:r>
    </w:p>
    <w:p>
      <w:pPr>
        <w:pStyle w:val="BodyText"/>
      </w:pPr>
      <w:r>
        <w:t xml:space="preserve">2022: In 2022, the FtF program carried out purse seine surveys to catch and sample juvenile Chinook in the nearshore marine waters of Barkley Sound. Whole fish were frozen in the field using liquid nitrogen and sent to the Pacific Science Enterprise Center, West Vancouver, BC, where they were stored at -80 until further analyses.</w:t>
      </w:r>
    </w:p>
    <w:p>
      <w:pPr>
        <w:pStyle w:val="BodyText"/>
      </w:pPr>
      <w:r>
        <w:t xml:space="preserve">2023/2024: In 2023/2024, the FtF program carried out microtrolling surveys to catch juvenile Chinook during their first winter at sea. Surveys were conducted in various sounds along the West Coast of Vancouver Island and we received samples from Barkley Sound (n=19) and Clayoquot Sound (n=30) that were collected between October 2023 and March 2024. In addition, we received samples from the purse seine surveys conducted in Barkley Sound in August (n=16) and September 2024 (n=22). As for the 2022 samples, the subset of captured juvenile Chinook salmon retained were euthanized and had their fork lengths measured and a fin clip taken for genetic stock identification. Samples were frozen in the field and sent to the Pacific Science Enterprise Center, West Vancouver, BC, where they were stored at -80 until further analyses.</w:t>
      </w:r>
    </w:p>
    <w:p>
      <w:pPr>
        <w:pStyle w:val="BodyText"/>
      </w:pPr>
      <w:r>
        <w:t xml:space="preserve">Analytical methods:</w:t>
      </w:r>
    </w:p>
    <w:p>
      <w:pPr>
        <w:pStyle w:val="BodyText"/>
      </w:pPr>
      <w:r>
        <w:t xml:space="preserve">Samples: In 2022, fish were pooled into two composite samples to have enough material to conduct the analyses of 12 different contaminant classes.</w:t>
      </w:r>
    </w:p>
    <w:p>
      <w:pPr>
        <w:pStyle w:val="BodyText"/>
      </w:pPr>
      <w:r>
        <w:t xml:space="preserve">In 2023 and 2024, a muscle subsample from each individual fish was analyzed.</w:t>
      </w:r>
    </w:p>
    <w:p>
      <w:pPr>
        <w:pStyle w:val="BodyText"/>
      </w:pPr>
      <w:r>
        <w:t xml:space="preserve">Genetic Stock identification: Fin clips collected in the field were sent to the Molecular Genetics Lab to determine stock of origin of fish using genetic stock identification (GSI) and parentage-based tagging (PBT) methods (Beacham et al., 2018).</w:t>
      </w:r>
    </w:p>
    <w:p>
      <w:pPr>
        <w:pStyle w:val="BodyText"/>
      </w:pPr>
      <w:r>
        <w:t xml:space="preserve">Contaminants:</w:t>
      </w:r>
    </w:p>
    <w:p>
      <w:pPr>
        <w:pStyle w:val="BodyText"/>
      </w:pPr>
      <w:r>
        <w:t xml:space="preserve">Samples from 2022 were analyzed for 12 different contaminant classes: legacy and current use pesticides using high resolution mass spectrometry (HRMS), polychlorinated biphenyls (PCBs) using HRMS, polybrominated diphenyl ethers (PBDEs) using HRMS, dioxins and furans using HRMS, per- and polyfluoroalkyl substances (PFAS) using liquid chromatography mass spectrometry/mass spectrometry (LC-MS/MS) , polycyclic aromatic hydrocarbons (PAHs) using gas chromatography mass spectrometry (GC/MS), pharmaceutical and personal care products (PPCPs) using LC-MS/MS, alkylphenols using GC/MS, hexabromocyclododecane (HBCDD)using LC-MS/MS, polychlorinated paraffins using GC/MS, brominated and chlorinated flame retardants using GC/MS metals using inductively coupled plasma collision reaction cell mass spectrometry (CRC-ICPMS) and mercury using Cold Vapor Atomic Absorption Spectroscopy (CVAAS). All analyses, except metals and mercury which were conducted at ALS Canada Ltd., Burnaby, were conducted at SGS AXYS Analytical Ltd., Sidney, B.C. Samples were run alongside reference samples and blanks to evaluate method performance.</w:t>
      </w:r>
    </w:p>
    <w:p>
      <w:pPr>
        <w:pStyle w:val="BodyText"/>
      </w:pPr>
      <w:r>
        <w:t xml:space="preserve">While all samples from 2023 (n=19) and 2024 (n=60) were analyzed for metals and mercury at ALS, a subset was run for PAHs (n=8 and n=16, respectively) and PCBs (n=8 and n=9, respectively) at SGS AXYS.</w:t>
      </w:r>
    </w:p>
    <w:p>
      <w:pPr>
        <w:pStyle w:val="BodyText"/>
      </w:pPr>
      <w:r>
        <w:t xml:space="preserve">Stable isotopes: Samples were analyzed for carbon and nitrogen stable isotopes at the Freshwater Institute Biotracers Laboratory as described in Rosenberg et al. (2015). Briefly, subsamples were freeze dried and one mg of sample was loaded into tin capsules and analyzed using a Thermo Advantage V Plus continuous flow Isotope Ratio Mass Spectrometer coupled with a Costech 4010 Elemental Analyzer.</w:t>
      </w:r>
    </w:p>
    <w:p>
      <w:pPr>
        <w:pStyle w:val="BodyText"/>
      </w:pPr>
      <w:r>
        <w:t xml:space="preserve">Collaborative Analyses:</w:t>
      </w:r>
    </w:p>
    <w:p>
      <w:pPr>
        <w:pStyle w:val="BodyText"/>
      </w:pPr>
      <w:r>
        <w:t xml:space="preserve">Otolith microchemistry: Otoliths were collected from the fish sampled and polished to prepare them for microchemical analysis using a laser and a mass spectrometer, called LA-ICP-MS, or</w:t>
      </w:r>
      <w:r>
        <w:t xml:space="preserve"> </w:t>
      </w:r>
      <w:r>
        <w:t xml:space="preserve">‘</w:t>
      </w:r>
      <w:r>
        <w:t xml:space="preserve">Laser Ablation Inductively Coupled Plasma Mass Spectrometry</w:t>
      </w:r>
      <w:r>
        <w:t xml:space="preserve">’</w:t>
      </w:r>
      <w:r>
        <w:t xml:space="preserve">. Results of this analysis show how concentrations of elements change in a fish during its entire life and help understand fish growth as well as differentiate between periods spent in the freshwater vs saltwater. This information can provide helpful life history information that can help interpret contaminant concentrations observed in juvenile fish.</w:t>
      </w:r>
    </w:p>
    <w:p>
      <w:pPr>
        <w:pStyle w:val="BodyText"/>
      </w:pPr>
      <w:r>
        <w:t xml:space="preserve">Biotoxins: In addition to chemical pollutants, juvenile Chinook are also exposed to biological contaminants such as biotoxins, poisonous chemicals produced naturally by certain types of marine phytoplankton. A subset of the fish analyzed in 2023 and 2024 were also analyzed for biotoxins by the DFO biotoxin team (Institute of Ocean Sciences). Together with information on chemical pollutants, it will provide a fuller picture of contaminant exposure in these juvenile fish.</w:t>
      </w:r>
    </w:p>
    <w:p>
      <w:pPr>
        <w:pStyle w:val="BodyText"/>
      </w:pPr>
      <w:r>
        <w:t xml:space="preserve">Transcriptomics: RNA is being extracted from liver samples from the 2023 and 2024 fish for which we have matching contaminant data. Briefly, tissues are being homogenized with TRIzol reagent and a 3 mm diameter tungsten-carbide bead using a mixer mill. Isolated total RNA is being resuspended in diethyl pyrocarbonate-treated distilled deionized water (DEPC) and stored at -80°C. RNA concentrations are being confirmed through spectrophotometry and 1 µg of each sample is being used to produce cDNA with the High Capacity cDNA reverse transcription kit (Applied Biosystems).</w:t>
      </w:r>
    </w:p>
    <w:p>
      <w:pPr>
        <w:pStyle w:val="BodyText"/>
      </w:pPr>
      <w:r>
        <w:t xml:space="preserve">In addition to three normalizer genes (ribosomal protein L8, beta actin and Coil domain-containing protein 84), we are looking at genes known to be impacted by contaminants (aryl hydrocarbon receptor, cytochrome p450, estrogen receptor and vitttelogenin) as well as genes markers of stress response (catalase, heat shock protein 27 and metallothionein).</w:t>
      </w:r>
    </w:p>
    <w:p>
      <w:pPr>
        <w:pStyle w:val="BodyText"/>
      </w:pPr>
      <w:r>
        <w:t xml:space="preserve">Key Findings:</w:t>
      </w:r>
    </w:p>
    <w:p>
      <w:pPr>
        <w:pStyle w:val="BodyText"/>
      </w:pPr>
      <w:r>
        <w:t xml:space="preserve">In the 2022 juvenile fish from Barkley Sound, metals, PCBs and PAHs were the top three contaminants with the highest concentrations out of the 12 contaminant classes analyzed (Figure 1).</w:t>
      </w:r>
    </w:p>
    <w:p>
      <w:pPr>
        <w:pStyle w:val="BodyText"/>
      </w:pPr>
      <w:r>
        <w:t xml:space="preserve">Overall, the levels of contaminants were generally lower than those reported in previous studies which were conducted mostly in more urban areas like Puget Sound, WA, and Oregon (O’Neil et al., 2020; Anzalone et al., 2022; Lundin et al., 2021; Figure 2) aligning with the fact that the West Coast of Vancouver Island is relatively remote from any major urban or industrial centers.</w:t>
      </w:r>
    </w:p>
    <w:p>
      <w:pPr>
        <w:pStyle w:val="BodyText"/>
      </w:pPr>
      <w:r>
        <w:t xml:space="preserve">A recent study (Lo, 2026) has enabled comparison with juvenile chinook from Harrison stock collected from the Fraser River at an earlier life stage (March to June) and small size class (ranging from 0.3 to 4.8g) for comparison. Relative to contaminants measured in juvenile Chinook from Barkley Sound in July 2022, the levels of contaminants in Fraser River juveniles were higher for example, levels of PCBs were up to 6x higher, PPCPs were nearly 100x higher, Alkylphenols were approximately 20x higher, and pesticides approximately 10x higher with PFAS and PBDEs approximately 3x higher (Lo, 2026).</w:t>
      </w:r>
    </w:p>
    <w:p>
      <w:pPr>
        <w:pStyle w:val="BodyText"/>
      </w:pPr>
      <w:r>
        <w:t xml:space="preserve">When comparing WCVI Robertson Creek juvenile Chinook concentrations to established effects threshold concentrations for contaminants (PCBs, PBDEs, DDT PAHs and mercury) and in fish (Meador et al., 2002; Berninger and Tillit, 2019; Arkoosh et al., 2017; O’Neill et al., 2015; Beckvar et al., 2005; Johnson et al., 2007), they are below all thresholds and therefore are likely at low risk contaminant associated effects due to these particular contaminants. Even though all fish collected in 2022 were collected at the same time within Barkley Sound, some differences in concentrations and patterns for some contaminants were observed between the two composite samples and may reflect variability of contaminant exposure related to the locations where they were collected in Barkley Sound or variability amongst individuals selected for each of the composite (influence of size).</w:t>
      </w:r>
    </w:p>
    <w:p>
      <w:pPr>
        <w:pStyle w:val="BodyText"/>
      </w:pPr>
      <w:r>
        <w:t xml:space="preserve">Preliminary results from 2023 and 2024 support this conclusion as monthly variability were observed in mercury concentrations and levels were correlated with length (Figures 3 and 4).</w:t>
      </w:r>
    </w:p>
    <w:bookmarkEnd w:id="565"/>
    <w:bookmarkStart w:id="578" w:name="tables-and-figures-28"/>
    <w:p>
      <w:pPr>
        <w:pStyle w:val="Heading4"/>
      </w:pPr>
      <w:r>
        <w:t xml:space="preserve">Tables and Figures</w:t>
      </w:r>
    </w:p>
    <w:p>
      <w:pPr>
        <w:pStyle w:val="CaptionedFigure"/>
      </w:pPr>
      <w:r>
        <w:drawing>
          <wp:inline>
            <wp:extent cx="5943600" cy="3524250"/>
            <wp:effectExtent b="0" l="0" r="0" t="0"/>
            <wp:docPr descr="Total concentrations (ng/g wet weight (ww)) of each contaminant class analyzed in the two juvenile Robertson Creek Chinook salmon composite samples collected in 2022 ranked from highest to lowest. * indicates contaminants not detected" title="" id="567" name="Picture"/>
            <a:graphic>
              <a:graphicData uri="http://schemas.openxmlformats.org/drawingml/2006/picture">
                <pic:pic>
                  <pic:nvPicPr>
                    <pic:cNvPr descr="figures/project_figures/2513/Figure%201.png" id="568" name="Picture"/>
                    <pic:cNvPicPr>
                      <a:picLocks noChangeArrowheads="1" noChangeAspect="1"/>
                    </pic:cNvPicPr>
                  </pic:nvPicPr>
                  <pic:blipFill>
                    <a:blip r:embed="rId566"/>
                    <a:stretch>
                      <a:fillRect/>
                    </a:stretch>
                  </pic:blipFill>
                  <pic:spPr bwMode="auto">
                    <a:xfrm>
                      <a:off x="0" y="0"/>
                      <a:ext cx="5943600" cy="3524250"/>
                    </a:xfrm>
                    <a:prstGeom prst="rect">
                      <a:avLst/>
                    </a:prstGeom>
                    <a:noFill/>
                    <a:ln w="9525">
                      <a:noFill/>
                      <a:headEnd/>
                      <a:tailEnd/>
                    </a:ln>
                  </pic:spPr>
                </pic:pic>
              </a:graphicData>
            </a:graphic>
          </wp:inline>
        </w:drawing>
      </w:r>
    </w:p>
    <w:p>
      <w:pPr>
        <w:pStyle w:val="ImageCaption"/>
      </w:pPr>
      <w:r>
        <w:t xml:space="preserve">Total concentrations (ng/g wet weight (ww)) of each contaminant class analyzed in the two juvenile Robertson Creek Chinook salmon composite samples collected in 2022 ranked from highest to lowest. * indicates contaminants not detected</w:t>
      </w:r>
    </w:p>
    <w:p>
      <w:pPr>
        <w:pStyle w:val="CaptionedFigure"/>
      </w:pPr>
      <w:r>
        <w:drawing>
          <wp:inline>
            <wp:extent cx="5943600" cy="3133725"/>
            <wp:effectExtent b="0" l="0" r="0" t="0"/>
            <wp:docPr descr="Concentrations in the top three contaminants in WCVI 2 composites relative to published studies of levels in juvenile Chinook salmon living in highly urbanized areas." title="" id="570" name="Picture"/>
            <a:graphic>
              <a:graphicData uri="http://schemas.openxmlformats.org/drawingml/2006/picture">
                <pic:pic>
                  <pic:nvPicPr>
                    <pic:cNvPr descr="figures/project_figures/2513/Figure%202.png" id="571" name="Picture"/>
                    <pic:cNvPicPr>
                      <a:picLocks noChangeArrowheads="1" noChangeAspect="1"/>
                    </pic:cNvPicPr>
                  </pic:nvPicPr>
                  <pic:blipFill>
                    <a:blip r:embed="rId569"/>
                    <a:stretch>
                      <a:fillRect/>
                    </a:stretch>
                  </pic:blipFill>
                  <pic:spPr bwMode="auto">
                    <a:xfrm>
                      <a:off x="0" y="0"/>
                      <a:ext cx="5943600" cy="3133725"/>
                    </a:xfrm>
                    <a:prstGeom prst="rect">
                      <a:avLst/>
                    </a:prstGeom>
                    <a:noFill/>
                    <a:ln w="9525">
                      <a:noFill/>
                      <a:headEnd/>
                      <a:tailEnd/>
                    </a:ln>
                  </pic:spPr>
                </pic:pic>
              </a:graphicData>
            </a:graphic>
          </wp:inline>
        </w:drawing>
      </w:r>
    </w:p>
    <w:p>
      <w:pPr>
        <w:pStyle w:val="ImageCaption"/>
      </w:pPr>
      <w:r>
        <w:t xml:space="preserve">Concentrations in the top three contaminants in WCVI 2 composites relative to published studies of levels in juvenile Chinook salmon living in highly urbanized areas.</w:t>
      </w:r>
    </w:p>
    <w:p>
      <w:pPr>
        <w:pStyle w:val="CaptionedFigure"/>
      </w:pPr>
      <w:r>
        <w:drawing>
          <wp:inline>
            <wp:extent cx="5943600" cy="2609850"/>
            <wp:effectExtent b="0" l="0" r="0" t="0"/>
            <wp:docPr descr="Temporal trends in mercury (ug/g ww) in WCVI juvenile salmon collected in Barkley Sound and Clayoquot sound in 2023 and 2024." title="" id="573" name="Picture"/>
            <a:graphic>
              <a:graphicData uri="http://schemas.openxmlformats.org/drawingml/2006/picture">
                <pic:pic>
                  <pic:nvPicPr>
                    <pic:cNvPr descr="figures/project_figures/2513/Figure%203.png" id="574" name="Picture"/>
                    <pic:cNvPicPr>
                      <a:picLocks noChangeArrowheads="1" noChangeAspect="1"/>
                    </pic:cNvPicPr>
                  </pic:nvPicPr>
                  <pic:blipFill>
                    <a:blip r:embed="rId572"/>
                    <a:stretch>
                      <a:fillRect/>
                    </a:stretch>
                  </pic:blipFill>
                  <pic:spPr bwMode="auto">
                    <a:xfrm>
                      <a:off x="0" y="0"/>
                      <a:ext cx="5943600" cy="2609850"/>
                    </a:xfrm>
                    <a:prstGeom prst="rect">
                      <a:avLst/>
                    </a:prstGeom>
                    <a:noFill/>
                    <a:ln w="9525">
                      <a:noFill/>
                      <a:headEnd/>
                      <a:tailEnd/>
                    </a:ln>
                  </pic:spPr>
                </pic:pic>
              </a:graphicData>
            </a:graphic>
          </wp:inline>
        </w:drawing>
      </w:r>
    </w:p>
    <w:p>
      <w:pPr>
        <w:pStyle w:val="ImageCaption"/>
      </w:pPr>
      <w:r>
        <w:t xml:space="preserve">Temporal trends in mercury (ug/g ww) in WCVI juvenile salmon collected in Barkley Sound and Clayoquot sound in 2023 and 2024.</w:t>
      </w:r>
    </w:p>
    <w:p>
      <w:pPr>
        <w:pStyle w:val="CaptionedFigure"/>
      </w:pPr>
      <w:r>
        <w:drawing>
          <wp:inline>
            <wp:extent cx="3465094" cy="2040555"/>
            <wp:effectExtent b="0" l="0" r="0" t="0"/>
            <wp:docPr descr="Significant positive relationship with juvenile Chinook salmon whole body mercury (ug/g ww) and length (p &lt; 0.05, R - 0.36), for individuals collected from August to March (2023, 2024)." title="" id="576" name="Picture"/>
            <a:graphic>
              <a:graphicData uri="http://schemas.openxmlformats.org/drawingml/2006/picture">
                <pic:pic>
                  <pic:nvPicPr>
                    <pic:cNvPr descr="figures/project_figures/2513/Figure%204.png" id="577" name="Picture"/>
                    <pic:cNvPicPr>
                      <a:picLocks noChangeArrowheads="1" noChangeAspect="1"/>
                    </pic:cNvPicPr>
                  </pic:nvPicPr>
                  <pic:blipFill>
                    <a:blip r:embed="rId575"/>
                    <a:stretch>
                      <a:fillRect/>
                    </a:stretch>
                  </pic:blipFill>
                  <pic:spPr bwMode="auto">
                    <a:xfrm>
                      <a:off x="0" y="0"/>
                      <a:ext cx="3465094" cy="2040555"/>
                    </a:xfrm>
                    <a:prstGeom prst="rect">
                      <a:avLst/>
                    </a:prstGeom>
                    <a:noFill/>
                    <a:ln w="9525">
                      <a:noFill/>
                      <a:headEnd/>
                      <a:tailEnd/>
                    </a:ln>
                  </pic:spPr>
                </pic:pic>
              </a:graphicData>
            </a:graphic>
          </wp:inline>
        </w:drawing>
      </w:r>
    </w:p>
    <w:p>
      <w:pPr>
        <w:pStyle w:val="ImageCaption"/>
      </w:pPr>
      <w:r>
        <w:t xml:space="preserve">Significant positive relationship with juvenile Chinook salmon whole body mercury (ug/g ww) and length (p &lt; 0.05, R - 0.36), for individuals collected from August to March (2023, 2024).</w:t>
      </w:r>
    </w:p>
    <w:bookmarkEnd w:id="578"/>
    <w:bookmarkStart w:id="579" w:name="insights-28"/>
    <w:p>
      <w:pPr>
        <w:pStyle w:val="Heading4"/>
      </w:pPr>
      <w:r>
        <w:t xml:space="preserve">Insights</w:t>
      </w:r>
    </w:p>
    <w:p>
      <w:pPr>
        <w:pStyle w:val="FirstParagraph"/>
      </w:pPr>
      <w:r>
        <w:t xml:space="preserve">We have characterized, for the first time, contaminant concentrations in juvenile Chinook salmon from the West Coast of Vancouver Island. Our results indicate a low risk of contaminant associated health impacts for certain compounds and contaminant classes. However, while concentrations in WCVI juvenile Chinook are lower relative to other regions in B.C. and Washington State, it remains important to evaluate contaminant associated risks in juvenile Chinook inhabiting these waters.</w:t>
      </w:r>
    </w:p>
    <w:p>
      <w:pPr>
        <w:pStyle w:val="BodyText"/>
      </w:pPr>
      <w:r>
        <w:t xml:space="preserve">Management questions addressed by this project include those related to understanding and mitigating a significant stressor (i.e., contaminants) on at-risk salmon populations. Similarly, the recovery of Endangered Southern Resident killer whales and Threatened Northern Resident killer whales requires identifying and mitigating the significant threat posed by contaminants, and largely delivered via their priority prey, Chinook salmon.</w:t>
      </w:r>
    </w:p>
    <w:bookmarkEnd w:id="579"/>
    <w:bookmarkStart w:id="580" w:name="next-steps-23"/>
    <w:p>
      <w:pPr>
        <w:pStyle w:val="Heading4"/>
      </w:pPr>
      <w:r>
        <w:t xml:space="preserve">Next Steps</w:t>
      </w:r>
    </w:p>
    <w:p>
      <w:pPr>
        <w:pStyle w:val="FirstParagraph"/>
      </w:pPr>
      <w:r>
        <w:t xml:space="preserve">Interpretation of the contaminant results for the 2023, 2024 samples.</w:t>
      </w:r>
    </w:p>
    <w:p>
      <w:pPr>
        <w:pStyle w:val="BodyText"/>
      </w:pPr>
      <w:r>
        <w:t xml:space="preserve">Combine contaminant dataset with transcriptomic dataset to evaluate the impacts of contamination, both chemical and biological (biotoxins) on the health of juvenile Chinook salmon.</w:t>
      </w:r>
    </w:p>
    <w:p>
      <w:pPr>
        <w:pStyle w:val="BodyText"/>
      </w:pPr>
      <w:r>
        <w:t xml:space="preserve">Interpretation with contaminated juvenile chinook from the Harrison stock collected from the Fraser River (Lo, 2026), that reflect exposure to sources in highly urbanized and industrialized habitats</w:t>
      </w:r>
    </w:p>
    <w:p>
      <w:pPr>
        <w:pStyle w:val="BodyText"/>
      </w:pPr>
      <w:r>
        <w:t xml:space="preserve">Finding from our study may provide benchmarks for low contaminant levels and an associated no to low effects that other managed areas need to strive towards, in particular providing contextual comparisons to the Fraser River stocks.</w:t>
      </w:r>
    </w:p>
    <w:p>
      <w:r>
        <w:br w:type="page"/>
      </w:r>
    </w:p>
    <w:p>
      <w:pPr>
        <w:pStyle w:val="BodyText"/>
      </w:pPr>
      <w:bookmarkStart w:id="880fc50e-7645-42eb-a22a-1bc5182513f1" w:name="DFO_PSSI_2539"/>
      <w:r>
        <w:t xml:space="preserve"/>
      </w:r>
      <w:bookmarkEnd w:id="880fc50e-7645-42eb-a22a-1bc5182513f1"/>
    </w:p>
    <w:bookmarkEnd w:id="580"/>
    <w:bookmarkEnd w:id="581"/>
    <w:bookmarkStart w:id="582" w:name="pssi-2539"/>
    <w:p>
      <w:pPr>
        <w:pStyle w:val="Heading3"/>
      </w:pPr>
      <w:r>
        <w:t xml:space="preserve">PSSI 2539</w:t>
      </w:r>
    </w:p>
    <w:tbl xmlns:w14="http://schemas.microsoft.com/office/word/2010/wordml">
      <w:tblPr>
        <w:tblLayout w:type="fixed"/>
        <w:jc w:val="center"/>
        <w:tblLook w:firstRow="1" w:lastRow="0" w:firstColumn="0" w:lastColumn="0" w:noHBand="0" w:noVBand="1"/>
      </w:tblPr>
      <w:tblGrid>
        <w:gridCol w:w="936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trike w:val="false"/>
                <w:sz w:val="16"/>
                <w:szCs w:val="16"/>
                <w:color w:val="000000"/>
              </w:rPr>
            </w:pPr>
            <w:r>
              <w:rPr/>
              <w:drawing>
                <wp:inline distT="0" distB="0" distL="0" distR="0">
                  <wp:extent cx="5943600" cy="228615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34"/>
                          <a:srcRect/>
                          <a:stretch>
                            <a:fillRect/>
                          </a:stretch>
                        </pic:blipFill>
                        <pic:spPr bwMode="auto">
                          <a:xfrm>
                            <a:off x="0" y="0"/>
                            <a:ext cx="82550" cy="31752"/>
                          </a:xfrm>
                          <a:prstGeom prst="rect">
                            <a:avLst/>
                          </a:prstGeom>
                          <a:noFill/>
                        </pic:spPr>
                      </pic:pic>
                    </a:graphicData>
                  </a:graphic>
                </wp:inline>
              </w:drawing>
            </w:r>
          </w:p>
        </w:tc>
      </w:tr>
    </w:tbl>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c9663178-4e04-47d5-bf63-831f6048bc53" w:name="DFO_PSSI_3103"/>
      <w:r>
        <w:t xml:space="preserve"/>
      </w:r>
      <w:bookmarkEnd w:id="c9663178-4e04-47d5-bf63-831f6048bc53"/>
    </w:p>
    <w:bookmarkEnd w:id="582"/>
    <w:bookmarkStart w:id="583" w:name="pssi-3103"/>
    <w:p>
      <w:pPr>
        <w:pStyle w:val="Heading3"/>
      </w:pPr>
      <w:r>
        <w:t xml:space="preserve">PSSI 3103</w:t>
      </w:r>
    </w:p>
    <w:p>
      <w:pPr>
        <w:pStyle w:val="FirstParagraph"/>
      </w:pP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p>
      <w:pPr>
        <w:pStyle w:val="BodyText"/>
      </w:pPr>
      <w:bookmarkStart w:id="ae0f0b66-fe47-49e1-a69d-7722dc8ab456" w:name="DFO_PSSI_3682"/>
      <w:r>
        <w:t xml:space="preserve"/>
      </w:r>
      <w:bookmarkEnd w:id="ae0f0b66-fe47-49e1-a69d-7722dc8ab456"/>
    </w:p>
    <w:bookmarkEnd w:id="583"/>
    <w:bookmarkStart w:id="619" w:name="pssi-3682"/>
    <w:p>
      <w:pPr>
        <w:pStyle w:val="Heading3"/>
      </w:pPr>
      <w:r>
        <w:t xml:space="preserve">PSSI 3682</w:t>
      </w:r>
    </w:p>
    <w:p>
      <w:pPr>
        <w:pStyle w:val="FirstParagraph"/>
      </w:pPr>
    </w:p>
    <w:bookmarkStart w:id="584" w:name="highlights-30"/>
    <w:p>
      <w:pPr>
        <w:pStyle w:val="Heading4"/>
      </w:pPr>
      <w:r>
        <w:t xml:space="preserve">Highlights</w:t>
      </w:r>
    </w:p>
    <w:p>
      <w:pPr>
        <w:pStyle w:val="FirstParagraph"/>
      </w:pPr>
      <w:r>
        <w:t xml:space="preserve">Main Idea: The LAPSE framework is a systematic process and open-source tool that bridges regulatory language with standardized threat classifications (IUCN - CMP) to facilitate evidence-based stewardship planning for Pacific salmon in British Columbia.</w:t>
      </w:r>
    </w:p>
    <w:p>
      <w:pPr>
        <w:pStyle w:val="BodyText"/>
      </w:pPr>
      <w:r>
        <w:t xml:space="preserve">Key Findings: Analysis of 196 federal and provincial statutes revealed that pollution-related provisions are most prevalent across both jurisdictions. Salmon harvest regulation is mostly managed federally, while salmon habitat factors including water use and watercourse modifications are governed provincially, which reflects a structural disconnect between fish stock stewardship and habitat protection.</w:t>
      </w:r>
    </w:p>
    <w:p>
      <w:pPr>
        <w:pStyle w:val="BodyText"/>
      </w:pPr>
      <w:r>
        <w:t xml:space="preserve">Implications: The LAPSE framework demonstrates the ability to identify regulatory pathways relevant to specific human activity threats by linking IUCN-CMP threat classifications to legislation, enabling salmon stewardship practitioners to navigate the complex legal landscape and develop coordinated, inter-jurisdictional recovery strategies.</w:t>
      </w:r>
    </w:p>
    <w:bookmarkEnd w:id="584"/>
    <w:bookmarkStart w:id="585" w:name="background-27"/>
    <w:p>
      <w:pPr>
        <w:pStyle w:val="Heading4"/>
      </w:pPr>
      <w:r>
        <w:t xml:space="preserve">Background</w:t>
      </w:r>
    </w:p>
    <w:p>
      <w:pPr>
        <w:pStyle w:val="FirstParagraph"/>
      </w:pPr>
      <w:r>
        <w:t xml:space="preserve">Pacific salmon populations across British Columbia are experiencing widespread declines driven by multiple anthropogenic stressors including habitat degradation, climate change, and overharvest. The governance landscape for Pacific salmon is highly fragmented, with federal jurisdiction over harvest intersecting with provincial authority over freshwater habitat, creating regulatory complexity that impedes effective stewardship. This decentralized, multi-sector array of constitutional authority stems from Canada’s adaptation of British Common Law and creates overlapping responsibilities where jurisdictional authority is rarely the responsibility of one level of government. The patchwork is particularly prominent in Pacific salmon management due to their anadromous life cycles spanning international boundaries, as well as, freshwater and marine ecosystems. While salmon populations and fisheries are regulated federally, water use and watercourse alterations affecting aquatic habitat are managed provincially, with both governments having authority to designate protected areas. British Columbia is even more decentralized than other provinces, with species at risk provisions spread over the greatest number of statutes and regulations.</w:t>
      </w:r>
    </w:p>
    <w:p>
      <w:pPr>
        <w:pStyle w:val="BodyText"/>
      </w:pPr>
      <w:r>
        <w:t xml:space="preserve">Addressing threats to salmon habitat requires coordinated, inter-jurisdictional action across multiple departments. Freshwater habitat impacts from forestry, agriculture, and urbanization act cumulatively and compound with climate change to degrade salmon watersheds. For example, pollution-related terms appear in 18 federal acts and 22 provincial acts, with implementation responsibilities spanning eight federal ministries and nine provincial ministries. Despite considerable attention toward policies and recovery programs (e.g., Canada’s Policy for Conservation of Wild Pacific Salmon and the Pacific Salmon Strategy Initiative), Pacific salmon populations continue to decline while the number of monitored populations decreases. Assessment frameworks like the</w:t>
      </w:r>
      <w:r>
        <w:t xml:space="preserve"> </w:t>
      </w:r>
      <w:r>
        <w:t xml:space="preserve">“</w:t>
      </w:r>
      <w:r>
        <w:t xml:space="preserve">IUCN-CMP Direct Threats Classification</w:t>
      </w:r>
      <w:r>
        <w:t xml:space="preserve">”</w:t>
      </w:r>
      <w:r>
        <w:t xml:space="preserve"> </w:t>
      </w:r>
      <w:r>
        <w:t xml:space="preserve">have been developed to evaluate anthropogenic activities and limiting factors, but a key challenge is identifying actions that are both impactful and feasible across the wide geographic range and diverse life history of Pacific salmon. Dispersed authority, regulatory complexities, ambiguous responsibilities, and unclear management objectives across jurisdictions become barriers to effective and timely action.</w:t>
      </w:r>
    </w:p>
    <w:bookmarkEnd w:id="585"/>
    <w:bookmarkStart w:id="586" w:name="methods-and-findings-27"/>
    <w:p>
      <w:pPr>
        <w:pStyle w:val="Heading4"/>
      </w:pPr>
      <w:r>
        <w:t xml:space="preserve">Methods and Findings</w:t>
      </w:r>
    </w:p>
    <w:p>
      <w:pPr>
        <w:pStyle w:val="FirstParagraph"/>
      </w:pPr>
      <w:r>
        <w:t xml:space="preserve">The LAPSE process and framework was developed as a collaborative effort to decode the complexity between threats to salmon and corresponding environmental legislation by creating an interface between regulatory language and anthropogenic threat categories. We accumulated 196 Canadian federal and British Columbian provincial statutes (including acts, regulations, codes, and orders) relevant to Pacific salmon stewardship through a systematic keyword search process using the Canadian Legal Information Institute (CanLII) website. Indigenous legislation, Yukon Territorial legislation, municipal bylaws, and international conventions were not included due to scope limitations, though these may overlap with federal or provincial legislation.</w:t>
      </w:r>
    </w:p>
    <w:p>
      <w:pPr>
        <w:pStyle w:val="BodyText"/>
      </w:pPr>
      <w:r>
        <w:t xml:space="preserve">The methodology involved parsing legislation by individual clauses (paragraphs) using automated HTML extraction, then developing a keyword-matching process that assigns clauses to</w:t>
      </w:r>
      <w:r>
        <w:t xml:space="preserve"> </w:t>
      </w:r>
      <w:r>
        <w:t xml:space="preserve">“</w:t>
      </w:r>
      <w:r>
        <w:t xml:space="preserve">management domains,</w:t>
      </w:r>
      <w:r>
        <w:t xml:space="preserve">”</w:t>
      </w:r>
      <w:r>
        <w:t xml:space="preserve"> </w:t>
      </w:r>
      <w:r>
        <w:t xml:space="preserve">defined as discrete areas of administrative concern (aligned with the IUCN-CMP Direct Threats Classification). The parsed legislation was stored in a SQLite database with datatables including jurisdiction, act name, legislation type, paragraph content, section, heading, management domain, IUCN-CMP threat category, scope, and matched keywords. Keyword lists were derived from IUCN-CMP threat definitions, word frequency analyses of collected legislation, and iterative researcher input and revision to ensure specificity and relevance.</w:t>
      </w:r>
    </w:p>
    <w:p>
      <w:pPr>
        <w:pStyle w:val="BodyText"/>
      </w:pPr>
      <w:r>
        <w:t xml:space="preserve">Clauses were categorized by salmon-specific scope ranging from direct salmon references to general governance:</w:t>
      </w:r>
      <w:r>
        <w:t xml:space="preserve"> </w:t>
      </w:r>
      <w:r>
        <w:t xml:space="preserve">“</w:t>
      </w:r>
      <w:r>
        <w:t xml:space="preserve">1 - Salmon</w:t>
      </w:r>
      <w:r>
        <w:t xml:space="preserve">”</w:t>
      </w:r>
      <w:r>
        <w:t xml:space="preserve"> </w:t>
      </w:r>
      <w:r>
        <w:t xml:space="preserve">(Pacific salmon specifically);</w:t>
      </w:r>
      <w:r>
        <w:t xml:space="preserve"> </w:t>
      </w:r>
      <w:r>
        <w:t xml:space="preserve">“</w:t>
      </w:r>
      <w:r>
        <w:t xml:space="preserve">2 - Fish</w:t>
      </w:r>
      <w:r>
        <w:t xml:space="preserve">”</w:t>
      </w:r>
      <w:r>
        <w:t xml:space="preserve"> </w:t>
      </w:r>
      <w:r>
        <w:t xml:space="preserve">(fish including salmon);</w:t>
      </w:r>
      <w:r>
        <w:t xml:space="preserve"> </w:t>
      </w:r>
      <w:r>
        <w:t xml:space="preserve">“</w:t>
      </w:r>
      <w:r>
        <w:t xml:space="preserve">3 - Habitat</w:t>
      </w:r>
      <w:r>
        <w:t xml:space="preserve">”</w:t>
      </w:r>
      <w:r>
        <w:t xml:space="preserve"> </w:t>
      </w:r>
      <w:r>
        <w:t xml:space="preserve">(habitat including salmon habitat); and</w:t>
      </w:r>
      <w:r>
        <w:t xml:space="preserve"> </w:t>
      </w:r>
      <w:r>
        <w:t xml:space="preserve">“</w:t>
      </w:r>
      <w:r>
        <w:t xml:space="preserve">4 - Governance</w:t>
      </w:r>
      <w:r>
        <w:t xml:space="preserve">”</w:t>
      </w:r>
      <w:r>
        <w:t xml:space="preserve"> </w:t>
      </w:r>
      <w:r>
        <w:t xml:space="preserve">(administrative processes and structure). Additionally, clauses were categorized by type (prohibition, authorization, designation, etc.) to understand the nature and intent of legislative provisions. The management domain categories were aligned with IUCN-CMP Level 2 threat categories, though some lumping and splitting was required to better match with sector-by-sector Canadian and British Columbian legislation.</w:t>
      </w:r>
    </w:p>
    <w:p>
      <w:pPr>
        <w:pStyle w:val="BodyText"/>
      </w:pPr>
      <w:r>
        <w:t xml:space="preserve">Key findings revealed that pollution was the management domain with the highest section count, split almost evenly between federal and provincial jurisdictions. Fisheries was among the top three section counts with a majority under federal jurisdiction, while Water Use and Watercourse Modifications was in the top four with a majority under provincial jurisdiction–indicating an underlying disconnect where salmon harvest is controlled federally while habitat aspects are governed provincially. The IUCN-CMP Level 2 threat category</w:t>
      </w:r>
      <w:r>
        <w:t xml:space="preserve"> </w:t>
      </w:r>
      <w:r>
        <w:t xml:space="preserve">“</w:t>
      </w:r>
      <w:r>
        <w:t xml:space="preserve">9.1 Water-Borne &amp; Other Effluent Pollution</w:t>
      </w:r>
      <w:r>
        <w:t xml:space="preserve">”</w:t>
      </w:r>
      <w:r>
        <w:t xml:space="preserve"> </w:t>
      </w:r>
      <w:r>
        <w:t xml:space="preserve">matched with the highest number of sections, followed by</w:t>
      </w:r>
      <w:r>
        <w:t xml:space="preserve"> </w:t>
      </w:r>
      <w:r>
        <w:t xml:space="preserve">“</w:t>
      </w:r>
      <w:r>
        <w:t xml:space="preserve">5.4 Fishing, Harvesting &amp; Controlling Aquatic Species.</w:t>
      </w:r>
      <w:r>
        <w:t xml:space="preserve">”</w:t>
      </w:r>
      <w:r>
        <w:t xml:space="preserve"> </w:t>
      </w:r>
      <w:r>
        <w:t xml:space="preserve">Pacific salmon-specific language was found in far fewer sections than indirect, less specific language, with more federal legislation sections matching salmon harvest categories than provincial.</w:t>
      </w:r>
    </w:p>
    <w:bookmarkEnd w:id="586"/>
    <w:bookmarkStart w:id="596" w:name="tables-and-figures-29"/>
    <w:p>
      <w:pPr>
        <w:pStyle w:val="Heading4"/>
      </w:pPr>
      <w:r>
        <w:t xml:space="preserve">Tables and Figures</w:t>
      </w:r>
    </w:p>
    <w:p>
      <w:pPr>
        <w:pStyle w:val="CaptionedFigure"/>
      </w:pPr>
      <w:r>
        <w:drawing>
          <wp:inline>
            <wp:extent cx="5943600" cy="3343275"/>
            <wp:effectExtent b="0" l="0" r="0" t="0"/>
            <wp:docPr descr="Flowchart showing alignment of IUCN - CMP Level 2 threat categories with Management Domain in relation to legislation and jurisdiction." title="" id="588" name="Picture"/>
            <a:graphic>
              <a:graphicData uri="http://schemas.openxmlformats.org/drawingml/2006/picture">
                <pic:pic>
                  <pic:nvPicPr>
                    <pic:cNvPr descr="figures/project_figures/3682/Figure%201.png" id="589" name="Picture"/>
                    <pic:cNvPicPr>
                      <a:picLocks noChangeArrowheads="1" noChangeAspect="1"/>
                    </pic:cNvPicPr>
                  </pic:nvPicPr>
                  <pic:blipFill>
                    <a:blip r:embed="rId58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lowchart showing alignment of IUCN - CMP Level 2 threat categories with Management Domain in relation to legislation and jurisdiction.</w:t>
      </w:r>
    </w:p>
    <w:p>
      <w:pPr>
        <w:pStyle w:val="CaptionedFigure"/>
      </w:pPr>
      <w:r>
        <w:drawing>
          <wp:inline>
            <wp:extent cx="5943600" cy="4456175"/>
            <wp:effectExtent b="0" l="0" r="0" t="0"/>
            <wp:docPr descr="Count of sections matched by management domain, stacked by jurisdiction." title="" id="591" name="Picture"/>
            <a:graphic>
              <a:graphicData uri="http://schemas.openxmlformats.org/drawingml/2006/picture">
                <pic:pic>
                  <pic:nvPicPr>
                    <pic:cNvPr descr="figures/project_figures/3682/Figure%202.png" id="592" name="Picture"/>
                    <pic:cNvPicPr>
                      <a:picLocks noChangeArrowheads="1" noChangeAspect="1"/>
                    </pic:cNvPicPr>
                  </pic:nvPicPr>
                  <pic:blipFill>
                    <a:blip r:embed="rId590"/>
                    <a:stretch>
                      <a:fillRect/>
                    </a:stretch>
                  </pic:blipFill>
                  <pic:spPr bwMode="auto">
                    <a:xfrm>
                      <a:off x="0" y="0"/>
                      <a:ext cx="5943600" cy="4456175"/>
                    </a:xfrm>
                    <a:prstGeom prst="rect">
                      <a:avLst/>
                    </a:prstGeom>
                    <a:noFill/>
                    <a:ln w="9525">
                      <a:noFill/>
                      <a:headEnd/>
                      <a:tailEnd/>
                    </a:ln>
                  </pic:spPr>
                </pic:pic>
              </a:graphicData>
            </a:graphic>
          </wp:inline>
        </w:drawing>
      </w:r>
    </w:p>
    <w:p>
      <w:pPr>
        <w:pStyle w:val="ImageCaption"/>
      </w:pPr>
      <w:r>
        <w:t xml:space="preserve">Count of sections matched by management domain, stacked by jurisdiction.</w:t>
      </w:r>
    </w:p>
    <w:p>
      <w:pPr>
        <w:pStyle w:val="CaptionedFigure"/>
      </w:pPr>
      <w:r>
        <w:drawing>
          <wp:inline>
            <wp:extent cx="5943600" cy="4754880"/>
            <wp:effectExtent b="0" l="0" r="0" t="0"/>
            <wp:docPr descr="Section counts by IUCN-CMP threat category, separated by jurisdiction." title="" id="594" name="Picture"/>
            <a:graphic>
              <a:graphicData uri="http://schemas.openxmlformats.org/drawingml/2006/picture">
                <pic:pic>
                  <pic:nvPicPr>
                    <pic:cNvPr descr="figures/project_figures/3682/Figure%203.png" id="595" name="Picture"/>
                    <pic:cNvPicPr>
                      <a:picLocks noChangeArrowheads="1" noChangeAspect="1"/>
                    </pic:cNvPicPr>
                  </pic:nvPicPr>
                  <pic:blipFill>
                    <a:blip r:embed="rId59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ction counts by IUCN-CMP threat category, separated by jurisdiction.</w:t>
      </w:r>
    </w:p>
    <w:bookmarkEnd w:id="596"/>
    <w:bookmarkStart w:id="597" w:name="insights-29"/>
    <w:p>
      <w:pPr>
        <w:pStyle w:val="Heading4"/>
      </w:pPr>
      <w:r>
        <w:t xml:space="preserve">Insights</w:t>
      </w:r>
    </w:p>
    <w:p>
      <w:pPr>
        <w:pStyle w:val="FirstParagraph"/>
      </w:pPr>
      <w:r>
        <w:t xml:space="preserve">The LAPSE framework adds significant knowledge to understanding the legislative architecture governing Pacific salmon populations, health, and ecosystems. By systematically parsing and categorizing legislation according to management domains and IUCN-CMP threat classifications, the tool provides unprecedented navigability of the legal landscape for practitioners. The analysis reveals structural patterns in how threats are addressed across jurisdictions and the factors that create coordination challenges for integrated salmon stewardship.</w:t>
      </w:r>
    </w:p>
    <w:p>
      <w:pPr>
        <w:pStyle w:val="BodyText"/>
      </w:pPr>
      <w:r>
        <w:t xml:space="preserve">The framework could inform salmon management decisions, policy guidance, and planning by providing accessible pathways to identify which statutes, regulations, and specific clauses are relevant to particular threats affecting salmon populations. Our case studies demonstrated the tool’s utility: for</w:t>
      </w:r>
      <w:r>
        <w:t xml:space="preserve"> </w:t>
      </w:r>
      <w:r>
        <w:t xml:space="preserve">“</w:t>
      </w:r>
      <w:r>
        <w:t xml:space="preserve">10.1 Geological Events</w:t>
      </w:r>
      <w:r>
        <w:t xml:space="preserve">”</w:t>
      </w:r>
      <w:r>
        <w:t xml:space="preserve"> </w:t>
      </w:r>
      <w:r>
        <w:t xml:space="preserve">(landslides), the framework identified eight pieces of legislation largely related to forestry, revealing that clauses were mostly</w:t>
      </w:r>
      <w:r>
        <w:t xml:space="preserve"> </w:t>
      </w:r>
      <w:r>
        <w:t xml:space="preserve">“</w:t>
      </w:r>
      <w:r>
        <w:t xml:space="preserve">Instruction</w:t>
      </w:r>
      <w:r>
        <w:t xml:space="preserve">”</w:t>
      </w:r>
      <w:r>
        <w:t xml:space="preserve"> </w:t>
      </w:r>
      <w:r>
        <w:t xml:space="preserve">and</w:t>
      </w:r>
      <w:r>
        <w:t xml:space="preserve"> </w:t>
      </w:r>
      <w:r>
        <w:t xml:space="preserve">“</w:t>
      </w:r>
      <w:r>
        <w:t xml:space="preserve">Designation</w:t>
      </w:r>
      <w:r>
        <w:t xml:space="preserve">”</w:t>
      </w:r>
      <w:r>
        <w:t xml:space="preserve"> </w:t>
      </w:r>
      <w:r>
        <w:t xml:space="preserve">types. For</w:t>
      </w:r>
      <w:r>
        <w:t xml:space="preserve"> </w:t>
      </w:r>
      <w:r>
        <w:t xml:space="preserve">“</w:t>
      </w:r>
      <w:r>
        <w:t xml:space="preserve">7.2 Dams &amp; Water Management / Use</w:t>
      </w:r>
      <w:r>
        <w:t xml:space="preserve">”</w:t>
      </w:r>
      <w:r>
        <w:t xml:space="preserve"> </w:t>
      </w:r>
      <w:r>
        <w:t xml:space="preserve">(identified as Extreme-High threat for Fraser Interior Chinook), the framework revealed extensive legislation with more evenly distributed clause types, with</w:t>
      </w:r>
      <w:r>
        <w:t xml:space="preserve"> </w:t>
      </w:r>
      <w:r>
        <w:t xml:space="preserve">“</w:t>
      </w:r>
      <w:r>
        <w:t xml:space="preserve">Interpretation &amp; Purpose</w:t>
      </w:r>
      <w:r>
        <w:t xml:space="preserve">”</w:t>
      </w:r>
      <w:r>
        <w:t xml:space="preserve"> </w:t>
      </w:r>
      <w:r>
        <w:t xml:space="preserve">and definition sections being most common.</w:t>
      </w:r>
    </w:p>
    <w:p>
      <w:pPr>
        <w:pStyle w:val="BodyText"/>
      </w:pPr>
      <w:r>
        <w:t xml:space="preserve">The co-occurrence analysis of management domains within individual clauses reveals the complexities of legal language, for example, aquaculture regulations that simultaneously address pollution, demonstrating that regulatory provisions often span multiple threat categories. This insight is important to help understand cumulative impacts and developing comprehensive mitigation strategies.</w:t>
      </w:r>
    </w:p>
    <w:p>
      <w:pPr>
        <w:pStyle w:val="BodyText"/>
      </w:pPr>
      <w:r>
        <w:t xml:space="preserve">Sources of uncertainty in the framework include researcher subjectivity in legislation inclusion and keyword list development, though the use of documented keyword lists allows for transparency and repeatability. The framework does not verify implementation or enforcement of statutes by responsible officials, presenting legislation as written rather than as practiced. Additionally, context and meaning of keywords can cause mis-categorization, requiring iterative revision to ensure accuracy. The study also notes that the number of statutes, sections, or clauses is not a measure of the quality or effectiveness of legislation, but rather provides visibility into what exists in the regulatory landscape.</w:t>
      </w:r>
    </w:p>
    <w:bookmarkEnd w:id="597"/>
    <w:bookmarkStart w:id="598" w:name="next-steps-24"/>
    <w:p>
      <w:pPr>
        <w:pStyle w:val="Heading4"/>
      </w:pPr>
      <w:r>
        <w:t xml:space="preserve">Next Steps</w:t>
      </w:r>
    </w:p>
    <w:p>
      <w:pPr>
        <w:pStyle w:val="FirstParagraph"/>
      </w:pPr>
      <w:r>
        <w:t xml:space="preserve">Remaining knowledge gaps include the need to incorporate Indigenous legislation, Yukon Territorial legislation, municipal bylaws, and international conventions that were outside the scope of this initial study but are pivotal in Pacific salmon stewardship. Further development should address how policies, departmental frameworks, and actual implementation practices align with legislative requirements, as gaps between written legislation and enforcement can significantly affect stewardship outcomes. The framework would benefit from ongoing maintenance to account for legislative changes and updates to IUCN-CMP threat classifications, as well as, user feedback to refine keyword matching algorithms and reduce mis-categorization.</w:t>
      </w:r>
    </w:p>
    <w:p>
      <w:pPr>
        <w:pStyle w:val="BodyText"/>
      </w:pPr>
      <w:r>
        <w:t xml:space="preserve">The project findings could be operationalized for Pacific salmon stewardship through several pathways. The LAPSE tool is publicly accessible to practitioners. The framework can support systematic reviews of regulatory strengths and shortcomings with respect to specific salmon threats, informing policy reforms to address gaps and improve coordination across jurisdictions. Integration with existing processes such as Recovery Potential Assessments, rebuilding plans under the Fisheries Act’s Fish Stock Provisions, and Wild Salmon Policy implementation could strengthen evidence-based decision-making. Most critically, the framework should facilitate dialogue between federal and provincial authorities to address the structural disconnect between fisheries management and habitat protection, supporting the development of truly integrated, coordinated recovery strategies that span the entire salmon life cycle. The tool’s open-source nature enables adaptation and refinement by the broader community of salmon stewardship practitioners, fostering collaborative improvement of the legislative interface for Pacific salmon stewardship.</w:t>
      </w:r>
    </w:p>
    <w:bookmarkEnd w:id="598"/>
    <w:bookmarkStart w:id="618" w:name="references-19"/>
    <w:p>
      <w:pPr>
        <w:pStyle w:val="Heading4"/>
      </w:pPr>
      <w:r>
        <w:t xml:space="preserve">References</w:t>
      </w:r>
    </w:p>
    <w:p>
      <w:pPr>
        <w:pStyle w:val="Bibliography"/>
      </w:pPr>
      <w:r>
        <w:t xml:space="preserve">Arbeider, M., Ritchie, L., Braun, D., Jenewein, B., Rickards, K., Dionne, K., Holt, C., Labelle, M., Nicklin, P., Mozin, P., Grant, P., Parken, C., and Bailey, R. 2020. Interior Fraser Coho Salmon Recovery Potential Assessment. Fisheries and Oceans Canada.</w:t>
      </w:r>
    </w:p>
    <w:p>
      <w:pPr>
        <w:pStyle w:val="Bibliography"/>
      </w:pPr>
      <w:r>
        <w:t xml:space="preserve">Atkinson, E.M., Carturan, B.S., Atkinson, C.P., Bateman, A.W., Connors, K., Hertz, E., and Peacock, S.J. 2024, December 5. Monitoring for fisheries or for fish? Declines in monitoring of salmon spawners continue despite a conservation crisis.</w:t>
      </w:r>
      <w:r>
        <w:t xml:space="preserve"> </w:t>
      </w:r>
      <w:hyperlink r:id="rId599">
        <w:r>
          <w:rPr>
            <w:rStyle w:val="Hyperlink"/>
          </w:rPr>
          <w:t xml:space="preserve">doi:10.1101/2024.12.01.626233</w:t>
        </w:r>
      </w:hyperlink>
      <w:r>
        <w:t xml:space="preserve">.</w:t>
      </w:r>
    </w:p>
    <w:p>
      <w:pPr>
        <w:pStyle w:val="Bibliography"/>
      </w:pPr>
      <w:r>
        <w:t xml:space="preserve">Bankes, N., Mascher, S., and Olszynski, M. 2014. Can Environmental Laws Fulfill Their Promise? Stories from Canada. Sustainability 6(9): 6024-6048.</w:t>
      </w:r>
      <w:r>
        <w:t xml:space="preserve"> </w:t>
      </w:r>
      <w:hyperlink r:id="rId600">
        <w:r>
          <w:rPr>
            <w:rStyle w:val="Hyperlink"/>
          </w:rPr>
          <w:t xml:space="preserve">doi:10.3390/su6096024</w:t>
        </w:r>
      </w:hyperlink>
      <w:r>
        <w:t xml:space="preserve">.</w:t>
      </w:r>
    </w:p>
    <w:p>
      <w:pPr>
        <w:pStyle w:val="Bibliography"/>
      </w:pPr>
      <w:r>
        <w:t xml:space="preserve">Becklumb, P. 2013. Federal and Provincial Jurisdiction to Regulate Environmental Issues.</w:t>
      </w:r>
    </w:p>
    <w:p>
      <w:pPr>
        <w:pStyle w:val="Bibliography"/>
      </w:pPr>
      <w:r>
        <w:t xml:space="preserve">Bisson, P.A., Dunham, J.B., and Reeves, G.H. 2009. Freshwater Ecosystems and Resilience of Pacific Salmon: Habitat Management Based on Natural Variability. E&amp;S 14(1): art45.</w:t>
      </w:r>
      <w:r>
        <w:t xml:space="preserve"> </w:t>
      </w:r>
      <w:hyperlink r:id="rId601">
        <w:r>
          <w:rPr>
            <w:rStyle w:val="Hyperlink"/>
          </w:rPr>
          <w:t xml:space="preserve">doi:10.5751/ES-02784-140145</w:t>
        </w:r>
      </w:hyperlink>
      <w:r>
        <w:t xml:space="preserve">.</w:t>
      </w:r>
    </w:p>
    <w:p>
      <w:pPr>
        <w:pStyle w:val="Bibliography"/>
      </w:pPr>
      <w:r>
        <w:t xml:space="preserve">Bogetti, J.M., and Mason, C.W. 2025. To protect or forget? Comparing species at risk legislation across Canada’s common-law provinces. FACETS 10: 1-11.</w:t>
      </w:r>
      <w:r>
        <w:t xml:space="preserve"> </w:t>
      </w:r>
      <w:hyperlink r:id="rId602">
        <w:r>
          <w:rPr>
            <w:rStyle w:val="Hyperlink"/>
          </w:rPr>
          <w:t xml:space="preserve">doi:10.1139/facets-2025-0031</w:t>
        </w:r>
      </w:hyperlink>
      <w:r>
        <w:t xml:space="preserve">.</w:t>
      </w:r>
    </w:p>
    <w:p>
      <w:pPr>
        <w:pStyle w:val="Bibliography"/>
      </w:pPr>
      <w:r>
        <w:t xml:space="preserve">Campbell, M.L., and Thomas, V.G. 2002. Constitutional Impacts on Conservation: Effects of Federalism on Biodiversity Protection. Environmental Policy and Law 32(5): 223-232.</w:t>
      </w:r>
      <w:r>
        <w:t xml:space="preserve"> </w:t>
      </w:r>
      <w:hyperlink r:id="rId603">
        <w:r>
          <w:rPr>
            <w:rStyle w:val="Hyperlink"/>
          </w:rPr>
          <w:t xml:space="preserve">doi:10.3233/EPL-2002-32_5_13</w:t>
        </w:r>
      </w:hyperlink>
      <w:r>
        <w:t xml:space="preserve">.</w:t>
      </w:r>
    </w:p>
    <w:p>
      <w:pPr>
        <w:pStyle w:val="Bibliography"/>
      </w:pPr>
      <w:r>
        <w:t xml:space="preserve">Canadian Legal Information Institute. 2025, December 18. CanLII. CanLII. Available from</w:t>
      </w:r>
      <w:r>
        <w:t xml:space="preserve"> </w:t>
      </w:r>
      <w:hyperlink r:id="rId604">
        <w:r>
          <w:rPr>
            <w:rStyle w:val="Hyperlink"/>
          </w:rPr>
          <w:t xml:space="preserve">https://www.canlii.org/</w:t>
        </w:r>
      </w:hyperlink>
      <w:r>
        <w:t xml:space="preserve"> </w:t>
      </w:r>
      <w:r>
        <w:t xml:space="preserve">[accessed 18 December 2025].</w:t>
      </w:r>
    </w:p>
    <w:p>
      <w:pPr>
        <w:pStyle w:val="Bibliography"/>
      </w:pPr>
      <w:r>
        <w:t xml:space="preserve">Chalifour, L., Holt, C., Camaclang, A.E., Bradford, M.J., Dixon, R., Finn, R.J.R., Hemming, V., Hinch, S.G., Levings, C.D., MacDuffee, M., Nishimura, D.J.H., Pearson, M., Reynolds, J.D., Scott, D.C., Spremberg, U., Stark, S., Stevens, J., Baum, J.K., and Martin, T.G. 2022. Identifying a pathway towards recovery for depleted wild Pacific salmon populations in a large watershed under multiple stressors. Journal of Applied Ecology 59(9): 2212-2226.</w:t>
      </w:r>
      <w:r>
        <w:t xml:space="preserve"> </w:t>
      </w:r>
      <w:hyperlink r:id="rId605">
        <w:r>
          <w:rPr>
            <w:rStyle w:val="Hyperlink"/>
          </w:rPr>
          <w:t xml:space="preserve">doi:10.1111/1365-2664.14239</w:t>
        </w:r>
      </w:hyperlink>
      <w:r>
        <w:t xml:space="preserve">.</w:t>
      </w:r>
    </w:p>
    <w:p>
      <w:pPr>
        <w:pStyle w:val="Bibliography"/>
      </w:pPr>
      <w:r>
        <w:t xml:space="preserve">Cohen, B.I. 2012. Commission of Inquiry into the Decline of Sockeye Salmon in the Fraser River (Canada): The uncertain future of Fraser River sockeye. Volume 3, Recommendations, summary, process : Final report. Privy Council Office, Minister of Public Works and Government Services Canada, Ottawa, ON.</w:t>
      </w:r>
    </w:p>
    <w:p>
      <w:pPr>
        <w:pStyle w:val="Bibliography"/>
      </w:pPr>
      <w:r>
        <w:t xml:space="preserve">Collins, L., and Sossin, L. 2019. Approach to Constitutional Principles and Environmental Discretion in Canada. 52.</w:t>
      </w:r>
    </w:p>
    <w:p>
      <w:pPr>
        <w:pStyle w:val="Bibliography"/>
      </w:pPr>
      <w:r>
        <w:t xml:space="preserve">Dallimer, M., and Strange, N. 2015. Why socio-political borders and boundaries matter in conservation. Trends in Ecology &amp; Evolution 30(3): 132-139.</w:t>
      </w:r>
      <w:r>
        <w:t xml:space="preserve"> </w:t>
      </w:r>
      <w:hyperlink r:id="rId606">
        <w:r>
          <w:rPr>
            <w:rStyle w:val="Hyperlink"/>
          </w:rPr>
          <w:t xml:space="preserve">doi:10.1016/j.tree.2014.12.004</w:t>
        </w:r>
      </w:hyperlink>
      <w:r>
        <w:t xml:space="preserve">.</w:t>
      </w:r>
    </w:p>
    <w:p>
      <w:pPr>
        <w:pStyle w:val="Bibliography"/>
      </w:pPr>
      <w:r>
        <w:t xml:space="preserve">Del Valle, E., Neal, B., Martínez-Candelas, I., Dann, P., Webb, D., and McClenachan, L. 2024. Fishing in turbulent waters: Resilience, risk, and trust in British Columbia’s declining commercial salmon fishery. FACETS 9: 1-17.</w:t>
      </w:r>
      <w:r>
        <w:t xml:space="preserve"> </w:t>
      </w:r>
      <w:hyperlink r:id="rId607">
        <w:r>
          <w:rPr>
            <w:rStyle w:val="Hyperlink"/>
          </w:rPr>
          <w:t xml:space="preserve">doi:10.1139/facets-2023-0204</w:t>
        </w:r>
      </w:hyperlink>
      <w:r>
        <w:t xml:space="preserve">.</w:t>
      </w:r>
    </w:p>
    <w:p>
      <w:pPr>
        <w:pStyle w:val="Bibliography"/>
      </w:pPr>
      <w:r>
        <w:t xml:space="preserve">Department of Justice Canada. 2022, August 29. Legistics Paragraphing. Legistics Paragraphing.</w:t>
      </w:r>
    </w:p>
    <w:p>
      <w:pPr>
        <w:pStyle w:val="Bibliography"/>
      </w:pPr>
      <w:r>
        <w:t xml:space="preserve">Department of Justice Canada. 2026, January 13. Table of Public Statutes and Responsible Ministers. Table of Public Statutes; Responsible Ministers.</w:t>
      </w:r>
    </w:p>
    <w:p>
      <w:pPr>
        <w:pStyle w:val="Bibliography"/>
      </w:pPr>
      <w:r>
        <w:t xml:space="preserve">DFO. 2005. Canada’s policy for conservation of wild pacific salmon. Fisheries and Oceans Canada, Vancouver, BC.</w:t>
      </w:r>
    </w:p>
    <w:p>
      <w:pPr>
        <w:pStyle w:val="Bibliography"/>
      </w:pPr>
      <w:r>
        <w:t xml:space="preserve">DFO. 2021. Wild Salmon Policy: 2018-2022 Implementation Plan, Annual Report 2020-21. Fisheries; Oceans Canada, Vancouver, BC.</w:t>
      </w:r>
    </w:p>
    <w:p>
      <w:pPr>
        <w:pStyle w:val="Bibliography"/>
      </w:pPr>
      <w:r>
        <w:t xml:space="preserve">DFO. 2022a. Guidelines for writing rebuilding plans per the Fish Stocks Provisions and A Fishery Decision-making Framework Incorporating the Precautionary Approach. Fisheries and Oceans Canada, Ottawa, ON.</w:t>
      </w:r>
    </w:p>
    <w:p>
      <w:pPr>
        <w:pStyle w:val="Bibliography"/>
      </w:pPr>
      <w:r>
        <w:t xml:space="preserve">DFO. 2024. Trilateral declaration on the urgent need to address wild Pacific salmon populations in British Columbia. Fisheries and Oceans Canada.</w:t>
      </w:r>
    </w:p>
    <w:p>
      <w:pPr>
        <w:pStyle w:val="Bibliography"/>
      </w:pPr>
      <w:r>
        <w:t xml:space="preserve">DFO. 2025. Rebuilding plan: West Coast of Vancouver Island Chinook, Oncorhynchus tshawystcha, Suuhaa | SȾOḰI | sat’sam. Fisheries and Oceans Canada, Vancouver, BC.</w:t>
      </w:r>
    </w:p>
    <w:p>
      <w:pPr>
        <w:pStyle w:val="Bibliography"/>
      </w:pPr>
      <w:r>
        <w:t xml:space="preserve">Dionne, K. 2023. Recovery potential assessment for southern British Columbian chinook populations, Fraser and southern mainland chinook designatable units (1, 6, 13 and 15). Canadian Science Advisory Secretariat (CSAS), Ottawa ON.</w:t>
      </w:r>
    </w:p>
    <w:p>
      <w:pPr>
        <w:pStyle w:val="Bibliography"/>
      </w:pPr>
      <w:r>
        <w:t xml:space="preserve">Doutaz, D., Ann-Marie Huang, Scott Decker, and Tanya Vivian. 2023. Recovery potential assessment for Fraser River sockeye salmon (Oncorhynchus nerka), nine designatable units part 2: Biology, habitat, threats, mitigations and allowable harm - elements 1-11, 14, 16-18, 22. Canadian Science Advisory Secretariat (CSAS), Ottawa ON.</w:t>
      </w:r>
    </w:p>
    <w:p>
      <w:pPr>
        <w:pStyle w:val="Bibliography"/>
      </w:pPr>
      <w:r>
        <w:t xml:space="preserve">Grant, S.C.H., Bronwyn L. MacDonald, and Mark L. Winston. 2019. State of the Canadian Pacific salmon: Response to changing climate and habitats. Department of Fisheries and Oceans, Nanaimo, British Columbia.</w:t>
      </w:r>
    </w:p>
    <w:p>
      <w:pPr>
        <w:pStyle w:val="Bibliography"/>
      </w:pPr>
      <w:r>
        <w:t xml:space="preserve">Kraus, D., Murphy, S., and Armitage, D. 2021. Ten bridges on the road to recovering Canada’s endangered species. FACETS 6: 1088-1127.</w:t>
      </w:r>
      <w:r>
        <w:t xml:space="preserve"> </w:t>
      </w:r>
      <w:hyperlink r:id="rId608">
        <w:r>
          <w:rPr>
            <w:rStyle w:val="Hyperlink"/>
          </w:rPr>
          <w:t xml:space="preserve">doi:10.1139/facets-2020-0084</w:t>
        </w:r>
      </w:hyperlink>
      <w:r>
        <w:t xml:space="preserve">.</w:t>
      </w:r>
    </w:p>
    <w:p>
      <w:pPr>
        <w:pStyle w:val="Bibliography"/>
      </w:pPr>
      <w:r>
        <w:t xml:space="preserve">Marentette, J.R., and Kronlund, A.R. 2020. A cross-jurisdictional review of international fisheries policies, standards and guidelines: Considerations for a Canadian Science Sector approach. Fisheries and Oceans Canada = Pêches et Océans Canada, Ottawa, ON.</w:t>
      </w:r>
    </w:p>
    <w:p>
      <w:pPr>
        <w:pStyle w:val="Bibliography"/>
      </w:pPr>
      <w:r>
        <w:t xml:space="preserve">McCune, J.L., Harrower, W.L., Avery-Gomm, S., Brogan, J.M., Csergő, A.-M., Davidson, L.N.K., Garani, A., Halpin, L.R., Lipsen, L.P.J., Lee, C., Nelson, J.C., Prugh, L.R., Stinson, C.M., Whitney, C.K., and Whitton, J. 2013. Threats to Canadian species at risk: An analysis of finalized recovery strategies. Biological Conservation 166: 254-265.</w:t>
      </w:r>
      <w:r>
        <w:t xml:space="preserve"> </w:t>
      </w:r>
      <w:hyperlink r:id="rId609">
        <w:r>
          <w:rPr>
            <w:rStyle w:val="Hyperlink"/>
          </w:rPr>
          <w:t xml:space="preserve">doi:10.1016/j.biocon.2013.07.006</w:t>
        </w:r>
      </w:hyperlink>
      <w:r>
        <w:t xml:space="preserve">.</w:t>
      </w:r>
    </w:p>
    <w:p>
      <w:pPr>
        <w:pStyle w:val="Bibliography"/>
      </w:pPr>
      <w:r>
        <w:t xml:space="preserve">McDonald, K. 2021. Pacific Salmon: Ensuring the Long-term Health of Wild Populations and Associated Fisheries. House of Commons Canada, Ottawa, ON.</w:t>
      </w:r>
    </w:p>
    <w:p>
      <w:pPr>
        <w:pStyle w:val="Bibliography"/>
      </w:pPr>
      <w:r>
        <w:t xml:space="preserve">Moore, J.W., Ulaski, M.E., Wilson, K.L., Martin, T.G., Kuiper, S.D., Peacock, S.J., Braun, D.C., Naman, S.M., Pitman, K.J., Reid, A.J., Rosenfeld, J.S., Sainsbury, N.C., Wilson, S.M., and Zdasiuk, B.J. 2025. A Safe Operating Space for Salmon Watersheds Under Rapid Climate Change. Fish and Fisheries 26(6): 1213-1228.</w:t>
      </w:r>
      <w:r>
        <w:t xml:space="preserve"> </w:t>
      </w:r>
      <w:hyperlink r:id="rId610">
        <w:r>
          <w:rPr>
            <w:rStyle w:val="Hyperlink"/>
          </w:rPr>
          <w:t xml:space="preserve">doi:10.1111/faf.70027</w:t>
        </w:r>
      </w:hyperlink>
      <w:r>
        <w:t xml:space="preserve">.</w:t>
      </w:r>
    </w:p>
    <w:p>
      <w:pPr>
        <w:pStyle w:val="Bibliography"/>
      </w:pPr>
      <w:r>
        <w:t xml:space="preserve">Price, M.H.H., English, K.K., Rosenberger, A.G., MacDuffee, M., and Reynolds, J.D. 2017. Canada’s Wild Salmon Policy: An assessment of conservation progress in British Columbia. Can. J. Fish. Aquat. Sci. 74(10): 1507-1518.</w:t>
      </w:r>
      <w:r>
        <w:t xml:space="preserve"> </w:t>
      </w:r>
      <w:hyperlink r:id="rId611">
        <w:r>
          <w:rPr>
            <w:rStyle w:val="Hyperlink"/>
          </w:rPr>
          <w:t xml:space="preserve">doi:10.1139/cjfas-2017-0127</w:t>
        </w:r>
      </w:hyperlink>
      <w:r>
        <w:t xml:space="preserve">.</w:t>
      </w:r>
    </w:p>
    <w:p>
      <w:pPr>
        <w:pStyle w:val="Bibliography"/>
      </w:pPr>
      <w:r>
        <w:t xml:space="preserve">Province of British Columbia. 2025. Acts - Ministers’ Responsibilities. Government of British Columbia.</w:t>
      </w:r>
    </w:p>
    <w:p>
      <w:pPr>
        <w:pStyle w:val="Bibliography"/>
      </w:pPr>
      <w:r>
        <w:t xml:space="preserve">Ray, J.C., Grimm, J., and Olive, A. 2021. The biodiversity crisis in Canada: Failures and challenges of federal and sub-national strategic and legal frameworks. FACETS 6: 1044-1068.</w:t>
      </w:r>
      <w:r>
        <w:t xml:space="preserve"> </w:t>
      </w:r>
      <w:hyperlink r:id="rId612">
        <w:r>
          <w:rPr>
            <w:rStyle w:val="Hyperlink"/>
          </w:rPr>
          <w:t xml:space="preserve">doi:10.1139/facets-2020-0075</w:t>
        </w:r>
      </w:hyperlink>
      <w:r>
        <w:t xml:space="preserve">.</w:t>
      </w:r>
    </w:p>
    <w:p>
      <w:pPr>
        <w:pStyle w:val="Bibliography"/>
      </w:pPr>
      <w:r>
        <w:t xml:space="preserve">Salafsky, N., Relton, C., Young, B.E., Lamarre, P., Böhm, M., Chénier, M., Cochrane, E., Dionne, M., He, K.K., Hilton‐Taylor, C., Latrémouille, C., Morrison, J., Raymond, C.V., Seddon, M., and Suresh, V. 2024. Classification of direct threats to the conservation of ecosystems and species 4.0. Conservation Biology 39(3): e14434.</w:t>
      </w:r>
      <w:r>
        <w:t xml:space="preserve"> </w:t>
      </w:r>
      <w:hyperlink r:id="rId613">
        <w:r>
          <w:rPr>
            <w:rStyle w:val="Hyperlink"/>
          </w:rPr>
          <w:t xml:space="preserve">doi:10.1111/cobi.14434</w:t>
        </w:r>
      </w:hyperlink>
      <w:r>
        <w:t xml:space="preserve">.</w:t>
      </w:r>
    </w:p>
    <w:p>
      <w:pPr>
        <w:pStyle w:val="Bibliography"/>
      </w:pPr>
      <w:r>
        <w:t xml:space="preserve">Salafsky, N., Salzer, D., Stattersfield, A.J., Hilton‐Taylor, C., Neugarten, R., Butchart, S.H.M., Collen, B., Cox, N., Master, L.L., O’Connor, S., and Wilkie, D. 2008. A Standard Lexicon for Biodiversity Conservation: Unified Classifications of Threats and Actions. Conservation Biology 22(4): 897-911.</w:t>
      </w:r>
      <w:r>
        <w:t xml:space="preserve"> </w:t>
      </w:r>
      <w:hyperlink r:id="rId614">
        <w:r>
          <w:rPr>
            <w:rStyle w:val="Hyperlink"/>
          </w:rPr>
          <w:t xml:space="preserve">doi:10.1111/j.1523-1739.2008.00937.x</w:t>
        </w:r>
      </w:hyperlink>
      <w:r>
        <w:t xml:space="preserve">.</w:t>
      </w:r>
    </w:p>
    <w:p>
      <w:pPr>
        <w:pStyle w:val="Bibliography"/>
      </w:pPr>
      <w:r>
        <w:t xml:space="preserve">Swerdfager, T., and Olive, A. 2023. Laws matter: A foundational approach to biodiversity conservation in Canada. FACETS 8: 1-13.</w:t>
      </w:r>
      <w:r>
        <w:t xml:space="preserve"> </w:t>
      </w:r>
      <w:hyperlink r:id="rId615">
        <w:r>
          <w:rPr>
            <w:rStyle w:val="Hyperlink"/>
          </w:rPr>
          <w:t xml:space="preserve">doi:10.1139/facets-2022-0095</w:t>
        </w:r>
      </w:hyperlink>
      <w:r>
        <w:t xml:space="preserve">.</w:t>
      </w:r>
    </w:p>
    <w:p>
      <w:pPr>
        <w:pStyle w:val="Bibliography"/>
      </w:pPr>
      <w:r>
        <w:t xml:space="preserve">Thompson, P.C. 1974. Institutional Constraints in Fisheries Management. J. Fish. Res.Board Can (31): 1965-1981.</w:t>
      </w:r>
    </w:p>
    <w:p>
      <w:pPr>
        <w:pStyle w:val="Bibliography"/>
      </w:pPr>
      <w:r>
        <w:t xml:space="preserve">Turcotte, A., Kermany, N., Foster, S., Proctor, C.A., Gilmour, S.M., Doria, M., Sebes, J., Whitton, J., Cooke, S.J., and Bennett, J.R. 2021. Fixing the Canadian Species at Risk Act : Identifying major issues and recommendations for increasing accountability and efficiency. FACETS 6: 1474-1494.</w:t>
      </w:r>
      <w:r>
        <w:t xml:space="preserve"> </w:t>
      </w:r>
      <w:hyperlink r:id="rId616">
        <w:r>
          <w:rPr>
            <w:rStyle w:val="Hyperlink"/>
          </w:rPr>
          <w:t xml:space="preserve">doi:10.1139/facets-2020-0064</w:t>
        </w:r>
      </w:hyperlink>
      <w:r>
        <w:t xml:space="preserve">.</w:t>
      </w:r>
    </w:p>
    <w:p>
      <w:pPr>
        <w:pStyle w:val="Bibliography"/>
      </w:pPr>
      <w:r>
        <w:t xml:space="preserve">Ulaski, M.E., Moore, J.W., Carlson, D., Taddei, K.F., Kriese, K., Griggs, J., Murray, C.C., Adams, M., Wilson, K.L., Reid, A., Sainsbury, N., Cannon, S., Griggs, E., and Martin, T.G. 2025. Barriers and opportunities for the effective management of cumulative effects in salmon ecosystems in British Columbia, Canada. FACETS 10: 1-25.</w:t>
      </w:r>
      <w:r>
        <w:t xml:space="preserve"> </w:t>
      </w:r>
      <w:hyperlink r:id="rId617">
        <w:r>
          <w:rPr>
            <w:rStyle w:val="Hyperlink"/>
          </w:rPr>
          <w:t xml:space="preserve">doi:10.1139/facets-2024-0348</w:t>
        </w:r>
      </w:hyperlink>
      <w:r>
        <w:t xml:space="preserve">.</w:t>
      </w:r>
    </w:p>
    <w:p>
      <w:r>
        <w:br w:type="page"/>
      </w:r>
    </w:p>
    <w:p>
      <w:pPr>
        <w:pStyle w:val="BodyText"/>
      </w:pPr>
      <w:bookmarkStart w:id="8237ca51-bfd3-47c1-bf06-6e4a6fc2ca0b" w:name="DFO_PSSI_PSSI"/>
      <w:r>
        <w:t xml:space="preserve"/>
      </w:r>
      <w:bookmarkEnd w:id="8237ca51-bfd3-47c1-bf06-6e4a6fc2ca0b"/>
    </w:p>
    <w:bookmarkEnd w:id="618"/>
    <w:bookmarkEnd w:id="619"/>
    <w:bookmarkStart w:id="620" w:name="pssi-pssi"/>
    <w:p>
      <w:pPr>
        <w:pStyle w:val="Heading3"/>
      </w:pPr>
      <w:r>
        <w:t xml:space="preserve">PSSI PSSI</w:t>
      </w:r>
    </w:p>
    <w:p>
      <w:pPr>
        <w:pStyle w:val="FirstParagraph"/>
      </w:pPr>
    </w:p>
    <w:p>
      <w:pPr>
        <w:pStyle w:val="BodyText"/>
      </w:pPr>
      <w:r>
        <w:rPr>
          <w:b/>
          <w:bCs/>
        </w:rPr>
        <w:t xml:space="preserve">Location:</w:t>
      </w:r>
      <w:r>
        <w:t xml:space="preserve"> </w:t>
      </w:r>
      <w:r>
        <w:t xml:space="preserve">Juan de Fuca Strait;#Salish Sea;#Mainland Inlets</w:t>
      </w:r>
    </w:p>
    <w:p>
      <w:pPr>
        <w:pStyle w:val="BodyText"/>
      </w:pPr>
      <w:r>
        <w:t xml:space="preserve">NULL</w:t>
      </w:r>
      <w:r>
        <w:t xml:space="preserve"> </w:t>
      </w:r>
      <w:r>
        <w:t xml:space="preserve">NULL</w:t>
      </w:r>
      <w:r>
        <w:t xml:space="preserve"> </w:t>
      </w:r>
      <w:r>
        <w:t xml:space="preserve">NULL</w:t>
      </w:r>
    </w:p>
    <w:p>
      <w:pPr>
        <w:pStyle w:val="BodyText"/>
      </w:pPr>
      <w:r>
        <w:t xml:space="preserve">NULL</w:t>
      </w:r>
      <w:r>
        <w:t xml:space="preserve"> </w:t>
      </w:r>
      <w:r>
        <w:t xml:space="preserve">NULL</w:t>
      </w:r>
    </w:p>
    <w:p>
      <w:r>
        <w:br w:type="page"/>
      </w:r>
    </w:p>
    <w:bookmarkEnd w:id="620"/>
    <w:bookmarkEnd w:id="621"/>
    <w:bookmarkStart w:id="622" w:name="app:projects"/>
    <w:p>
      <w:pPr>
        <w:pStyle w:val="Heading1"/>
      </w:pPr>
      <w:r>
        <w:t xml:space="preserve">APPENDIX A. Project Summary Table</w:t>
      </w:r>
    </w:p>
    <w:p xmlns:w14="http://schemas.microsoft.com/office/word/2010/wordml">
      <w:pPr>
        <w:pStyle w:val="TableCaption"/>
        <w:jc w:val="center"/>
        <w:keepNext/>
      </w:pPr>
      <w:r>
        <w:rPr>
          <w:rFonts/>
          <w:b w:val="true"/>
          <w:strike w:val="false"/>
        </w:rPr>
        <w:t xml:space="preserve">Table A- </w:t>
      </w:r>
      <w:bookmarkStart w:id="24e56c40-fb2d-44fd-81f9-fceb4f3a0c9b" w:name="tbl-proj-summary"/>
      <w:r>
        <w:rPr>
          <w:rFonts/>
          <w:b w:val="true"/>
          <w:strike w:val="false"/>
        </w:rPr>
        <w:fldChar w:fldCharType="begin" w:dirty="true"/>
      </w:r>
      <w:r>
        <w:rPr>
          <w:rFonts/>
          <w:b w:val="true"/>
          <w:strike w:val="false"/>
        </w:rPr>
        <w:instrText xml:space="preserve" w:dirty="true">SEQ tabA \* Arabic</w:instrText>
      </w:r>
      <w:r>
        <w:rPr>
          <w:rFonts/>
          <w:b w:val="true"/>
          <w:strike w:val="false"/>
        </w:rPr>
        <w:fldChar w:fldCharType="end" w:dirty="true"/>
      </w:r>
      <w:bookmarkEnd w:id="24e56c40-fb2d-44fd-81f9-fceb4f3a0c9b"/>
      <w:r>
        <w:rPr>
          <w:rFonts/>
          <w:b w:val="true"/>
          <w:strike w:val="false"/>
        </w:rPr>
        <w:t xml:space="preserve">.  </w:t>
      </w:r>
      <w:r>
        <w:t xml:space="preserve">Summary of all PSSI research projects.</w:t>
      </w:r>
    </w:p>
    <w:tbl xmlns:w14="http://schemas.microsoft.com/office/word/2010/wordml">
      <w:tblPr>
        <w:tblLayout w:type="fixed"/>
        <w:jc w:val="center"/>
        <w:tblLook w:firstRow="1" w:lastRow="0" w:firstColumn="0" w:lastColumn="0" w:noHBand="0" w:noVBand="1"/>
      </w:tblPr>
      <w:tblGrid>
        <w:gridCol w:w="1296"/>
        <w:gridCol w:w="1584"/>
        <w:gridCol w:w="2160"/>
        <w:gridCol w:w="1152"/>
        <w:gridCol w:w="3024"/>
      </w:tblGrid>
      <w:tr>
        <w:trPr>
          <w:trHeight w:val="360" w:hRule="auto"/>
          <w:tblHeader/>
        </w:trPr>
        header  1
        <w:tc>
          <w:tcPr>
            <w:tcBorders>
              <w:bottom w:val="single" w:sz="8" w:space="0" w:color="BFBFBF"/>
              <w:top w:val="single" w:sz="8" w:space="0" w:color="BFBFBF"/>
              <w:left w:val="single" w:sz="8" w:space="0" w:color="BFBFBF"/>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ourc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heme</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Section</w:t>
            </w:r>
          </w:p>
        </w:tc>
        <w:tc>
          <w:tcPr>
            <w:tcBorders>
              <w:bottom w:val="single" w:sz="8" w:space="0" w:color="BFBFBF"/>
              <w:top w:val="single" w:sz="8" w:space="0" w:color="BFBFBF"/>
              <w:left w:val="single" w:sz="6" w:space="0" w:color="E0E0E0"/>
              <w:right w:val="single" w:sz="6" w:space="0" w:color="E0E0E0"/>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Project ID</w:t>
            </w:r>
          </w:p>
        </w:tc>
        <w:tc>
          <w:tcPr>
            <w:tcBorders>
              <w:bottom w:val="single" w:sz="8" w:space="0" w:color="BFBFBF"/>
              <w:top w:val="single" w:sz="8" w:space="0" w:color="BFBFBF"/>
              <w:left w:val="single" w:sz="6" w:space="0" w:color="E0E0E0"/>
              <w:right w:val="single" w:sz="8" w:space="0" w:color="BFBFBF"/>
            </w:tcBorders>
            <w:shd w:val="clear" w:color="auto" w:fill="50B1BA"/>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true"/>
                <w:u w:val="none"/>
                <w:strike w:val="false"/>
                <w:sz w:val="18"/>
                <w:szCs w:val="18"/>
                <w:color w:val="FFFFFF"/>
              </w:rPr>
            </w:pPr>
            <w:r>
              <w:rPr>
                <w:rFonts w:ascii="Arial" w:hAnsi="Arial" w:eastAsia="Arial" w:cs="Arial"/>
                <w:i w:val="false"/>
                <w:b w:val="true"/>
                <w:u w:val="none"/>
                <w:strike w:val="false"/>
                <w:sz w:val="18"/>
                <w:szCs w:val="18"/>
                <w:color w:val="FFFFFF"/>
              </w:rPr>
              <w:t xml:space="preserve">Title</w:t>
            </w:r>
          </w:p>
        </w:tc>
      </w:tr>
      <w:tr>
        <w:trPr>
          <w:trHeight w:val="360" w:hRule="auto"/>
        </w:trPr>
        body  1
        <w:tc>
          <w:tcPr>
            <w:vMerge w:val="restart"/>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Bottlenecks to survival</w:t>
            </w:r>
          </w:p>
        </w:tc>
        <w:tc>
          <w:tcPr>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0</w:t>
            </w:r>
          </w:p>
        </w:tc>
        <w:tc>
          <w:tcPr>
            <w:tcBorders>
              <w:bottom w:val="single" w:sz="6" w:space="0" w:color="E0E0E0"/>
              <w:top w:val="single" w:sz="8" w:space="0" w:color="BFBFBF"/>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ation of Bottlenecks Limiting Wild and Enhanced Juvenile Salmon and Steelhead Production in BC using PIT tags and Spatially Comprehensive Arrays</w:t>
            </w:r>
          </w:p>
        </w:tc>
      </w:tr>
      <w:tr>
        <w:trPr>
          <w:trHeight w:val="360" w:hRule="auto"/>
        </w:trPr>
        body  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formed Approaches to Determine Bottlenecks to Survival for Chinook and Coho Salmon and Steelhead</w:t>
            </w:r>
          </w:p>
        </w:tc>
      </w:tr>
      <w:tr>
        <w:trPr>
          <w:trHeight w:val="360" w:hRule="auto"/>
        </w:trPr>
        body  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earch in support of Sarita Chinook as an Ecological Indicator and WCVI Chinook Salmon Rebuilding</w:t>
            </w:r>
          </w:p>
        </w:tc>
      </w:tr>
      <w:tr>
        <w:trPr>
          <w:trHeight w:val="360" w:hRule="auto"/>
        </w:trPr>
        body  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nook Salmon Assessments and WCVI Chinook Salmon Rebuilding in the Kaouk and Artlish Watersheds</w:t>
            </w:r>
          </w:p>
        </w:tc>
      </w:tr>
      <w:tr>
        <w:trPr>
          <w:trHeight w:val="360" w:hRule="auto"/>
        </w:trPr>
        body  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factors that influence early marine survival of WCVI Chinook salmon</w:t>
            </w:r>
          </w:p>
        </w:tc>
      </w:tr>
      <w:tr>
        <w:trPr>
          <w:trHeight w:val="360" w:hRule="auto"/>
        </w:trPr>
        body  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sin-scale Events to Coastal Impacts (BECI)</w:t>
            </w:r>
          </w:p>
        </w:tc>
      </w:tr>
      <w:tr>
        <w:trPr>
          <w:trHeight w:val="360" w:hRule="auto"/>
        </w:trPr>
        body  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eshwater connectivity for Pacific salmon</w:t>
            </w:r>
          </w:p>
        </w:tc>
      </w:tr>
      <w:tr>
        <w:trPr>
          <w:trHeight w:val="360" w:hRule="auto"/>
        </w:trPr>
        body  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anwakolas 50 Watersheds Project</w:t>
            </w:r>
          </w:p>
        </w:tc>
      </w:tr>
      <w:tr>
        <w:trPr>
          <w:trHeight w:val="360" w:hRule="auto"/>
        </w:trPr>
        body 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1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ing BC App: Tidal Waters Licence Integration and Recreational Catch Monitoring and Data Collection Enhancements Project</w:t>
            </w:r>
          </w:p>
        </w:tc>
      </w:tr>
      <w:tr>
        <w:trPr>
          <w:trHeight w:val="360" w:hRule="auto"/>
        </w:trPr>
        body 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elective Fishing Using a Salmon Trap in the Campbell River Estuary</w:t>
            </w:r>
          </w:p>
        </w:tc>
      </w:tr>
      <w:tr>
        <w:trPr>
          <w:trHeight w:val="360" w:hRule="auto"/>
        </w:trPr>
        body 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FN Fish Trap – Capacity Building, Communications and Operations 2023-26</w:t>
            </w:r>
          </w:p>
        </w:tc>
      </w:tr>
      <w:tr>
        <w:trPr>
          <w:trHeight w:val="360" w:hRule="auto"/>
        </w:trPr>
        body 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keena River Fish Trap Project</w:t>
            </w:r>
          </w:p>
        </w:tc>
      </w:tr>
      <w:tr>
        <w:trPr>
          <w:trHeight w:val="360" w:hRule="auto"/>
        </w:trPr>
        body 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a Test Fishery for Chinook Salmon in key areas of the BC Coast</w:t>
            </w:r>
          </w:p>
        </w:tc>
      </w:tr>
      <w:tr>
        <w:trPr>
          <w:trHeight w:val="360" w:hRule="auto"/>
        </w:trPr>
        body 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IM – Short term mortality holding and respirometry studies</w:t>
            </w:r>
          </w:p>
        </w:tc>
      </w:tr>
      <w:tr>
        <w:trPr>
          <w:trHeight w:val="360" w:hRule="auto"/>
        </w:trPr>
        body 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and recovery</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covery and rebuilding progra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ute Inlet Salmon Viability Strategy</w:t>
            </w:r>
          </w:p>
        </w:tc>
      </w:tr>
      <w:tr>
        <w:trPr>
          <w:trHeight w:val="360" w:hRule="auto"/>
        </w:trPr>
        body 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emainus-Koksilah Twinned Watershed Salmon Sustainability Project- Phase 2</w:t>
            </w:r>
          </w:p>
        </w:tc>
      </w:tr>
      <w:tr>
        <w:trPr>
          <w:trHeight w:val="360" w:hRule="auto"/>
        </w:trPr>
        body 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ayoquot Pacific Salmon Recovery Initiative</w:t>
            </w:r>
          </w:p>
        </w:tc>
      </w:tr>
      <w:tr>
        <w:trPr>
          <w:trHeight w:val="360" w:hRule="auto"/>
        </w:trPr>
        body 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ampbell River Estuary Salt Marsh and Eelgrass Restoration</w:t>
            </w:r>
          </w:p>
        </w:tc>
      </w:tr>
      <w:tr>
        <w:trPr>
          <w:trHeight w:val="360" w:hRule="auto"/>
        </w:trPr>
        body 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10,000 Wetlands Project</w:t>
            </w:r>
          </w:p>
        </w:tc>
      </w:tr>
      <w:tr>
        <w:trPr>
          <w:trHeight w:val="360" w:hRule="auto"/>
        </w:trPr>
        body 2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rtage Creek Chinook Salmon Recovery Program</w:t>
            </w:r>
          </w:p>
        </w:tc>
      </w:tr>
      <w:tr>
        <w:trPr>
          <w:trHeight w:val="360" w:hRule="auto"/>
        </w:trPr>
        body 2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umbia River Salmon Reintroduction Initiative (CRSRI): Bringing the Salmon Home</w:t>
            </w:r>
          </w:p>
        </w:tc>
      </w:tr>
      <w:tr>
        <w:trPr>
          <w:trHeight w:val="360" w:hRule="auto"/>
        </w:trPr>
        body 2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owards food security: restoring salmon and their habitat</w:t>
            </w:r>
          </w:p>
        </w:tc>
      </w:tr>
      <w:tr>
        <w:trPr>
          <w:trHeight w:val="360" w:hRule="auto"/>
        </w:trPr>
        body 2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Highway 16 and CN Corridor Stranding Remediation/Willow Creek Arch Culvert/Mid-Scully Creek Spawning Gravel Addition.</w:t>
            </w:r>
          </w:p>
        </w:tc>
      </w:tr>
      <w:tr>
        <w:trPr>
          <w:trHeight w:val="360" w:hRule="auto"/>
        </w:trPr>
        body 2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priorit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quamish Estuary Chinook Salmon Habitat Restoration Project</w:t>
            </w:r>
          </w:p>
        </w:tc>
      </w:tr>
      <w:tr>
        <w:trPr>
          <w:trHeight w:val="360" w:hRule="auto"/>
        </w:trPr>
        body 2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and Gordon Rivers – Salmon Estuarine Habitat Restoration</w:t>
            </w:r>
          </w:p>
        </w:tc>
      </w:tr>
      <w:tr>
        <w:trPr>
          <w:trHeight w:val="360" w:hRule="auto"/>
        </w:trPr>
        body 2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NEWSS-Salmon Habitat Recovery Projects</w:t>
            </w:r>
          </w:p>
        </w:tc>
      </w:tr>
      <w:tr>
        <w:trPr>
          <w:trHeight w:val="360" w:hRule="auto"/>
        </w:trPr>
        body 2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ation of salmon habitat at Cultus Lake, BC: a Green Shores® demonstration project</w:t>
            </w:r>
          </w:p>
        </w:tc>
      </w:tr>
      <w:tr>
        <w:trPr>
          <w:trHeight w:val="360" w:hRule="auto"/>
        </w:trPr>
        body 2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Waters Phase 3: Restoration and Research for Salmon and Flood Resilience in the Lower Fraser Watershed</w:t>
            </w:r>
          </w:p>
        </w:tc>
      </w:tr>
      <w:tr>
        <w:trPr>
          <w:trHeight w:val="360" w:hRule="auto"/>
        </w:trPr>
        body 3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aling the Implementation of Riparian Restoration</w:t>
            </w:r>
          </w:p>
        </w:tc>
      </w:tr>
      <w:tr>
        <w:trPr>
          <w:trHeight w:val="360" w:hRule="auto"/>
        </w:trPr>
        body 3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ower Adams Habitat Restoration Initiative (LAHRI)</w:t>
            </w:r>
          </w:p>
        </w:tc>
      </w:tr>
      <w:tr>
        <w:trPr>
          <w:trHeight w:val="360" w:hRule="auto"/>
        </w:trPr>
        body 3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toring Fraser River Estuary Salmon Habitat (ReFRESH)</w:t>
            </w:r>
          </w:p>
        </w:tc>
      </w:tr>
      <w:tr>
        <w:trPr>
          <w:trHeight w:val="360" w:hRule="auto"/>
        </w:trPr>
        body 3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secmenúl̓ecwem-kt (We Repair the Land) - Deadman Recovery &amp; Resiliency Initiative</w:t>
            </w:r>
          </w:p>
        </w:tc>
      </w:tr>
      <w:tr>
        <w:trPr>
          <w:trHeight w:val="360" w:hRule="auto"/>
        </w:trPr>
        body 3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Restoration Prioritization Tool/Solutions for Gold River Steelhead</w:t>
            </w:r>
          </w:p>
        </w:tc>
      </w:tr>
      <w:tr>
        <w:trPr>
          <w:trHeight w:val="360" w:hRule="auto"/>
        </w:trPr>
        body 3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ost Flood Support for Fish and Fish Habitat Recovery in the Nicola Watershed</w:t>
            </w:r>
          </w:p>
        </w:tc>
      </w:tr>
      <w:tr>
        <w:trPr>
          <w:trHeight w:val="360" w:hRule="auto"/>
        </w:trPr>
        body 3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Passage Restoration in Gitksan Territory</w:t>
            </w:r>
          </w:p>
        </w:tc>
      </w:tr>
      <w:tr>
        <w:trPr>
          <w:trHeight w:val="360" w:hRule="auto"/>
        </w:trPr>
        body 3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Xá:y Syí:ts’emílep: Gill Bar Restoration and Management Plan</w:t>
            </w:r>
          </w:p>
        </w:tc>
      </w:tr>
      <w:tr>
        <w:trPr>
          <w:trHeight w:val="360" w:hRule="auto"/>
        </w:trPr>
        body 3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ilako River and Tributary Stream Corridor Restoration Demonstration</w:t>
            </w:r>
          </w:p>
        </w:tc>
      </w:tr>
      <w:tr>
        <w:trPr>
          <w:trHeight w:val="360" w:hRule="auto"/>
        </w:trPr>
        body 3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wa’sala ‘Nakwaxda-xw Fully-Integrated Salmon Habitat Restoration Project (GNN-FISHR)</w:t>
            </w:r>
          </w:p>
        </w:tc>
      </w:tr>
      <w:tr>
        <w:trPr>
          <w:trHeight w:val="360" w:hRule="auto"/>
        </w:trPr>
        body 4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eromonas salmonicida Genome Sequencing and qPCR Test Development</w:t>
            </w:r>
          </w:p>
        </w:tc>
      </w:tr>
      <w:tr>
        <w:trPr>
          <w:trHeight w:val="360" w:hRule="auto"/>
        </w:trPr>
        body 4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ting a Path for Coastal First Nations’ Community Salmon Enhancement Initiatives</w:t>
            </w:r>
          </w:p>
        </w:tc>
      </w:tr>
      <w:tr>
        <w:trPr>
          <w:trHeight w:val="360" w:hRule="auto"/>
        </w:trPr>
        body 4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Recovery – advancing planning and action</w:t>
            </w:r>
          </w:p>
        </w:tc>
      </w:tr>
      <w:tr>
        <w:trPr>
          <w:trHeight w:val="360" w:hRule="auto"/>
        </w:trPr>
        body 4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atershed Futures Initiative: Towards climate resilience of salmon watersheds</w:t>
            </w:r>
          </w:p>
        </w:tc>
      </w:tr>
      <w:tr>
        <w:trPr>
          <w:trHeight w:val="360" w:hRule="auto"/>
        </w:trPr>
        body 4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High-resolution Climate Change Freshwater Hazard Data for BC</w:t>
            </w:r>
          </w:p>
        </w:tc>
      </w:tr>
      <w:tr>
        <w:trPr>
          <w:trHeight w:val="360" w:hRule="auto"/>
        </w:trPr>
        body 4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valuating climate change scenarios for the Quesnel Watershed to determine flood, fire and temperature risks posed to Upper Fraser salmon stocks.</w:t>
            </w:r>
          </w:p>
        </w:tc>
      </w:tr>
      <w:tr>
        <w:trPr>
          <w:trHeight w:val="360" w:hRule="auto"/>
        </w:trPr>
        body 4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upporting and connecting community-based monitoring for climate-resilient salmon ecosystems</w:t>
            </w:r>
          </w:p>
        </w:tc>
      </w:tr>
      <w:tr>
        <w:trPr>
          <w:trHeight w:val="360" w:hRule="auto"/>
        </w:trPr>
        body 4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 led salmon habitat and population monitoring, research and cumulative effects assessment in the Lower Fraser River and Boundary Bay</w:t>
            </w:r>
          </w:p>
        </w:tc>
      </w:tr>
      <w:tr>
        <w:trPr>
          <w:trHeight w:val="360" w:hRule="auto"/>
        </w:trPr>
        body 4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mitigating hot spots of salmon exposure to toxic road runoff</w:t>
            </w:r>
          </w:p>
        </w:tc>
      </w:tr>
      <w:tr>
        <w:trPr>
          <w:trHeight w:val="360" w:hRule="auto"/>
        </w:trPr>
        body 4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6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Thompson-Shuswap Salmon Habitat Assessment, Monitoring &amp; Restoration Program (2023-26)</w:t>
            </w:r>
          </w:p>
        </w:tc>
      </w:tr>
      <w:tr>
        <w:trPr>
          <w:trHeight w:val="360" w:hRule="auto"/>
        </w:trPr>
        body 5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8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itigating Inputs of Tire Wear Toxins to Protect Salmonid Habitat on Vancouver Island</w:t>
            </w:r>
          </w:p>
        </w:tc>
      </w:tr>
      <w:tr>
        <w:trPr>
          <w:trHeight w:val="360" w:hRule="auto"/>
        </w:trPr>
        body 5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water acidification and habitat on imprinting and homing in Pacific salmon</w:t>
            </w:r>
          </w:p>
        </w:tc>
      </w:tr>
      <w:tr>
        <w:trPr>
          <w:trHeight w:val="360" w:hRule="auto"/>
        </w:trPr>
        body 5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lquitz River Salmonid Restoration and Monitoring Project</w:t>
            </w:r>
          </w:p>
        </w:tc>
      </w:tr>
      <w:tr>
        <w:trPr>
          <w:trHeight w:val="360" w:hRule="auto"/>
        </w:trPr>
        body 5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nalysis of forestry effects on Pacific salmon in Musgamagw Dzawada’enuxw territory and across
</w:t>
            </w:r>
            <w:r>
              <w:rPr>
                <w:rFonts w:ascii="Arial" w:hAnsi="Arial" w:eastAsia="Arial" w:cs="Arial"/>
                <w:i w:val="false"/>
                <w:b w:val="false"/>
                <w:u w:val="none"/>
                <w:strike w:val="false"/>
                <w:sz w:val="16"/>
                <w:szCs w:val="16"/>
                <w:color w:val="000000"/>
              </w:rPr>
              <w:br/>
            </w:r>
            <w:r>
              <w:rPr>
                <w:rFonts w:ascii="Arial" w:hAnsi="Arial" w:eastAsia="Arial" w:cs="Arial"/>
                <w:i w:val="false"/>
                <w:b w:val="false"/>
                <w:u w:val="none"/>
                <w:strike w:val="false"/>
                <w:sz w:val="16"/>
                <w:szCs w:val="16"/>
                <w:color w:val="000000"/>
              </w:rPr>
              <w:t xml:space="preserve">coastal BC.</w:t>
            </w:r>
          </w:p>
        </w:tc>
      </w:tr>
      <w:tr>
        <w:trPr>
          <w:trHeight w:val="360" w:hRule="auto"/>
        </w:trPr>
        body 5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ʔaayaaqa (Herring) Herring Spawn Dynamics</w:t>
            </w:r>
          </w:p>
        </w:tc>
      </w:tr>
      <w:tr>
        <w:trPr>
          <w:trHeight w:val="360" w:hRule="auto"/>
        </w:trPr>
        body 5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termining the mechanisms of impacts of a changing climate on zooplankton in the Salish Sea using models and observations</w:t>
            </w:r>
          </w:p>
        </w:tc>
      </w:tr>
      <w:tr>
        <w:trPr>
          <w:trHeight w:val="360" w:hRule="auto"/>
        </w:trPr>
        body 5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7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trait of Georgia Herring: Restoring the Salmon Food Web</w:t>
            </w:r>
          </w:p>
        </w:tc>
      </w:tr>
      <w:tr>
        <w:trPr>
          <w:trHeight w:val="360" w:hRule="auto"/>
        </w:trPr>
        body 5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pping, monitoring and restoring important forage fish habitats in Coastal British Columbia to support salmon conservation efforts.</w:t>
            </w:r>
          </w:p>
        </w:tc>
      </w:tr>
      <w:tr>
        <w:trPr>
          <w:trHeight w:val="360" w:hRule="auto"/>
        </w:trPr>
        body 5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 5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irically resolving interspecific competition experienced by North Pacific salmon in the open ocean</w:t>
            </w:r>
          </w:p>
        </w:tc>
      </w:tr>
      <w:tr>
        <w:trPr>
          <w:trHeight w:val="360" w:hRule="auto"/>
        </w:trPr>
        body 6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silient Estuaries in the Salish Sea: Phase Two (Baseline Assessments and Ground-truthing)</w:t>
            </w:r>
          </w:p>
        </w:tc>
      </w:tr>
      <w:tr>
        <w:trPr>
          <w:trHeight w:val="360" w:hRule="auto"/>
        </w:trPr>
        body 6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ablishing baselines, risks, and mechanisms of thiamine deficiency in British Columbia Chinook salmon</w:t>
            </w:r>
          </w:p>
        </w:tc>
      </w:tr>
      <w:tr>
        <w:trPr>
          <w:trHeight w:val="360" w:hRule="auto"/>
        </w:trPr>
        body 6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Estuary Resilience: A Collaborative Approach to the Monitoring and Restoration of Estuaries with Coastal First Nations</w:t>
            </w:r>
          </w:p>
        </w:tc>
      </w:tr>
      <w:tr>
        <w:trPr>
          <w:trHeight w:val="360" w:hRule="auto"/>
        </w:trPr>
        body 6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2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ziadin River Up-looking Hydroacoustic Sockeye Smolt Enumeration Project</w:t>
            </w:r>
          </w:p>
        </w:tc>
      </w:tr>
      <w:tr>
        <w:trPr>
          <w:trHeight w:val="360" w:hRule="auto"/>
        </w:trPr>
        body 6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igital Imaging of Wild Coho Returns to the Lillooet River Conservation Unit</w:t>
            </w:r>
          </w:p>
        </w:tc>
      </w:tr>
      <w:tr>
        <w:trPr>
          <w:trHeight w:val="360" w:hRule="auto"/>
        </w:trPr>
        body 6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4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monitoring of Kokanee-sockeye salmon (Oncorhynchus nerka) hybrid fitness and long term outcomes associated with an experimental re-introduction program</w:t>
            </w:r>
          </w:p>
        </w:tc>
      </w:tr>
      <w:tr>
        <w:trPr>
          <w:trHeight w:val="360" w:hRule="auto"/>
        </w:trPr>
        body 6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3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stimating aggregate Coho salmon escapement to the Lower Fraser Management Unit</w:t>
            </w:r>
          </w:p>
        </w:tc>
      </w:tr>
      <w:tr>
        <w:trPr>
          <w:trHeight w:val="360" w:hRule="auto"/>
        </w:trPr>
        body 6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2_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oundary Bay Chinook salmon restoration in the TA’TALU watershed</w:t>
            </w:r>
          </w:p>
        </w:tc>
      </w:tr>
      <w:tr>
        <w:trPr>
          <w:trHeight w:val="360" w:hRule="auto"/>
        </w:trPr>
        body 6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4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mpowering Indigenous community fisheries with deep learning - computer vision for adaptive management of terminal salmon fisheries</w:t>
            </w:r>
          </w:p>
        </w:tc>
      </w:tr>
      <w:tr>
        <w:trPr>
          <w:trHeight w:val="360" w:hRule="auto"/>
        </w:trPr>
        body 6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19_05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ing Sustainability of capture &amp; release marine recreational Pacific salmon fisheries using new tools/technology</w:t>
            </w:r>
          </w:p>
        </w:tc>
      </w:tr>
      <w:tr>
        <w:trPr>
          <w:trHeight w:val="360" w:hRule="auto"/>
        </w:trPr>
        body 7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CSRIF_2020_29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rst Nations-led catch monitoring to inform sustainable mixed-stock fisheries management on the Central Coast</w:t>
            </w:r>
          </w:p>
        </w:tc>
      </w:tr>
      <w:tr>
        <w:trPr>
          <w:trHeight w:val="360" w:hRule="auto"/>
        </w:trPr>
        body 71
        <w:tc>
          <w:tcPr>
            <w:vMerge w:val="restart"/>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 Science</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ife cycle assessment - Follow The Fish</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good practices for considering Indigenous Knowledge in Rebuilding Plan targets and stock assessment reference poi</w:t>
            </w:r>
          </w:p>
        </w:tc>
      </w:tr>
      <w:tr>
        <w:trPr>
          <w:trHeight w:val="360" w:hRule="auto"/>
        </w:trPr>
        body 72
        <w:tc>
          <w:tcPr>
            <w:vMerge/>
            <w:tcBorders>
              <w:bottom w:val="single" w:sz="6" w:space="0" w:color="E0E0E0"/>
              <w:top w:val="single" w:sz="8" w:space="0" w:color="BFBFBF"/>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WCVI Sediment Transport and Redd Scour Assessment</w:t>
            </w:r>
          </w:p>
        </w:tc>
      </w:tr>
      <w:tr>
        <w:trPr>
          <w:trHeight w:val="360" w:hRule="auto"/>
        </w:trPr>
        body 7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llow the Fish: An integrated Chinook salmon assessment and monitoring program for the West Coast of Vancouver Island</w:t>
            </w:r>
          </w:p>
        </w:tc>
      </w:tr>
      <w:tr>
        <w:trPr>
          <w:trHeight w:val="360" w:hRule="auto"/>
        </w:trPr>
        body 7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7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acoustic monitoring of salmon and salmon prey</w:t>
            </w:r>
          </w:p>
        </w:tc>
      </w:tr>
      <w:tr>
        <w:trPr>
          <w:trHeight w:val="360" w:hRule="auto"/>
        </w:trPr>
        body 7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ve Ecosystem Based Approaches to identify cumulative stressors: Salmon Fit-Chips and eDNA</w:t>
            </w:r>
          </w:p>
        </w:tc>
      </w:tr>
      <w:tr>
        <w:trPr>
          <w:trHeight w:val="360" w:hRule="auto"/>
        </w:trPr>
        body 7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management and tool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ata and modelling to support decision mak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decision making for salmon by understanding the threats of freshwater Aquatic Invasive Species both now and in the future</w:t>
            </w:r>
          </w:p>
        </w:tc>
      </w:tr>
      <w:tr>
        <w:trPr>
          <w:trHeight w:val="360" w:hRule="auto"/>
        </w:trPr>
        body 7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 decision-support tool that considers harvest, hatchery, and habitat management levers to support implementation of the Fisheries Act for Pacific salmon</w:t>
            </w:r>
          </w:p>
        </w:tc>
      </w:tr>
      <w:tr>
        <w:trPr>
          <w:trHeight w:val="360" w:hRule="auto"/>
        </w:trPr>
        body 7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68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Legislation Applicable to Pacific Salmon and Ecosystems (LAPSE)</w:t>
            </w:r>
          </w:p>
        </w:tc>
      </w:tr>
      <w:tr>
        <w:trPr>
          <w:trHeight w:val="360" w:hRule="auto"/>
        </w:trPr>
        body 8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novation and technical development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ournier Transfer Near Infrared (FT-NIR) Spectroscopy; its application for rapid fish age estimation within the Sclerochronology Lab at the Pacific Biological Station</w:t>
            </w:r>
          </w:p>
        </w:tc>
      </w:tr>
      <w:tr>
        <w:trPr>
          <w:trHeight w:val="360" w:hRule="auto"/>
        </w:trPr>
        body 8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ery monitoring and harvest techniqu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3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salmon bycatch monitoring and sampling in the Pacific region groundfish trawl fishery</w:t>
            </w:r>
          </w:p>
        </w:tc>
      </w:tr>
      <w:tr>
        <w:trPr>
          <w:trHeight w:val="360" w:hRule="auto"/>
        </w:trPr>
        body 8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fying Yukon Chinook migration mortality and its implications for fisheries management and rebuilding under the Fish Stock Provisions of the Fisheries Act</w:t>
            </w:r>
          </w:p>
        </w:tc>
      </w:tr>
      <w:tr>
        <w:trPr>
          <w:trHeight w:val="360" w:hRule="auto"/>
        </w:trPr>
        body 8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PSSI</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nhanced Monitoring of Chinook Salmon Mark Selective Fishery (MSF)</w:t>
            </w:r>
          </w:p>
        </w:tc>
      </w:tr>
      <w:tr>
        <w:trPr>
          <w:trHeight w:val="360" w:hRule="auto"/>
        </w:trPr>
        body 8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31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rivers and functional consequences of hatchery epigenetic variation</w:t>
            </w:r>
          </w:p>
        </w:tc>
      </w:tr>
      <w:tr>
        <w:trPr>
          <w:trHeight w:val="360" w:hRule="auto"/>
        </w:trPr>
        body 8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cience to support hatchery modernization</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ish health and hatchery practice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0</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8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demiological modeling of infectious hematopoietic necrosis virus in Sockeye salmon</w:t>
            </w:r>
          </w:p>
        </w:tc>
      </w:tr>
      <w:tr>
        <w:trPr>
          <w:trHeight w:val="360" w:hRule="auto"/>
        </w:trPr>
        body 8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ment, Expansion and Modernization of Salmonid Health Diagnostic Services For Optimizing Salmonid Hatchery Health Management.</w:t>
            </w:r>
          </w:p>
        </w:tc>
      </w:tr>
      <w:tr>
        <w:trPr>
          <w:trHeight w:val="360" w:hRule="auto"/>
        </w:trPr>
        body 8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Optimization of feeds used in the hatchery production of Pacific Salmon.</w:t>
            </w:r>
          </w:p>
        </w:tc>
      </w:tr>
      <w:tr>
        <w:trPr>
          <w:trHeight w:val="360" w:hRule="auto"/>
        </w:trPr>
        body 8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Prediction of reproductive success of Chinook salmon based on Thiamine concentrations in returning adults.</w:t>
            </w:r>
          </w:p>
        </w:tc>
      </w:tr>
      <w:tr>
        <w:trPr>
          <w:trHeight w:val="360" w:hRule="auto"/>
        </w:trPr>
        body 9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asurement of stress hormones in scales and its application for the identification of conditions causing chronic stress in Pacific Salmon.</w:t>
            </w:r>
          </w:p>
        </w:tc>
      </w:tr>
      <w:tr>
        <w:trPr>
          <w:trHeight w:val="360" w:hRule="auto"/>
        </w:trPr>
        body 9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8</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ing a proactive, modernized, holistic approach to ensure optimal health and condition of Hatchery Production</w:t>
            </w:r>
          </w:p>
        </w:tc>
      </w:tr>
      <w:tr>
        <w:trPr>
          <w:trHeight w:val="360" w:hRule="auto"/>
        </w:trPr>
        body 9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deling interactions of environmental, biological and infectious factors with respect to production of Pacific salmon (Oncorhynchus spp.) at the Quinsam River hatchery</w:t>
            </w:r>
          </w:p>
        </w:tc>
      </w:tr>
      <w:tr>
        <w:trPr>
          <w:trHeight w:val="360" w:hRule="auto"/>
        </w:trPr>
        body 9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HERLOCK assay for rapid genotyping applications</w:t>
            </w:r>
          </w:p>
        </w:tc>
      </w:tr>
      <w:tr>
        <w:trPr>
          <w:trHeight w:val="360" w:hRule="auto"/>
        </w:trPr>
        body 9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rgenerational transfer and parental origins of DNA methylation variation in Coho and Chinook Salmon</w:t>
            </w:r>
          </w:p>
        </w:tc>
      </w:tr>
      <w:tr>
        <w:trPr>
          <w:trHeight w:val="360" w:hRule="auto"/>
        </w:trPr>
        body 9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um whole genome sequencing for improved stock delineation</w:t>
            </w:r>
          </w:p>
        </w:tc>
      </w:tr>
      <w:tr>
        <w:trPr>
          <w:trHeight w:val="360" w:hRule="auto"/>
        </w:trPr>
        body 9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1</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Relative reproductive success of hatchery- versus natural-origin salmon in Canadian integrated populations</w:t>
            </w:r>
          </w:p>
        </w:tc>
      </w:tr>
      <w:tr>
        <w:trPr>
          <w:trHeight w:val="360" w:hRule="auto"/>
        </w:trPr>
        body 9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enetic associations with age of return in male Canadian Chinook Salmon</w:t>
            </w:r>
          </w:p>
        </w:tc>
      </w:tr>
      <w:tr>
        <w:trPr>
          <w:trHeight w:val="360" w:hRule="auto"/>
        </w:trPr>
        body 9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5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Epigenetic variation between hatchery- and natural-origin Canadian Chinook Salmon</w:t>
            </w:r>
          </w:p>
        </w:tc>
      </w:tr>
      <w:tr>
        <w:trPr>
          <w:trHeight w:val="360" w:hRule="auto"/>
        </w:trPr>
        body 9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Graduate Research into 1) habitat use by juvenile Chinook Salmon in the Canadian Okanagan River and Lake system and 2) predation on juvenile salmon in the Canadian Okanagan River and Lake system</w:t>
            </w:r>
          </w:p>
        </w:tc>
      </w:tr>
      <w:tr>
        <w:trPr>
          <w:trHeight w:val="360" w:hRule="auto"/>
        </w:trPr>
        body10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ssessment of the distribution and abundance of juvenile Chinook salmon in the lower Thompson River basin.</w:t>
            </w:r>
          </w:p>
        </w:tc>
      </w:tr>
      <w:tr>
        <w:trPr>
          <w:trHeight w:val="360" w:hRule="auto"/>
        </w:trPr>
        body10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Understanding salmon ecosystems</w:t>
            </w: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change vulnerability</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iological models to support prioritizing salmon stocks under future climates</w:t>
            </w:r>
          </w:p>
        </w:tc>
      </w:tr>
      <w:tr>
        <w:trPr>
          <w:trHeight w:val="360" w:hRule="auto"/>
        </w:trPr>
        body10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Adaptive genetic variation and climate change resilience in Canadian Pacific salmon</w:t>
            </w:r>
          </w:p>
        </w:tc>
      </w:tr>
      <w:tr>
        <w:trPr>
          <w:trHeight w:val="360" w:hRule="auto"/>
        </w:trPr>
        body10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3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limate Downscaling for salmon conservation in Marine Ecosystems</w:t>
            </w:r>
          </w:p>
        </w:tc>
      </w:tr>
      <w:tr>
        <w:trPr>
          <w:trHeight w:val="360" w:hRule="auto"/>
        </w:trPr>
        body10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reshwater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outh Coast freshwater ecological indicator pilot</w:t>
            </w:r>
          </w:p>
        </w:tc>
      </w:tr>
      <w:tr>
        <w:trPr>
          <w:trHeight w:val="360" w:hRule="auto"/>
        </w:trPr>
        body10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echanistic modelling to link hydrology to juvenile salmon habitat quality and productivity</w:t>
            </w:r>
          </w:p>
        </w:tc>
      </w:tr>
      <w:tr>
        <w:trPr>
          <w:trHeight w:val="360" w:hRule="auto"/>
        </w:trPr>
        body10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5</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evelopment of geospatial tools for large-scale freshwater salmon habitat assessment by the Freshwater Spatial Ecology Program</w:t>
            </w:r>
          </w:p>
        </w:tc>
      </w:tr>
      <w:tr>
        <w:trPr>
          <w:trHeight w:val="360" w:hRule="auto"/>
        </w:trPr>
        body10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4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Quantitative assessment of the impact of Smallmouth Bass suppression efforts in Cultus Lake and SMB emigration from Cultus Lake</w:t>
            </w:r>
          </w:p>
        </w:tc>
      </w:tr>
      <w:tr>
        <w:trPr>
          <w:trHeight w:val="360" w:hRule="auto"/>
        </w:trPr>
        body10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9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ed understanding of cumulative impacts on salmon survival across freshwater life-stages; tools and approaches for mechanistic assessments</w:t>
            </w:r>
          </w:p>
        </w:tc>
      </w:tr>
      <w:tr>
        <w:trPr>
          <w:trHeight w:val="360" w:hRule="auto"/>
        </w:trPr>
        body10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dentifying and characterizing tire-related chemical (6PPD-quinone) toxic hotspots in salmon habitat</w:t>
            </w:r>
          </w:p>
        </w:tc>
      </w:tr>
      <w:tr>
        <w:trPr>
          <w:trHeight w:val="360" w:hRule="auto"/>
        </w:trPr>
        body11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arine ecosystems</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4</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111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nging coastal productivity: Using sediment cores, water properties and archived plankton data to identify changes at the bottom of the food web in BC’s coastal waters</w:t>
            </w:r>
          </w:p>
        </w:tc>
      </w:tr>
      <w:tr>
        <w:trPr>
          <w:trHeight w:val="360" w:hRule="auto"/>
        </w:trPr>
        body112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9</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onvergent tracks: a tagging study to quantify salmon predation by sea lions</w:t>
            </w:r>
          </w:p>
        </w:tc>
      </w:tr>
      <w:tr>
        <w:trPr>
          <w:trHeight w:val="360" w:hRule="auto"/>
        </w:trPr>
        body113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2</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114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Barkley Sound and Clayoquot Sound Krill Monitoring</w:t>
            </w:r>
          </w:p>
        </w:tc>
      </w:tr>
      <w:tr>
        <w:trPr>
          <w:trHeight w:val="360" w:hRule="auto"/>
        </w:trPr>
        body115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1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Monitoring and predicting the exposure of Pacific salmon to harmful algal biotoxins</w:t>
            </w:r>
          </w:p>
        </w:tc>
      </w:tr>
      <w:tr>
        <w:trPr>
          <w:trHeight w:val="360" w:hRule="auto"/>
        </w:trPr>
        body116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7</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ish Sea plankton and oceanography</w:t>
            </w:r>
          </w:p>
        </w:tc>
      </w:tr>
      <w:tr>
        <w:trPr>
          <w:trHeight w:val="360" w:hRule="auto"/>
        </w:trPr>
        body117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Integrated Salish Sea acoustic monitoring of salmon and salmon prey</w:t>
            </w:r>
          </w:p>
        </w:tc>
      </w:tr>
      <w:tr>
        <w:trPr>
          <w:trHeight w:val="360" w:hRule="auto"/>
        </w:trPr>
        body118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51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Characterizing and monitoring priority contaminants of concern in WCVI juvenile salmon</w:t>
            </w:r>
          </w:p>
        </w:tc>
      </w:tr>
      <w:tr>
        <w:trPr>
          <w:trHeight w:val="360" w:hRule="auto"/>
        </w:trPr>
        body119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val="restart"/>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lmon population monitoring</w:t>
            </w: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03</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n Juan River Adult and Juvenile Assessment Program</w:t>
            </w:r>
          </w:p>
        </w:tc>
      </w:tr>
      <w:tr>
        <w:trPr>
          <w:trHeight w:val="360" w:hRule="auto"/>
        </w:trPr>
        body120
        <w:tc>
          <w:tcPr>
            <w:vMerge/>
            <w:tcBorders>
              <w:bottom w:val="single" w:sz="6" w:space="0" w:color="E0E0E0"/>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6" w:space="0" w:color="E0E0E0"/>
              <w:top w:val="single" w:sz="8" w:space="0" w:color="BFBFBF"/>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6" w:space="0" w:color="E0E0E0"/>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26</w:t>
            </w:r>
          </w:p>
        </w:tc>
        <w:tc>
          <w:tcPr>
            <w:tcBorders>
              <w:bottom w:val="single" w:sz="6" w:space="0" w:color="E0E0E0"/>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Sakinaw Sockeye Juvenile Research on Measures to Increase Marine Survival</w:t>
            </w:r>
          </w:p>
        </w:tc>
      </w:tr>
      <w:tr>
        <w:trPr>
          <w:trHeight w:val="360" w:hRule="auto"/>
        </w:trPr>
        body121
        <w:tc>
          <w:tcPr>
            <w:vMerge/>
            <w:tcBorders>
              <w:bottom w:val="single" w:sz="8" w:space="0" w:color="BFBFBF"/>
              <w:top w:val="single" w:sz="6" w:space="0" w:color="E0E0E0"/>
              <w:left w:val="single" w:sz="8" w:space="0" w:color="BFBFBF"/>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vMerge/>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p>
        </w:tc>
        <w:tc>
          <w:tcPr>
            <w:tcBorders>
              <w:bottom w:val="single" w:sz="8" w:space="0" w:color="BFBFBF"/>
              <w:top w:val="single" w:sz="6" w:space="0" w:color="E0E0E0"/>
              <w:left w:val="single" w:sz="6" w:space="0" w:color="E0E0E0"/>
              <w:right w:val="single" w:sz="6" w:space="0" w:color="E0E0E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DFO_PSSI_2430</w:t>
            </w:r>
          </w:p>
        </w:tc>
        <w:tc>
          <w:tcPr>
            <w:tcBorders>
              <w:bottom w:val="single" w:sz="8" w:space="0" w:color="BFBFBF"/>
              <w:top w:val="single" w:sz="6" w:space="0" w:color="E0E0E0"/>
              <w:left w:val="single" w:sz="6" w:space="0" w:color="E0E0E0"/>
              <w:right w:val="single" w:sz="8" w:space="0" w:color="BFBFBF"/>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20" w:before="20" w:line="240"/>
              <w:ind w:left="60" w:right="60" w:firstLine="0" w:firstLineChars="0"/>
              <w:rPr>
                <w:rFonts w:ascii="Arial" w:hAnsi="Arial" w:eastAsia="Arial" w:cs="Arial"/>
                <w:i w:val="false"/>
                <w:b w:val="false"/>
                <w:u w:val="none"/>
                <w:strike w:val="false"/>
                <w:sz w:val="16"/>
                <w:szCs w:val="16"/>
                <w:color w:val="000000"/>
              </w:rPr>
            </w:pPr>
            <w:r>
              <w:rPr>
                <w:rFonts w:ascii="Arial" w:hAnsi="Arial" w:eastAsia="Arial" w:cs="Arial"/>
                <w:i w:val="false"/>
                <w:b w:val="false"/>
                <w:u w:val="none"/>
                <w:strike w:val="false"/>
                <w:sz w:val="16"/>
                <w:szCs w:val="16"/>
                <w:color w:val="000000"/>
              </w:rPr>
              <w:t xml:space="preserve">Feasibility of Estimating Chilko River Smolt Abundance Using Upward- and Side-Looking SONAR Methods</w:t>
            </w:r>
          </w:p>
        </w:tc>
      </w:tr>
    </w:tbl>
    <w:p>
      <w:pPr>
        <w:pStyle w:val="FirstParagraph"/>
      </w:pPr>
      <w:r>
        <w:br w:type="page"/>
      </w:r>
    </w:p>
    <w:bookmarkEnd w:id="622"/>
    <w:bookmarkStart w:id="623" w:name="app-bcsrif"/>
    <w:p>
      <w:pPr>
        <w:pStyle w:val="Heading1"/>
      </w:pPr>
      <w:r>
        <w:t xml:space="preserve">APPENDIX B. Overview of Phase 2 BCSRIF Projec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strike w:val="false"/>
        </w:rPr>
        <w:t xml:space="preserve">Table B- </w:t>
      </w:r>
      <w:bookmarkStart w:id="eada4a43-2f3a-450b-a7cc-a6100e38c3e5" w:name="bcsrif-projects"/>
      <w:r>
        <w:rPr>
          <w:rFonts/>
          <w:b w:val="true"/>
          <w:strike w:val="false"/>
        </w:rPr>
        <w:fldChar w:fldCharType="begin" w:dirty="true"/>
      </w:r>
      <w:r>
        <w:rPr>
          <w:rFonts/>
          <w:b w:val="true"/>
          <w:strike w:val="false"/>
        </w:rPr>
        <w:instrText xml:space="preserve" w:dirty="true">SEQ tabB \* Arabic</w:instrText>
      </w:r>
      <w:r>
        <w:rPr>
          <w:rFonts/>
          <w:b w:val="true"/>
          <w:strike w:val="false"/>
        </w:rPr>
        <w:fldChar w:fldCharType="end" w:dirty="true"/>
      </w:r>
      <w:bookmarkEnd w:id="eada4a43-2f3a-450b-a7cc-a6100e38c3e5"/>
      <w:r>
        <w:rPr>
          <w:rFonts/>
          <w:b w:val="true"/>
          <w:strike w:val="false"/>
        </w:rPr>
        <w:t xml:space="preserve">:  </w:t>
      </w:r>
      <w:r>
        <w:t xml:space="preserve">BCSRIF Projects</w:t>
      </w:r>
    </w:p>
    <w:tbl xmlns:w14="http://schemas.microsoft.com/office/word/2010/wordml">
      <w:tblPr>
        <w:tblLayout w:type="fixed"/>
        <w:jc w:val="center"/>
        <w:tblLook w:firstRow="1" w:lastRow="0" w:firstColumn="0" w:lastColumn="0" w:noHBand="0" w:noVBand="1"/>
      </w:tblPr>
      <w:tblGrid>
        <w:gridCol w:w="2880"/>
        <w:gridCol w:w="6480"/>
      </w:tblGrid>
      <w:tr>
        <w:trPr>
          <w:trHeight w:val="360" w:hRule="auto"/>
          <w:tblHeader/>
        </w:trPr>
        header 1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Project</w:t>
            </w:r>
          </w:p>
        </w:tc>
        <w:tc>
          <w:tcPr>
            <w:tcBorders>
              <w:bottom w:val="single" w:sz="7"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18"/>
                <w:szCs w:val="18"/>
                <w:color w:val="000000"/>
              </w:rPr>
            </w:pPr>
            <w:r>
              <w:rPr>
                <w:rFonts w:ascii="Arial" w:hAnsi="Arial" w:eastAsia="Arial" w:cs="Arial"/>
                <w:i w:val="false"/>
                <w:b w:val="true"/>
                <w:u w:val="none"/>
                <w:strike w:val="false"/>
                <w:sz w:val="18"/>
                <w:szCs w:val="18"/>
                <w:color w:val="000000"/>
              </w:rPr>
              <w:t xml:space="preserve">Description</w:t>
            </w:r>
          </w:p>
        </w:tc>
      </w:tr>
      <w:tr>
        <w:trPr>
          <w:trHeight w:val="360" w:hRule="auto"/>
        </w:trPr>
        body 1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ation of Bottlenecks Limiting Wild and Enhanced Juvenile Salmon and Steelhead Production in BC using PIT tags and Spatially Comprehensive Array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bottom w:val="single" w:sz="4" w:space="0" w:color="A9A9A9"/>
              <w:top w:val="single" w:sz="7"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trHeight w:val="360" w:hRule="auto"/>
        </w:trPr>
        body 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owering Indigenous community fisheries with deep learning - computer vision for adaptive management of terminal salmon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ula Foundation Haida Fisheries Simon Fraser University Fisheries and Oceans Canada Pacific Salmon Foundation Salmon Watersheds Program Pacific Salmon Foundation Salmon Watersheds Program Heiltsuk Integrated Resource Management Department Kitasoo Xai'xais Stewardship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integrate traditional and modern technologies through the development of new computer vision deep-learning programs to automate salmon counting and species identification from video and sonar data. Connecting these tools with community-run escapement monitoring programs around the North and Central Coast will support the transition towards real-time data integration and in-season monitoring to inform the adaptive management of salmon fisheries.</w:t>
            </w:r>
          </w:p>
        </w:tc>
      </w:tr>
      <w:tr>
        <w:trPr>
          <w:trHeight w:val="360" w:hRule="auto"/>
        </w:trPr>
        body 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19_0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Sustainability of capture &amp; release marine recreational Pacific salmon fisheries using new tools/techn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Forest and Conservation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Moss Rock Foundation Dr. Steve Cooke (Carleton University) Ocean Tracking Network Canada ... 24 in total from year-end repor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niversity of British Columbia will lead a science partnership project to conduct research on improving the sustainability of capture and release marine recreational Pacific salmon fisheries using new tools and technology.</w:t>
            </w:r>
          </w:p>
        </w:tc>
      </w:tr>
      <w:tr>
        <w:trPr>
          <w:trHeight w:val="360" w:hRule="auto"/>
        </w:trPr>
        body 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0_29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led catch monitoring to inform sustainable mixed-stock fisheries management on the Central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entral Coast Indigenous Resource Alliance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designing and implementing a coordinated strategy to fill data gaps related to Central Coast salmon populations which will inform management measures to promote sustainable opportunities for marine and Food Social Ceremonial fisheries.</w:t>
            </w:r>
          </w:p>
        </w:tc>
      </w:tr>
      <w:tr>
        <w:trPr>
          <w:trHeight w:val="360" w:hRule="auto"/>
        </w:trPr>
        body 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1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ing BC App: Tidal Waters Licence Integration and Recreational Catch Monitoring and Data Collection Enhancement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Rec Fisheries, Fisheries Management, IMIT, CDOS, &amp; others Simon Fraser University University of British Columbia - Dept Forest and Conservatio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trHeight w:val="360" w:hRule="auto"/>
        </w:trPr>
        body 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quamish Estuary Chinook Salmon Habitat Resto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quamish River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quamish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trHeight w:val="360" w:hRule="auto"/>
        </w:trPr>
        body 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n Juan and Gordon Rivers – Salmon Estuarine Habitat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heedah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EP, Resource Restoration Unit DFO Stock Assessment BC Environmental and Climate Monitoring – Hydrology and Hydrometrics BC MFLNRORD Ministry of Transport and Infrastructu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trHeight w:val="360" w:hRule="auto"/>
        </w:trPr>
        body 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eromonas salmonicida Genome Sequencing and qPCR Test Developmen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wantlen Polytechnic University, Applied Genomics Centr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Agriculture Animal Health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trHeight w:val="360" w:hRule="auto"/>
        </w:trPr>
        body 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almon Recovery – advancing planning and ac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Upper Fraser Fisheries Conservation Alliance First Nations Fisheries Council Sumas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trHeight w:val="360" w:hRule="auto"/>
        </w:trPr>
        body1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2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eziadin River Up-looking Hydroacoustic Sockeye Smolt Enume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itanyow Fisheries Authori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tA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trHeight w:val="360" w:hRule="auto"/>
        </w:trPr>
        body1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ute Inlet Salmon Viability Strate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Xwemalhkwu (Homalco)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ute Inlet Roundtable Members Gillard Pass Fisheries Association Hakai Institute Ecosystem Research Homalco First Nation DFO Stock Assessment &amp; Community Advisor Bute Inlet Roundtabl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trHeight w:val="360" w:hRule="auto"/>
        </w:trPr>
        body1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earch in support of Sarita Chinook as an Ecological Indicator and WCVI Chinook Salmon Rebuild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uu-ay-aht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itinat hatchery DFO Southcoast - StAD (?)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trHeight w:val="360" w:hRule="auto"/>
        </w:trPr>
        body1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rst Nations led salmon habitat and population monitoring, research and cumulative effects assessment in the Lower Fraser River and Boundary Ba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ish Sea Indigenous Guardians Associ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trHeight w:val="360" w:hRule="auto"/>
        </w:trPr>
        body1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nook Salmon Assessments and WCVI Chinook Salmon Rebuilding in the Kaouk and Artlish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a:’yu:’k’t’h’/Che:k’tles7et’h’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outhcoast StAD WCVI Indigenous Nations LGL Limite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trHeight w:val="360" w:hRule="auto"/>
        </w:trPr>
        body1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EWSS-Salmon Habitat Recovery Projec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EWS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NBC School District #91</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trHeight w:val="360" w:hRule="auto"/>
        </w:trPr>
        body1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ʔaayaaqa (Herring) Herring Spawn Dynamic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uu-chah-nulth Tribal Council</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1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igital Imaging of Wild Coho Returns to the Lillooet River Conservation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il’wa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JohnsonFishSci</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trHeight w:val="360" w:hRule="auto"/>
        </w:trPr>
        body1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enetic monitoring of Kokanee-sockeye salmon (Oncorhynchus nerka) hybrid fitness and long term outcomes associated with an experimental re-introduction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Okanagan), Department of Bi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Okanagan Nation Alliance BC Ministry of Forests UBC Okanaga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trHeight w:val="360" w:hRule="auto"/>
        </w:trPr>
        body1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elective Fishing Using a Salmon Trap in the Campbell River Estua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Tlegay Fisherie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trHeight w:val="360" w:hRule="auto"/>
        </w:trPr>
        body2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emainus-Koksilah Twinned Watershed Salmon Sustainability Project- Phase 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Halalt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lalt First Nation Q'ul-lhanumutsun Aquatic Resources Society (QARS) DFO – StAD Nanaimo River Stewardship Society – support for PIT tag of hatchery raised Chemainus Chinook Pacific Salmon Foundation Evans Redi-Mix</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trHeight w:val="360" w:hRule="auto"/>
        </w:trPr>
        body2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layoquot Pacific Salmon Recover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Redd Fish Restoration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housaht Nation as represented by Maaqtusiis Hahoulthee Stewardship Society Inter-Fluve Tla-o-qui-aht First Nation Hesqui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trHeight w:val="360" w:hRule="auto"/>
        </w:trPr>
        body2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imating aggregate Coho salmon escapement to the Lower Fraser Management Uni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ower Fraser Fisheries Allianc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Fraser StAD LGL Consultants Lil’Wa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trHeight w:val="360" w:hRule="auto"/>
        </w:trPr>
        body2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ampbell River Estuary Salt Marsh and Eelgrass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enways Land Tru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ei Wai Kum First Nation City of Campbell River A-tlegay Fisheries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trHeight w:val="360" w:hRule="auto"/>
        </w:trPr>
        body2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FN Fish Trap – Capacity Building, Communications and Operations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sawwassen First N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GL Limited Wild Fish Conservanc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trHeight w:val="360" w:hRule="auto"/>
        </w:trPr>
        body2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5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termining the mechanisms of impacts of a changing climate on zooplankton in the Salish Sea using models and observ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Earth, Ocean and Atmospheric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University of Washington, Oceanography Institute of Ocean Scien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trHeight w:val="360" w:hRule="auto"/>
        </w:trPr>
        body2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asin-scale Events to Coastal Impacts (BEC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rth Pacific Marine Science Organiz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Environment and Climate Change Canada (ECCC) DFO Hakai institute and Tula Foundation NPAFC – International Year of the Salmon PICES NOAA UBC BECI North Pacific Research Board (NPRB) Columbia River Inter-Tribal Fisheries Commission (CRITF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trHeight w:val="360" w:hRule="auto"/>
        </w:trPr>
        body2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and mitigating hot spots of salmon exposure to toxic road runoff</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Civil Engineer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 - Science Simon Fraser University City of Vancouver City of Surrey A Rocha and Shared Waters Alliance Fraser Basin Council- Salmon Safe BC Salish Sea Indigenous Guardians Association (SSIG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trHeight w:val="360" w:hRule="auto"/>
        </w:trPr>
        body2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Futures Initiative: Towards climate resilience of salmon watershed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imon Fraser University, Department of Biologic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trHeight w:val="360" w:hRule="auto"/>
        </w:trPr>
        body2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ation of salmon habitat at Cultus Lake, BC: a Green Shores® demonstration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BC Stewardship Centre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trHeight w:val="360" w:hRule="auto"/>
        </w:trPr>
        body3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6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hompson-Shuswap Salmon Habitat Assessment, Monitoring &amp; Restoration Program (2023-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cwepemc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ompson-Shuswap Salmon Collaborative (TSSC): Fisheries and Oceans Canada BC Ministry of Land, Water and Resource Stewardship Secwepemc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trHeight w:val="360" w:hRule="auto"/>
        </w:trPr>
        body3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10,000 Wetlan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The B.C.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trHeight w:val="360" w:hRule="auto"/>
        </w:trPr>
        body3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keena River Fish Trap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ax Kw’alaams Business Development LP.</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Wild Salmon Conservancy Skeena Fisheries Commiss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trHeight w:val="360" w:hRule="auto"/>
        </w:trPr>
        body3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Waters Phase 3: Restoration and Research for Salmon and Flood Resilience in the Lower Fraser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MakeWay Charitabl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trHeight w:val="360" w:hRule="auto"/>
        </w:trPr>
        body3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caling the Implementation of Riparian Resto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Investment Agriculture Foundation British Columbi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Ministry of Environment and Climate Change Canada BC Ministry of Agriculture and Food BC Ministry of Water Land and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trHeight w:val="360" w:hRule="auto"/>
        </w:trPr>
        body3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Lower Adams Habitat Restoration Initiative (LAHRI)</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w’lax te Secwépemcuclew</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Secwépemc Communities DFO Province of BC, Ministry of the Environment, BC Parks Province of BC, Ministry of Forests, Resource Management, Fish and Wildlife Branch</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trHeight w:val="360" w:hRule="auto"/>
        </w:trPr>
        body3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7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trait of Georgia Herring: Restoring the Salmon Food Web</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3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aser River Estuary Salmon Habitat (ReFRESH)</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Ducks Unlimited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trHeight w:val="360" w:hRule="auto"/>
        </w:trPr>
        body3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Development of High-resolution Climate Change Freshwater Hazard Data for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Climate Impacts Consortiu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isheries and Oceans Canad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trHeight w:val="360" w:hRule="auto"/>
        </w:trPr>
        body3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secmenúl̓ecwem-kt (We Repair the Land) - Deadman Recovery &amp; Resiliency Initiativ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tchestn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ecwepemc Fisheries Commisssion Skeetchestn Indian Ban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trHeight w:val="360" w:hRule="auto"/>
        </w:trPr>
        body4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arting a Path for Coastal First Nations’ Community Salmon Enhancement Initiativ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reat Bear Initiative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trHeight w:val="360" w:hRule="auto"/>
        </w:trPr>
        body4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8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itigating Inputs of Tire Wear Toxins to Protect Salmonid Habitat on Vancouver Isl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British Columbia Conservati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trHeight w:val="360" w:hRule="auto"/>
        </w:trPr>
        body4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Mapping, monitoring and restoring important forage fish habitats in Coastal British Columbia to support salmon conservation effort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omox Valley Project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trHeight w:val="360" w:hRule="auto"/>
        </w:trPr>
        body4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39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valuating climate change scenarios for the Quesnel Watershed to determine flood, fire and temperature risks posed to Upper Fraser salmon stock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Northern British Columbia, Department of Geography, Earth and Environmental Scienc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pper Fraser Fisheries Conservation Association Horsefly River Roundtable Cariboo Envirotech Fisheries and Oceans Canada - SEP &amp; Scienc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trHeight w:val="360" w:hRule="auto"/>
        </w:trPr>
        body4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Supporting and connecting community-based monitoring for climate-resilient salmon ecosystem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trHeight w:val="360" w:hRule="auto"/>
        </w:trPr>
        body4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Oolichan From Estuary to Offshore: Assessment of Early Marine Populations and Limiting Factors of Central Coast Oolichan (Eulachon: Thaleichthys pacificus) in Douglas Channel and Gardner Cana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
            </w:r>
          </w:p>
        </w:tc>
      </w:tr>
      <w:tr>
        <w:trPr>
          <w:trHeight w:val="360" w:hRule="auto"/>
        </w:trPr>
        body4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0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Watershed Restoration Prioritization Tool/Solutions for Gold River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ootka Sound Watershed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olutions for Steelhead (S4S) Gold River Task Force (including: BC MFLNRORD, DFO, NSWS, Western Forest Products, BCIT, Mowachaht/Muchalaht First Nation, and Steelhead Society), and Ecofish Research Ltd.</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trHeight w:val="360" w:hRule="auto"/>
        </w:trPr>
        body4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rtage Creek Chinook Salmon Recovery Program</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át'imc Government Services (SG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InStream Fisheries Research DFO – Salmon Enhancement Program, StAD BC Hyd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trHeight w:val="360" w:hRule="auto"/>
        </w:trPr>
        body4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Post Flood Support for Fish and Fish Habitat Recovery in the Nicola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cw’exmx Tribal Council</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cw’exmx Tribal Council’s member Bands/local FN governments. Landowners Provincial and Federal government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trHeight w:val="360" w:hRule="auto"/>
        </w:trPr>
        body4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umbia River Salmon Reintroduction Initiative (CRSRI): Bringing the Salmon Hom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kanagan Nation Allianc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Syilx Okanagan Nation Secwépemc Nation Ktunaxa Nation DFO Province of British Columbia</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trHeight w:val="360" w:hRule="auto"/>
        </w:trPr>
        body5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1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toring freshwater connectivity for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Canadian Wildlife Fede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trHeight w:val="360" w:hRule="auto"/>
        </w:trPr>
        body5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mpirically resolving interspecific competition experienced by North Pacific salmon in the open oce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The North Pacific Anadromous Fish Commission (NPAFC) Pacific Salmon Foundation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trHeight w:val="360" w:hRule="auto"/>
        </w:trPr>
        body5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vestigation of water acidification and habitat on imprinting and homing in Pacific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Department of Zoolog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C Ministry of Land and Water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trHeight w:val="360" w:hRule="auto"/>
        </w:trPr>
        body5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2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ish Passage Restoration in Gitksan Territor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keena Fisheries Commiss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North Coast Skeena First Nations Stewardship Society (NCSFNSS) Gitksan Watershed Authorities (GWA) North Coast DFO Salmonid Enhancement Program and Resource Restoration Unit</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trHeight w:val="360" w:hRule="auto"/>
        </w:trPr>
        body5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Resilient Estuaries in the Salish Sea: Phase Two (Baseline Assessments and Ground-truthing)</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eaChange</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PSF) Jacklyn Barrs, World Wildlife Fund (WWF) Peninsula Streams and Shorelines (PSS) Coastal Restoration Society Dept. of Fisheries and Oceans BC Parks Parks Canada Islands Trust Local Land Conservanci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trHeight w:val="360" w:hRule="auto"/>
        </w:trPr>
        body5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Towards food security: restoring salmon and their habita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Office of the Wet’suwet’e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A Rocha Morice Water Monitoring Trust DFO Gixsan Watershed Authori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trHeight w:val="360" w:hRule="auto"/>
        </w:trPr>
        body5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5</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olquitz River Salmonid Restoration and Monitoring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eninsula Streams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istrict of Saanich BC Community Gaming Grants BC Province - Dept of Forest, Fish and Wildlife BC Conservation Found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trHeight w:val="360" w:hRule="auto"/>
        </w:trPr>
        body5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baselines, risks, and mechanisms of thiamine deficiency in British Columbia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University of British Columbia (Vancouver), Institute for the Oceans and Fisher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on Chovy Fishing Charters University of Washington Pacific Salmon Foundation Fisheries and Oceans Canada Salmonid Enhancement Program</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trHeight w:val="360" w:hRule="auto"/>
        </w:trPr>
        body5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Highway 16 and CN Corridor Stranding Remediation/Willow Creek Arch Culvert/Mid-Scully Creek Spawning Gravel Addi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Kitsumkalum Indian Ban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MoTI FLNRORD Regional District of Kitimat-Stikine Lakelse Watershed Stewards Society Kitsumkalum Band Westland Resource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trHeight w:val="360" w:hRule="auto"/>
        </w:trPr>
        body5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3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Nanwakolas 50 Watersheds Projec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nwakolas Council Societ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trHeight w:val="360" w:hRule="auto"/>
        </w:trPr>
        body60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1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2</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dentifying factors that influence early marine survival of WCVI Chinook salm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Pacific Salmon Foundation DFO Science Branch Mitacs</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trHeight w:val="360" w:hRule="auto"/>
        </w:trPr>
        body62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nhancing Estuary Resilience: A Collaborative Approach to the Monitoring and Restoration of Estuaries with Coastal First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Nature Trust of British Columbia (NT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trHeight w:val="360" w:hRule="auto"/>
        </w:trPr>
        body63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7</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Xá:y Syí:ts’emílep: Gill Bar Restoration and Management Pla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tó:lo Service Agency</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 Salmonid Enhancement Program, DFO - Resource Restoration Unit, BC Ministry of Forests and Ministry of Land, Waters and Natural Resource Stewardship</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trHeight w:val="360" w:hRule="auto"/>
        </w:trPr>
        body64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8</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Chilako River and Tributary Stream Corridor Restoration Demonstr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Lheidli T’enneh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trHeight w:val="360" w:hRule="auto"/>
        </w:trPr>
        body65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49</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Analysis of forestry effects on Pacific salmon in Musgamagw Dzawada’enuxw territory and across coastal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almon Coast Field Station Society</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trHeight w:val="360" w:hRule="auto"/>
        </w:trPr>
        body66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0</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Gwa’sala ‘Nakwaxda-xw Fully-Integrated Salmon Habitat Restoration Project (GNN-FISHR)</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Gwa’sala ‘Nakwaxda’xw Nation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Gwanak Resources DFO Great Bear Rainforest Tours BC FLNRO</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trHeight w:val="360" w:hRule="auto"/>
        </w:trPr>
        body67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1</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Boundary Bay Chinook salmon restoration in the TA’TALU watershe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A Rocha Canada</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Little Campbell Hatchery DFO FIA StAD Salish Sea Indigenous Guardians Associ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trHeight w:val="360" w:hRule="auto"/>
        </w:trPr>
        body68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3</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Establishing a Test Fishery for Chinook Salmon in key areas of the BC Coast</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DFO Science and Fishery Management BC Sports Fishing Institute</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trHeight w:val="360" w:hRule="auto"/>
        </w:trPr>
        body69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4</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FRIM – Short term mortality holding and respirometry studies</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Sport Fishing Institute of BC</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UBC Salmon Ecology Lab Bamfield Marine Sciences Huuayaht First Nation</w:t>
            </w:r>
          </w:p>
        </w:tc>
        <w:tc>
          <w:tcPr>
            <w:tcBorders>
              <w:bottom w:val="single" w:sz="4" w:space="0" w:color="A9A9A9"/>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trHeight w:val="360" w:hRule="auto"/>
        </w:trPr>
        body70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BCSRIF_2022_456</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Title: </w:t>
            </w:r>
            <w:r>
              <w:rPr>
                <w:rFonts w:ascii="Arial" w:hAnsi="Arial" w:eastAsia="Arial" w:cs="Arial"/>
                <w:i w:val="false"/>
                <w:b w:val="false"/>
                <w:u w:val="none"/>
                <w:strike w:val="false"/>
                <w:sz w:val="18"/>
                <w:szCs w:val="18"/>
                <w:color w:val="000000"/>
              </w:rPr>
              <w:t xml:space="preserve">Informed Approaches to Determine Bottlenecks to Survival for Chinook and Coho Salmon and Steelhead</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Recipient: </w:t>
            </w:r>
            <w:r>
              <w:rPr>
                <w:rFonts w:ascii="Arial" w:hAnsi="Arial" w:eastAsia="Arial" w:cs="Arial"/>
                <w:i w:val="false"/>
                <w:b w:val="false"/>
                <w:u w:val="none"/>
                <w:strike w:val="false"/>
                <w:sz w:val="18"/>
                <w:szCs w:val="18"/>
                <w:color w:val="000000"/>
              </w:rPr>
              <w:t xml:space="preserve">Pacific Salmon Foundation</w:t>
            </w:r>
            <w:r>
              <w:rPr>
                <w:rFonts w:ascii="Arial" w:hAnsi="Arial" w:eastAsia="Arial" w:cs="Arial"/>
                <w:i w:val="false"/>
                <w:b w:val="false"/>
                <w:u w:val="none"/>
                <w:strike w:val="false"/>
                <w:sz w:val="18"/>
                <w:szCs w:val="18"/>
                <w:color w:val="000000"/>
              </w:rPr>
              <w:br/>
            </w:r>
            <w:r>
              <w:rPr>
                <w:rFonts w:ascii="Arial" w:hAnsi="Arial" w:eastAsia="Arial" w:cs="Arial"/>
                <w:i w:val="false"/>
                <w:b w:val="true"/>
                <w:u w:val="none"/>
                <w:strike w:val="false"/>
                <w:sz w:val="20"/>
                <w:szCs w:val="20"/>
                <w:color w:val="000000"/>
              </w:rPr>
              <w:t xml:space="preserve">Collaborators: </w:t>
            </w:r>
            <w:r>
              <w:rPr>
                <w:rFonts w:ascii="Arial" w:hAnsi="Arial" w:eastAsia="Arial" w:cs="Arial"/>
                <w:i w:val="false"/>
                <w:b w:val="false"/>
                <w:u w:val="none"/>
                <w:strike w:val="false"/>
                <w:sz w:val="18"/>
                <w:szCs w:val="18"/>
                <w:color w:val="000000"/>
              </w:rPr>
              <w:t xml:space="preserve">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bottom w:val="single" w:sz="12" w:space="0" w:color="666666"/>
              <w:top w:val="single" w:sz="4" w:space="0" w:color="A9A9A9"/>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18"/>
                <w:szCs w:val="18"/>
                <w:color w:val="000000"/>
              </w:rPr>
            </w:pPr>
            <w:r>
              <w:rPr>
                <w:rFonts w:ascii="Arial" w:hAnsi="Arial" w:eastAsia="Arial" w:cs="Arial"/>
                <w:i w:val="false"/>
                <w:b w:val="false"/>
                <w:u w:val="none"/>
                <w:strike w:val="false"/>
                <w:sz w:val="18"/>
                <w:szCs w:val="18"/>
                <w:color w:val="000000"/>
              </w:rPr>
              <w:t xml:space="preserve">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p>
      <w:r>
        <w:br w:type="page"/>
      </w:r>
    </w:p>
    <w:bookmarkEnd w:id="623"/>
    <w:bookmarkStart w:id="640" w:name="app:data"/>
    <w:p>
      <w:pPr>
        <w:pStyle w:val="Heading1"/>
      </w:pPr>
      <w:r>
        <w:t xml:space="preserve">APPENDIX C. Summary of DFO Science PSSI Data Projects</w:t>
      </w:r>
    </w:p>
    <w:bookmarkStart w:id="625" w:name="X5ca47158e8bd973d8013436661bec5d3c9f62f9"/>
    <w:p>
      <w:pPr>
        <w:pStyle w:val="Heading4"/>
      </w:pPr>
      <w:r>
        <w:t xml:space="preserve">1. Salmon Tracking, Escapement, Assessment and Management Platform</w:t>
      </w:r>
    </w:p>
    <w:p>
      <w:pPr>
        <w:pStyle w:val="FirstParagraph"/>
      </w:pPr>
      <w:r>
        <w:t xml:space="preserve">The Salmon Tracking, Escapement, Assessment and Management (</w:t>
      </w:r>
      <w:hyperlink r:id="rId624">
        <w:r>
          <w:rPr>
            <w:rStyle w:val="Hyperlink"/>
          </w:rPr>
          <w:t xml:space="preserve">STREAM</w:t>
        </w:r>
      </w:hyperlink>
      <w:r>
        <w:t xml:space="preserve">) Platform is a new online resource that helps improve how salmon escapement information is collected, shared, and understood.</w:t>
      </w:r>
      <w:r>
        <w:t xml:space="preserve"> </w:t>
      </w:r>
      <w:hyperlink r:id="rId624">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pStyle w:val="ImageCaption"/>
      </w:pPr>
      <w:r>
        <w:rPr>
          <w:rFonts/>
          <w:b w:val="true"/>
          <w:strike w:val="false"/>
        </w:rPr>
        <w:t xml:space="preserve">Figure C-</w:t>
      </w:r>
      <w:bookmarkStart w:id="3e827952-50fe-4843-9606-dd446741e2c2" w:name="stream-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3e827952-50fe-4843-9606-dd446741e2c2"/>
      <w:r>
        <w:rPr>
          <w:rFonts/>
          <w:b w:val="true"/>
          <w:strike w:val="false"/>
        </w:rPr>
        <w:t xml:space="preserve">: </w:t>
      </w:r>
      <w:r>
        <w:t xml:space="preserve">Screen capture of the Salmon Tracking Escapement Assessment and Management (STREAM) Platform with the table of contents visibl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35"/>
                    <a:stretch>
                      <a:fillRect/>
                    </a:stretch>
                  </pic:blipFill>
                  <pic:spPr bwMode="auto">
                    <a:xfrm>
                      <a:off x="0" y="0"/>
                      <a:ext cx="4572000" cy="3657600"/>
                    </a:xfrm>
                    <a:prstGeom prst="rect">
                      <a:avLst/>
                    </a:prstGeom>
                    <a:noFill/>
                  </pic:spPr>
                </pic:pic>
              </a:graphicData>
            </a:graphic>
          </wp:inline>
        </w:drawing>
      </w:r>
    </w:p>
    <w:bookmarkEnd w:id="625"/>
    <w:bookmarkStart w:id="627" w:name="salmon-space"/>
    <w:p>
      <w:pPr>
        <w:pStyle w:val="Heading4"/>
      </w:pPr>
      <w:r>
        <w:t xml:space="preserve">2. Salmon Space</w:t>
      </w:r>
    </w:p>
    <w:p>
      <w:pPr>
        <w:pStyle w:val="FirstParagraph"/>
      </w:pPr>
      <w:hyperlink r:id="rId626">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pStyle w:val="ImageCaption"/>
      </w:pPr>
      <w:r>
        <w:rPr>
          <w:rFonts/>
          <w:b w:val="true"/>
          <w:strike w:val="false"/>
        </w:rPr>
        <w:t xml:space="preserve">Figure C-</w:t>
      </w:r>
      <w:bookmarkStart w:id="52de0e09-c40e-430c-b1c0-4b2cc2b30520" w:name="salmon-space-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52de0e09-c40e-430c-b1c0-4b2cc2b30520"/>
      <w:r>
        <w:rPr>
          <w:rFonts/>
          <w:b w:val="true"/>
          <w:strike w:val="false"/>
        </w:rPr>
        <w:t xml:space="preserve">: </w:t>
      </w:r>
      <w:r>
        <w:t xml:space="preserve">Screen capture of Salmon Space showing the Osoyoos-Skaha-Okanagan Sockeye conservation unit (highlighted) with associated information displayed in a pop-up.</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6"/>
                    <a:stretch>
                      <a:fillRect/>
                    </a:stretch>
                  </pic:blipFill>
                  <pic:spPr bwMode="auto">
                    <a:xfrm>
                      <a:off x="0" y="0"/>
                      <a:ext cx="4572000" cy="3657600"/>
                    </a:xfrm>
                    <a:prstGeom prst="rect">
                      <a:avLst/>
                    </a:prstGeom>
                    <a:noFill/>
                  </pic:spPr>
                </pic:pic>
              </a:graphicData>
            </a:graphic>
          </wp:inline>
        </w:drawing>
      </w:r>
    </w:p>
    <w:bookmarkEnd w:id="627"/>
    <w:bookmarkStart w:id="628" w:name="Xd988e699be89c7a8638bbd68abf168c824408c8"/>
    <w:p>
      <w:pPr>
        <w:pStyle w:val="Heading4"/>
      </w:pPr>
      <w:r>
        <w:t xml:space="preserve">3. Specimen Tracking and Analysis Management Platform (STAMP)</w:t>
      </w:r>
    </w:p>
    <w:p>
      <w:pPr>
        <w:pStyle w:val="FirstParagraph"/>
      </w:pPr>
      <w:r>
        <w:t xml:space="preserve">The Specimen Tracking and Analysis Management Platform (STAMP) is an integration and tracking system that supports field biologists, laboratories, and analysts by linking information about individual organism specimens across field sampling, tissue handling, and laboratory analysis. STAMP does not collect new data; it connects existing data systems like CREST, KREST and FOS with results data systems like Otomanager and the newly developed Genetics database to ensure that specimen provenance, measurements, and lab results can be reliably tracked and integrated.</w:t>
      </w:r>
    </w:p>
    <w:p>
      <w:pPr>
        <w:pStyle w:val="BodyText"/>
      </w:pPr>
      <w:r>
        <w:t xml:space="preserve">Salmon stock assessments and other biological analyses are currently limited by fragmented data systems, inconsistent identifiers, and manual workflows that make it difficult to track tissue samples and link lab results back to individual organisms. STAMP addresses these challenges by providing a standardized unique specimen identifier and shared tracking infrastructure, improving data quality, traceability, and interoperability across projects and systems.</w:t>
      </w:r>
    </w:p>
    <w:p>
      <w:pPr>
        <w:pStyle w:val="BodyText"/>
      </w:pPr>
      <w:r>
        <w:t xml:space="preserve">STAMP consists of an integration layer that connects field data systems, laboratory workflows, and results databases, along with tools that support specimen tracking, status reporting, and data linkage. These components enable users to follow specimens from field collection through laboratory processing and to join lab results with organism-level and project-level information.</w:t>
      </w:r>
    </w:p>
    <w:p>
      <w:pPr>
        <w:pStyle w:val="BodyText"/>
      </w:pPr>
      <w:r>
        <w:t xml:space="preserve">As STAMP evolves, future development will focus on expanding support to additional lab types, species, and data systems, strengthening data standards and interoperability, and improving tools for querying, reporting, and stewardship. This will enable more efficient operations, reduce manual effort, and support the integrated analyses required by DFO’s modern mandate.</w:t>
      </w:r>
    </w:p>
    <w:p>
      <w:pPr>
        <w:pStyle w:val="ImageCaption"/>
      </w:pPr>
      <w:r>
        <w:rPr>
          <w:rFonts/>
          <w:b w:val="true"/>
          <w:strike w:val="false"/>
        </w:rPr>
        <w:t xml:space="preserve">Figure C-</w:t>
      </w:r>
      <w:bookmarkStart w:id="48d24f98-c45f-44d4-a42f-e2e02f6354e1" w:name="stamp-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48d24f98-c45f-44d4-a42f-e2e02f6354e1"/>
      <w:r>
        <w:rPr>
          <w:rFonts/>
          <w:b w:val="true"/>
          <w:strike w:val="false"/>
        </w:rPr>
        <w:t xml:space="preserve">: </w:t>
      </w:r>
      <w:r>
        <w:t xml:space="preserve">Screen capture of STAMP.</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37"/>
                    <a:stretch>
                      <a:fillRect/>
                    </a:stretch>
                  </pic:blipFill>
                  <pic:spPr bwMode="auto">
                    <a:xfrm>
                      <a:off x="0" y="0"/>
                      <a:ext cx="4572000" cy="3657600"/>
                    </a:xfrm>
                    <a:prstGeom prst="rect">
                      <a:avLst/>
                    </a:prstGeom>
                    <a:noFill/>
                  </pic:spPr>
                </pic:pic>
              </a:graphicData>
            </a:graphic>
          </wp:inline>
        </w:drawing>
      </w:r>
    </w:p>
    <w:bookmarkEnd w:id="628"/>
    <w:bookmarkStart w:id="629" w:name="Xb904c99d8e33a1362b53f555ef9314b8aa9599f"/>
    <w:p>
      <w:pPr>
        <w:pStyle w:val="Heading4"/>
      </w:pPr>
      <w:r>
        <w:t xml:space="preserve">4. SILscanner: Stream Inspection Log Digitization Platform</w:t>
      </w:r>
    </w:p>
    <w:p>
      <w:pPr>
        <w:pStyle w:val="FirstParagraph"/>
      </w:pPr>
      <w:r>
        <w:t xml:space="preserve">SILscanner is a cloud-based digitization and data recovery platform focused on converting paper Stream Inspection Logs (SILs) into machine-readable data. Stream Inspection Logs or SILs are records of how many salmon of each species were observed and counted during a sampling event on a particular day. SILs remain a significant component of salmon monitoring and assessment operations, and SILscanner supports operational programs by transforming these paper records into accessible digital data.</w:t>
      </w:r>
    </w:p>
    <w:p>
      <w:pPr>
        <w:pStyle w:val="BodyText"/>
      </w:pPr>
      <w:r>
        <w:t xml:space="preserve">A large volume of salmon monitoring data continues to be captured on paper field forms, which are later keypunched by DFO staff. This creates delays in data availability, limits data quality control, and requires substantial manual transcription effort. SILscanner addresses this challenge by providing a standardized optical character recognition and form-based data extraction pipeline that recovers structured data directly from Stream Inspection Logs, reducing manual data entry and the risk of transcription errors.</w:t>
      </w:r>
    </w:p>
    <w:p>
      <w:pPr>
        <w:pStyle w:val="BodyText"/>
      </w:pPr>
      <w:r>
        <w:t xml:space="preserve">The SILscanner platform consists of a cloud-based optical character recognition (OCR) and form-processing pipeline, secure cloud storage for digitized documents, and a database for indexing extracted data. The system is optimized for form-based data capture from SILs, while also supporting the digitization of handwritten and typewritten archival documents and data extraction from text-based PDFs. Digitized records are indexed and made accessible to analytical and text-mining tools, enabling downstream analysis and integration with other salmon data systems.</w:t>
      </w:r>
    </w:p>
    <w:p>
      <w:pPr>
        <w:pStyle w:val="BodyText"/>
      </w:pPr>
      <w:r>
        <w:t xml:space="preserve">SILscanner has been rolled out in the Fraser, West Coast Vancouver Island (WCVI), and North Coast (NC) areas and continuing development to scale to additional areas and form types. Future development will focus on expanding regional coverage, improving data extraction accuracy and validation workflows, and strengthening integration with downstream databases. These enhancements will accelerate data availability, improve data quality, and modernize a critical but currently paper-based component of salmon data capture.</w:t>
      </w:r>
    </w:p>
    <w:p>
      <w:pPr>
        <w:pStyle w:val="ImageCaption"/>
      </w:pPr>
      <w:r>
        <w:rPr>
          <w:rFonts/>
          <w:b w:val="true"/>
          <w:strike w:val="false"/>
        </w:rPr>
        <w:t xml:space="preserve">Figure C-</w:t>
      </w:r>
      <w:bookmarkStart w:id="ae23717b-0ad0-46b0-a662-06dee7ae0bd4" w:name="silscanner-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ae23717b-0ad0-46b0-a662-06dee7ae0bd4"/>
      <w:r>
        <w:rPr>
          <w:rFonts/>
          <w:b w:val="true"/>
          <w:strike w:val="false"/>
        </w:rPr>
        <w:t xml:space="preserve">: </w:t>
      </w:r>
      <w:r>
        <w:t xml:space="preserve">Screen capture of SILScanner.</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38"/>
                    <a:stretch>
                      <a:fillRect/>
                    </a:stretch>
                  </pic:blipFill>
                  <pic:spPr bwMode="auto">
                    <a:xfrm>
                      <a:off x="0" y="0"/>
                      <a:ext cx="4572000" cy="3657600"/>
                    </a:xfrm>
                    <a:prstGeom prst="rect">
                      <a:avLst/>
                    </a:prstGeom>
                    <a:noFill/>
                  </pic:spPr>
                </pic:pic>
              </a:graphicData>
            </a:graphic>
          </wp:inline>
        </w:drawing>
      </w:r>
    </w:p>
    <w:bookmarkEnd w:id="629"/>
    <w:bookmarkStart w:id="630" w:name="X683162bc770d62cc90ab86695f32e927d51669e"/>
    <w:p>
      <w:pPr>
        <w:pStyle w:val="Heading4"/>
      </w:pPr>
      <w:r>
        <w:t xml:space="preserve">5. DocFlow: AI-Assisted Document Processing for Regulatory and Program Data</w:t>
      </w:r>
    </w:p>
    <w:p>
      <w:pPr>
        <w:pStyle w:val="FirstParagraph"/>
      </w:pPr>
      <w:r>
        <w:t xml:space="preserve">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p>
      <w:pPr>
        <w:pStyle w:val="BodyText"/>
      </w:pPr>
      <w:r>
        <w:t xml:space="preserve">Many critical program datasets, including those stored in systems like Program Activity Tracking for Habitat (PATH), exist primarily as unstructured PDF files with limited metadata. Retrieving information such as project impacts, habitat footprints, mitigation measures, or species at risk often requires manual review of large numbers of documents, taking weeks and producing inconsistent results. DocFlow addresses this challenge by combining optical character recognition, artificial intelligence, and subject-matter-expert guidance to extract structured data from documents in a transparent and reproducible way.</w:t>
      </w:r>
    </w:p>
    <w:p>
      <w:pPr>
        <w:pStyle w:val="BodyText"/>
      </w:pPr>
      <w:r>
        <w:t xml:space="preserve">The DocFlow platform consists of a document ingestion and OCR pipeline, AI-based information extraction tools, and an expert-guided interface that allows users to define, validate, and refine how key information is identified within documents. Extracted data are stored in structured formats and linked across related documents using graph-based representations, enabling efficient search, analysis, and structuring across large document collections.</w:t>
      </w:r>
    </w:p>
    <w:p>
      <w:pPr>
        <w:pStyle w:val="BodyText"/>
      </w:pPr>
      <w:r>
        <w:t xml:space="preserve">Initially developed as a proof of concept for PATH authorization documents, DocFlow is being scaled to additional document types, programs, and regions, supporting integrative analyses such as cumulative effects assessment, regulatory performance reporting, and long-term data stewardship.</w:t>
      </w:r>
    </w:p>
    <w:p>
      <w:pPr>
        <w:pStyle w:val="ImageCaption"/>
      </w:pPr>
      <w:r>
        <w:rPr>
          <w:rFonts/>
          <w:b w:val="true"/>
          <w:strike w:val="false"/>
        </w:rPr>
        <w:t xml:space="preserve">Figure C-</w:t>
      </w:r>
      <w:bookmarkStart w:id="c0b4bfab-8be2-4603-b228-1547b19bfea2" w:name="docflow-figu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C \* Arabic</w:instrText>
      </w:r>
      <w:r xmlns:w14="http://schemas.microsoft.com/office/word/2010/wordml">
        <w:rPr>
          <w:rFonts/>
          <w:b w:val="true"/>
          <w:strike w:val="false"/>
        </w:rPr>
        <w:fldChar w:fldCharType="end" w:dirty="true"/>
      </w:r>
      <w:bookmarkEnd w:id="c0b4bfab-8be2-4603-b228-1547b19bfea2"/>
      <w:r>
        <w:rPr>
          <w:rFonts/>
          <w:b w:val="true"/>
          <w:strike w:val="false"/>
        </w:rPr>
        <w:t xml:space="preserve">: </w:t>
      </w:r>
      <w:r>
        <w:t xml:space="preserve">Screen capture of DocFlow.</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39"/>
                    <a:stretch>
                      <a:fillRect/>
                    </a:stretch>
                  </pic:blipFill>
                  <pic:spPr bwMode="auto">
                    <a:xfrm>
                      <a:off x="0" y="0"/>
                      <a:ext cx="4572000" cy="3657600"/>
                    </a:xfrm>
                    <a:prstGeom prst="rect">
                      <a:avLst/>
                    </a:prstGeom>
                    <a:noFill/>
                  </pic:spPr>
                </pic:pic>
              </a:graphicData>
            </a:graphic>
          </wp:inline>
        </w:drawing>
      </w:r>
    </w:p>
    <w:bookmarkEnd w:id="630"/>
    <w:bookmarkStart w:id="631" w:name="dfo-salmon-data-standards"/>
    <w:p>
      <w:pPr>
        <w:pStyle w:val="Heading4"/>
      </w:pPr>
      <w:r>
        <w:t xml:space="preserve">6. DFO Salmon Data Standards</w:t>
      </w:r>
    </w:p>
    <w:p>
      <w:pPr>
        <w:pStyle w:val="FirstParagraph"/>
      </w:pPr>
      <w:r>
        <w:t xml:space="preserve">The Government of Canada (GC) Fisheries and Oceans Canada (DFO) Salmon Ontology is a W3C-published semantic schema that provides a common, machine-readable framework for describing Pacific salmon data across DFO. It defines core concepts—such as stocks, surveys, samples, measurements, methods, and results—and their relationships using a hybrid Web Ontology Language (OWL) and Simple Knowledge Organization System (SKOS) approach. The ontology is schema-only by design, meaning it contains no data values, which supports clean versioning, reuse across systems, and interoperability with external platforms.</w:t>
      </w:r>
    </w:p>
    <w:p>
      <w:pPr>
        <w:pStyle w:val="BodyText"/>
      </w:pPr>
      <w:r>
        <w:t xml:space="preserve">The ontology’s purpose is to reduce friction in data integration, discovery, and reuse by providing scientists, data stewards, and managers with a shared, well-defined vocabulary. It aligns with international standards including Darwin Core, Basic Formal Ontology (BFO), Information Artifact Ontology (IAO), Sensor, Observation, Sample, and Actuator (SOSA), Provenance Ontology (PROV), and the InteroperAble Descriptions of Observable Property (I-ADOPT) framework. This alignment supports FAIR (Findable, Accessible, Interoperable, Reusable) and CARE principles while enabling future automation such as validation, provenance tracking, and semantic querying without locking DFO into a single system or tool.</w:t>
      </w:r>
    </w:p>
    <w:bookmarkEnd w:id="631"/>
    <w:bookmarkStart w:id="632" w:name="salmon-population-summary-database-spsr"/>
    <w:p>
      <w:pPr>
        <w:pStyle w:val="Heading4"/>
      </w:pPr>
      <w:r>
        <w:t xml:space="preserve">7. Salmon Population Summary Database (SPSR)</w:t>
      </w:r>
    </w:p>
    <w:p>
      <w:pPr>
        <w:pStyle w:val="FirstParagraph"/>
      </w:pPr>
      <w:r>
        <w:t xml:space="preserve">The Salmon Population Summary Database (SPSR) is a regional repository designed to centralize key salmon population index data—such as spawner abundance, catch, recruitment, exploitation rates, age structure, and hatchery contribution—that underpin routine stock assessments and forecasting. It addresses a major program gap where derived index data are currently scattered across local spreadsheets and bespoke systems, limiting transparency, efficiency, and trust. SPSR is intended to support Fisheries Science Advisory Reports (FSARs) and related assessment work by providing a consistent, FAIR-aligned source of core indices and associated metadata.</w:t>
      </w:r>
    </w:p>
    <w:p>
      <w:pPr>
        <w:pStyle w:val="BodyText"/>
      </w:pPr>
      <w:r>
        <w:t xml:space="preserve">The database compiles standardized population indices and reference points at Conservation Unit (CU) and Stock Management Unit (SMU) scales, without replacing authoritative source systems such as NuSEDS, Fishery Operations System (FOS), or coded-wire tag (CWT) databases. It documents methods, assumptions, infilling approaches, and data quality to support reproducibility, succession, and training. SPSR is modeled on established repositories used by the National Oceanic and Atmospheric Administration (NOAA) and is intended for DFO science and assessment staff, with future development focused on expanding coverage, improving interoperability, and supporting strategic reviews of monitoring and assessment frameworks.</w:t>
      </w:r>
    </w:p>
    <w:bookmarkEnd w:id="632"/>
    <w:bookmarkStart w:id="633" w:name="open-science-documentation-hub"/>
    <w:p>
      <w:pPr>
        <w:pStyle w:val="Heading4"/>
      </w:pPr>
      <w:r>
        <w:t xml:space="preserve">8. Open Science Documentation Hub</w:t>
      </w:r>
    </w:p>
    <w:p>
      <w:pPr>
        <w:pStyle w:val="FirstParagraph"/>
      </w:pPr>
      <w:r>
        <w:t xml:space="preserve">The Data Stewardship Unit (DSU) is part of the Fishery and Assessment Data Section (FADS) within the Pacific Region Science Branch of Fisheries and Oceans Canada (DFO). The Open Science Documentation Hub provides a public, authoritative reference for data stewardship practices that support salmon science and assessment. It addresses common challenges related to inconsistent data management, limited documentation, and barriers to reproducible analysis across programs.</w:t>
      </w:r>
    </w:p>
    <w:p>
      <w:pPr>
        <w:pStyle w:val="BodyText"/>
      </w:pPr>
      <w:r>
        <w:t xml:space="preserve">The hub supports biologists, analysts, and data stewards by documenting practical guidance, standards, and workflows across the full data lifecycle—from planning and collection to analysis and publication. Content is grounded in real biological and management contexts, including stock assessment and monitoring, and is aligned with FAIR data principles and Indigenous data governance considerations such as OCAP®. The site complements internal FADS resources by making core guidance openly accessible.</w:t>
      </w:r>
    </w:p>
    <w:bookmarkEnd w:id="633"/>
    <w:bookmarkStart w:id="634" w:name="fads-salmon-data-wiki"/>
    <w:p>
      <w:pPr>
        <w:pStyle w:val="Heading4"/>
      </w:pPr>
      <w:r>
        <w:t xml:space="preserve">9. FADS Salmon Data Wiki</w:t>
      </w:r>
    </w:p>
    <w:p>
      <w:pPr>
        <w:pStyle w:val="FirstParagraph"/>
      </w:pPr>
      <w:r>
        <w:t xml:space="preserve">The FADS Salmon Data Wiki is an internal, community-maintained reference for DFO Pacific Region Science staff that documents the salmon data landscape across programs, databases, and systems. Its purpose is to support orientation, onboarding, and day-to-day work by providing clear, factual descriptions of datasets, infrastructure, and contacts, without replacing authoritative databases or formal scientific documentation.</w:t>
      </w:r>
    </w:p>
    <w:p>
      <w:pPr>
        <w:pStyle w:val="BodyText"/>
      </w:pPr>
      <w:r>
        <w:t xml:space="preserve">The wiki organizes information by major data domains (e.g., fisheries, escapement, genetics, enhancement, habitat) and describes how key systems are accessed and used in biological and management contexts such as stock assessment and fisheries management. It is available to all DFO staff and relies on ongoing contributions to remain current. Future work includes improving consistency across entries, strengthening links to authoritative metadata and open data records, and expanding coverage as systems evolve.</w:t>
      </w:r>
    </w:p>
    <w:bookmarkEnd w:id="634"/>
    <w:bookmarkStart w:id="635" w:name="custom-salmon-data-gpt"/>
    <w:p>
      <w:pPr>
        <w:pStyle w:val="Heading4"/>
      </w:pPr>
      <w:r>
        <w:t xml:space="preserve">10. Custom Salmon Data GPT</w:t>
      </w:r>
    </w:p>
    <w:p>
      <w:pPr>
        <w:pStyle w:val="FirstParagraph"/>
      </w:pPr>
      <w:r>
        <w:t xml:space="preserve">This supports salmon biologists and data stewards by converting messy spreadsheets into standardized Salmon Data Packages (SDPs) that follow a common specification and shared ontology. It streamlines biological and management data workflows by generating consistent metadata, controlled vocabularies, and semantically enriched variable definitions aligned with the DFO Salmon Ontology, Darwin Core, and I-ADOPT measurement patterns. This approach modernizes salmon data management by embedding ontology-based methods and reproducible standards directly into day-to-day data preparation, improving comparability across stock assessment, monitoring, genetics, and fisheries management datasets.</w:t>
      </w:r>
    </w:p>
    <w:p>
      <w:pPr>
        <w:pStyle w:val="BodyText"/>
      </w:pPr>
      <w:r>
        <w:t xml:space="preserve">The project is accessed as a Custom GPT in ChatGPT and is intended for DFO scientists, data stewards, and collaborators, with outputs that are openly reusable as CSV-based SDPs. Next steps focus on expanding ontology coverage, refining measurement patterns, and further automating validation through companion tools (e.g., metasalmon). Simple visuals—such as SDP workflow diagrams or ontology relationship graphics—are often included to help users quickly understand how raw data are transformed into standardized, reusable packages.</w:t>
      </w:r>
    </w:p>
    <w:bookmarkEnd w:id="635"/>
    <w:bookmarkStart w:id="636" w:name="salmon-data-package-sdp"/>
    <w:p>
      <w:pPr>
        <w:pStyle w:val="Heading4"/>
      </w:pPr>
      <w:r>
        <w:t xml:space="preserve">11. Salmon Data Package (SDP)</w:t>
      </w:r>
    </w:p>
    <w:p>
      <w:pPr>
        <w:pStyle w:val="FirstParagraph"/>
      </w:pPr>
      <w:r>
        <w:t xml:space="preserve">The Salmon Data Package (SDP) is a lightweight, frictionless-data-style specification for exchanging salmon datasets between scientists, assessment biologists, and data stewards. It is designed to work with familiar formats such as Excel and CSV while remaining ontology-aware, linking columns and code lists to the DFO Salmon Ontology and related vocabularies. SDP provides a consistent way to describe datasets, tables, variables, and categorical codes without enforcing a single rigid schema.</w:t>
      </w:r>
    </w:p>
    <w:p>
      <w:pPr>
        <w:pStyle w:val="BodyText"/>
      </w:pPr>
      <w:r>
        <w:t xml:space="preserve">SDP enables automated validation, reproducible analysis, and interoperability across projects by standardizing metadata and semantics. It supports AI-assisted workflows, integration with R and Python tools (including the metasalmon package), and alignment with standards such as Frictionless Data and Darwin Core. The specification is openly available, versioned, and intended for use by DFO staff and collaborators preparing data for analysis, sharing, publication, or future knowledge-graph integration.</w:t>
      </w:r>
    </w:p>
    <w:bookmarkEnd w:id="636"/>
    <w:bookmarkStart w:id="637" w:name="X434dc059eed51e7f847dfd1022f25a81c2c56db"/>
    <w:p>
      <w:pPr>
        <w:pStyle w:val="Heading4"/>
      </w:pPr>
      <w:r>
        <w:t xml:space="preserve">12. Salmon Escapement Estimates Classification Toolkit</w:t>
      </w:r>
    </w:p>
    <w:p>
      <w:pPr>
        <w:pStyle w:val="FirstParagraph"/>
      </w:pPr>
      <w:r>
        <w:t xml:space="preserve">The Salmon Escapement Estimates Classification Toolkit is an interactive R Shiny application designed to standardize how salmon escapement estimate types are classified across DFO Stock Assessment groups. It responds to long-standing inconsistencies in how estimate types (Type 1–6) have been applied in NuSEDS, which can affect interpretation of data quality and downstream uses such as Wild Salmon Policy (WSP) rapid status assessments. The toolkit operationalizes updated guidance into a transparent, repeatable decision process.</w:t>
      </w:r>
    </w:p>
    <w:p>
      <w:pPr>
        <w:pStyle w:val="BodyText"/>
      </w:pPr>
      <w:r>
        <w:t xml:space="preserve">The application guides users through a three-phase, dichotomous classification key that evaluates enumeration methods, estimation methods, and documentation and accuracy requirements. It provides traceable results, clear downgrade logic, and reference visuals to support consistent application across regions and programs. The tool is publicly accessible via ShinyApps.io for DFO staff and collaborators and is supported by structured YAML logic and reproducible documentation outputs. Future work includes refining guidance based on user feedback, aligning outputs more tightly with NuSEDS tables, and supporting broader integration with assessment workflows and training materials.</w:t>
      </w:r>
    </w:p>
    <w:bookmarkEnd w:id="637"/>
    <w:bookmarkStart w:id="638" w:name="salmon-outlook-report-automation"/>
    <w:p>
      <w:pPr>
        <w:pStyle w:val="Heading4"/>
      </w:pPr>
      <w:r>
        <w:t xml:space="preserve">13. Salmon Outlook Report Automation</w:t>
      </w:r>
    </w:p>
    <w:p>
      <w:pPr>
        <w:pStyle w:val="FirstParagraph"/>
      </w:pPr>
      <w:r>
        <w:t xml:space="preserve">The Salmon Outlook Report project modernizes the annual Salmon Outlook process, which produces categorical and numeric forecasts of salmon abundance by Stock Management Unit and Conservation Unit to support harvest planning. It addresses tight timelines and fragmented workflows by streamlining how Outlook data are collected, processed, and transformed into tables, reports, and presentations used by science and management.</w:t>
      </w:r>
    </w:p>
    <w:p>
      <w:pPr>
        <w:pStyle w:val="BodyText"/>
      </w:pPr>
      <w:r>
        <w:t xml:space="preserve">The project uses Survey123 for structured data collection and R-based workflows to automate report and presentation generation. It supports semi-automated slide decks tailored to different audiences and produces technical reports using R Markdown and the csasdown format. The tools are intended for DFO science and assessment staff and are actively under development, with next steps focused on refining data inputs, stabilizing scripts, and improving integration with evolving crosswalks and Outlook processes.</w:t>
      </w:r>
    </w:p>
    <w:bookmarkEnd w:id="638"/>
    <w:bookmarkStart w:id="639" w:name="genetics-results-database-grd"/>
    <w:p>
      <w:pPr>
        <w:pStyle w:val="Heading4"/>
      </w:pPr>
      <w:r>
        <w:t xml:space="preserve">14. Genetics Results Database (GRD)</w:t>
      </w:r>
    </w:p>
    <w:p>
      <w:pPr>
        <w:pStyle w:val="FirstParagraph"/>
      </w:pPr>
      <w:r>
        <w:t xml:space="preserve">The Genetics Results Database (GRD) is a governed, centralized data product intended to serve as the authoritative source for Genetic Stock Identification (GSI) and Parentage-Based Tagging (PBT) results across DFO programs. It addresses fragmentation, inconsistent formats, and version conflicts that currently slow reuse and reduce confidence in genetics outputs. The GRD shifts long-term stewardship responsibility away from analytical labs toward a sustainable, FAIR-aligned data product with clear ownership and accountability.</w:t>
      </w:r>
    </w:p>
    <w:p>
      <w:pPr>
        <w:pStyle w:val="BodyText"/>
      </w:pPr>
      <w:r>
        <w:t xml:space="preserve">The GRD supports science, assessment, and management by providing traceable, versioned genetics results with standardized metadata, aligned with FAIR and CARE principles and Indigenous data governance. Governance roles are clearly defined across the data lifecycle, with integration planned across regional and enterprise systems such as STAMP, CREST, and FOS. The database is intended for DFO staff, collaborators, and partners, with phased development beginning in 2025 and broader system integration in 2026. Success is measured by adoption, reduced integration effort, and sustained governance.</w:t>
      </w:r>
    </w:p>
    <w:p>
      <w:r>
        <w:br w:type="page"/>
      </w:r>
    </w:p>
    <w:bookmarkEnd w:id="639"/>
    <w:bookmarkEnd w:id="640"/>
    <w:sectPr>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1EC2" w14:textId="70085218" w:rsidR="00081F2E" w:rsidRDefault="00081F2E">
    <w:pPr>
      <w:pStyle w:val="Header"/>
    </w:pPr>
    <w:r>
      <w:rPr>
        <w:noProof/>
      </w:rPr>
      <mc:AlternateContent>
        <mc:Choice Requires="wps">
          <w:drawing>
            <wp:anchor distT="0" distB="0" distL="0" distR="0" simplePos="0" relativeHeight="251659264" behindDoc="0" locked="0" layoutInCell="1" allowOverlap="1" wp14:anchorId="0A425E81" wp14:editId="7D0E5E45">
              <wp:simplePos x="635" y="635"/>
              <wp:positionH relativeFrom="page">
                <wp:align>right</wp:align>
              </wp:positionH>
              <wp:positionV relativeFrom="page">
                <wp:align>top</wp:align>
              </wp:positionV>
              <wp:extent cx="1916430" cy="405765"/>
              <wp:effectExtent l="0" t="0" r="0" b="13335"/>
              <wp:wrapNone/>
              <wp:docPr id="150738900"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A425E81" id="_x0000_t202" coordsize="21600,21600" o:spt="202" path="m,l,21600r21600,l21600,xe">
              <v:stroke joinstyle="miter"/>
              <v:path gradientshapeok="t" o:connecttype="rect"/>
            </v:shapetype>
            <v:shape id="Text Box 2" o:spid="_x0000_s1026" type="#_x0000_t202" alt="Unclassified - Non-Classifié" style="position:absolute;margin-left:110.9pt;margin-top:0;width:150.9pt;height:31.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" filled="f" stroked="f">
              <v:textbox style="mso-fit-shape-to-text:t" inset="0,15pt,20pt,0">
                <w:txbxContent>
                  <w:p w14:paraId="3CAF0E3F" w14:textId="22C2629A"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E7E44" w14:textId="53A2FA6C" w:rsidR="00081F2E" w:rsidRDefault="00081F2E">
    <w:pPr>
      <w:pStyle w:val="Header"/>
    </w:pPr>
    <w:r>
      <w:rPr>
        <w:noProof/>
      </w:rPr>
      <mc:AlternateContent>
        <mc:Choice Requires="wps">
          <w:drawing>
            <wp:anchor distT="0" distB="0" distL="0" distR="0" simplePos="0" relativeHeight="251660288" behindDoc="0" locked="0" layoutInCell="1" allowOverlap="1" wp14:anchorId="2E6DD741" wp14:editId="07B27365">
              <wp:simplePos x="914400" y="457200"/>
              <wp:positionH relativeFrom="page">
                <wp:align>right</wp:align>
              </wp:positionH>
              <wp:positionV relativeFrom="page">
                <wp:align>top</wp:align>
              </wp:positionV>
              <wp:extent cx="1916430" cy="405765"/>
              <wp:effectExtent l="0" t="0" r="0" b="13335"/>
              <wp:wrapNone/>
              <wp:docPr id="1980056886" name="Text Box 3"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E6DD741" id="_x0000_t202" coordsize="21600,21600" o:spt="202" path="m,l,21600r21600,l21600,xe">
              <v:stroke joinstyle="miter"/>
              <v:path gradientshapeok="t" o:connecttype="rect"/>
            </v:shapetype>
            <v:shape id="Text Box 3" o:spid="_x0000_s1027" type="#_x0000_t202" alt="Unclassified - Non-Classifié" style="position:absolute;margin-left:110.9pt;margin-top:0;width:150.9pt;height:31.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" filled="f" stroked="f">
              <v:textbox style="mso-fit-shape-to-text:t" inset="0,15pt,20pt,0">
                <w:txbxContent>
                  <w:p w14:paraId="5DEE60A1" w14:textId="1CFDE665"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C619" w14:textId="1AB443CB" w:rsidR="00081F2E" w:rsidRDefault="00081F2E">
    <w:pPr>
      <w:pStyle w:val="Header"/>
    </w:pPr>
    <w:r>
      <w:rPr>
        <w:noProof/>
      </w:rPr>
      <mc:AlternateContent>
        <mc:Choice Requires="wps">
          <w:drawing>
            <wp:anchor distT="0" distB="0" distL="0" distR="0" simplePos="0" relativeHeight="251658240" behindDoc="0" locked="0" layoutInCell="1" allowOverlap="1" wp14:anchorId="109990BE" wp14:editId="753DDF58">
              <wp:simplePos x="635" y="635"/>
              <wp:positionH relativeFrom="page">
                <wp:align>right</wp:align>
              </wp:positionH>
              <wp:positionV relativeFrom="page">
                <wp:align>top</wp:align>
              </wp:positionV>
              <wp:extent cx="1916430" cy="405765"/>
              <wp:effectExtent l="0" t="0" r="0" b="13335"/>
              <wp:wrapNone/>
              <wp:docPr id="1471430551" name="Text Box 1"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6430" cy="405765"/>
                      </a:xfrm>
                      <a:prstGeom prst="rect">
                        <a:avLst/>
                      </a:prstGeom>
                      <a:noFill/>
                      <a:ln>
                        <a:noFill/>
                      </a:ln>
                    </wps:spPr>
                    <wps:txbx>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09990BE" id="_x0000_t202" coordsize="21600,21600" o:spt="202" path="m,l,21600r21600,l21600,xe">
              <v:stroke joinstyle="miter"/>
              <v:path gradientshapeok="t" o:connecttype="rect"/>
            </v:shapetype>
            <v:shape id="Text Box 1" o:spid="_x0000_s1028" type="#_x0000_t202" alt="Unclassified - Non-Classifié" style="position:absolute;margin-left:110.9pt;margin-top:0;width:150.9pt;height:31.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" filled="f" stroked="f">
              <v:textbox style="mso-fit-shape-to-text:t" inset="0,15pt,20pt,0">
                <w:txbxContent>
                  <w:p w14:paraId="776A3DBD" w14:textId="41CF71F9" w:rsidR="00081F2E" w:rsidRPr="00081F2E" w:rsidRDefault="00081F2E" w:rsidP="00081F2E">
                    <w:pPr>
                      <w:spacing w:after="0"/>
                      <w:rPr>
                        <w:rFonts w:ascii="Calibri" w:eastAsia="Calibri" w:hAnsi="Calibri" w:cs="Calibri"/>
                        <w:noProof/>
                        <w:color w:val="000000"/>
                      </w:rPr>
                    </w:pPr>
                    <w:r w:rsidRPr="00081F2E">
                      <w:rPr>
                        <w:rFonts w:ascii="Calibri" w:eastAsia="Calibri" w:hAnsi="Calibri" w:cs="Calibri"/>
                        <w:noProof/>
                        <w:color w:val="000000"/>
                      </w:rPr>
                      <w:t>Unclassified - Non-Classifié</w:t>
                    </w:r>
                  </w:p>
                </w:txbxContent>
              </v:textbox>
              <w10:wrap anchorx="page" anchory="page"/>
            </v:shape>
          </w:pict>
        </mc:Fallback>
      </mc:AlternateConten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evenAndOddHeaders w:val="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F380A"/>
    <w:rPr>
      <w:rFonts w:ascii="Arial" w:hAnsi="Arial"/>
      <w:sz w:val="22"/>
    </w:rPr>
  </w:style>
  <w:style w:styleId="Heading1" w:type="paragraph">
    <w:name w:val="heading 1"/>
    <w:basedOn w:val="Normal"/>
    <w:next w:val="Normal"/>
    <w:link w:val="Heading1Char"/>
    <w:uiPriority w:val="9"/>
    <w:qFormat/>
    <w:rsid w:val="00BE5DF7"/>
    <w:pPr>
      <w:keepNext/>
      <w:keepLines/>
      <w:pageBreakBefore/>
      <w:spacing w:after="80" w:before="360"/>
      <w:jc w:val="center"/>
      <w:outlineLvl w:val="0"/>
    </w:pPr>
    <w:rPr>
      <w:rFonts w:ascii="Arial Bold" w:cstheme="majorBidi" w:eastAsiaTheme="majorEastAsia" w:hAnsi="Arial Bold"/>
      <w:b/>
      <w:caps/>
      <w:sz w:val="28"/>
      <w:szCs w:val="40"/>
    </w:rPr>
  </w:style>
  <w:style w:styleId="Heading2" w:type="paragraph">
    <w:name w:val="heading 2"/>
    <w:basedOn w:val="Normal"/>
    <w:next w:val="Normal"/>
    <w:link w:val="Heading2Char"/>
    <w:uiPriority w:val="9"/>
    <w:unhideWhenUsed/>
    <w:qFormat/>
    <w:rsid w:val="006E7650"/>
    <w:pPr>
      <w:keepNext/>
      <w:keepLines/>
      <w:spacing w:after="80" w:before="160"/>
      <w:outlineLvl w:val="1"/>
    </w:pPr>
    <w:rPr>
      <w:rFonts w:ascii="Arial Bold" w:cstheme="majorBidi" w:eastAsiaTheme="majorEastAsia" w:hAnsi="Arial Bold"/>
      <w:b/>
      <w:caps/>
      <w:sz w:val="24"/>
      <w:szCs w:val="32"/>
    </w:rPr>
  </w:style>
  <w:style w:styleId="Heading3" w:type="paragraph">
    <w:name w:val="heading 3"/>
    <w:basedOn w:val="Normal"/>
    <w:next w:val="Normal"/>
    <w:link w:val="Heading3Char"/>
    <w:uiPriority w:val="9"/>
    <w:unhideWhenUsed/>
    <w:qFormat/>
    <w:rsid w:val="006E7650"/>
    <w:pPr>
      <w:keepNext/>
      <w:keepLines/>
      <w:spacing w:after="80" w:before="160"/>
      <w:outlineLvl w:val="2"/>
    </w:pPr>
    <w:rPr>
      <w:rFonts w:cstheme="majorBidi" w:eastAsiaTheme="majorEastAsia"/>
      <w:b/>
      <w:sz w:val="24"/>
      <w:szCs w:val="28"/>
    </w:rPr>
  </w:style>
  <w:style w:styleId="Heading4" w:type="paragraph">
    <w:name w:val="heading 4"/>
    <w:basedOn w:val="Normal"/>
    <w:next w:val="Normal"/>
    <w:link w:val="Heading4Char"/>
    <w:uiPriority w:val="9"/>
    <w:unhideWhenUsed/>
    <w:qFormat/>
    <w:rsid w:val="006E7650"/>
    <w:pPr>
      <w:keepNext/>
      <w:keepLines/>
      <w:spacing w:after="40" w:before="80"/>
      <w:outlineLvl w:val="3"/>
    </w:pPr>
    <w:rPr>
      <w:rFonts w:cstheme="majorBidi" w:eastAsiaTheme="majorEastAsia"/>
      <w:b/>
      <w:iCs/>
    </w:rPr>
  </w:style>
  <w:style w:styleId="Heading5" w:type="paragraph">
    <w:name w:val="heading 5"/>
    <w:basedOn w:val="Normal"/>
    <w:next w:val="Normal"/>
    <w:link w:val="Heading5Char"/>
    <w:uiPriority w:val="9"/>
    <w:semiHidden/>
    <w:unhideWhenUsed/>
    <w:qFormat/>
    <w:rsid w:val="00081F2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81F2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81F2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81F2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81F2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FigureCaptionCustom" w:type="paragraph">
    <w:name w:val="FigureCaptionCustom"/>
    <w:basedOn w:val="Caption"/>
    <w:qFormat/>
    <w:rsid w:val="00C9205D"/>
    <w:pPr>
      <w:jc w:val="center"/>
    </w:pPr>
    <w:rPr>
      <w:rFonts w:ascii="Times New Roman" w:hAnsi="Times New Roman"/>
      <w:color w:val="auto"/>
      <w:sz w:val="20"/>
    </w:rPr>
  </w:style>
  <w:style w:styleId="Caption" w:type="paragraph">
    <w:name w:val="caption"/>
    <w:basedOn w:val="Normal"/>
    <w:next w:val="Normal"/>
    <w:link w:val="CaptionChar"/>
    <w:uiPriority w:val="35"/>
    <w:semiHidden/>
    <w:unhideWhenUsed/>
    <w:qFormat/>
    <w:rsid w:val="00C9205D"/>
    <w:pPr>
      <w:spacing w:after="200" w:line="240" w:lineRule="auto"/>
    </w:pPr>
    <w:rPr>
      <w:i/>
      <w:iCs/>
      <w:color w:themeColor="text2" w:val="0E2841"/>
      <w:sz w:val="18"/>
      <w:szCs w:val="18"/>
    </w:rPr>
  </w:style>
  <w:style w:customStyle="1" w:styleId="Heading1Char" w:type="character">
    <w:name w:val="Heading 1 Char"/>
    <w:basedOn w:val="DefaultParagraphFont"/>
    <w:link w:val="Heading1"/>
    <w:uiPriority w:val="9"/>
    <w:rsid w:val="00BE5DF7"/>
    <w:rPr>
      <w:rFonts w:ascii="Arial Bold" w:cstheme="majorBidi" w:eastAsiaTheme="majorEastAsia" w:hAnsi="Arial Bold"/>
      <w:b/>
      <w:caps/>
      <w:sz w:val="28"/>
      <w:szCs w:val="40"/>
    </w:rPr>
  </w:style>
  <w:style w:customStyle="1" w:styleId="Heading2Char" w:type="character">
    <w:name w:val="Heading 2 Char"/>
    <w:basedOn w:val="DefaultParagraphFont"/>
    <w:link w:val="Heading2"/>
    <w:uiPriority w:val="9"/>
    <w:rsid w:val="006E7650"/>
    <w:rPr>
      <w:rFonts w:ascii="Arial Bold" w:cstheme="majorBidi" w:eastAsiaTheme="majorEastAsia" w:hAnsi="Arial Bold"/>
      <w:b/>
      <w:caps/>
      <w:szCs w:val="32"/>
    </w:rPr>
  </w:style>
  <w:style w:customStyle="1" w:styleId="Heading3Char" w:type="character">
    <w:name w:val="Heading 3 Char"/>
    <w:basedOn w:val="DefaultParagraphFont"/>
    <w:link w:val="Heading3"/>
    <w:uiPriority w:val="9"/>
    <w:rsid w:val="006E7650"/>
    <w:rPr>
      <w:rFonts w:ascii="Arial" w:cstheme="majorBidi" w:eastAsiaTheme="majorEastAsia" w:hAnsi="Arial"/>
      <w:b/>
      <w:szCs w:val="28"/>
    </w:rPr>
  </w:style>
  <w:style w:customStyle="1" w:styleId="Heading4Char" w:type="character">
    <w:name w:val="Heading 4 Char"/>
    <w:basedOn w:val="DefaultParagraphFont"/>
    <w:link w:val="Heading4"/>
    <w:uiPriority w:val="9"/>
    <w:rsid w:val="006E7650"/>
    <w:rPr>
      <w:rFonts w:ascii="Arial" w:cstheme="majorBidi" w:eastAsiaTheme="majorEastAsia" w:hAnsi="Arial"/>
      <w:b/>
      <w:iCs/>
      <w:sz w:val="22"/>
    </w:rPr>
  </w:style>
  <w:style w:customStyle="1" w:styleId="Heading5Char" w:type="character">
    <w:name w:val="Heading 5 Char"/>
    <w:basedOn w:val="DefaultParagraphFont"/>
    <w:link w:val="Heading5"/>
    <w:uiPriority w:val="9"/>
    <w:semiHidden/>
    <w:rsid w:val="00081F2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81F2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81F2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81F2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81F2E"/>
    <w:rPr>
      <w:rFonts w:cstheme="majorBidi" w:eastAsiaTheme="majorEastAsia"/>
      <w:color w:themeColor="text1" w:themeTint="D8" w:val="272727"/>
    </w:rPr>
  </w:style>
  <w:style w:styleId="Title" w:type="paragraph">
    <w:name w:val="Title"/>
    <w:basedOn w:val="Normal"/>
    <w:next w:val="Normal"/>
    <w:link w:val="TitleChar"/>
    <w:uiPriority w:val="10"/>
    <w:qFormat/>
    <w:rsid w:val="00BE5DF7"/>
    <w:pPr>
      <w:spacing w:after="80" w:line="360" w:lineRule="auto"/>
      <w:contextualSpacing/>
    </w:pPr>
    <w:rPr>
      <w:rFonts w:ascii="Arial Bold" w:cstheme="majorBidi" w:eastAsiaTheme="majorEastAsia" w:hAnsi="Arial Bold"/>
      <w:b/>
      <w:caps/>
      <w:spacing w:val="-10"/>
      <w:kern w:val="28"/>
      <w:sz w:val="36"/>
      <w:szCs w:val="56"/>
    </w:rPr>
  </w:style>
  <w:style w:customStyle="1" w:styleId="TitleChar" w:type="character">
    <w:name w:val="Title Char"/>
    <w:basedOn w:val="DefaultParagraphFont"/>
    <w:link w:val="Title"/>
    <w:uiPriority w:val="10"/>
    <w:rsid w:val="00BE5DF7"/>
    <w:rPr>
      <w:rFonts w:ascii="Arial Bold" w:cstheme="majorBidi" w:eastAsiaTheme="majorEastAsia" w:hAnsi="Arial Bold"/>
      <w:b/>
      <w:caps/>
      <w:spacing w:val="-10"/>
      <w:kern w:val="28"/>
      <w:sz w:val="36"/>
      <w:szCs w:val="56"/>
    </w:rPr>
  </w:style>
  <w:style w:styleId="Subtitle" w:type="paragraph">
    <w:name w:val="Subtitle"/>
    <w:basedOn w:val="Normal"/>
    <w:next w:val="Normal"/>
    <w:link w:val="SubtitleChar"/>
    <w:uiPriority w:val="11"/>
    <w:qFormat/>
    <w:rsid w:val="00081F2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81F2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81F2E"/>
    <w:pPr>
      <w:spacing w:before="160"/>
      <w:jc w:val="center"/>
    </w:pPr>
    <w:rPr>
      <w:i/>
      <w:iCs/>
      <w:color w:themeColor="text1" w:themeTint="BF" w:val="404040"/>
    </w:rPr>
  </w:style>
  <w:style w:customStyle="1" w:styleId="QuoteChar" w:type="character">
    <w:name w:val="Quote Char"/>
    <w:basedOn w:val="DefaultParagraphFont"/>
    <w:link w:val="Quote"/>
    <w:uiPriority w:val="29"/>
    <w:rsid w:val="00081F2E"/>
    <w:rPr>
      <w:i/>
      <w:iCs/>
      <w:color w:themeColor="text1" w:themeTint="BF" w:val="404040"/>
    </w:rPr>
  </w:style>
  <w:style w:styleId="ListParagraph" w:type="paragraph">
    <w:name w:val="List Paragraph"/>
    <w:basedOn w:val="Normal"/>
    <w:uiPriority w:val="34"/>
    <w:qFormat/>
    <w:rsid w:val="00081F2E"/>
    <w:pPr>
      <w:ind w:left="720"/>
      <w:contextualSpacing/>
    </w:pPr>
  </w:style>
  <w:style w:styleId="IntenseEmphasis" w:type="character">
    <w:name w:val="Intense Emphasis"/>
    <w:basedOn w:val="DefaultParagraphFont"/>
    <w:uiPriority w:val="21"/>
    <w:qFormat/>
    <w:rsid w:val="00081F2E"/>
    <w:rPr>
      <w:i/>
      <w:iCs/>
      <w:color w:themeColor="accent1" w:themeShade="BF" w:val="0F4761"/>
    </w:rPr>
  </w:style>
  <w:style w:styleId="IntenseQuote" w:type="paragraph">
    <w:name w:val="Intense Quote"/>
    <w:basedOn w:val="Normal"/>
    <w:next w:val="Normal"/>
    <w:link w:val="IntenseQuoteChar"/>
    <w:uiPriority w:val="30"/>
    <w:qFormat/>
    <w:rsid w:val="00081F2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81F2E"/>
    <w:rPr>
      <w:i/>
      <w:iCs/>
      <w:color w:themeColor="accent1" w:themeShade="BF" w:val="0F4761"/>
    </w:rPr>
  </w:style>
  <w:style w:styleId="IntenseReference" w:type="character">
    <w:name w:val="Intense Reference"/>
    <w:basedOn w:val="DefaultParagraphFont"/>
    <w:uiPriority w:val="32"/>
    <w:qFormat/>
    <w:rsid w:val="00081F2E"/>
    <w:rPr>
      <w:b/>
      <w:bCs/>
      <w:smallCaps/>
      <w:color w:themeColor="accent1" w:themeShade="BF" w:val="0F4761"/>
      <w:spacing w:val="5"/>
    </w:rPr>
  </w:style>
  <w:style w:styleId="Header" w:type="paragraph">
    <w:name w:val="header"/>
    <w:basedOn w:val="Normal"/>
    <w:link w:val="HeaderChar"/>
    <w:uiPriority w:val="99"/>
    <w:unhideWhenUsed/>
    <w:rsid w:val="00081F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081F2E"/>
  </w:style>
  <w:style w:styleId="Bibliography" w:type="paragraph">
    <w:name w:val="Bibliography"/>
    <w:basedOn w:val="Normal"/>
    <w:next w:val="Normal"/>
    <w:uiPriority w:val="37"/>
    <w:semiHidden/>
    <w:unhideWhenUsed/>
    <w:rsid w:val="001D16A1"/>
    <w:pPr>
      <w:ind w:hanging="720" w:left="720"/>
    </w:pPr>
  </w:style>
  <w:style w:customStyle="1" w:styleId="TableCaption" w:type="paragraph">
    <w:name w:val="TableCaption"/>
    <w:basedOn w:val="Caption"/>
    <w:link w:val="TableCaptionChar"/>
    <w:qFormat/>
    <w:rsid w:val="00502BE2"/>
  </w:style>
  <w:style w:customStyle="1" w:styleId="CaptionChar" w:type="character">
    <w:name w:val="Caption Char"/>
    <w:basedOn w:val="DefaultParagraphFont"/>
    <w:link w:val="Caption"/>
    <w:uiPriority w:val="35"/>
    <w:semiHidden/>
    <w:rsid w:val="00502BE2"/>
    <w:rPr>
      <w:rFonts w:ascii="Arial" w:hAnsi="Arial"/>
      <w:i/>
      <w:iCs/>
      <w:color w:themeColor="text2" w:val="0E2841"/>
      <w:sz w:val="18"/>
      <w:szCs w:val="18"/>
    </w:rPr>
  </w:style>
  <w:style w:customStyle="1" w:styleId="TableCaptionChar" w:type="character">
    <w:name w:val="TableCaption Char"/>
    <w:basedOn w:val="CaptionChar"/>
    <w:link w:val="TableCaption"/>
    <w:rsid w:val="00502BE2"/>
    <w:rPr>
      <w:rFonts w:ascii="Arial" w:hAnsi="Arial"/>
      <w:i/>
      <w:iCs/>
      <w:color w:themeColor="text2" w:val="0E2841"/>
      <w:sz w:val="18"/>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67" Type="http://schemas.openxmlformats.org/officeDocument/2006/relationships/image" Target="media/rId67.png"/>
<Relationship Id="rId70" Type="http://schemas.openxmlformats.org/officeDocument/2006/relationships/image" Target="media/rId70.png"/>
<Relationship Id="rId82" Type="http://schemas.openxmlformats.org/officeDocument/2006/relationships/image" Target="media/rId82.png"/>
<Relationship Id="rId85" Type="http://schemas.openxmlformats.org/officeDocument/2006/relationships/image" Target="media/rId85.png"/>
<Relationship Id="rId93" Type="http://schemas.openxmlformats.org/officeDocument/2006/relationships/image" Target="media/rId93.jp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5" Type="http://schemas.openxmlformats.org/officeDocument/2006/relationships/image" Target="media/rId105.png"/>
<Relationship Id="rId124" Type="http://schemas.openxmlformats.org/officeDocument/2006/relationships/image" Target="media/rId124.png"/>
<Relationship Id="rId127" Type="http://schemas.openxmlformats.org/officeDocument/2006/relationships/image" Target="media/rId127.jpg"/>
<Relationship Id="rId130" Type="http://schemas.openxmlformats.org/officeDocument/2006/relationships/image" Target="media/rId130.png"/>
<Relationship Id="rId133" Type="http://schemas.openxmlformats.org/officeDocument/2006/relationships/image" Target="media/rId133.png"/>
<Relationship Id="rId144" Type="http://schemas.openxmlformats.org/officeDocument/2006/relationships/image" Target="media/rId144.png"/>
<Relationship Id="rId147" Type="http://schemas.openxmlformats.org/officeDocument/2006/relationships/image" Target="media/rId147.png"/>
<Relationship Id="rId150" Type="http://schemas.openxmlformats.org/officeDocument/2006/relationships/image" Target="media/rId150.jpg"/>
<Relationship Id="rId153" Type="http://schemas.openxmlformats.org/officeDocument/2006/relationships/image" Target="media/rId153.jpg"/>
<Relationship Id="rId161" Type="http://schemas.openxmlformats.org/officeDocument/2006/relationships/image" Target="media/rId161.jpg"/>
<Relationship Id="rId164" Type="http://schemas.openxmlformats.org/officeDocument/2006/relationships/image" Target="media/rId164.jpg"/>
<Relationship Id="rId167" Type="http://schemas.openxmlformats.org/officeDocument/2006/relationships/image" Target="media/rId167.png"/>
<Relationship Id="rId190" Type="http://schemas.openxmlformats.org/officeDocument/2006/relationships/image" Target="media/rId190.png"/>
<Relationship Id="rId193" Type="http://schemas.openxmlformats.org/officeDocument/2006/relationships/image" Target="media/rId193.png"/>
<Relationship Id="rId196" Type="http://schemas.openxmlformats.org/officeDocument/2006/relationships/image" Target="media/rId196.png"/>
<Relationship Id="rId199" Type="http://schemas.openxmlformats.org/officeDocument/2006/relationships/image" Target="media/rId199.png"/>
<Relationship Id="rId202" Type="http://schemas.openxmlformats.org/officeDocument/2006/relationships/image" Target="media/rId202.png"/>
<Relationship Id="rId213" Type="http://schemas.openxmlformats.org/officeDocument/2006/relationships/image" Target="media/rId213.png"/>
<Relationship Id="rId216" Type="http://schemas.openxmlformats.org/officeDocument/2006/relationships/image" Target="media/rId216.png"/>
<Relationship Id="rId219" Type="http://schemas.openxmlformats.org/officeDocument/2006/relationships/image" Target="media/rId219.png"/>
<Relationship Id="rId230" Type="http://schemas.openxmlformats.org/officeDocument/2006/relationships/image" Target="media/rId230.jpg"/>
<Relationship Id="rId233" Type="http://schemas.openxmlformats.org/officeDocument/2006/relationships/image" Target="media/rId233.png"/>
<Relationship Id="rId236" Type="http://schemas.openxmlformats.org/officeDocument/2006/relationships/image" Target="media/rId236.png"/>
<Relationship Id="rId239" Type="http://schemas.openxmlformats.org/officeDocument/2006/relationships/image" Target="media/rId239.png"/>
<Relationship Id="rId275" Type="http://schemas.openxmlformats.org/officeDocument/2006/relationships/image" Target="media/rId275.png"/>
<Relationship Id="rId278" Type="http://schemas.openxmlformats.org/officeDocument/2006/relationships/image" Target="media/rId278.png"/>
<Relationship Id="rId281" Type="http://schemas.openxmlformats.org/officeDocument/2006/relationships/image" Target="media/rId281.png"/>
<Relationship Id="rId284" Type="http://schemas.openxmlformats.org/officeDocument/2006/relationships/image" Target="media/rId284.png"/>
<Relationship Id="rId287" Type="http://schemas.openxmlformats.org/officeDocument/2006/relationships/image" Target="media/rId287.png"/>
<Relationship Id="rId303" Type="http://schemas.openxmlformats.org/officeDocument/2006/relationships/image" Target="media/rId303.png"/>
<Relationship Id="rId306" Type="http://schemas.openxmlformats.org/officeDocument/2006/relationships/image" Target="media/rId306.png"/>
<Relationship Id="rId309" Type="http://schemas.openxmlformats.org/officeDocument/2006/relationships/image" Target="media/rId309.png"/>
<Relationship Id="rId312" Type="http://schemas.openxmlformats.org/officeDocument/2006/relationships/image" Target="media/rId312.png"/>
<Relationship Id="rId352" Type="http://schemas.openxmlformats.org/officeDocument/2006/relationships/image" Target="media/rId352.png"/>
<Relationship Id="rId355" Type="http://schemas.openxmlformats.org/officeDocument/2006/relationships/image" Target="media/rId355.png"/>
<Relationship Id="rId358" Type="http://schemas.openxmlformats.org/officeDocument/2006/relationships/image" Target="media/rId358.png"/>
<Relationship Id="rId401" Type="http://schemas.openxmlformats.org/officeDocument/2006/relationships/image" Target="media/rId401.png"/>
<Relationship Id="rId404" Type="http://schemas.openxmlformats.org/officeDocument/2006/relationships/image" Target="media/rId404.png"/>
<Relationship Id="rId407" Type="http://schemas.openxmlformats.org/officeDocument/2006/relationships/image" Target="media/rId407.png"/>
<Relationship Id="rId410" Type="http://schemas.openxmlformats.org/officeDocument/2006/relationships/image" Target="media/rId410.png"/>
<Relationship Id="rId437" Type="http://schemas.openxmlformats.org/officeDocument/2006/relationships/image" Target="media/rId437.png"/>
<Relationship Id="rId440" Type="http://schemas.openxmlformats.org/officeDocument/2006/relationships/image" Target="media/rId440.png"/>
<Relationship Id="rId513" Type="http://schemas.openxmlformats.org/officeDocument/2006/relationships/image" Target="media/rId513.svg"/>
<Relationship Id="rId516" Type="http://schemas.openxmlformats.org/officeDocument/2006/relationships/image" Target="media/rId516.svg"/>
<Relationship Id="rId519" Type="http://schemas.openxmlformats.org/officeDocument/2006/relationships/image" Target="media/rId519.svg"/>
<Relationship Id="rId566" Type="http://schemas.openxmlformats.org/officeDocument/2006/relationships/image" Target="media/rId566.png"/>
<Relationship Id="rId569" Type="http://schemas.openxmlformats.org/officeDocument/2006/relationships/image" Target="media/rId569.png"/>
<Relationship Id="rId572" Type="http://schemas.openxmlformats.org/officeDocument/2006/relationships/image" Target="media/rId572.png"/>
<Relationship Id="rId575" Type="http://schemas.openxmlformats.org/officeDocument/2006/relationships/image" Target="media/rId575.png"/>
<Relationship Id="rId587" Type="http://schemas.openxmlformats.org/officeDocument/2006/relationships/image" Target="media/rId587.png"/>
<Relationship Id="rId590" Type="http://schemas.openxmlformats.org/officeDocument/2006/relationships/image" Target="media/rId590.png"/>
<Relationship Id="rId593" Type="http://schemas.openxmlformats.org/officeDocument/2006/relationships/image" Target="media/rId593.png"/>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 Id="rId627" Type="http://schemas.openxmlformats.org/officeDocument/2006/relationships/hyperlink" Target="#BCSRIF_2022_329" TargetMode="External"/>
<Relationship Id="rId628" Type="http://schemas.openxmlformats.org/officeDocument/2006/relationships/hyperlink" Target="#BCSRIF_2022_345" TargetMode="External"/>
<Relationship Id="rId629" Type="http://schemas.openxmlformats.org/officeDocument/2006/relationships/hyperlink" Target="#BCSRIF_2022_346" TargetMode="External"/>
<Relationship Id="rId630" Type="http://schemas.openxmlformats.org/officeDocument/2006/relationships/hyperlink" Target="#BCSRIF_2022_351" TargetMode="External"/>
<Relationship Id="rId631" Type="http://schemas.openxmlformats.org/officeDocument/2006/relationships/hyperlink" Target="#BCSRIF_2022_451" TargetMode="External"/>
<Relationship Id="rId632" Type="http://schemas.openxmlformats.org/officeDocument/2006/relationships/hyperlink" Target="#DFO_PSSI_2403" TargetMode="External"/>
<Relationship Id="rId633" Type="http://schemas.openxmlformats.org/officeDocument/2006/relationships/hyperlink" Target="#DFO_PSSI_2426" TargetMode="External"/>
<Relationship Id="rId634" Type="http://schemas.openxmlformats.org/officeDocument/2006/relationships/hyperlink" Target="#DFO_PSSI_2430" TargetMode="External"/>
<Relationship Id="rId635" Type="http://schemas.openxmlformats.org/officeDocument/2006/relationships/hyperlink" Target="#DFO_PSSI_2442" TargetMode="External"/>
<Relationship Id="rId636" Type="http://schemas.openxmlformats.org/officeDocument/2006/relationships/hyperlink" Target="#DFO_PSSI_2444" TargetMode="External"/>
<Relationship Id="rId637" Type="http://schemas.openxmlformats.org/officeDocument/2006/relationships/hyperlink" Target="#BCSRIF_2022_332" TargetMode="External"/>
<Relationship Id="rId638" Type="http://schemas.openxmlformats.org/officeDocument/2006/relationships/hyperlink" Target="#BCSRIF_2022_337" TargetMode="External"/>
<Relationship Id="rId639" Type="http://schemas.openxmlformats.org/officeDocument/2006/relationships/hyperlink" Target="#BCSRIF_2022_442" TargetMode="External"/>
<Relationship Id="rId640" Type="http://schemas.openxmlformats.org/officeDocument/2006/relationships/hyperlink" Target="#DFO_PSSI_2397" TargetMode="External"/>
<Relationship Id="rId641" Type="http://schemas.openxmlformats.org/officeDocument/2006/relationships/hyperlink" Target="#DFO_PSSI_2398" TargetMode="External"/>
<Relationship Id="rId642" Type="http://schemas.openxmlformats.org/officeDocument/2006/relationships/hyperlink" Target="#DFO_PSSI_2407" TargetMode="External"/>
<Relationship Id="rId643" Type="http://schemas.openxmlformats.org/officeDocument/2006/relationships/hyperlink" Target="#DFO_PSSI_2422" TargetMode="External"/>
<Relationship Id="rId644" Type="http://schemas.openxmlformats.org/officeDocument/2006/relationships/hyperlink" Target="#DFO_PSSI_2432" TargetMode="External"/>
<Relationship Id="rId645" Type="http://schemas.openxmlformats.org/officeDocument/2006/relationships/hyperlink" Target="#DFO_PSSI_2447" TargetMode="External"/>
<Relationship Id="rId646" Type="http://schemas.openxmlformats.org/officeDocument/2006/relationships/hyperlink" Target="#BCSRIF_2019_040" TargetMode="External"/>
<Relationship Id="rId647" Type="http://schemas.openxmlformats.org/officeDocument/2006/relationships/hyperlink" Target="#BCSRIF_2022_456" TargetMode="External"/>
<Relationship Id="rId648" Type="http://schemas.openxmlformats.org/officeDocument/2006/relationships/hyperlink" Target="#BCSRIF_2022_334" TargetMode="External"/>
<Relationship Id="rId649" Type="http://schemas.openxmlformats.org/officeDocument/2006/relationships/hyperlink" Target="#BCSRIF_2022_361" TargetMode="External"/>
<Relationship Id="rId650" Type="http://schemas.openxmlformats.org/officeDocument/2006/relationships/hyperlink" Target="#BCSRIF_2022_368" TargetMode="External"/>
<Relationship Id="rId651" Type="http://schemas.openxmlformats.org/officeDocument/2006/relationships/hyperlink" Target="#BCSRIF_2022_389" TargetMode="External"/>
<Relationship Id="rId652" Type="http://schemas.openxmlformats.org/officeDocument/2006/relationships/hyperlink" Target="#BCSRIF_2022_426" TargetMode="External"/>
<Relationship Id="rId653" Type="http://schemas.openxmlformats.org/officeDocument/2006/relationships/hyperlink" Target="#BCSRIF_2022_435" TargetMode="External"/>
<Relationship Id="rId654" Type="http://schemas.openxmlformats.org/officeDocument/2006/relationships/hyperlink" Target="#BCSRIF_2022_449" TargetMode="External"/>
<Relationship Id="rId655" Type="http://schemas.openxmlformats.org/officeDocument/2006/relationships/hyperlink" Target="#DFO_PSSI_2414" TargetMode="External"/>
<Relationship Id="rId656" Type="http://schemas.openxmlformats.org/officeDocument/2006/relationships/hyperlink" Target="#DFO_PSSI_2424" TargetMode="External"/>
<Relationship Id="rId657" Type="http://schemas.openxmlformats.org/officeDocument/2006/relationships/hyperlink" Target="#DFO_PSSI_2425" TargetMode="External"/>
<Relationship Id="rId658" Type="http://schemas.openxmlformats.org/officeDocument/2006/relationships/hyperlink" Target="#DFO_PSSI_2443" TargetMode="External"/>
<Relationship Id="rId659" Type="http://schemas.openxmlformats.org/officeDocument/2006/relationships/hyperlink" Target="#DFO_PSSI_2493" TargetMode="External"/>
<Relationship Id="rId660" Type="http://schemas.openxmlformats.org/officeDocument/2006/relationships/hyperlink" Target="#DFO_PSSI_2504" TargetMode="External"/>
<Relationship Id="rId661" Type="http://schemas.openxmlformats.org/officeDocument/2006/relationships/hyperlink" Target="#BCSRIF_2022_341" TargetMode="External"/>
<Relationship Id="rId662" Type="http://schemas.openxmlformats.org/officeDocument/2006/relationships/hyperlink" Target="#BCSRIF_2022_358" TargetMode="External"/>
<Relationship Id="rId663" Type="http://schemas.openxmlformats.org/officeDocument/2006/relationships/hyperlink" Target="#BCSRIF_2022_379" TargetMode="External"/>
<Relationship Id="rId664" Type="http://schemas.openxmlformats.org/officeDocument/2006/relationships/hyperlink" Target="#BCSRIF_2022_397" TargetMode="External"/>
<Relationship Id="rId665" Type="http://schemas.openxmlformats.org/officeDocument/2006/relationships/hyperlink" Target="#BCSRIF_2022_404" TargetMode="External"/>
<Relationship Id="rId666" Type="http://schemas.openxmlformats.org/officeDocument/2006/relationships/hyperlink" Target="#BCSRIF_2022_425" TargetMode="External"/>
<Relationship Id="rId667" Type="http://schemas.openxmlformats.org/officeDocument/2006/relationships/hyperlink" Target="#BCSRIF_2022_430" TargetMode="External"/>
<Relationship Id="rId668" Type="http://schemas.openxmlformats.org/officeDocument/2006/relationships/hyperlink" Target="#BCSRIF_2022_436" TargetMode="External"/>
<Relationship Id="rId669" Type="http://schemas.openxmlformats.org/officeDocument/2006/relationships/hyperlink" Target="#BCSRIF_2022_444" TargetMode="External"/>
<Relationship Id="rId670" Type="http://schemas.openxmlformats.org/officeDocument/2006/relationships/hyperlink" Target="#DFO_PSSI_2404" TargetMode="External"/>
<Relationship Id="rId671" Type="http://schemas.openxmlformats.org/officeDocument/2006/relationships/hyperlink" Target="#DFO_PSSI_2406" TargetMode="External"/>
<Relationship Id="rId672" Type="http://schemas.openxmlformats.org/officeDocument/2006/relationships/hyperlink" Target="#DFO_PSSI_2409" TargetMode="External"/>
<Relationship Id="rId673" Type="http://schemas.openxmlformats.org/officeDocument/2006/relationships/hyperlink" Target="#DFO_PSSI_2412" TargetMode="External"/>
<Relationship Id="rId674" Type="http://schemas.openxmlformats.org/officeDocument/2006/relationships/hyperlink" Target="#DFO_PSSI_2413" TargetMode="External"/>
<Relationship Id="rId675" Type="http://schemas.openxmlformats.org/officeDocument/2006/relationships/hyperlink" Target="#DFO_PSSI_2416" TargetMode="External"/>
<Relationship Id="rId676" Type="http://schemas.openxmlformats.org/officeDocument/2006/relationships/hyperlink" Target="#DFO_PSSI_2427" TargetMode="External"/>
<Relationship Id="rId677" Type="http://schemas.openxmlformats.org/officeDocument/2006/relationships/hyperlink" Target="#DFO_PSSI_2433" TargetMode="External"/>
<Relationship Id="rId678" Type="http://schemas.openxmlformats.org/officeDocument/2006/relationships/hyperlink" Target="#DFO_PSSI_2513" TargetMode="External"/>
<Relationship Id="rId679" Type="http://schemas.openxmlformats.org/officeDocument/2006/relationships/hyperlink" Target="#BCSRIF_2022_328" TargetMode="External"/>
<Relationship Id="rId680" Type="http://schemas.openxmlformats.org/officeDocument/2006/relationships/hyperlink" Target="#BCSRIF_2022_362" TargetMode="External"/>
<Relationship Id="rId681" Type="http://schemas.openxmlformats.org/officeDocument/2006/relationships/hyperlink" Target="#BCSRIF_2022_384" TargetMode="External"/>
<Relationship Id="rId682" Type="http://schemas.openxmlformats.org/officeDocument/2006/relationships/hyperlink" Target="#BCSRIF_2022_399" TargetMode="External"/>
<Relationship Id="rId683" Type="http://schemas.openxmlformats.org/officeDocument/2006/relationships/hyperlink" Target="#BCSRIF_2022_401" TargetMode="External"/>
<Relationship Id="rId684" Type="http://schemas.openxmlformats.org/officeDocument/2006/relationships/hyperlink" Target="#DFO_PSSI_2405" TargetMode="External"/>
<Relationship Id="rId685" Type="http://schemas.openxmlformats.org/officeDocument/2006/relationships/hyperlink" Target="#DFO_PSSI_2437" TargetMode="External"/>
<Relationship Id="rId686" Type="http://schemas.openxmlformats.org/officeDocument/2006/relationships/hyperlink" Target="#DFO_PSSI_2539" TargetMode="External"/>
<Relationship Id="rId687" Type="http://schemas.openxmlformats.org/officeDocument/2006/relationships/hyperlink" Target="#DFO_PSSI_2434" TargetMode="External"/>
<Relationship Id="rId688" Type="http://schemas.openxmlformats.org/officeDocument/2006/relationships/hyperlink" Target="#DFO_PSSI_2435" TargetMode="External"/>
<Relationship Id="rId689" Type="http://schemas.openxmlformats.org/officeDocument/2006/relationships/hyperlink" Target="#DFO_PSSI_2436" TargetMode="External"/>
<Relationship Id="rId690" Type="http://schemas.openxmlformats.org/officeDocument/2006/relationships/hyperlink" Target="#DFO_PSSI_2451" TargetMode="External"/>
<Relationship Id="rId691" Type="http://schemas.openxmlformats.org/officeDocument/2006/relationships/hyperlink" Target="#DFO_PSSI_2452" TargetMode="External"/>
<Relationship Id="rId692" Type="http://schemas.openxmlformats.org/officeDocument/2006/relationships/hyperlink" Target="#DFO_PSSI_2453" TargetMode="External"/>
<Relationship Id="rId693" Type="http://schemas.openxmlformats.org/officeDocument/2006/relationships/hyperlink" Target="#DFO_PSSI_3103" TargetMode="External"/>
<Relationship Id="rId694" Type="http://schemas.openxmlformats.org/officeDocument/2006/relationships/hyperlink" Target="#BCSRIF_2022_326" TargetMode="External"/>
<Relationship Id="rId695" Type="http://schemas.openxmlformats.org/officeDocument/2006/relationships/hyperlink" Target="#BCSRIF_2022_387" TargetMode="External"/>
<Relationship Id="rId696" Type="http://schemas.openxmlformats.org/officeDocument/2006/relationships/hyperlink" Target="#DFO_PSSI_2400" TargetMode="External"/>
<Relationship Id="rId697" Type="http://schemas.openxmlformats.org/officeDocument/2006/relationships/hyperlink" Target="#DFO_PSSI_2401" TargetMode="External"/>
<Relationship Id="rId698" Type="http://schemas.openxmlformats.org/officeDocument/2006/relationships/hyperlink" Target="#DFO_PSSI_2408" TargetMode="External"/>
<Relationship Id="rId699" Type="http://schemas.openxmlformats.org/officeDocument/2006/relationships/hyperlink" Target="#DFO_PSSI_2417" TargetMode="External"/>
<Relationship Id="rId700" Type="http://schemas.openxmlformats.org/officeDocument/2006/relationships/hyperlink" Target="#DFO_PSSI_2418" TargetMode="External"/>
<Relationship Id="rId701" Type="http://schemas.openxmlformats.org/officeDocument/2006/relationships/hyperlink" Target="#DFO_PSSI_2421" TargetMode="External"/>
<Relationship Id="rId702" Type="http://schemas.openxmlformats.org/officeDocument/2006/relationships/hyperlink" Target="#DFO_PSSI_2448" TargetMode="External"/>
<Relationship Id="rId703" Type="http://schemas.openxmlformats.org/officeDocument/2006/relationships/hyperlink" Target="#DFO_PSSI_2494" TargetMode="External"/>
<Relationship Id="rId704" Type="http://schemas.openxmlformats.org/officeDocument/2006/relationships/hyperlink" Target="#BCSRIF_2022_347" TargetMode="External"/>
<Relationship Id="rId705" Type="http://schemas.openxmlformats.org/officeDocument/2006/relationships/hyperlink" Target="#BCSRIF_2022_357" TargetMode="External"/>
<Relationship Id="rId706" Type="http://schemas.openxmlformats.org/officeDocument/2006/relationships/hyperlink" Target="#BCSRIF_2022_371" TargetMode="External"/>
<Relationship Id="rId707" Type="http://schemas.openxmlformats.org/officeDocument/2006/relationships/hyperlink" Target="#BCSRIF_2022_453" TargetMode="External"/>
<Relationship Id="rId708" Type="http://schemas.openxmlformats.org/officeDocument/2006/relationships/hyperlink" Target="#BCSRIF_2022_454" TargetMode="External"/>
<Relationship Id="rId709" Type="http://schemas.openxmlformats.org/officeDocument/2006/relationships/hyperlink" Target="#DFO_PSSI_2394" TargetMode="External"/>
<Relationship Id="rId710" Type="http://schemas.openxmlformats.org/officeDocument/2006/relationships/hyperlink" Target="#DFO_PSSI_2402" TargetMode="External"/>
<Relationship Id="rId711" Type="http://schemas.openxmlformats.org/officeDocument/2006/relationships/hyperlink" Target="#DFO_PSSI_PSSI" TargetMode="External"/>
<Relationship Id="rId712" Type="http://schemas.openxmlformats.org/officeDocument/2006/relationships/hyperlink" Target="https://app.fabric.microsoft.com/groups/me/apps/77d0b455-d761-4543-b126-999f29b0779f/reports/2cc62024-3c0a-4bb8-b161-bec67f91d906/28134eafb5d5b2d10df5?ctid=1594fdae-a1d9-4405-915d-011467234338&amp;experience=fabric-developer" TargetMode="External"/>
<Relationship Id="rId713" Type="http://schemas.openxmlformats.org/officeDocument/2006/relationships/hyperlink" Target="https://egisp.dfo-mpo.gc.ca/apps/SalmonSpace-EspaceSaumon/" TargetMode="External"/>
<Relationship Id="rId715" Type="http://schemas.openxmlformats.org/officeDocument/2006/relationships/hyperlink" Target="http://ci-wpbcios9112492-eos-2/" TargetMode="External"/>
<Relationship Id="rId716" Type="http://schemas.openxmlformats.org/officeDocument/2006/relationships/hyperlink" Target="https://dfo-pacific-science.github.io/qualark-shiny-app/" TargetMode="External"/>
<Relationship Id="rId717" Type="http://schemas.openxmlformats.org/officeDocument/2006/relationships/hyperlink" Target="https://dfo-pacific-science.github.io/dfo-salmon-ontology/" TargetMode="External"/>
<Relationship Id="rId718" Type="http://schemas.openxmlformats.org/officeDocument/2006/relationships/hyperlink" Target="http://ci-bc-eos-1.ent.dfo-mpo.ca:3838/genetic-results-database/" TargetMode="External"/>
<Relationship Id="rId719" Type="http://schemas.openxmlformats.org/officeDocument/2006/relationships/hyperlink" Target="https://github.com/dfo-pacific-science/salmon-outlook-report" TargetMode="External"/>
<Relationship Id="rId720" Type="http://schemas.openxmlformats.org/officeDocument/2006/relationships/hyperlink" Target="https://dfo-pacific-science.github.io/data-stewardship-unit/" TargetMode="External"/>
<Relationship Id="rId721" Type="http://schemas.openxmlformats.org/officeDocument/2006/relationships/hyperlink" Target="https://dfo-pac-sci-dev.shinyapps.io/smn-escapement-toolkit/" TargetMode="External"/>
<Relationship Id="rId722" Type="http://schemas.openxmlformats.org/officeDocument/2006/relationships/hyperlink" Target="https://dfo-pacific-science.github.io/metasalmon/" TargetMode="External"/>
<Relationship Id="rId723" Type="http://schemas.openxmlformats.org/officeDocument/2006/relationships/hyperlink" Target="https://github.com/dfo-pacific-science/smn-data-pkg/blob/main/SPECIFICATION.md" TargetMode="External"/>
<Relationship Id="rId724" Type="http://schemas.openxmlformats.org/officeDocument/2006/relationships/hyperlink" Target="https://chatgpt.com/g/g-69375eab4f608191863e8c23313a6f9f-salmon-data-standardizer" TargetMode="External"/>
<Relationship Id="rId725" Type="http://schemas.openxmlformats.org/officeDocument/2006/relationships/hyperlink" Target="https://086gc.sharepoint.com/:w:/r/sites/FisheryAssessmentDataSectionWiki/_layouts/15/Doc.aspx?sourcedoc=%7B7FA2A68B-9202-4BB6-910D-848004A1F24A%7D&amp;file=Salmon%20Data%20Wiki%20DRAFT.docx&amp;action=default&amp;mobileredirect=true" TargetMode="External"/>
<Relationship Id="rId726" Type="http://schemas.openxmlformats.org/officeDocument/2006/relationships/hyperlink" Target="#BCSRIF_2022_360" TargetMode="External"/>
<Relationship Id="rId727" Type="http://schemas.openxmlformats.org/officeDocument/2006/relationships/hyperlink" Target="#BCSRIF_2022_415" TargetMode="External"/>
<Relationship Id="rId728" Type="http://schemas.openxmlformats.org/officeDocument/2006/relationships/hyperlink" Target="#BCSRIF_2022_439" TargetMode="External"/>
<Relationship Id="rId729" Type="http://schemas.openxmlformats.org/officeDocument/2006/relationships/hyperlink" Target="#DFO_PSSI_2410" TargetMode="External"/>
<Relationship Id="rId730" Type="http://schemas.openxmlformats.org/officeDocument/2006/relationships/hyperlink" Target="#DFO_PSSI_2449" TargetMode="External"/>
<Relationship Id="rId731" Type="http://schemas.openxmlformats.org/officeDocument/2006/relationships/hyperlink" Target="#DFO_PSSI_3682" TargetMode="External"/>
<Relationship Id="rId732" Type="http://schemas.openxmlformats.org/officeDocument/2006/relationships/image" Target="media/b67cf4785fd403933a380bc96fd7b8138e60673b.png"/>
<Relationship Id="rId733" Type="http://schemas.openxmlformats.org/officeDocument/2006/relationships/image" Target="media/b4841411ab750f99984a96359cec3186b0fd54d3.png"/>
<Relationship Id="rId734" Type="http://schemas.openxmlformats.org/officeDocument/2006/relationships/image" Target="media/e9b820a6a812346a97bac1dd2f47bc7512722f95.png"/>
<Relationship Id="rId735" Type="http://schemas.openxmlformats.org/officeDocument/2006/relationships/image" Target="media/9b4dd868628ed04817952d705d9d4d4ecb9e80e5.png"/>
<Relationship Id="rId736" Type="http://schemas.openxmlformats.org/officeDocument/2006/relationships/image" Target="media/832ba4d21fb2e4d646d58e0b6959fa47c4d3394c.png"/>
<Relationship Id="rId737" Type="http://schemas.openxmlformats.org/officeDocument/2006/relationships/image" Target="media/8f6da44eea02cc9cf1f6382c8e1a57a2d393afaf.png"/>
<Relationship Id="rId738" Type="http://schemas.openxmlformats.org/officeDocument/2006/relationships/image" Target="media/0ff53ec41d49d62d28bd9006ea2482b3456b0a7c.png"/>
<Relationship Id="rId739" Type="http://schemas.openxmlformats.org/officeDocument/2006/relationships/image" Target="media/dbab5ada0937c5b7df715525d519b6d70ab89403.png"/>
</Relationships>

</file>

<file path=word/_rels/footnotes.xml.rels><?xml version="1.0" encoding="UTF-8" standalone="yes"?>

<Relationships  xmlns="http://schemas.openxmlformats.org/package/2006/relationships">
<Relationship Id="rId480" Type="http://schemas.openxmlformats.org/officeDocument/2006/relationships/hyperlink" Target="DOI:10.1126/science.1109049" TargetMode="External"/>
<Relationship Id="rId394" Type="http://schemas.openxmlformats.org/officeDocument/2006/relationships/hyperlink" Target="doi:10.1002/aah.10024" TargetMode="External"/>
<Relationship Id="rId387" Type="http://schemas.openxmlformats.org/officeDocument/2006/relationships/hyperlink" Target="doi:10.1002/lno.10009" TargetMode="External"/>
<Relationship Id="rId374" Type="http://schemas.openxmlformats.org/officeDocument/2006/relationships/hyperlink" Target="doi:10.1002/lno.10949" TargetMode="External"/>
<Relationship Id="rId369" Type="http://schemas.openxmlformats.org/officeDocument/2006/relationships/hyperlink" Target="doi:10.1002/open.201600160" TargetMode="External"/>
<Relationship Id="rId327" Type="http://schemas.openxmlformats.org/officeDocument/2006/relationships/hyperlink" Target="doi:10.1006/jfbi.2000.1550" TargetMode="External"/>
<Relationship Id="rId345" Type="http://schemas.openxmlformats.org/officeDocument/2006/relationships/hyperlink" Target="doi:10.1007/BF01875577" TargetMode="External"/>
<Relationship Id="rId364" Type="http://schemas.openxmlformats.org/officeDocument/2006/relationships/hyperlink" Target="doi:10.1007/s10571-008-9297-7" TargetMode="External"/>
<Relationship Id="rId320" Type="http://schemas.openxmlformats.org/officeDocument/2006/relationships/hyperlink" Target="doi:10.1007/s10641-011-9783-5" TargetMode="External"/>
<Relationship Id="rId376" Type="http://schemas.openxmlformats.org/officeDocument/2006/relationships/hyperlink" Target="doi:10.1007/s11160-018-9538-x" TargetMode="External"/>
<Relationship Id="rId172" Type="http://schemas.openxmlformats.org/officeDocument/2006/relationships/hyperlink" Target="doi:10.1007/s12237-018-00510-0" TargetMode="External"/>
<Relationship Id="rId324" Type="http://schemas.openxmlformats.org/officeDocument/2006/relationships/hyperlink" Target="doi:10.1016/0044-8486(81)90137-X" TargetMode="External"/>
<Relationship Id="rId323" Type="http://schemas.openxmlformats.org/officeDocument/2006/relationships/hyperlink" Target="doi:10.1016/0044-8486(82)90020-5" TargetMode="External"/>
<Relationship Id="rId340" Type="http://schemas.openxmlformats.org/officeDocument/2006/relationships/hyperlink" Target="doi:10.1016/0044-8486(88)90012-9" TargetMode="External"/>
<Relationship Id="rId325" Type="http://schemas.openxmlformats.org/officeDocument/2006/relationships/hyperlink" Target="doi:10.1016/0044-8486(89)90395-5" TargetMode="External"/>
<Relationship Id="rId337" Type="http://schemas.openxmlformats.org/officeDocument/2006/relationships/hyperlink" Target="doi:10.1016/0044-8486(94)90073-6" TargetMode="External"/>
<Relationship Id="rId326" Type="http://schemas.openxmlformats.org/officeDocument/2006/relationships/hyperlink" Target="doi:10.1016/0044-8486(95)01034-3" TargetMode="External"/>
<Relationship Id="rId332" Type="http://schemas.openxmlformats.org/officeDocument/2006/relationships/hyperlink" Target="doi:10.1016/B978-0-12-396951-4.00005-0" TargetMode="External"/>
<Relationship Id="rId339" Type="http://schemas.openxmlformats.org/officeDocument/2006/relationships/hyperlink" Target="doi:10.1016/S1095-6433(03)00067-9" TargetMode="External"/>
<Relationship Id="rId321" Type="http://schemas.openxmlformats.org/officeDocument/2006/relationships/hyperlink" Target="doi:10.1016/bs.fp.2020.10.001" TargetMode="External"/>
<Relationship Id="rId423" Type="http://schemas.openxmlformats.org/officeDocument/2006/relationships/hyperlink" Target="doi:10.1016/j.aquaculture.2021.737257" TargetMode="External"/>
<Relationship Id="rId609" Type="http://schemas.openxmlformats.org/officeDocument/2006/relationships/hyperlink" Target="doi:10.1016/j.biocon.2013.07.006" TargetMode="External"/>
<Relationship Id="rId415" Type="http://schemas.openxmlformats.org/officeDocument/2006/relationships/hyperlink" Target="doi:10.1016/j.cbpa.2020.110685" TargetMode="External"/>
<Relationship Id="rId384" Type="http://schemas.openxmlformats.org/officeDocument/2006/relationships/hyperlink" Target="doi:10.1016/j.cbpb.2025.111162" TargetMode="External"/>
<Relationship Id="rId422" Type="http://schemas.openxmlformats.org/officeDocument/2006/relationships/hyperlink" Target="doi:10.1016/j.clinbiochem.2004.02.010" TargetMode="External"/>
<Relationship Id="rId341" Type="http://schemas.openxmlformats.org/officeDocument/2006/relationships/hyperlink" Target="doi:10.1016/j.fishres.2009.06.004" TargetMode="External"/>
<Relationship Id="rId380" Type="http://schemas.openxmlformats.org/officeDocument/2006/relationships/hyperlink" Target="doi:10.1016/j.jglr.2015.06.009" TargetMode="External"/>
<Relationship Id="rId375" Type="http://schemas.openxmlformats.org/officeDocument/2006/relationships/hyperlink" Target="doi:10.1016/j.jglr.2017.01.001" TargetMode="External"/>
<Relationship Id="rId383" Type="http://schemas.openxmlformats.org/officeDocument/2006/relationships/hyperlink" Target="doi:10.1016/j.jglr.2020.06.018" TargetMode="External"/>
<Relationship Id="rId390" Type="http://schemas.openxmlformats.org/officeDocument/2006/relationships/hyperlink" Target="doi:10.1016/j.lfs.2013.12.029" TargetMode="External"/>
<Relationship Id="rId389" Type="http://schemas.openxmlformats.org/officeDocument/2006/relationships/hyperlink" Target="doi:10.1016/j.mimet.2022.106561" TargetMode="External"/>
<Relationship Id="rId606" Type="http://schemas.openxmlformats.org/officeDocument/2006/relationships/hyperlink" Target="doi:10.1016/j.tree.2014.12.004" TargetMode="External"/>
<Relationship Id="rId457" Type="http://schemas.openxmlformats.org/officeDocument/2006/relationships/hyperlink" Target="doi:10.1016/j.tree.2022.09.010" TargetMode="External"/>
<Relationship Id="rId420" Type="http://schemas.openxmlformats.org/officeDocument/2006/relationships/hyperlink" Target="doi:10.1016/j.ygcen.2025.114797" TargetMode="External"/>
<Relationship Id="rId379" Type="http://schemas.openxmlformats.org/officeDocument/2006/relationships/hyperlink" Target="doi:10.1016/s0380-1330(08)71603-4" TargetMode="External"/>
<Relationship Id="rId386" Type="http://schemas.openxmlformats.org/officeDocument/2006/relationships/hyperlink" Target="doi:10.1021/bi401618y" TargetMode="External"/>
<Relationship Id="rId370" Type="http://schemas.openxmlformats.org/officeDocument/2006/relationships/hyperlink" Target="doi:10.1038/s41598-019-46422-2" TargetMode="External"/>
<Relationship Id="rId342" Type="http://schemas.openxmlformats.org/officeDocument/2006/relationships/hyperlink" Target="doi:10.1046/j.1365-2109.2000.00495.x" TargetMode="External"/>
<Relationship Id="rId385" Type="http://schemas.openxmlformats.org/officeDocument/2006/relationships/hyperlink" Target="doi:10.1073/pnas" TargetMode="External"/>
<Relationship Id="rId368" Type="http://schemas.openxmlformats.org/officeDocument/2006/relationships/hyperlink" Target="doi:10.1073/pnas.0705786105" TargetMode="External"/>
<Relationship Id="rId393" Type="http://schemas.openxmlformats.org/officeDocument/2006/relationships/hyperlink" Target="doi:10.1073/pnas.1009566107" TargetMode="External"/>
<Relationship Id="rId335" Type="http://schemas.openxmlformats.org/officeDocument/2006/relationships/hyperlink" Target="doi:10.1080/00028487.2016.1172509" TargetMode="External"/>
<Relationship Id="rId182" Type="http://schemas.openxmlformats.org/officeDocument/2006/relationships/hyperlink" Target="doi:10.1080/08997659.2011.559418" TargetMode="External"/>
<Relationship Id="rId329" Type="http://schemas.openxmlformats.org/officeDocument/2006/relationships/hyperlink" Target="doi:10.1080/15222055.2016.1185064" TargetMode="External"/>
<Relationship Id="rId343" Type="http://schemas.openxmlformats.org/officeDocument/2006/relationships/hyperlink" Target="doi:10.1080/19425120.2015.1007185" TargetMode="External"/>
<Relationship Id="rId346" Type="http://schemas.openxmlformats.org/officeDocument/2006/relationships/hyperlink" Target="doi:10.1093/conphys/coab014" TargetMode="External"/>
<Relationship Id="rId418" Type="http://schemas.openxmlformats.org/officeDocument/2006/relationships/hyperlink" Target="doi:10.1093/conphys/coz052" TargetMode="External"/>
<Relationship Id="rId371" Type="http://schemas.openxmlformats.org/officeDocument/2006/relationships/hyperlink" Target="doi:10.1093/jn/128.12.2456" TargetMode="External"/>
<Relationship Id="rId318" Type="http://schemas.openxmlformats.org/officeDocument/2006/relationships/hyperlink" Target="doi:10.1098/rsbl.2015.0793" TargetMode="External"/>
<Relationship Id="rId599" Type="http://schemas.openxmlformats.org/officeDocument/2006/relationships/hyperlink" Target="doi:10.1101/2024.12.01.626233" TargetMode="External"/>
<Relationship Id="rId605" Type="http://schemas.openxmlformats.org/officeDocument/2006/relationships/hyperlink" Target="doi:10.1111/1365-2664.14239" TargetMode="External"/>
<Relationship Id="rId186" Type="http://schemas.openxmlformats.org/officeDocument/2006/relationships/hyperlink" Target="doi:10.1111/1574-6968.12061" TargetMode="External"/>
<Relationship Id="rId613" Type="http://schemas.openxmlformats.org/officeDocument/2006/relationships/hyperlink" Target="doi:10.1111/cobi.14434" TargetMode="External"/>
<Relationship Id="rId610" Type="http://schemas.openxmlformats.org/officeDocument/2006/relationships/hyperlink" Target="doi:10.1111/faf.70027" TargetMode="External"/>
<Relationship Id="rId425" Type="http://schemas.openxmlformats.org/officeDocument/2006/relationships/hyperlink" Target="doi:10.1111/j.1439-0426.2012.01989.x" TargetMode="External"/>
<Relationship Id="rId614" Type="http://schemas.openxmlformats.org/officeDocument/2006/relationships/hyperlink" Target="doi:10.1111/j.1523-1739.2008.00937.x" TargetMode="External"/>
<Relationship Id="rId338" Type="http://schemas.openxmlformats.org/officeDocument/2006/relationships/hyperlink" Target="doi:10.1111/j.1600-0633.2008.00293.x" TargetMode="External"/>
<Relationship Id="rId344" Type="http://schemas.openxmlformats.org/officeDocument/2006/relationships/hyperlink" Target="doi:10.1111/jfb.12853" TargetMode="External"/>
<Relationship Id="rId185" Type="http://schemas.openxmlformats.org/officeDocument/2006/relationships/hyperlink" Target="doi:10.1111/jfd.13012" TargetMode="External"/>
<Relationship Id="rId395" Type="http://schemas.openxmlformats.org/officeDocument/2006/relationships/hyperlink" Target="doi:10.1111/nyas.13919" TargetMode="External"/>
<Relationship Id="rId392" Type="http://schemas.openxmlformats.org/officeDocument/2006/relationships/hyperlink" Target="doi:10.1128/aem.01760-23" TargetMode="External"/>
<Relationship Id="rId331" Type="http://schemas.openxmlformats.org/officeDocument/2006/relationships/hyperlink" Target="doi:10.1139/F2011-129" TargetMode="External"/>
<Relationship Id="rId419" Type="http://schemas.openxmlformats.org/officeDocument/2006/relationships/hyperlink" Target="doi:10.1139/Z10-057" TargetMode="External"/>
<Relationship Id="rId611" Type="http://schemas.openxmlformats.org/officeDocument/2006/relationships/hyperlink" Target="doi:10.1139/cjfas-2017-0127" TargetMode="External"/>
<Relationship Id="rId171" Type="http://schemas.openxmlformats.org/officeDocument/2006/relationships/hyperlink" Target="doi:10.1139/cjfas-2020-0115" TargetMode="External"/>
<Relationship Id="rId322" Type="http://schemas.openxmlformats.org/officeDocument/2006/relationships/hyperlink" Target="doi:10.1139/cjfas-2020-0247" TargetMode="External"/>
<Relationship Id="rId456" Type="http://schemas.openxmlformats.org/officeDocument/2006/relationships/hyperlink" Target="doi:10.1139/cjfas-2023-0096" TargetMode="External"/>
<Relationship Id="rId377" Type="http://schemas.openxmlformats.org/officeDocument/2006/relationships/hyperlink" Target="doi:10.1139/cjfas-2024-0109" TargetMode="External"/>
<Relationship Id="rId616" Type="http://schemas.openxmlformats.org/officeDocument/2006/relationships/hyperlink" Target="doi:10.1139/facets-2020-0064" TargetMode="External"/>
<Relationship Id="rId612" Type="http://schemas.openxmlformats.org/officeDocument/2006/relationships/hyperlink" Target="doi:10.1139/facets-2020-0075" TargetMode="External"/>
<Relationship Id="rId608" Type="http://schemas.openxmlformats.org/officeDocument/2006/relationships/hyperlink" Target="doi:10.1139/facets-2020-0084" TargetMode="External"/>
<Relationship Id="rId615" Type="http://schemas.openxmlformats.org/officeDocument/2006/relationships/hyperlink" Target="doi:10.1139/facets-2022-0095" TargetMode="External"/>
<Relationship Id="rId607" Type="http://schemas.openxmlformats.org/officeDocument/2006/relationships/hyperlink" Target="doi:10.1139/facets-2023-0204" TargetMode="External"/>
<Relationship Id="rId617" Type="http://schemas.openxmlformats.org/officeDocument/2006/relationships/hyperlink" Target="doi:10.1139/facets-2024-0348" TargetMode="External"/>
<Relationship Id="rId602" Type="http://schemas.openxmlformats.org/officeDocument/2006/relationships/hyperlink" Target="doi:10.1139/facets-2025-0031" TargetMode="External"/>
<Relationship Id="rId333" Type="http://schemas.openxmlformats.org/officeDocument/2006/relationships/hyperlink" Target="doi:10.1152/ajpregu.2000.278.5.r1352" TargetMode="External"/>
<Relationship Id="rId183" Type="http://schemas.openxmlformats.org/officeDocument/2006/relationships/hyperlink" Target="doi:10.1177/104063872091576" TargetMode="External"/>
<Relationship Id="rId328" Type="http://schemas.openxmlformats.org/officeDocument/2006/relationships/hyperlink" Target="doi:10.1242/jeb.023671" TargetMode="External"/>
<Relationship Id="rId330" Type="http://schemas.openxmlformats.org/officeDocument/2006/relationships/hyperlink" Target="doi:10.1242/jeb.198036" TargetMode="External"/>
<Relationship Id="rId334" Type="http://schemas.openxmlformats.org/officeDocument/2006/relationships/hyperlink" Target="doi:10.1242/jeb.205.22.3553" TargetMode="External"/>
<Relationship Id="rId421" Type="http://schemas.openxmlformats.org/officeDocument/2006/relationships/hyperlink" Target="doi:10.1242/jeb.246504" TargetMode="External"/>
<Relationship Id="rId414" Type="http://schemas.openxmlformats.org/officeDocument/2006/relationships/hyperlink" Target="doi:10.1371/journal.pone.0123411" TargetMode="External"/>
<Relationship Id="rId381" Type="http://schemas.openxmlformats.org/officeDocument/2006/relationships/hyperlink" Target="doi:10.1371/journal.pone.0308844" TargetMode="External"/>
<Relationship Id="rId396" Type="http://schemas.openxmlformats.org/officeDocument/2006/relationships/hyperlink" Target="doi:10.1577/H03-074.1" TargetMode="External"/>
<Relationship Id="rId378" Type="http://schemas.openxmlformats.org/officeDocument/2006/relationships/hyperlink" Target="doi:10.1577/H03-078.1" TargetMode="External"/>
<Relationship Id="rId372" Type="http://schemas.openxmlformats.org/officeDocument/2006/relationships/hyperlink" Target="doi:10.1577/H04-003.1" TargetMode="External"/>
<Relationship Id="rId365" Type="http://schemas.openxmlformats.org/officeDocument/2006/relationships/hyperlink" Target="doi:10.1577/H04-015.1" TargetMode="External"/>
<Relationship Id="rId366" Type="http://schemas.openxmlformats.org/officeDocument/2006/relationships/hyperlink" Target="doi:10.1577/H04-059.1" TargetMode="External"/>
<Relationship Id="rId367" Type="http://schemas.openxmlformats.org/officeDocument/2006/relationships/hyperlink" Target="doi:10.1577/H08-025.1" TargetMode="External"/>
<Relationship Id="rId319" Type="http://schemas.openxmlformats.org/officeDocument/2006/relationships/hyperlink" Target="doi:10.1577/c09-040.1" TargetMode="External"/>
<Relationship Id="rId455" Type="http://schemas.openxmlformats.org/officeDocument/2006/relationships/hyperlink" Target="doi:10.1890/ES13-00181.1" TargetMode="External"/>
<Relationship Id="rId603" Type="http://schemas.openxmlformats.org/officeDocument/2006/relationships/hyperlink" Target="doi:10.3233/EPL-2002-32_5_13" TargetMode="External"/>
<Relationship Id="rId382" Type="http://schemas.openxmlformats.org/officeDocument/2006/relationships/hyperlink" Target="doi:10.3354/dao037209" TargetMode="External"/>
<Relationship Id="rId336" Type="http://schemas.openxmlformats.org/officeDocument/2006/relationships/hyperlink" Target="doi:10.3354/meps11933" TargetMode="External"/>
<Relationship Id="rId416" Type="http://schemas.openxmlformats.org/officeDocument/2006/relationships/hyperlink" Target="doi:10.3390/fishes7040145" TargetMode="External"/>
<Relationship Id="rId424" Type="http://schemas.openxmlformats.org/officeDocument/2006/relationships/hyperlink" Target="doi:10.3390/fishes8070382" TargetMode="External"/>
<Relationship Id="rId600" Type="http://schemas.openxmlformats.org/officeDocument/2006/relationships/hyperlink" Target="doi:10.3390/su6096024" TargetMode="External"/>
<Relationship Id="rId388" Type="http://schemas.openxmlformats.org/officeDocument/2006/relationships/hyperlink" Target="doi:10.3390/vetsci10020156" TargetMode="External"/>
<Relationship Id="rId373" Type="http://schemas.openxmlformats.org/officeDocument/2006/relationships/hyperlink" Target="doi:10.3394/0380-1330(2007)33%5B93:ETSOLO%5D2.0.CO;2" TargetMode="External"/>
<Relationship Id="rId601" Type="http://schemas.openxmlformats.org/officeDocument/2006/relationships/hyperlink" Target="doi:10.5751/ES-02784-140145" TargetMode="External"/>
<Relationship Id="rId74" Type="http://schemas.openxmlformats.org/officeDocument/2006/relationships/hyperlink" Target="doi:10.60825/D0E4-PP46" TargetMode="External"/>
<Relationship Id="rId253" Type="http://schemas.openxmlformats.org/officeDocument/2006/relationships/hyperlink" Target="https://doi.org/10.1002/2015JC011118" TargetMode="External"/>
<Relationship Id="rId245" Type="http://schemas.openxmlformats.org/officeDocument/2006/relationships/hyperlink" Target="https://doi.org/10.1002/EAP.2674" TargetMode="External"/>
<Relationship Id="rId247" Type="http://schemas.openxmlformats.org/officeDocument/2006/relationships/hyperlink" Target="https://doi.org/10.1002/JGRC.20194" TargetMode="External"/>
<Relationship Id="rId49" Type="http://schemas.openxmlformats.org/officeDocument/2006/relationships/hyperlink" Target="https://doi.org/10.1002/ecs2.70054" TargetMode="External"/>
<Relationship Id="rId255" Type="http://schemas.openxmlformats.org/officeDocument/2006/relationships/hyperlink" Target="https://doi.org/10.1002/ecy.3798" TargetMode="External"/>
<Relationship Id="rId477" Type="http://schemas.openxmlformats.org/officeDocument/2006/relationships/hyperlink" Target="https://doi.org/10.1007/BF00029749" TargetMode="External"/>
<Relationship Id="rId56" Type="http://schemas.openxmlformats.org/officeDocument/2006/relationships/hyperlink" Target="https://doi.org/10.1007/s10584-010-9845-2" TargetMode="External"/>
<Relationship Id="rId254" Type="http://schemas.openxmlformats.org/officeDocument/2006/relationships/hyperlink" Target="https://doi.org/10.1007/s11160-014-9342-1" TargetMode="External"/>
<Relationship Id="rId246" Type="http://schemas.openxmlformats.org/officeDocument/2006/relationships/hyperlink" Target="https://doi.org/10.1016/J.POCEAN.2016.04.002" TargetMode="External"/>
<Relationship Id="rId258" Type="http://schemas.openxmlformats.org/officeDocument/2006/relationships/hyperlink" Target="https://doi.org/10.1016/j.marpol.2019.02.035" TargetMode="External"/>
<Relationship Id="rId474" Type="http://schemas.openxmlformats.org/officeDocument/2006/relationships/hyperlink" Target="https://doi.org/10.1016/j.pocean.2016.06.002" TargetMode="External"/>
<Relationship Id="rId267" Type="http://schemas.openxmlformats.org/officeDocument/2006/relationships/hyperlink" Target="https://doi.org/10.1016/j.pocean.2020.102417" TargetMode="External"/>
<Relationship Id="rId548" Type="http://schemas.openxmlformats.org/officeDocument/2006/relationships/hyperlink" Target="https://doi.org/10.1016/j.scitotenv.2024.175626" TargetMode="External"/>
<Relationship Id="rId473" Type="http://schemas.openxmlformats.org/officeDocument/2006/relationships/hyperlink" Target="https://doi.org/10.1046/j.1365-2419.2003.00227.x" TargetMode="External"/>
<Relationship Id="rId60" Type="http://schemas.openxmlformats.org/officeDocument/2006/relationships/hyperlink" Target="https://doi.org/10.1080/03632415.2017.1374251" TargetMode="External"/>
<Relationship Id="rId257" Type="http://schemas.openxmlformats.org/officeDocument/2006/relationships/hyperlink" Target="https://doi.org/10.1080/19425120.2012.694838" TargetMode="External"/>
<Relationship Id="rId248" Type="http://schemas.openxmlformats.org/officeDocument/2006/relationships/hyperlink" Target="https://doi.org/10.1093/PLANKT/FBU092" TargetMode="External"/>
<Relationship Id="rId47" Type="http://schemas.openxmlformats.org/officeDocument/2006/relationships/hyperlink" Target="https://doi.org/10.1093/icesjms/fsp174" TargetMode="External"/>
<Relationship Id="rId417" Type="http://schemas.openxmlformats.org/officeDocument/2006/relationships/hyperlink" Target="https://doi.org/10.1098/rspb.2011.2062" TargetMode="External"/>
<Relationship Id="rId252" Type="http://schemas.openxmlformats.org/officeDocument/2006/relationships/hyperlink" Target="https://doi.org/10.1111/GCB.12020" TargetMode="External"/>
<Relationship Id="rId51" Type="http://schemas.openxmlformats.org/officeDocument/2006/relationships/hyperlink" Target="https://doi.org/10.1371/journal.pone.0217711" TargetMode="External"/>
<Relationship Id="rId475" Type="http://schemas.openxmlformats.org/officeDocument/2006/relationships/hyperlink" Target="https://doi.org/10.1371/journal.pone.0245941" TargetMode="External"/>
<Relationship Id="rId476" Type="http://schemas.openxmlformats.org/officeDocument/2006/relationships/hyperlink" Target="https://doi.org/10.3354/meps08111" TargetMode="External"/>
<Relationship Id="rId478" Type="http://schemas.openxmlformats.org/officeDocument/2006/relationships/hyperlink" Target="https://doi.org/10.3354/meps11608" TargetMode="External"/>
<Relationship Id="rId249" Type="http://schemas.openxmlformats.org/officeDocument/2006/relationships/hyperlink" Target="https://doi.org/10.3389/fmars.2018.00536" TargetMode="External"/>
<Relationship Id="rId251" Type="http://schemas.openxmlformats.org/officeDocument/2006/relationships/hyperlink" Target="https://doi.org/10.3389/fmars.2022.920163" TargetMode="External"/>
<Relationship Id="rId58" Type="http://schemas.openxmlformats.org/officeDocument/2006/relationships/hyperlink" Target="https://doi.org/10.3389/fmars.2023.1103767" TargetMode="External"/>
<Relationship Id="rId256" Type="http://schemas.openxmlformats.org/officeDocument/2006/relationships/hyperlink" Target="https://doi.org/10.5194/bg-21-1323-202" TargetMode="External"/>
<Relationship Id="rId250" Type="http://schemas.openxmlformats.org/officeDocument/2006/relationships/hyperlink" Target="https://doi.org/doi:10.59327/IPCC/AR6-9789291691647" TargetMode="External"/>
<Relationship Id="rId268" Type="http://schemas.openxmlformats.org/officeDocument/2006/relationships/hyperlink" Target="https://dspace.library.uvic.ca/bitstreams/281fce79-d028-4462-8f0f-092c22c7cc16/download" TargetMode="External"/>
<Relationship Id="rId479" Type="http://schemas.openxmlformats.org/officeDocument/2006/relationships/hyperlink" Target="https://dspace.library.uvic.ca/items/e81d1081-e7d4-48b5-ab78-f970896d0502/full" TargetMode="External"/>
<Relationship Id="rId626" Type="http://schemas.openxmlformats.org/officeDocument/2006/relationships/hyperlink" Target="https://egispi.ent.dfo-mpo.ca/apps/SalmonSpace-Espacesaumon/" TargetMode="External"/>
<Relationship Id="rId454" Type="http://schemas.openxmlformats.org/officeDocument/2006/relationships/hyperlink" Target="https://essatech.github.io/CEMPRA/" TargetMode="External"/>
<Relationship Id="rId293" Type="http://schemas.openxmlformats.org/officeDocument/2006/relationships/hyperlink" Target="https://link.springer.com/article/10.1007/s00227-005-0048-8" TargetMode="External"/>
<Relationship Id="rId391" Type="http://schemas.openxmlformats.org/officeDocument/2006/relationships/hyperlink" Target="https://meetings.pices.int/Publications/Presentations/2022-SPF/S1-Strasburger.pdf" TargetMode="External"/>
<Relationship Id="rId294" Type="http://schemas.openxmlformats.org/officeDocument/2006/relationships/hyperlink" Target="https://meetings.pices.int/publications/pices-press/PICES-Press-2024-Vol32No2.pdf#page=37" TargetMode="External"/>
<Relationship Id="rId624" Type="http://schemas.openxmlformats.org/officeDocument/2006/relationships/hyperlink" Target="https://pac-salmon.dfo-mpo.gc.ca:8443/bcsn/#/" TargetMode="External"/>
<Relationship Id="rId295" Type="http://schemas.openxmlformats.org/officeDocument/2006/relationships/hyperlink" Target="https://publications.gc.ca/collections/collection_2025/mpo-dfo/Fs141-15-2025-3-eng.pdf" TargetMode="External"/>
<Relationship Id="rId184" Type="http://schemas.openxmlformats.org/officeDocument/2006/relationships/hyperlink" Target="https://sites.google.com/umn.edu/fishhealthseminar/archived-seminars/2023-seminar-series/lennox" TargetMode="External"/>
<Relationship Id="rId466" Type="http://schemas.openxmlformats.org/officeDocument/2006/relationships/hyperlink" Target="https://wiki.ptagis.org/images/6/60/MarkingProceduresManual.pdf" TargetMode="External"/>
<Relationship Id="rId604" Type="http://schemas.openxmlformats.org/officeDocument/2006/relationships/hyperlink" Target="https://www.canlii.org/" TargetMode="External"/>
<Relationship Id="rId297" Type="http://schemas.openxmlformats.org/officeDocument/2006/relationships/hyperlink" Target="https://www.dfo-mpo.gc.ca/oceans/publications/soto-rceo/2024/pac-technical-report-rapport-technique-eng.html" TargetMode="External"/>
<Relationship Id="rId296" Type="http://schemas.openxmlformats.org/officeDocument/2006/relationships/hyperlink" Target="https://www.sciencedirect.com/science/article/pii/S1568988325000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13T21:39:38Z</dcterms:created>
  <dcterms:modified xsi:type="dcterms:W3CDTF">2026-02-13T13:40: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bib/references.bib</vt:lpwstr>
  </property>
  <property fmtid="{D5CDD505-2E9C-101B-9397-08002B2CF9AE}" pid="4" name="bilingual">
    <vt:lpwstr>False</vt:lpwstr>
  </property>
  <property fmtid="{D5CDD505-2E9C-101B-9397-08002B2CF9AE}" pid="5" name="citation">
    <vt:lpwstr>Lagasse, C., Enns, J., Brown, N., Pearsall, I., Huang, A.-M., and Dobson, D (Eds.). 2026. Summary of research and preliminary findings from the Pacific Salmon Strategy Initiative. Canadian Technical Report of Fisheries and Aquatic Sciences nnn.</vt:lpwstr>
  </property>
  <property fmtid="{D5CDD505-2E9C-101B-9397-08002B2CF9AE}" pid="6" name="csl">
    <vt:lpwstr>csl/csas.csl</vt:lpwstr>
  </property>
  <property fmtid="{D5CDD505-2E9C-101B-9397-08002B2CF9AE}" pid="7" name="doc_series">
    <vt:lpwstr>Canadian Technical Report of Fisheries and Aquatic Sciences</vt:lpwstr>
  </property>
  <property fmtid="{D5CDD505-2E9C-101B-9397-08002B2CF9AE}" pid="8" name="french">
    <vt:lpwstr>False</vt:lpwstr>
  </property>
  <property fmtid="{D5CDD505-2E9C-101B-9397-08002B2CF9AE}" pid="9" name="issn_online">
    <vt:lpwstr>1488-5387</vt:lpwstr>
  </property>
  <property fmtid="{D5CDD505-2E9C-101B-9397-08002B2CF9AE}" pid="10" name="issn_print">
    <vt:lpwstr>1488-5379</vt:lpwstr>
  </property>
  <property fmtid="{D5CDD505-2E9C-101B-9397-08002B2CF9AE}" pid="11" name="link-citations">
    <vt:lpwstr>True</vt:lpwstr>
  </property>
  <property fmtid="{D5CDD505-2E9C-101B-9397-08002B2CF9AE}" pid="12" name="output">
    <vt:lpwstr/>
  </property>
  <property fmtid="{D5CDD505-2E9C-101B-9397-08002B2CF9AE}" pid="13" name="report_abstract">
    <vt:lpwstr>The Pacific Salmon Strategy Initiative (PSSI) was a five-year, $647 million investment by the Government of Canada to help restore and sustain Pacific salmon populations and their habitats. This report summarizes scientific research and preliminary findings from PSSI-funded projects led by Fisheries and Oceans Canada (DFO) Science in the Pacific Region. [Replace with final abstract text.]</vt:lpwstr>
  </property>
  <property fmtid="{D5CDD505-2E9C-101B-9397-08002B2CF9AE}" pid="14" name="report_title">
    <vt:lpwstr>Summary of research and preliminary findings from the Pacific Salmon Strategy Initiative</vt:lpwstr>
  </property>
  <property fmtid="{D5CDD505-2E9C-101B-9397-08002B2CF9AE}" pid="15" name="series_number">
    <vt:lpwstr>nnnn</vt:lpwstr>
  </property>
  <property fmtid="{D5CDD505-2E9C-101B-9397-08002B2CF9AE}" pid="16" name="year">
    <vt:lpwstr>2026</vt:lpwstr>
  </property>
</Properties>
</file>